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97B28A" w14:textId="7E3A4B77" w:rsidR="002A4BB0" w:rsidRPr="002B0196" w:rsidRDefault="009666C8" w:rsidP="002426E7">
      <w:pPr>
        <w:tabs>
          <w:tab w:val="left" w:pos="851"/>
          <w:tab w:val="left" w:pos="4536"/>
        </w:tabs>
        <w:ind w:left="4536"/>
        <w:rPr>
          <w:rFonts w:ascii="Times New Roman" w:hAnsi="Times New Roman" w:cs="Times New Roman"/>
          <w:i/>
          <w:iCs/>
          <w:sz w:val="28"/>
          <w:szCs w:val="28"/>
        </w:rPr>
      </w:pPr>
      <w:r w:rsidRPr="00A35C04">
        <w:rPr>
          <w:rFonts w:ascii="Times New Roman" w:hAnsi="Times New Roman" w:cs="Times New Roman"/>
          <w:i/>
          <w:iCs/>
          <w:sz w:val="28"/>
          <w:szCs w:val="28"/>
        </w:rPr>
        <w:t>ПІДГОТОВЛЕНО:</w:t>
      </w:r>
      <w:r w:rsidR="002426E7" w:rsidRPr="00A35C04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A35C04">
        <w:rPr>
          <w:rFonts w:ascii="Times New Roman" w:hAnsi="Times New Roman" w:cs="Times New Roman"/>
          <w:i/>
          <w:iCs/>
          <w:sz w:val="28"/>
          <w:szCs w:val="28"/>
        </w:rPr>
        <w:t>Робочою</w:t>
      </w:r>
      <w:r w:rsidR="002426E7" w:rsidRPr="00A35C04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A35C04">
        <w:rPr>
          <w:rFonts w:ascii="Times New Roman" w:hAnsi="Times New Roman" w:cs="Times New Roman"/>
          <w:i/>
          <w:iCs/>
          <w:sz w:val="28"/>
          <w:szCs w:val="28"/>
        </w:rPr>
        <w:t>групою,</w:t>
      </w:r>
      <w:r w:rsidR="002426E7" w:rsidRPr="00A35C04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9864FD" w:rsidRPr="00A35C04">
        <w:rPr>
          <w:rFonts w:ascii="Times New Roman" w:hAnsi="Times New Roman" w:cs="Times New Roman"/>
          <w:i/>
          <w:iCs/>
          <w:sz w:val="28"/>
          <w:szCs w:val="28"/>
        </w:rPr>
        <w:t>створеною розпорядженням місько</w:t>
      </w:r>
      <w:r w:rsidR="0023130E" w:rsidRPr="00A35C04">
        <w:rPr>
          <w:rFonts w:ascii="Times New Roman" w:hAnsi="Times New Roman" w:cs="Times New Roman"/>
          <w:i/>
          <w:iCs/>
          <w:sz w:val="28"/>
          <w:szCs w:val="28"/>
        </w:rPr>
        <w:t>го</w:t>
      </w:r>
      <w:r w:rsidR="009864FD" w:rsidRPr="00A35C04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23130E" w:rsidRPr="00A35C04">
        <w:rPr>
          <w:rFonts w:ascii="Times New Roman" w:hAnsi="Times New Roman" w:cs="Times New Roman"/>
          <w:i/>
          <w:iCs/>
          <w:sz w:val="28"/>
          <w:szCs w:val="28"/>
        </w:rPr>
        <w:t>голови від 09 червня 2023 року № 7</w:t>
      </w:r>
      <w:r w:rsidR="009864FD" w:rsidRPr="00A35C04">
        <w:rPr>
          <w:rFonts w:ascii="Times New Roman" w:hAnsi="Times New Roman" w:cs="Times New Roman"/>
          <w:i/>
          <w:iCs/>
          <w:sz w:val="28"/>
          <w:szCs w:val="28"/>
        </w:rPr>
        <w:t xml:space="preserve">0-р </w:t>
      </w:r>
      <w:r w:rsidRPr="00A35C04">
        <w:rPr>
          <w:rFonts w:ascii="Times New Roman" w:hAnsi="Times New Roman" w:cs="Times New Roman"/>
          <w:i/>
          <w:iCs/>
          <w:sz w:val="28"/>
          <w:szCs w:val="28"/>
        </w:rPr>
        <w:t>за</w:t>
      </w:r>
      <w:r w:rsidR="002426E7" w:rsidRPr="00A35C04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551847" w:rsidRPr="00A35C04">
        <w:rPr>
          <w:rFonts w:ascii="Times New Roman" w:hAnsi="Times New Roman" w:cs="Times New Roman"/>
          <w:i/>
          <w:iCs/>
          <w:sz w:val="28"/>
          <w:szCs w:val="28"/>
        </w:rPr>
        <w:t>сприянням</w:t>
      </w:r>
      <w:r w:rsidR="002426E7" w:rsidRPr="00A35C04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A35C04">
        <w:rPr>
          <w:rFonts w:ascii="Times New Roman" w:hAnsi="Times New Roman" w:cs="Times New Roman"/>
          <w:i/>
          <w:iCs/>
          <w:sz w:val="28"/>
          <w:szCs w:val="28"/>
        </w:rPr>
        <w:t>проєкту</w:t>
      </w:r>
      <w:r w:rsidR="002426E7" w:rsidRPr="00A35C04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CC7A43" w:rsidRPr="00A35C04">
        <w:rPr>
          <w:rFonts w:ascii="Times New Roman" w:hAnsi="Times New Roman" w:cs="Times New Roman"/>
          <w:i/>
          <w:iCs/>
          <w:sz w:val="28"/>
          <w:szCs w:val="28"/>
        </w:rPr>
        <w:t>«Прозорий</w:t>
      </w:r>
      <w:r w:rsidR="002426E7" w:rsidRPr="00A35C04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CC7A43" w:rsidRPr="00A35C04">
        <w:rPr>
          <w:rFonts w:ascii="Times New Roman" w:hAnsi="Times New Roman" w:cs="Times New Roman"/>
          <w:i/>
          <w:iCs/>
          <w:sz w:val="28"/>
          <w:szCs w:val="28"/>
        </w:rPr>
        <w:t>та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CC7A43" w:rsidRPr="002B0196">
        <w:rPr>
          <w:rFonts w:ascii="Times New Roman" w:hAnsi="Times New Roman" w:cs="Times New Roman"/>
          <w:i/>
          <w:iCs/>
          <w:sz w:val="28"/>
          <w:szCs w:val="28"/>
        </w:rPr>
        <w:t>ефективний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CC7A43" w:rsidRPr="002B0196">
        <w:rPr>
          <w:rFonts w:ascii="Times New Roman" w:hAnsi="Times New Roman" w:cs="Times New Roman"/>
          <w:i/>
          <w:iCs/>
          <w:sz w:val="28"/>
          <w:szCs w:val="28"/>
        </w:rPr>
        <w:t>процес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CC7A43" w:rsidRPr="002B0196">
        <w:rPr>
          <w:rFonts w:ascii="Times New Roman" w:hAnsi="Times New Roman" w:cs="Times New Roman"/>
          <w:i/>
          <w:iCs/>
          <w:sz w:val="28"/>
          <w:szCs w:val="28"/>
        </w:rPr>
        <w:t>відновлення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CC7A43" w:rsidRPr="002B0196">
        <w:rPr>
          <w:rFonts w:ascii="Times New Roman" w:hAnsi="Times New Roman" w:cs="Times New Roman"/>
          <w:i/>
          <w:iCs/>
          <w:sz w:val="28"/>
          <w:szCs w:val="28"/>
        </w:rPr>
        <w:t>України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CC7A43" w:rsidRPr="002B0196">
        <w:rPr>
          <w:rFonts w:ascii="Times New Roman" w:hAnsi="Times New Roman" w:cs="Times New Roman"/>
          <w:i/>
          <w:iCs/>
          <w:sz w:val="28"/>
          <w:szCs w:val="28"/>
        </w:rPr>
        <w:t>на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CC7A43" w:rsidRPr="002B0196">
        <w:rPr>
          <w:rFonts w:ascii="Times New Roman" w:hAnsi="Times New Roman" w:cs="Times New Roman"/>
          <w:i/>
          <w:iCs/>
          <w:sz w:val="28"/>
          <w:szCs w:val="28"/>
        </w:rPr>
        <w:t>місцевому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CC7A43" w:rsidRPr="002B0196">
        <w:rPr>
          <w:rFonts w:ascii="Times New Roman" w:hAnsi="Times New Roman" w:cs="Times New Roman"/>
          <w:i/>
          <w:iCs/>
          <w:sz w:val="28"/>
          <w:szCs w:val="28"/>
        </w:rPr>
        <w:t>рівні»,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2B0196">
        <w:rPr>
          <w:rFonts w:ascii="Times New Roman" w:hAnsi="Times New Roman" w:cs="Times New Roman"/>
          <w:i/>
          <w:iCs/>
          <w:sz w:val="28"/>
          <w:szCs w:val="28"/>
        </w:rPr>
        <w:t>що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2B0196">
        <w:rPr>
          <w:rFonts w:ascii="Times New Roman" w:hAnsi="Times New Roman" w:cs="Times New Roman"/>
          <w:i/>
          <w:iCs/>
          <w:sz w:val="28"/>
          <w:szCs w:val="28"/>
        </w:rPr>
        <w:t>виконується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2B0196">
        <w:rPr>
          <w:rFonts w:ascii="Times New Roman" w:hAnsi="Times New Roman" w:cs="Times New Roman"/>
          <w:i/>
          <w:iCs/>
          <w:sz w:val="28"/>
          <w:szCs w:val="28"/>
        </w:rPr>
        <w:t>Громадською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2B0196">
        <w:rPr>
          <w:rFonts w:ascii="Times New Roman" w:hAnsi="Times New Roman" w:cs="Times New Roman"/>
          <w:i/>
          <w:iCs/>
          <w:sz w:val="28"/>
          <w:szCs w:val="28"/>
        </w:rPr>
        <w:t>організацією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2B0196">
        <w:rPr>
          <w:rFonts w:ascii="Times New Roman" w:hAnsi="Times New Roman" w:cs="Times New Roman"/>
          <w:i/>
          <w:iCs/>
          <w:sz w:val="28"/>
          <w:szCs w:val="28"/>
        </w:rPr>
        <w:t>«Агенція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2B0196">
        <w:rPr>
          <w:rFonts w:ascii="Times New Roman" w:hAnsi="Times New Roman" w:cs="Times New Roman"/>
          <w:i/>
          <w:iCs/>
          <w:sz w:val="28"/>
          <w:szCs w:val="28"/>
        </w:rPr>
        <w:t>відновлення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2B0196">
        <w:rPr>
          <w:rFonts w:ascii="Times New Roman" w:hAnsi="Times New Roman" w:cs="Times New Roman"/>
          <w:i/>
          <w:iCs/>
          <w:sz w:val="28"/>
          <w:szCs w:val="28"/>
        </w:rPr>
        <w:t>та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2B0196">
        <w:rPr>
          <w:rFonts w:ascii="Times New Roman" w:hAnsi="Times New Roman" w:cs="Times New Roman"/>
          <w:i/>
          <w:iCs/>
          <w:sz w:val="28"/>
          <w:szCs w:val="28"/>
        </w:rPr>
        <w:t>розвитку»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3D467D" w:rsidRPr="002B0196">
        <w:rPr>
          <w:rFonts w:ascii="Times New Roman" w:hAnsi="Times New Roman" w:cs="Times New Roman"/>
          <w:i/>
          <w:iCs/>
          <w:sz w:val="28"/>
          <w:szCs w:val="28"/>
        </w:rPr>
        <w:t>за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3D467D" w:rsidRPr="002B0196">
        <w:rPr>
          <w:rFonts w:ascii="Times New Roman" w:hAnsi="Times New Roman" w:cs="Times New Roman"/>
          <w:i/>
          <w:iCs/>
          <w:sz w:val="28"/>
          <w:szCs w:val="28"/>
        </w:rPr>
        <w:t>підтримки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3D467D" w:rsidRPr="002B0196">
        <w:rPr>
          <w:rFonts w:ascii="Times New Roman" w:hAnsi="Times New Roman" w:cs="Times New Roman"/>
          <w:i/>
          <w:iCs/>
          <w:sz w:val="28"/>
          <w:szCs w:val="28"/>
        </w:rPr>
        <w:t>Антикорупційної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3D467D" w:rsidRPr="002B0196">
        <w:rPr>
          <w:rFonts w:ascii="Times New Roman" w:hAnsi="Times New Roman" w:cs="Times New Roman"/>
          <w:i/>
          <w:iCs/>
          <w:sz w:val="28"/>
          <w:szCs w:val="28"/>
        </w:rPr>
        <w:t>ініціативи</w:t>
      </w:r>
      <w:r w:rsidR="002426E7" w:rsidRPr="002B019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3D467D" w:rsidRPr="002B0196">
        <w:rPr>
          <w:rFonts w:ascii="Times New Roman" w:hAnsi="Times New Roman" w:cs="Times New Roman"/>
          <w:i/>
          <w:iCs/>
          <w:sz w:val="28"/>
          <w:szCs w:val="28"/>
        </w:rPr>
        <w:t>ЄС.</w:t>
      </w:r>
    </w:p>
    <w:p w14:paraId="3810EB33" w14:textId="77777777" w:rsidR="002A4BB0" w:rsidRPr="002B0196" w:rsidRDefault="002A4BB0" w:rsidP="00325485">
      <w:pPr>
        <w:tabs>
          <w:tab w:val="left" w:pos="0"/>
          <w:tab w:val="left" w:pos="851"/>
        </w:tabs>
        <w:ind w:firstLine="709"/>
        <w:rPr>
          <w:rFonts w:ascii="Times New Roman" w:hAnsi="Times New Roman" w:cs="Times New Roman"/>
          <w:sz w:val="28"/>
          <w:szCs w:val="28"/>
        </w:rPr>
      </w:pPr>
    </w:p>
    <w:p w14:paraId="5078F9D1" w14:textId="77777777" w:rsidR="002A4BB0" w:rsidRPr="002B0196" w:rsidRDefault="002A4BB0" w:rsidP="00325485">
      <w:pPr>
        <w:tabs>
          <w:tab w:val="left" w:pos="0"/>
          <w:tab w:val="left" w:pos="851"/>
        </w:tabs>
        <w:ind w:firstLine="709"/>
        <w:rPr>
          <w:rFonts w:ascii="Times New Roman" w:hAnsi="Times New Roman" w:cs="Times New Roman"/>
          <w:sz w:val="28"/>
          <w:szCs w:val="28"/>
        </w:rPr>
      </w:pPr>
    </w:p>
    <w:p w14:paraId="4EA78E07" w14:textId="77777777" w:rsidR="002A4BB0" w:rsidRPr="002B0196" w:rsidRDefault="002A4BB0" w:rsidP="00325485">
      <w:pPr>
        <w:tabs>
          <w:tab w:val="left" w:pos="0"/>
          <w:tab w:val="left" w:pos="851"/>
        </w:tabs>
        <w:ind w:firstLine="709"/>
        <w:rPr>
          <w:rFonts w:ascii="Times New Roman" w:hAnsi="Times New Roman" w:cs="Times New Roman"/>
          <w:sz w:val="28"/>
          <w:szCs w:val="28"/>
        </w:rPr>
      </w:pPr>
    </w:p>
    <w:p w14:paraId="6A4863E3" w14:textId="77777777" w:rsidR="002A4BB0" w:rsidRPr="002B0196" w:rsidRDefault="002A4BB0" w:rsidP="00325485">
      <w:pPr>
        <w:tabs>
          <w:tab w:val="left" w:pos="0"/>
          <w:tab w:val="left" w:pos="851"/>
        </w:tabs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28209897" w14:textId="488AE44B" w:rsidR="000503A6" w:rsidRPr="002B0196" w:rsidRDefault="002A4BB0" w:rsidP="00325485">
      <w:pPr>
        <w:tabs>
          <w:tab w:val="left" w:pos="0"/>
          <w:tab w:val="left" w:pos="851"/>
        </w:tabs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B0196">
        <w:rPr>
          <w:rFonts w:ascii="Times New Roman" w:hAnsi="Times New Roman" w:cs="Times New Roman"/>
          <w:b/>
          <w:bCs/>
          <w:sz w:val="28"/>
          <w:szCs w:val="28"/>
        </w:rPr>
        <w:t>ПЛАН</w:t>
      </w:r>
      <w:r w:rsidR="002426E7" w:rsidRPr="002B019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2B0196">
        <w:rPr>
          <w:rFonts w:ascii="Times New Roman" w:hAnsi="Times New Roman" w:cs="Times New Roman"/>
          <w:b/>
          <w:bCs/>
          <w:sz w:val="28"/>
          <w:szCs w:val="28"/>
        </w:rPr>
        <w:t>ВІДНОВЛЕННЯ</w:t>
      </w:r>
      <w:r w:rsidR="002426E7" w:rsidRPr="002B019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2B0196">
        <w:rPr>
          <w:rFonts w:ascii="Times New Roman" w:hAnsi="Times New Roman" w:cs="Times New Roman"/>
          <w:b/>
          <w:bCs/>
          <w:sz w:val="28"/>
          <w:szCs w:val="28"/>
        </w:rPr>
        <w:t>ТА</w:t>
      </w:r>
      <w:r w:rsidR="002426E7" w:rsidRPr="002B019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2B0196">
        <w:rPr>
          <w:rFonts w:ascii="Times New Roman" w:hAnsi="Times New Roman" w:cs="Times New Roman"/>
          <w:b/>
          <w:bCs/>
          <w:sz w:val="28"/>
          <w:szCs w:val="28"/>
        </w:rPr>
        <w:t>РОЗВИТКУ</w:t>
      </w:r>
      <w:r w:rsidR="002426E7" w:rsidRPr="002B019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B683D" w:rsidRPr="002B0196">
        <w:rPr>
          <w:rFonts w:ascii="Times New Roman" w:hAnsi="Times New Roman" w:cs="Times New Roman"/>
          <w:b/>
          <w:bCs/>
          <w:sz w:val="28"/>
          <w:szCs w:val="28"/>
        </w:rPr>
        <w:t>ЧЕРНІГІВСЬКОЇ</w:t>
      </w:r>
      <w:r w:rsidR="002426E7" w:rsidRPr="002B019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2B0196">
        <w:rPr>
          <w:rFonts w:ascii="Times New Roman" w:hAnsi="Times New Roman" w:cs="Times New Roman"/>
          <w:b/>
          <w:bCs/>
          <w:sz w:val="28"/>
          <w:szCs w:val="28"/>
        </w:rPr>
        <w:t>МІСЬКОЇ</w:t>
      </w:r>
      <w:r w:rsidR="002426E7" w:rsidRPr="002B019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2B0196">
        <w:rPr>
          <w:rFonts w:ascii="Times New Roman" w:hAnsi="Times New Roman" w:cs="Times New Roman"/>
          <w:b/>
          <w:bCs/>
          <w:sz w:val="28"/>
          <w:szCs w:val="28"/>
        </w:rPr>
        <w:t>ТЕРИТОРІАЛЬНОЇ</w:t>
      </w:r>
      <w:r w:rsidR="002426E7" w:rsidRPr="002B019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2B0196">
        <w:rPr>
          <w:rFonts w:ascii="Times New Roman" w:hAnsi="Times New Roman" w:cs="Times New Roman"/>
          <w:b/>
          <w:bCs/>
          <w:sz w:val="28"/>
          <w:szCs w:val="28"/>
        </w:rPr>
        <w:t>ГРОМАДИ</w:t>
      </w:r>
    </w:p>
    <w:p w14:paraId="4059465E" w14:textId="77777777" w:rsidR="009666C8" w:rsidRPr="002B0196" w:rsidRDefault="009666C8" w:rsidP="00325485">
      <w:pPr>
        <w:tabs>
          <w:tab w:val="left" w:pos="0"/>
          <w:tab w:val="left" w:pos="851"/>
        </w:tabs>
        <w:ind w:firstLine="709"/>
        <w:rPr>
          <w:rFonts w:ascii="Times New Roman" w:hAnsi="Times New Roman" w:cs="Times New Roman"/>
          <w:b/>
          <w:bCs/>
          <w:sz w:val="28"/>
          <w:szCs w:val="28"/>
        </w:rPr>
      </w:pPr>
    </w:p>
    <w:p w14:paraId="56EDD11B" w14:textId="77777777" w:rsidR="003414C3" w:rsidRPr="002B0196" w:rsidRDefault="003414C3" w:rsidP="00325485">
      <w:pPr>
        <w:tabs>
          <w:tab w:val="left" w:pos="0"/>
          <w:tab w:val="left" w:pos="851"/>
        </w:tabs>
        <w:ind w:firstLine="709"/>
        <w:rPr>
          <w:rFonts w:ascii="Times New Roman" w:hAnsi="Times New Roman" w:cs="Times New Roman"/>
          <w:b/>
          <w:bCs/>
          <w:sz w:val="28"/>
          <w:szCs w:val="28"/>
        </w:rPr>
      </w:pPr>
    </w:p>
    <w:p w14:paraId="1A589A50" w14:textId="77777777" w:rsidR="009666C8" w:rsidRPr="002B0196" w:rsidRDefault="009666C8" w:rsidP="00325485">
      <w:pPr>
        <w:tabs>
          <w:tab w:val="left" w:pos="0"/>
          <w:tab w:val="left" w:pos="851"/>
        </w:tabs>
        <w:ind w:firstLine="709"/>
        <w:rPr>
          <w:rFonts w:ascii="Times New Roman" w:hAnsi="Times New Roman" w:cs="Times New Roman"/>
          <w:sz w:val="28"/>
          <w:szCs w:val="28"/>
        </w:rPr>
      </w:pPr>
    </w:p>
    <w:p w14:paraId="1CB0177B" w14:textId="77777777" w:rsidR="009666C8" w:rsidRPr="002B0196" w:rsidRDefault="009666C8" w:rsidP="00325485">
      <w:pPr>
        <w:tabs>
          <w:tab w:val="left" w:pos="0"/>
          <w:tab w:val="left" w:pos="851"/>
        </w:tabs>
        <w:ind w:firstLine="709"/>
        <w:rPr>
          <w:rFonts w:ascii="Times New Roman" w:hAnsi="Times New Roman" w:cs="Times New Roman"/>
          <w:sz w:val="28"/>
          <w:szCs w:val="28"/>
        </w:rPr>
      </w:pPr>
    </w:p>
    <w:p w14:paraId="44FBDBF2" w14:textId="77777777" w:rsidR="009666C8" w:rsidRPr="002B0196" w:rsidRDefault="009666C8" w:rsidP="00325485">
      <w:pPr>
        <w:tabs>
          <w:tab w:val="left" w:pos="0"/>
          <w:tab w:val="left" w:pos="851"/>
        </w:tabs>
        <w:ind w:firstLine="709"/>
        <w:rPr>
          <w:rFonts w:ascii="Times New Roman" w:hAnsi="Times New Roman" w:cs="Times New Roman"/>
          <w:sz w:val="28"/>
          <w:szCs w:val="28"/>
        </w:rPr>
      </w:pPr>
    </w:p>
    <w:p w14:paraId="45A07B14" w14:textId="77777777" w:rsidR="009666C8" w:rsidRPr="002B0196" w:rsidRDefault="009666C8" w:rsidP="00325485">
      <w:pPr>
        <w:tabs>
          <w:tab w:val="left" w:pos="0"/>
          <w:tab w:val="left" w:pos="851"/>
        </w:tabs>
        <w:ind w:firstLine="709"/>
        <w:rPr>
          <w:rFonts w:ascii="Times New Roman" w:hAnsi="Times New Roman" w:cs="Times New Roman"/>
          <w:sz w:val="28"/>
          <w:szCs w:val="28"/>
        </w:rPr>
      </w:pPr>
    </w:p>
    <w:p w14:paraId="35344158" w14:textId="77777777" w:rsidR="009666C8" w:rsidRPr="002B0196" w:rsidRDefault="009666C8" w:rsidP="00325485">
      <w:pPr>
        <w:tabs>
          <w:tab w:val="left" w:pos="0"/>
          <w:tab w:val="left" w:pos="851"/>
        </w:tabs>
        <w:ind w:firstLine="709"/>
        <w:rPr>
          <w:rFonts w:ascii="Times New Roman" w:hAnsi="Times New Roman" w:cs="Times New Roman"/>
          <w:sz w:val="28"/>
          <w:szCs w:val="28"/>
        </w:rPr>
      </w:pPr>
    </w:p>
    <w:p w14:paraId="2766029E" w14:textId="77777777" w:rsidR="009666C8" w:rsidRPr="002B0196" w:rsidRDefault="009666C8" w:rsidP="00325485">
      <w:pPr>
        <w:tabs>
          <w:tab w:val="left" w:pos="0"/>
          <w:tab w:val="left" w:pos="851"/>
        </w:tabs>
        <w:ind w:firstLine="709"/>
        <w:rPr>
          <w:rFonts w:ascii="Times New Roman" w:hAnsi="Times New Roman" w:cs="Times New Roman"/>
          <w:sz w:val="28"/>
          <w:szCs w:val="28"/>
        </w:rPr>
      </w:pPr>
    </w:p>
    <w:p w14:paraId="1E362702" w14:textId="77777777" w:rsidR="009666C8" w:rsidRPr="002B0196" w:rsidRDefault="009666C8" w:rsidP="00325485">
      <w:pPr>
        <w:tabs>
          <w:tab w:val="left" w:pos="0"/>
          <w:tab w:val="left" w:pos="851"/>
        </w:tabs>
        <w:ind w:firstLine="709"/>
        <w:rPr>
          <w:rFonts w:ascii="Times New Roman" w:hAnsi="Times New Roman" w:cs="Times New Roman"/>
          <w:sz w:val="28"/>
          <w:szCs w:val="28"/>
        </w:rPr>
      </w:pPr>
    </w:p>
    <w:p w14:paraId="2D674A29" w14:textId="77777777" w:rsidR="009666C8" w:rsidRPr="002B0196" w:rsidRDefault="009666C8" w:rsidP="00325485">
      <w:pPr>
        <w:tabs>
          <w:tab w:val="left" w:pos="0"/>
          <w:tab w:val="left" w:pos="851"/>
        </w:tabs>
        <w:ind w:firstLine="709"/>
        <w:rPr>
          <w:rFonts w:ascii="Times New Roman" w:hAnsi="Times New Roman" w:cs="Times New Roman"/>
          <w:sz w:val="28"/>
          <w:szCs w:val="28"/>
        </w:rPr>
      </w:pPr>
    </w:p>
    <w:p w14:paraId="5528F407" w14:textId="649274B0" w:rsidR="004D60B5" w:rsidRPr="002B0196" w:rsidRDefault="000503A6" w:rsidP="00D82831">
      <w:pPr>
        <w:tabs>
          <w:tab w:val="left" w:pos="0"/>
          <w:tab w:val="left" w:pos="851"/>
        </w:tabs>
        <w:spacing w:after="0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B0196">
        <w:rPr>
          <w:rFonts w:ascii="Times New Roman" w:hAnsi="Times New Roman" w:cs="Times New Roman"/>
          <w:b/>
          <w:bCs/>
          <w:color w:val="FF0000"/>
          <w:sz w:val="28"/>
          <w:szCs w:val="28"/>
        </w:rPr>
        <w:br w:type="page"/>
      </w:r>
      <w:r w:rsidR="004D60B5" w:rsidRPr="002B0196">
        <w:rPr>
          <w:rFonts w:ascii="Times New Roman" w:hAnsi="Times New Roman" w:cs="Times New Roman"/>
          <w:b/>
          <w:bCs/>
          <w:sz w:val="28"/>
          <w:szCs w:val="28"/>
        </w:rPr>
        <w:lastRenderedPageBreak/>
        <w:t>КОРОТКА</w:t>
      </w:r>
      <w:r w:rsidR="002426E7" w:rsidRPr="002B019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D60B5" w:rsidRPr="002B0196">
        <w:rPr>
          <w:rFonts w:ascii="Times New Roman" w:hAnsi="Times New Roman" w:cs="Times New Roman"/>
          <w:b/>
          <w:bCs/>
          <w:sz w:val="28"/>
          <w:szCs w:val="28"/>
        </w:rPr>
        <w:t>ХАРАКТЕРИСТИКА</w:t>
      </w:r>
      <w:r w:rsidR="002426E7" w:rsidRPr="002B019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D60B5" w:rsidRPr="002B0196">
        <w:rPr>
          <w:rFonts w:ascii="Times New Roman" w:hAnsi="Times New Roman" w:cs="Times New Roman"/>
          <w:b/>
          <w:bCs/>
          <w:sz w:val="28"/>
          <w:szCs w:val="28"/>
        </w:rPr>
        <w:t>ГРОМАДИ</w:t>
      </w:r>
    </w:p>
    <w:p w14:paraId="1F2685BD" w14:textId="77777777" w:rsidR="004D60B5" w:rsidRPr="002B0196" w:rsidRDefault="004D60B5" w:rsidP="00D82831">
      <w:pPr>
        <w:tabs>
          <w:tab w:val="left" w:pos="0"/>
          <w:tab w:val="left" w:pos="851"/>
        </w:tabs>
        <w:spacing w:after="0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23E56B4B" w14:textId="0858EE87" w:rsidR="004D60B5" w:rsidRPr="00D82831" w:rsidRDefault="004D60B5" w:rsidP="00D82831">
      <w:pPr>
        <w:tabs>
          <w:tab w:val="left" w:pos="0"/>
          <w:tab w:val="left" w:pos="851"/>
        </w:tabs>
        <w:spacing w:line="276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Назв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ериторіальн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омади: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ернігівськ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ьк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ериторіаль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омада.</w:t>
      </w:r>
    </w:p>
    <w:p w14:paraId="3351E899" w14:textId="69B883C7" w:rsidR="004D60B5" w:rsidRPr="00D82831" w:rsidRDefault="004D60B5" w:rsidP="00D82831">
      <w:pPr>
        <w:tabs>
          <w:tab w:val="left" w:pos="0"/>
          <w:tab w:val="left" w:pos="851"/>
        </w:tabs>
        <w:spacing w:line="276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Адміністративни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центр: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т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ернігів.</w:t>
      </w:r>
    </w:p>
    <w:p w14:paraId="685512F1" w14:textId="1533256B" w:rsidR="004D60B5" w:rsidRPr="00D82831" w:rsidRDefault="004D60B5" w:rsidP="00D82831">
      <w:pPr>
        <w:tabs>
          <w:tab w:val="left" w:pos="0"/>
          <w:tab w:val="left" w:pos="851"/>
        </w:tabs>
        <w:spacing w:line="276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Чисельніст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сел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(стано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01.01.202</w:t>
      </w:r>
      <w:r w:rsidR="005B11B2" w:rsidRPr="00D82831">
        <w:rPr>
          <w:rFonts w:ascii="Times New Roman" w:hAnsi="Times New Roman" w:cs="Times New Roman"/>
          <w:sz w:val="28"/>
          <w:szCs w:val="28"/>
        </w:rPr>
        <w:t>5</w:t>
      </w:r>
      <w:r w:rsidRPr="00D82831">
        <w:rPr>
          <w:rFonts w:ascii="Times New Roman" w:hAnsi="Times New Roman" w:cs="Times New Roman"/>
          <w:sz w:val="28"/>
          <w:szCs w:val="28"/>
        </w:rPr>
        <w:t>):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</w:t>
      </w:r>
      <w:r w:rsidR="0080604F" w:rsidRPr="00D82831">
        <w:rPr>
          <w:rFonts w:ascii="Times New Roman" w:hAnsi="Times New Roman" w:cs="Times New Roman"/>
          <w:sz w:val="28"/>
          <w:szCs w:val="28"/>
        </w:rPr>
        <w:t>7</w:t>
      </w:r>
      <w:r w:rsidR="005B11B2" w:rsidRPr="00D82831">
        <w:rPr>
          <w:rFonts w:ascii="Times New Roman" w:hAnsi="Times New Roman" w:cs="Times New Roman"/>
          <w:sz w:val="28"/>
          <w:szCs w:val="28"/>
        </w:rPr>
        <w:t>4</w:t>
      </w:r>
      <w:r w:rsidRPr="00D82831">
        <w:rPr>
          <w:rFonts w:ascii="Times New Roman" w:hAnsi="Times New Roman" w:cs="Times New Roman"/>
          <w:sz w:val="28"/>
          <w:szCs w:val="28"/>
        </w:rPr>
        <w:t>,</w:t>
      </w:r>
      <w:r w:rsidR="005B11B2" w:rsidRPr="00D82831">
        <w:rPr>
          <w:rFonts w:ascii="Times New Roman" w:hAnsi="Times New Roman" w:cs="Times New Roman"/>
          <w:sz w:val="28"/>
          <w:szCs w:val="28"/>
        </w:rPr>
        <w:t>342</w:t>
      </w:r>
      <w:r w:rsidR="004E4484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ис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сіб.</w:t>
      </w:r>
    </w:p>
    <w:p w14:paraId="3027AF2C" w14:textId="05D714E0" w:rsidR="00D4538C" w:rsidRPr="00D82831" w:rsidRDefault="00D4538C" w:rsidP="00D82831">
      <w:pPr>
        <w:tabs>
          <w:tab w:val="left" w:pos="0"/>
          <w:tab w:val="left" w:pos="851"/>
        </w:tabs>
        <w:spacing w:line="276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Кількіст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нутрішнь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ереміще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сіб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(стано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2E73E4" w:rsidRPr="00D82831">
        <w:rPr>
          <w:rFonts w:ascii="Times New Roman" w:hAnsi="Times New Roman" w:cs="Times New Roman"/>
          <w:sz w:val="28"/>
          <w:szCs w:val="28"/>
        </w:rPr>
        <w:t>01.01</w:t>
      </w:r>
      <w:r w:rsidR="00934C1A" w:rsidRPr="00D82831">
        <w:rPr>
          <w:rFonts w:ascii="Times New Roman" w:hAnsi="Times New Roman" w:cs="Times New Roman"/>
          <w:sz w:val="28"/>
          <w:szCs w:val="28"/>
        </w:rPr>
        <w:t>.202</w:t>
      </w:r>
      <w:r w:rsidR="005B11B2" w:rsidRPr="00D82831">
        <w:rPr>
          <w:rFonts w:ascii="Times New Roman" w:hAnsi="Times New Roman" w:cs="Times New Roman"/>
          <w:sz w:val="28"/>
          <w:szCs w:val="28"/>
        </w:rPr>
        <w:t>5</w:t>
      </w:r>
      <w:r w:rsidR="00934C1A" w:rsidRPr="00D82831">
        <w:rPr>
          <w:rFonts w:ascii="Times New Roman" w:hAnsi="Times New Roman" w:cs="Times New Roman"/>
          <w:sz w:val="28"/>
          <w:szCs w:val="28"/>
        </w:rPr>
        <w:t>)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34C1A" w:rsidRPr="00D82831">
        <w:rPr>
          <w:rFonts w:ascii="Times New Roman" w:hAnsi="Times New Roman" w:cs="Times New Roman"/>
          <w:sz w:val="28"/>
          <w:szCs w:val="28"/>
        </w:rPr>
        <w:t>–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8D6199" w:rsidRPr="00D82831">
        <w:rPr>
          <w:rFonts w:ascii="Times New Roman" w:hAnsi="Times New Roman" w:cs="Times New Roman"/>
          <w:sz w:val="28"/>
          <w:szCs w:val="28"/>
        </w:rPr>
        <w:t>1</w:t>
      </w:r>
      <w:r w:rsidR="005B11B2" w:rsidRPr="00D82831">
        <w:rPr>
          <w:rFonts w:ascii="Times New Roman" w:hAnsi="Times New Roman" w:cs="Times New Roman"/>
          <w:sz w:val="28"/>
          <w:szCs w:val="28"/>
        </w:rPr>
        <w:t>1</w:t>
      </w:r>
      <w:r w:rsidR="00FF3D2F" w:rsidRPr="00D82831">
        <w:rPr>
          <w:rFonts w:ascii="Times New Roman" w:hAnsi="Times New Roman" w:cs="Times New Roman"/>
          <w:sz w:val="28"/>
          <w:szCs w:val="28"/>
        </w:rPr>
        <w:t> </w:t>
      </w:r>
      <w:r w:rsidR="005B11B2" w:rsidRPr="00D82831">
        <w:rPr>
          <w:rFonts w:ascii="Times New Roman" w:hAnsi="Times New Roman" w:cs="Times New Roman"/>
          <w:sz w:val="28"/>
          <w:szCs w:val="28"/>
        </w:rPr>
        <w:t>613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34C1A" w:rsidRPr="00D82831">
        <w:rPr>
          <w:rFonts w:ascii="Times New Roman" w:hAnsi="Times New Roman" w:cs="Times New Roman"/>
          <w:sz w:val="28"/>
          <w:szCs w:val="28"/>
        </w:rPr>
        <w:t>осіб.</w:t>
      </w:r>
    </w:p>
    <w:p w14:paraId="22C48DD4" w14:textId="2D9A8154" w:rsidR="004D60B5" w:rsidRPr="00D82831" w:rsidRDefault="004D60B5" w:rsidP="00D82831">
      <w:pPr>
        <w:tabs>
          <w:tab w:val="left" w:pos="0"/>
          <w:tab w:val="left" w:pos="851"/>
        </w:tabs>
        <w:spacing w:after="0" w:line="276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Територія: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7856,3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а.</w:t>
      </w:r>
    </w:p>
    <w:p w14:paraId="6981D588" w14:textId="77777777" w:rsidR="004D60B5" w:rsidRPr="00D82831" w:rsidRDefault="004D60B5" w:rsidP="00D82831">
      <w:pPr>
        <w:tabs>
          <w:tab w:val="left" w:pos="0"/>
          <w:tab w:val="left" w:pos="851"/>
        </w:tabs>
        <w:spacing w:after="0" w:line="276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34E9A23E" w14:textId="32212912" w:rsidR="004D60B5" w:rsidRPr="00D82831" w:rsidRDefault="004D60B5" w:rsidP="00D82831">
      <w:pPr>
        <w:tabs>
          <w:tab w:val="left" w:pos="0"/>
          <w:tab w:val="left" w:pos="851"/>
        </w:tabs>
        <w:spacing w:after="0" w:line="276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82831">
        <w:rPr>
          <w:rFonts w:ascii="Times New Roman" w:hAnsi="Times New Roman" w:cs="Times New Roman"/>
          <w:b/>
          <w:bCs/>
          <w:sz w:val="28"/>
          <w:szCs w:val="28"/>
        </w:rPr>
        <w:t>ОПИС</w:t>
      </w:r>
      <w:r w:rsidR="002426E7" w:rsidRPr="00D828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bCs/>
          <w:sz w:val="28"/>
          <w:szCs w:val="28"/>
        </w:rPr>
        <w:t>ТЕРИТОРІАЛЬНОЇ</w:t>
      </w:r>
      <w:r w:rsidR="002426E7" w:rsidRPr="00D828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bCs/>
          <w:sz w:val="28"/>
          <w:szCs w:val="28"/>
        </w:rPr>
        <w:t>ГРОМАДИ</w:t>
      </w:r>
    </w:p>
    <w:p w14:paraId="06F273FA" w14:textId="77777777" w:rsidR="00F10CD0" w:rsidRPr="00D82831" w:rsidRDefault="00F10CD0" w:rsidP="00D82831">
      <w:pPr>
        <w:tabs>
          <w:tab w:val="left" w:pos="0"/>
          <w:tab w:val="left" w:pos="851"/>
        </w:tabs>
        <w:spacing w:after="0" w:line="276" w:lineRule="auto"/>
        <w:ind w:firstLine="709"/>
        <w:jc w:val="center"/>
        <w:rPr>
          <w:rFonts w:ascii="Times New Roman" w:hAnsi="Times New Roman" w:cs="Times New Roman"/>
          <w:bCs/>
          <w:sz w:val="28"/>
          <w:szCs w:val="28"/>
        </w:rPr>
      </w:pPr>
    </w:p>
    <w:p w14:paraId="728D9BA7" w14:textId="5032AD46" w:rsidR="004D60B5" w:rsidRPr="00D82831" w:rsidRDefault="004D60B5" w:rsidP="00D82831">
      <w:pPr>
        <w:tabs>
          <w:tab w:val="left" w:pos="0"/>
          <w:tab w:val="left" w:pos="851"/>
        </w:tabs>
        <w:spacing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клад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ернігівськ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ьк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ериторіальн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омад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ходит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дин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селени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ункт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–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т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ернігів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ерніг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є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адміністративним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омислови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ультурни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центро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ернігівськ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бласті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зташовани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авом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ерез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ічк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есна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явне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сел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34C1A" w:rsidRPr="00D82831">
        <w:rPr>
          <w:rFonts w:ascii="Times New Roman" w:hAnsi="Times New Roman" w:cs="Times New Roman"/>
          <w:sz w:val="28"/>
          <w:szCs w:val="28"/>
        </w:rPr>
        <w:t>стано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B51032">
        <w:rPr>
          <w:rFonts w:ascii="Times New Roman" w:hAnsi="Times New Roman" w:cs="Times New Roman"/>
          <w:sz w:val="28"/>
          <w:szCs w:val="28"/>
        </w:rPr>
        <w:t xml:space="preserve">на </w:t>
      </w:r>
      <w:r w:rsidRPr="00D82831">
        <w:rPr>
          <w:rFonts w:ascii="Times New Roman" w:hAnsi="Times New Roman" w:cs="Times New Roman"/>
          <w:sz w:val="28"/>
          <w:szCs w:val="28"/>
        </w:rPr>
        <w:t>01.01.2022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кла</w:t>
      </w:r>
      <w:r w:rsidR="00934C1A" w:rsidRPr="00D82831">
        <w:rPr>
          <w:rFonts w:ascii="Times New Roman" w:hAnsi="Times New Roman" w:cs="Times New Roman"/>
          <w:sz w:val="28"/>
          <w:szCs w:val="28"/>
        </w:rPr>
        <w:t>дал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82,7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ис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сіб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анови</w:t>
      </w:r>
      <w:r w:rsidR="0076592F">
        <w:rPr>
          <w:rFonts w:ascii="Times New Roman" w:hAnsi="Times New Roman" w:cs="Times New Roman"/>
          <w:sz w:val="28"/>
          <w:szCs w:val="28"/>
        </w:rPr>
        <w:t>л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лизьк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45%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ьк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сел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бласті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34C1A" w:rsidRPr="00D82831">
        <w:rPr>
          <w:rFonts w:ascii="Times New Roman" w:hAnsi="Times New Roman" w:cs="Times New Roman"/>
          <w:sz w:val="28"/>
          <w:szCs w:val="28"/>
        </w:rPr>
        <w:t>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34C1A" w:rsidRPr="00D82831">
        <w:rPr>
          <w:rFonts w:ascii="Times New Roman" w:hAnsi="Times New Roman" w:cs="Times New Roman"/>
          <w:sz w:val="28"/>
          <w:szCs w:val="28"/>
        </w:rPr>
        <w:t>вже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34C1A" w:rsidRPr="00D82831">
        <w:rPr>
          <w:rFonts w:ascii="Times New Roman" w:hAnsi="Times New Roman" w:cs="Times New Roman"/>
          <w:sz w:val="28"/>
          <w:szCs w:val="28"/>
        </w:rPr>
        <w:t>стано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34C1A"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34C1A" w:rsidRPr="00D82831">
        <w:rPr>
          <w:rFonts w:ascii="Times New Roman" w:hAnsi="Times New Roman" w:cs="Times New Roman"/>
          <w:sz w:val="28"/>
          <w:szCs w:val="28"/>
        </w:rPr>
        <w:t>01.0</w:t>
      </w:r>
      <w:r w:rsidR="002E73E4" w:rsidRPr="00D82831">
        <w:rPr>
          <w:rFonts w:ascii="Times New Roman" w:hAnsi="Times New Roman" w:cs="Times New Roman"/>
          <w:sz w:val="28"/>
          <w:szCs w:val="28"/>
        </w:rPr>
        <w:t>1</w:t>
      </w:r>
      <w:r w:rsidR="00934C1A" w:rsidRPr="00D82831">
        <w:rPr>
          <w:rFonts w:ascii="Times New Roman" w:hAnsi="Times New Roman" w:cs="Times New Roman"/>
          <w:sz w:val="28"/>
          <w:szCs w:val="28"/>
        </w:rPr>
        <w:t>.202</w:t>
      </w:r>
      <w:r w:rsidR="005B11B2" w:rsidRPr="00D82831">
        <w:rPr>
          <w:rFonts w:ascii="Times New Roman" w:hAnsi="Times New Roman" w:cs="Times New Roman"/>
          <w:sz w:val="28"/>
          <w:szCs w:val="28"/>
        </w:rPr>
        <w:t>5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34C1A" w:rsidRPr="00D82831">
        <w:rPr>
          <w:rFonts w:ascii="Times New Roman" w:hAnsi="Times New Roman" w:cs="Times New Roman"/>
          <w:sz w:val="28"/>
          <w:szCs w:val="28"/>
        </w:rPr>
        <w:t>з</w:t>
      </w:r>
      <w:r w:rsidRPr="00D82831">
        <w:rPr>
          <w:rFonts w:ascii="Times New Roman" w:hAnsi="Times New Roman" w:cs="Times New Roman"/>
          <w:sz w:val="28"/>
          <w:szCs w:val="28"/>
        </w:rPr>
        <w:t>гідн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еєстро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ериторіальн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омади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исельніст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сіб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реєстрова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т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ернігові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анови</w:t>
      </w:r>
      <w:r w:rsidR="00934C1A" w:rsidRPr="00D82831">
        <w:rPr>
          <w:rFonts w:ascii="Times New Roman" w:hAnsi="Times New Roman" w:cs="Times New Roman"/>
          <w:sz w:val="28"/>
          <w:szCs w:val="28"/>
        </w:rPr>
        <w:t>л</w:t>
      </w:r>
      <w:r w:rsidR="00B03FE0" w:rsidRPr="00D82831">
        <w:rPr>
          <w:rFonts w:ascii="Times New Roman" w:hAnsi="Times New Roman" w:cs="Times New Roman"/>
          <w:sz w:val="28"/>
          <w:szCs w:val="28"/>
        </w:rPr>
        <w:t>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7</w:t>
      </w:r>
      <w:r w:rsidR="005B11B2" w:rsidRPr="00D82831">
        <w:rPr>
          <w:rFonts w:ascii="Times New Roman" w:hAnsi="Times New Roman" w:cs="Times New Roman"/>
          <w:sz w:val="28"/>
          <w:szCs w:val="28"/>
        </w:rPr>
        <w:t>4</w:t>
      </w:r>
      <w:r w:rsidRPr="00D82831">
        <w:rPr>
          <w:rFonts w:ascii="Times New Roman" w:hAnsi="Times New Roman" w:cs="Times New Roman"/>
          <w:sz w:val="28"/>
          <w:szCs w:val="28"/>
        </w:rPr>
        <w:t>,</w:t>
      </w:r>
      <w:r w:rsidR="005B11B2" w:rsidRPr="00D82831">
        <w:rPr>
          <w:rFonts w:ascii="Times New Roman" w:hAnsi="Times New Roman" w:cs="Times New Roman"/>
          <w:sz w:val="28"/>
          <w:szCs w:val="28"/>
        </w:rPr>
        <w:t>342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ис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сіб</w:t>
      </w:r>
      <w:r w:rsidR="00934C1A" w:rsidRPr="00D82831">
        <w:rPr>
          <w:rFonts w:ascii="Times New Roman" w:hAnsi="Times New Roman" w:cs="Times New Roman"/>
          <w:sz w:val="28"/>
          <w:szCs w:val="28"/>
        </w:rPr>
        <w:t>.</w:t>
      </w:r>
    </w:p>
    <w:p w14:paraId="501C61AC" w14:textId="1085498D" w:rsidR="00B03FE0" w:rsidRPr="00D82831" w:rsidRDefault="00B03FE0" w:rsidP="00B51032">
      <w:pPr>
        <w:spacing w:after="0" w:line="276" w:lineRule="auto"/>
        <w:ind w:right="141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82831">
        <w:rPr>
          <w:rFonts w:ascii="Times New Roman" w:eastAsia="Times New Roman" w:hAnsi="Times New Roman" w:cs="Times New Roman"/>
          <w:sz w:val="28"/>
          <w:szCs w:val="28"/>
          <w:lang w:eastAsia="ru-RU"/>
        </w:rPr>
        <w:t>Динаміка основних показників відтворення населення у м. Чернігові</w:t>
      </w:r>
    </w:p>
    <w:p w14:paraId="6BDBDAA0" w14:textId="5239DAA2" w:rsidR="00B03FE0" w:rsidRPr="00B51032" w:rsidRDefault="00B51032" w:rsidP="00B51032">
      <w:pPr>
        <w:spacing w:after="0" w:line="276" w:lineRule="auto"/>
        <w:ind w:right="141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51032">
        <w:rPr>
          <w:rFonts w:ascii="Times New Roman" w:eastAsia="Times New Roman" w:hAnsi="Times New Roman" w:cs="Times New Roman"/>
          <w:sz w:val="24"/>
          <w:szCs w:val="24"/>
          <w:lang w:eastAsia="ru-RU"/>
        </w:rPr>
        <w:t>Таблиця 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2452"/>
        <w:gridCol w:w="2167"/>
        <w:gridCol w:w="2458"/>
      </w:tblGrid>
      <w:tr w:rsidR="00B03FE0" w:rsidRPr="00D82831" w14:paraId="76587081" w14:textId="77777777" w:rsidTr="008D3992">
        <w:trPr>
          <w:trHeight w:val="882"/>
        </w:trPr>
        <w:tc>
          <w:tcPr>
            <w:tcW w:w="2268" w:type="dxa"/>
            <w:shd w:val="clear" w:color="auto" w:fill="auto"/>
            <w:vAlign w:val="center"/>
          </w:tcPr>
          <w:p w14:paraId="6C5F0F7A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Роки</w:t>
            </w:r>
          </w:p>
        </w:tc>
        <w:tc>
          <w:tcPr>
            <w:tcW w:w="2452" w:type="dxa"/>
            <w:shd w:val="clear" w:color="auto" w:fill="auto"/>
            <w:vAlign w:val="center"/>
          </w:tcPr>
          <w:p w14:paraId="15E1B621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Народжених, осіб</w:t>
            </w:r>
          </w:p>
        </w:tc>
        <w:tc>
          <w:tcPr>
            <w:tcW w:w="2167" w:type="dxa"/>
            <w:shd w:val="clear" w:color="auto" w:fill="auto"/>
            <w:vAlign w:val="center"/>
          </w:tcPr>
          <w:p w14:paraId="0F14DEBE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Померлих, осіб</w:t>
            </w:r>
          </w:p>
        </w:tc>
        <w:tc>
          <w:tcPr>
            <w:tcW w:w="2458" w:type="dxa"/>
            <w:shd w:val="clear" w:color="auto" w:fill="auto"/>
            <w:vAlign w:val="center"/>
          </w:tcPr>
          <w:p w14:paraId="2EB1CED4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Природний приріст (скорочення), осіб</w:t>
            </w:r>
          </w:p>
        </w:tc>
      </w:tr>
      <w:tr w:rsidR="00B03FE0" w:rsidRPr="00D82831" w14:paraId="47C9C316" w14:textId="77777777" w:rsidTr="008D3992">
        <w:tc>
          <w:tcPr>
            <w:tcW w:w="2268" w:type="dxa"/>
            <w:shd w:val="clear" w:color="auto" w:fill="auto"/>
            <w:vAlign w:val="center"/>
          </w:tcPr>
          <w:p w14:paraId="707BD8AC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2015</w:t>
            </w:r>
          </w:p>
        </w:tc>
        <w:tc>
          <w:tcPr>
            <w:tcW w:w="2452" w:type="dxa"/>
            <w:shd w:val="clear" w:color="auto" w:fill="auto"/>
            <w:vAlign w:val="center"/>
          </w:tcPr>
          <w:p w14:paraId="5A342AD4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2 517</w:t>
            </w:r>
          </w:p>
        </w:tc>
        <w:tc>
          <w:tcPr>
            <w:tcW w:w="2167" w:type="dxa"/>
            <w:shd w:val="clear" w:color="auto" w:fill="auto"/>
            <w:vAlign w:val="center"/>
          </w:tcPr>
          <w:p w14:paraId="1E5BFA08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3 467</w:t>
            </w:r>
          </w:p>
        </w:tc>
        <w:tc>
          <w:tcPr>
            <w:tcW w:w="2458" w:type="dxa"/>
            <w:shd w:val="clear" w:color="auto" w:fill="auto"/>
            <w:vAlign w:val="center"/>
          </w:tcPr>
          <w:p w14:paraId="4993D7C7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-950</w:t>
            </w:r>
          </w:p>
        </w:tc>
      </w:tr>
      <w:tr w:rsidR="00B03FE0" w:rsidRPr="00D82831" w14:paraId="36F02A89" w14:textId="77777777" w:rsidTr="008D3992">
        <w:tc>
          <w:tcPr>
            <w:tcW w:w="2268" w:type="dxa"/>
            <w:shd w:val="clear" w:color="auto" w:fill="auto"/>
            <w:vAlign w:val="center"/>
          </w:tcPr>
          <w:p w14:paraId="224DFC02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2016</w:t>
            </w:r>
          </w:p>
        </w:tc>
        <w:tc>
          <w:tcPr>
            <w:tcW w:w="2452" w:type="dxa"/>
            <w:shd w:val="clear" w:color="auto" w:fill="auto"/>
            <w:vAlign w:val="center"/>
          </w:tcPr>
          <w:p w14:paraId="24C9AA7A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2 474</w:t>
            </w:r>
          </w:p>
        </w:tc>
        <w:tc>
          <w:tcPr>
            <w:tcW w:w="2167" w:type="dxa"/>
            <w:shd w:val="clear" w:color="auto" w:fill="auto"/>
            <w:vAlign w:val="center"/>
          </w:tcPr>
          <w:p w14:paraId="679DC450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3 545</w:t>
            </w:r>
          </w:p>
        </w:tc>
        <w:tc>
          <w:tcPr>
            <w:tcW w:w="2458" w:type="dxa"/>
            <w:shd w:val="clear" w:color="auto" w:fill="auto"/>
            <w:vAlign w:val="center"/>
          </w:tcPr>
          <w:p w14:paraId="2A812188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-1 071</w:t>
            </w:r>
          </w:p>
        </w:tc>
      </w:tr>
      <w:tr w:rsidR="00B03FE0" w:rsidRPr="00D82831" w14:paraId="1BC67774" w14:textId="77777777" w:rsidTr="008D3992">
        <w:tc>
          <w:tcPr>
            <w:tcW w:w="2268" w:type="dxa"/>
            <w:shd w:val="clear" w:color="auto" w:fill="auto"/>
            <w:vAlign w:val="center"/>
          </w:tcPr>
          <w:p w14:paraId="369C923A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2017</w:t>
            </w:r>
          </w:p>
        </w:tc>
        <w:tc>
          <w:tcPr>
            <w:tcW w:w="2452" w:type="dxa"/>
            <w:shd w:val="clear" w:color="auto" w:fill="auto"/>
            <w:vAlign w:val="center"/>
          </w:tcPr>
          <w:p w14:paraId="2FA28759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2 251</w:t>
            </w:r>
          </w:p>
        </w:tc>
        <w:tc>
          <w:tcPr>
            <w:tcW w:w="2167" w:type="dxa"/>
            <w:shd w:val="clear" w:color="auto" w:fill="auto"/>
            <w:vAlign w:val="center"/>
          </w:tcPr>
          <w:p w14:paraId="092F37BA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3 501</w:t>
            </w:r>
          </w:p>
        </w:tc>
        <w:tc>
          <w:tcPr>
            <w:tcW w:w="2458" w:type="dxa"/>
            <w:shd w:val="clear" w:color="auto" w:fill="auto"/>
            <w:vAlign w:val="center"/>
          </w:tcPr>
          <w:p w14:paraId="73799E9A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-1 250</w:t>
            </w:r>
          </w:p>
        </w:tc>
      </w:tr>
      <w:tr w:rsidR="00B03FE0" w:rsidRPr="00D82831" w14:paraId="59E260EC" w14:textId="77777777" w:rsidTr="008D3992">
        <w:tc>
          <w:tcPr>
            <w:tcW w:w="2268" w:type="dxa"/>
            <w:shd w:val="clear" w:color="auto" w:fill="auto"/>
            <w:vAlign w:val="center"/>
          </w:tcPr>
          <w:p w14:paraId="27E15A35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2018</w:t>
            </w:r>
          </w:p>
        </w:tc>
        <w:tc>
          <w:tcPr>
            <w:tcW w:w="2452" w:type="dxa"/>
            <w:shd w:val="clear" w:color="auto" w:fill="auto"/>
            <w:vAlign w:val="center"/>
          </w:tcPr>
          <w:p w14:paraId="0B4E7E85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2 147</w:t>
            </w:r>
          </w:p>
        </w:tc>
        <w:tc>
          <w:tcPr>
            <w:tcW w:w="2167" w:type="dxa"/>
            <w:shd w:val="clear" w:color="auto" w:fill="auto"/>
            <w:vAlign w:val="center"/>
          </w:tcPr>
          <w:p w14:paraId="5D5870EF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3 615</w:t>
            </w:r>
          </w:p>
        </w:tc>
        <w:tc>
          <w:tcPr>
            <w:tcW w:w="2458" w:type="dxa"/>
            <w:shd w:val="clear" w:color="auto" w:fill="auto"/>
            <w:vAlign w:val="center"/>
          </w:tcPr>
          <w:p w14:paraId="24F158A4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-1 468</w:t>
            </w:r>
          </w:p>
        </w:tc>
      </w:tr>
      <w:tr w:rsidR="00B03FE0" w:rsidRPr="00D82831" w14:paraId="7830BEAC" w14:textId="77777777" w:rsidTr="008D3992">
        <w:tc>
          <w:tcPr>
            <w:tcW w:w="2268" w:type="dxa"/>
            <w:shd w:val="clear" w:color="auto" w:fill="auto"/>
            <w:vAlign w:val="center"/>
          </w:tcPr>
          <w:p w14:paraId="5CAD134D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2019</w:t>
            </w:r>
          </w:p>
        </w:tc>
        <w:tc>
          <w:tcPr>
            <w:tcW w:w="2452" w:type="dxa"/>
            <w:shd w:val="clear" w:color="auto" w:fill="auto"/>
            <w:vAlign w:val="center"/>
          </w:tcPr>
          <w:p w14:paraId="76CA5B71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1 900</w:t>
            </w:r>
          </w:p>
        </w:tc>
        <w:tc>
          <w:tcPr>
            <w:tcW w:w="2167" w:type="dxa"/>
            <w:shd w:val="clear" w:color="auto" w:fill="auto"/>
            <w:vAlign w:val="center"/>
          </w:tcPr>
          <w:p w14:paraId="4C230286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3 674</w:t>
            </w:r>
          </w:p>
        </w:tc>
        <w:tc>
          <w:tcPr>
            <w:tcW w:w="2458" w:type="dxa"/>
            <w:shd w:val="clear" w:color="auto" w:fill="auto"/>
            <w:vAlign w:val="center"/>
          </w:tcPr>
          <w:p w14:paraId="7624ADE9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-1 774</w:t>
            </w:r>
          </w:p>
        </w:tc>
      </w:tr>
      <w:tr w:rsidR="00B03FE0" w:rsidRPr="00D82831" w14:paraId="37886382" w14:textId="77777777" w:rsidTr="008D3992">
        <w:tc>
          <w:tcPr>
            <w:tcW w:w="2268" w:type="dxa"/>
            <w:shd w:val="clear" w:color="auto" w:fill="auto"/>
            <w:vAlign w:val="center"/>
          </w:tcPr>
          <w:p w14:paraId="010FD695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2020</w:t>
            </w:r>
          </w:p>
        </w:tc>
        <w:tc>
          <w:tcPr>
            <w:tcW w:w="2452" w:type="dxa"/>
            <w:shd w:val="clear" w:color="auto" w:fill="auto"/>
            <w:vAlign w:val="center"/>
          </w:tcPr>
          <w:p w14:paraId="57A7BC9D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1 846</w:t>
            </w:r>
          </w:p>
        </w:tc>
        <w:tc>
          <w:tcPr>
            <w:tcW w:w="2167" w:type="dxa"/>
            <w:shd w:val="clear" w:color="auto" w:fill="auto"/>
            <w:vAlign w:val="center"/>
          </w:tcPr>
          <w:p w14:paraId="58FBAC80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4 066</w:t>
            </w:r>
          </w:p>
        </w:tc>
        <w:tc>
          <w:tcPr>
            <w:tcW w:w="2458" w:type="dxa"/>
            <w:shd w:val="clear" w:color="auto" w:fill="auto"/>
            <w:vAlign w:val="center"/>
          </w:tcPr>
          <w:p w14:paraId="4A158B28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-2 220</w:t>
            </w:r>
          </w:p>
        </w:tc>
      </w:tr>
      <w:tr w:rsidR="00B03FE0" w:rsidRPr="00D82831" w14:paraId="390CB29D" w14:textId="77777777" w:rsidTr="008D3992">
        <w:tc>
          <w:tcPr>
            <w:tcW w:w="2268" w:type="dxa"/>
            <w:shd w:val="clear" w:color="auto" w:fill="auto"/>
            <w:vAlign w:val="center"/>
          </w:tcPr>
          <w:p w14:paraId="065E543D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2021</w:t>
            </w:r>
          </w:p>
        </w:tc>
        <w:tc>
          <w:tcPr>
            <w:tcW w:w="2452" w:type="dxa"/>
            <w:shd w:val="clear" w:color="auto" w:fill="auto"/>
            <w:vAlign w:val="center"/>
          </w:tcPr>
          <w:p w14:paraId="6BD24BC0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2 162</w:t>
            </w:r>
          </w:p>
        </w:tc>
        <w:tc>
          <w:tcPr>
            <w:tcW w:w="2167" w:type="dxa"/>
            <w:shd w:val="clear" w:color="auto" w:fill="auto"/>
            <w:vAlign w:val="center"/>
          </w:tcPr>
          <w:p w14:paraId="7DB0E94D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4 647</w:t>
            </w:r>
          </w:p>
        </w:tc>
        <w:tc>
          <w:tcPr>
            <w:tcW w:w="2458" w:type="dxa"/>
            <w:shd w:val="clear" w:color="auto" w:fill="auto"/>
            <w:vAlign w:val="center"/>
          </w:tcPr>
          <w:p w14:paraId="06F32630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-2 485</w:t>
            </w:r>
          </w:p>
        </w:tc>
      </w:tr>
      <w:tr w:rsidR="00B03FE0" w:rsidRPr="00D82831" w14:paraId="64F46403" w14:textId="77777777" w:rsidTr="008D3992">
        <w:tc>
          <w:tcPr>
            <w:tcW w:w="2268" w:type="dxa"/>
            <w:shd w:val="clear" w:color="auto" w:fill="auto"/>
            <w:vAlign w:val="center"/>
          </w:tcPr>
          <w:p w14:paraId="372D0D33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2022</w:t>
            </w:r>
          </w:p>
        </w:tc>
        <w:tc>
          <w:tcPr>
            <w:tcW w:w="2452" w:type="dxa"/>
            <w:shd w:val="clear" w:color="auto" w:fill="auto"/>
            <w:vAlign w:val="center"/>
          </w:tcPr>
          <w:p w14:paraId="56602109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1 080</w:t>
            </w:r>
          </w:p>
        </w:tc>
        <w:tc>
          <w:tcPr>
            <w:tcW w:w="2167" w:type="dxa"/>
            <w:shd w:val="clear" w:color="auto" w:fill="auto"/>
            <w:vAlign w:val="center"/>
          </w:tcPr>
          <w:p w14:paraId="40E0495C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4 336</w:t>
            </w:r>
          </w:p>
        </w:tc>
        <w:tc>
          <w:tcPr>
            <w:tcW w:w="2458" w:type="dxa"/>
            <w:shd w:val="clear" w:color="auto" w:fill="auto"/>
            <w:vAlign w:val="center"/>
          </w:tcPr>
          <w:p w14:paraId="776B2842" w14:textId="77777777" w:rsidR="00B03FE0" w:rsidRPr="00D82831" w:rsidRDefault="00B03FE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-3 256</w:t>
            </w:r>
          </w:p>
        </w:tc>
      </w:tr>
      <w:tr w:rsidR="008D3992" w:rsidRPr="00D82831" w14:paraId="42111587" w14:textId="77777777" w:rsidTr="008D3992">
        <w:tc>
          <w:tcPr>
            <w:tcW w:w="2268" w:type="dxa"/>
            <w:shd w:val="clear" w:color="auto" w:fill="auto"/>
            <w:vAlign w:val="center"/>
          </w:tcPr>
          <w:p w14:paraId="0EADA0A2" w14:textId="0E30A95E" w:rsidR="008D3992" w:rsidRPr="00D82831" w:rsidRDefault="00556E20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2023</w:t>
            </w:r>
          </w:p>
        </w:tc>
        <w:tc>
          <w:tcPr>
            <w:tcW w:w="2452" w:type="dxa"/>
            <w:shd w:val="clear" w:color="auto" w:fill="auto"/>
            <w:vAlign w:val="center"/>
          </w:tcPr>
          <w:p w14:paraId="35F81CA7" w14:textId="5EC7FD8A" w:rsidR="008D3992" w:rsidRPr="00D82831" w:rsidRDefault="008D3992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hAnsi="Times New Roman" w:cs="Times New Roman"/>
                <w:sz w:val="26"/>
                <w:szCs w:val="26"/>
              </w:rPr>
              <w:t>1 225</w:t>
            </w:r>
          </w:p>
        </w:tc>
        <w:tc>
          <w:tcPr>
            <w:tcW w:w="2167" w:type="dxa"/>
            <w:shd w:val="clear" w:color="auto" w:fill="auto"/>
            <w:vAlign w:val="center"/>
          </w:tcPr>
          <w:p w14:paraId="0A6FF62F" w14:textId="39567A6A" w:rsidR="008D3992" w:rsidRPr="00D82831" w:rsidRDefault="008D3992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hAnsi="Times New Roman" w:cs="Times New Roman"/>
                <w:sz w:val="26"/>
                <w:szCs w:val="26"/>
              </w:rPr>
              <w:t>3 692</w:t>
            </w:r>
          </w:p>
        </w:tc>
        <w:tc>
          <w:tcPr>
            <w:tcW w:w="2458" w:type="dxa"/>
            <w:shd w:val="clear" w:color="auto" w:fill="auto"/>
            <w:vAlign w:val="center"/>
          </w:tcPr>
          <w:p w14:paraId="04440F71" w14:textId="45A301D5" w:rsidR="008D3992" w:rsidRPr="00D82831" w:rsidRDefault="008D3992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hAnsi="Times New Roman" w:cs="Times New Roman"/>
                <w:sz w:val="26"/>
                <w:szCs w:val="26"/>
              </w:rPr>
              <w:t>-2 467</w:t>
            </w:r>
          </w:p>
        </w:tc>
      </w:tr>
      <w:tr w:rsidR="008D3992" w:rsidRPr="00D82831" w14:paraId="577FB5C7" w14:textId="77777777" w:rsidTr="008D3992">
        <w:tc>
          <w:tcPr>
            <w:tcW w:w="2268" w:type="dxa"/>
            <w:shd w:val="clear" w:color="auto" w:fill="auto"/>
            <w:vAlign w:val="center"/>
          </w:tcPr>
          <w:p w14:paraId="054EB081" w14:textId="78860A76" w:rsidR="008D3992" w:rsidRPr="00D82831" w:rsidRDefault="008D3992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  <w:t>2024</w:t>
            </w:r>
          </w:p>
        </w:tc>
        <w:tc>
          <w:tcPr>
            <w:tcW w:w="2452" w:type="dxa"/>
            <w:shd w:val="clear" w:color="auto" w:fill="auto"/>
            <w:vAlign w:val="center"/>
          </w:tcPr>
          <w:p w14:paraId="36D5EFA6" w14:textId="198A339B" w:rsidR="008D3992" w:rsidRPr="00D82831" w:rsidRDefault="008D3992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hAnsi="Times New Roman" w:cs="Times New Roman"/>
                <w:sz w:val="26"/>
                <w:szCs w:val="26"/>
              </w:rPr>
              <w:t>1 203</w:t>
            </w:r>
          </w:p>
        </w:tc>
        <w:tc>
          <w:tcPr>
            <w:tcW w:w="2167" w:type="dxa"/>
            <w:shd w:val="clear" w:color="auto" w:fill="auto"/>
            <w:vAlign w:val="center"/>
          </w:tcPr>
          <w:p w14:paraId="48578247" w14:textId="65EA7203" w:rsidR="008D3992" w:rsidRPr="00D82831" w:rsidRDefault="008D3992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hAnsi="Times New Roman" w:cs="Times New Roman"/>
                <w:sz w:val="26"/>
                <w:szCs w:val="26"/>
              </w:rPr>
              <w:t>3 647</w:t>
            </w:r>
          </w:p>
        </w:tc>
        <w:tc>
          <w:tcPr>
            <w:tcW w:w="2458" w:type="dxa"/>
            <w:shd w:val="clear" w:color="auto" w:fill="auto"/>
            <w:vAlign w:val="center"/>
          </w:tcPr>
          <w:p w14:paraId="602DC8DD" w14:textId="6E24B979" w:rsidR="008D3992" w:rsidRPr="00D82831" w:rsidRDefault="008D3992" w:rsidP="00D82831">
            <w:pPr>
              <w:spacing w:after="0" w:line="276" w:lineRule="auto"/>
              <w:ind w:right="141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 w:eastAsia="ru-RU"/>
              </w:rPr>
            </w:pPr>
            <w:r w:rsidRPr="00D82831">
              <w:rPr>
                <w:rFonts w:ascii="Times New Roman" w:hAnsi="Times New Roman" w:cs="Times New Roman"/>
                <w:sz w:val="26"/>
                <w:szCs w:val="26"/>
              </w:rPr>
              <w:t>-2 444</w:t>
            </w:r>
          </w:p>
        </w:tc>
      </w:tr>
    </w:tbl>
    <w:p w14:paraId="7D6CFEFC" w14:textId="77777777" w:rsidR="0076592F" w:rsidRDefault="0076592F" w:rsidP="0076592F">
      <w:pPr>
        <w:tabs>
          <w:tab w:val="left" w:pos="0"/>
          <w:tab w:val="left" w:pos="851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3B3E8343" w14:textId="779E2AAD" w:rsidR="004D60B5" w:rsidRPr="00D82831" w:rsidRDefault="004D60B5" w:rsidP="00D82831">
      <w:pPr>
        <w:tabs>
          <w:tab w:val="left" w:pos="0"/>
          <w:tab w:val="left" w:pos="851"/>
        </w:tabs>
        <w:spacing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Міст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ає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омпактн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ланувальн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руктуру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формувалас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авобережж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ічк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есна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он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ирізняєтьс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собливою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цінністю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в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ьк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ередовищ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вдяк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начні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ількост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історич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ультур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7937CE" w:rsidRPr="00D82831">
        <w:rPr>
          <w:rFonts w:ascii="Times New Roman" w:hAnsi="Times New Roman" w:cs="Times New Roman"/>
          <w:sz w:val="28"/>
          <w:szCs w:val="28"/>
        </w:rPr>
        <w:t>пам’яток</w:t>
      </w:r>
      <w:r w:rsidRPr="00D82831">
        <w:rPr>
          <w:rFonts w:ascii="Times New Roman" w:hAnsi="Times New Roman" w:cs="Times New Roman"/>
          <w:sz w:val="28"/>
          <w:szCs w:val="28"/>
        </w:rPr>
        <w:t>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нікаль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архітектур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ансамбл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існі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заємоді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lastRenderedPageBreak/>
        <w:t>навколишні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ландшафтом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даюч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т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еповторност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воєрідності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ериторі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зташовани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егіональни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ландшафтни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арк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114204" w:rsidRPr="00D82831">
        <w:rPr>
          <w:rFonts w:ascii="Times New Roman" w:hAnsi="Times New Roman" w:cs="Times New Roman"/>
          <w:sz w:val="28"/>
          <w:szCs w:val="28"/>
        </w:rPr>
        <w:t>«</w:t>
      </w:r>
      <w:r w:rsidRPr="00D82831">
        <w:rPr>
          <w:rFonts w:ascii="Times New Roman" w:hAnsi="Times New Roman" w:cs="Times New Roman"/>
          <w:sz w:val="28"/>
          <w:szCs w:val="28"/>
        </w:rPr>
        <w:t>Ялівщина</w:t>
      </w:r>
      <w:r w:rsidR="00114204" w:rsidRPr="00D82831">
        <w:rPr>
          <w:rFonts w:ascii="Times New Roman" w:hAnsi="Times New Roman" w:cs="Times New Roman"/>
          <w:sz w:val="28"/>
          <w:szCs w:val="28"/>
        </w:rPr>
        <w:t>»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лощею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168,7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а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є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астиною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иродно-заповідн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он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ернігівськ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бласті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иблизн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50%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ериторі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хопле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онам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хорон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7937CE">
        <w:rPr>
          <w:rFonts w:ascii="Times New Roman" w:hAnsi="Times New Roman" w:cs="Times New Roman"/>
          <w:sz w:val="28"/>
          <w:szCs w:val="28"/>
        </w:rPr>
        <w:t>пам</w:t>
      </w:r>
      <w:r w:rsidR="007937CE" w:rsidRPr="00D82831">
        <w:rPr>
          <w:rFonts w:ascii="Times New Roman" w:hAnsi="Times New Roman" w:cs="Times New Roman"/>
          <w:sz w:val="28"/>
          <w:szCs w:val="28"/>
        </w:rPr>
        <w:t>’яток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архітектури</w:t>
      </w:r>
      <w:r w:rsidR="00D36E46" w:rsidRPr="00D82831">
        <w:rPr>
          <w:rFonts w:ascii="Times New Roman" w:hAnsi="Times New Roman" w:cs="Times New Roman"/>
          <w:sz w:val="28"/>
          <w:szCs w:val="28"/>
        </w:rPr>
        <w:t>.</w:t>
      </w:r>
    </w:p>
    <w:p w14:paraId="5E3B07BD" w14:textId="1B54AE5A" w:rsidR="00B8066B" w:rsidRDefault="004D60B5" w:rsidP="00D82831">
      <w:pPr>
        <w:tabs>
          <w:tab w:val="left" w:pos="0"/>
          <w:tab w:val="left" w:pos="851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021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ц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шкільн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світ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т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безпечувал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5</w:t>
      </w:r>
      <w:r w:rsidR="008E7B71">
        <w:rPr>
          <w:rFonts w:ascii="Times New Roman" w:hAnsi="Times New Roman" w:cs="Times New Roman"/>
          <w:sz w:val="28"/>
          <w:szCs w:val="28"/>
        </w:rPr>
        <w:t>2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клад</w:t>
      </w:r>
      <w:r w:rsidR="008E7B71">
        <w:rPr>
          <w:rFonts w:ascii="Times New Roman" w:hAnsi="Times New Roman" w:cs="Times New Roman"/>
          <w:sz w:val="28"/>
          <w:szCs w:val="28"/>
        </w:rPr>
        <w:t>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шкільн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світ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омунальн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форм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ласності</w:t>
      </w:r>
      <w:r w:rsidR="00B8066B" w:rsidRPr="00D82831">
        <w:rPr>
          <w:rFonts w:ascii="Times New Roman" w:hAnsi="Times New Roman" w:cs="Times New Roman"/>
          <w:sz w:val="28"/>
          <w:szCs w:val="28"/>
        </w:rPr>
        <w:t xml:space="preserve">, в 2025 році </w:t>
      </w:r>
      <w:r w:rsidR="008E7B71">
        <w:rPr>
          <w:rFonts w:ascii="Times New Roman" w:hAnsi="Times New Roman" w:cs="Times New Roman"/>
          <w:sz w:val="28"/>
          <w:szCs w:val="28"/>
        </w:rPr>
        <w:t>також</w:t>
      </w:r>
      <w:r w:rsidR="00B8066B" w:rsidRPr="00D82831">
        <w:rPr>
          <w:rFonts w:ascii="Times New Roman" w:hAnsi="Times New Roman" w:cs="Times New Roman"/>
          <w:sz w:val="28"/>
          <w:szCs w:val="28"/>
        </w:rPr>
        <w:t xml:space="preserve"> 52 заклади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B8066B" w:rsidRPr="00D82831">
        <w:rPr>
          <w:rFonts w:ascii="Times New Roman" w:hAnsi="Times New Roman" w:cs="Times New Roman"/>
          <w:sz w:val="28"/>
          <w:szCs w:val="28"/>
        </w:rPr>
        <w:t>У 2020/2021 навчальному році у 34 закладах загальної середньої освіти комунальн</w:t>
      </w:r>
      <w:r w:rsidR="000B2767">
        <w:rPr>
          <w:rFonts w:ascii="Times New Roman" w:hAnsi="Times New Roman" w:cs="Times New Roman"/>
          <w:sz w:val="28"/>
          <w:szCs w:val="28"/>
        </w:rPr>
        <w:t>ої форми власності навчалися 29 </w:t>
      </w:r>
      <w:r w:rsidR="00B8066B" w:rsidRPr="00D82831">
        <w:rPr>
          <w:rFonts w:ascii="Times New Roman" w:hAnsi="Times New Roman" w:cs="Times New Roman"/>
          <w:sz w:val="28"/>
          <w:szCs w:val="28"/>
        </w:rPr>
        <w:t>844 учні. У 2024/2025 навчальному році функціонує 31 заклад загальної середньої освіти комунальної форми власності з контингентом 26 016 учнів.</w:t>
      </w:r>
    </w:p>
    <w:p w14:paraId="1AB16F77" w14:textId="77777777" w:rsidR="00B51032" w:rsidRPr="0076592F" w:rsidRDefault="00B51032" w:rsidP="00D82831">
      <w:pPr>
        <w:tabs>
          <w:tab w:val="left" w:pos="0"/>
          <w:tab w:val="left" w:pos="851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0FDF9DF4" w14:textId="589F7503" w:rsidR="00B03FE0" w:rsidRPr="00B51032" w:rsidRDefault="00B51032" w:rsidP="00B51032">
      <w:pPr>
        <w:spacing w:after="0" w:line="276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аблиця 2.1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1418"/>
        <w:gridCol w:w="1417"/>
        <w:gridCol w:w="1418"/>
        <w:gridCol w:w="1364"/>
        <w:gridCol w:w="1329"/>
      </w:tblGrid>
      <w:tr w:rsidR="00454F3E" w:rsidRPr="00D82831" w14:paraId="06233CB4" w14:textId="77777777" w:rsidTr="00454F3E">
        <w:tc>
          <w:tcPr>
            <w:tcW w:w="2410" w:type="dxa"/>
            <w:shd w:val="clear" w:color="auto" w:fill="auto"/>
            <w:vAlign w:val="center"/>
          </w:tcPr>
          <w:p w14:paraId="10BB5284" w14:textId="77777777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Показник</w:t>
            </w:r>
          </w:p>
        </w:tc>
        <w:tc>
          <w:tcPr>
            <w:tcW w:w="1418" w:type="dxa"/>
            <w:vAlign w:val="center"/>
          </w:tcPr>
          <w:p w14:paraId="129CE153" w14:textId="7A166F9A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020/</w:t>
            </w: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 xml:space="preserve">2021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н. р.</w:t>
            </w:r>
          </w:p>
        </w:tc>
        <w:tc>
          <w:tcPr>
            <w:tcW w:w="1417" w:type="dxa"/>
            <w:vAlign w:val="center"/>
          </w:tcPr>
          <w:p w14:paraId="277CDA09" w14:textId="0B2F572A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021/</w:t>
            </w: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 xml:space="preserve">2022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н. р.</w:t>
            </w:r>
          </w:p>
        </w:tc>
        <w:tc>
          <w:tcPr>
            <w:tcW w:w="1418" w:type="dxa"/>
            <w:vAlign w:val="center"/>
          </w:tcPr>
          <w:p w14:paraId="7BC55D8A" w14:textId="1C5B064D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022/</w:t>
            </w: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 xml:space="preserve">2023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н. р.</w:t>
            </w:r>
          </w:p>
        </w:tc>
        <w:tc>
          <w:tcPr>
            <w:tcW w:w="1364" w:type="dxa"/>
            <w:vAlign w:val="center"/>
          </w:tcPr>
          <w:p w14:paraId="5DA261E7" w14:textId="5EF621EE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023/</w:t>
            </w: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 xml:space="preserve">2024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н. р.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D594041" w14:textId="15BC03D3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024/</w:t>
            </w: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 xml:space="preserve">2025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н. р.</w:t>
            </w:r>
          </w:p>
        </w:tc>
      </w:tr>
      <w:tr w:rsidR="00454F3E" w:rsidRPr="00D82831" w14:paraId="6E654195" w14:textId="77777777" w:rsidTr="00454F3E">
        <w:tc>
          <w:tcPr>
            <w:tcW w:w="2410" w:type="dxa"/>
            <w:shd w:val="clear" w:color="auto" w:fill="auto"/>
            <w:vAlign w:val="center"/>
          </w:tcPr>
          <w:p w14:paraId="10DC78A5" w14:textId="77777777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Кількість закладів дошкільної освіти</w:t>
            </w:r>
          </w:p>
        </w:tc>
        <w:tc>
          <w:tcPr>
            <w:tcW w:w="1418" w:type="dxa"/>
            <w:vAlign w:val="center"/>
          </w:tcPr>
          <w:p w14:paraId="3A7B902E" w14:textId="63E23B12" w:rsidR="00454F3E" w:rsidRPr="00D82831" w:rsidRDefault="00454F3E" w:rsidP="00D8283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52</w:t>
            </w:r>
          </w:p>
        </w:tc>
        <w:tc>
          <w:tcPr>
            <w:tcW w:w="1417" w:type="dxa"/>
            <w:vAlign w:val="center"/>
          </w:tcPr>
          <w:p w14:paraId="31570A94" w14:textId="79011839" w:rsidR="00454F3E" w:rsidRPr="00D82831" w:rsidRDefault="00454F3E" w:rsidP="00D8283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52</w:t>
            </w:r>
          </w:p>
        </w:tc>
        <w:tc>
          <w:tcPr>
            <w:tcW w:w="1418" w:type="dxa"/>
            <w:vAlign w:val="center"/>
          </w:tcPr>
          <w:p w14:paraId="733DAFBF" w14:textId="3A0B381F" w:rsidR="00454F3E" w:rsidRPr="00D82831" w:rsidRDefault="00454F3E" w:rsidP="00D8283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52</w:t>
            </w:r>
          </w:p>
        </w:tc>
        <w:tc>
          <w:tcPr>
            <w:tcW w:w="1364" w:type="dxa"/>
            <w:vAlign w:val="center"/>
          </w:tcPr>
          <w:p w14:paraId="208C2661" w14:textId="5B74C903" w:rsidR="00454F3E" w:rsidRPr="00D82831" w:rsidRDefault="00454F3E" w:rsidP="00D8283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52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50D0EB5" w14:textId="36F23C52" w:rsidR="00454F3E" w:rsidRPr="00D82831" w:rsidRDefault="00454F3E" w:rsidP="00D8283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52</w:t>
            </w:r>
          </w:p>
        </w:tc>
      </w:tr>
      <w:tr w:rsidR="00454F3E" w:rsidRPr="00D82831" w14:paraId="1F10CCB0" w14:textId="77777777" w:rsidTr="00454F3E">
        <w:tc>
          <w:tcPr>
            <w:tcW w:w="2410" w:type="dxa"/>
            <w:shd w:val="clear" w:color="auto" w:fill="auto"/>
            <w:vAlign w:val="center"/>
          </w:tcPr>
          <w:p w14:paraId="3D91EC76" w14:textId="77777777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Кількість дітей у закладах дошкільної освіти</w:t>
            </w:r>
          </w:p>
        </w:tc>
        <w:tc>
          <w:tcPr>
            <w:tcW w:w="1418" w:type="dxa"/>
            <w:vAlign w:val="center"/>
          </w:tcPr>
          <w:p w14:paraId="2D4E1F80" w14:textId="6A0FDED7" w:rsidR="00454F3E" w:rsidRPr="00D82831" w:rsidRDefault="00454F3E" w:rsidP="00D8283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10 761</w:t>
            </w:r>
          </w:p>
        </w:tc>
        <w:tc>
          <w:tcPr>
            <w:tcW w:w="1417" w:type="dxa"/>
            <w:vAlign w:val="center"/>
          </w:tcPr>
          <w:p w14:paraId="291B3BD5" w14:textId="7DE4D8FC" w:rsidR="00454F3E" w:rsidRPr="00D82831" w:rsidRDefault="00454F3E" w:rsidP="00D8283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10 263</w:t>
            </w:r>
          </w:p>
        </w:tc>
        <w:tc>
          <w:tcPr>
            <w:tcW w:w="1418" w:type="dxa"/>
            <w:vAlign w:val="center"/>
          </w:tcPr>
          <w:p w14:paraId="14D3150D" w14:textId="4F65378D" w:rsidR="00454F3E" w:rsidRPr="00D82831" w:rsidRDefault="00454F3E" w:rsidP="00D8283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7 450</w:t>
            </w:r>
          </w:p>
        </w:tc>
        <w:tc>
          <w:tcPr>
            <w:tcW w:w="1364" w:type="dxa"/>
            <w:vAlign w:val="center"/>
          </w:tcPr>
          <w:p w14:paraId="00DB4FD2" w14:textId="79110DBC" w:rsidR="00454F3E" w:rsidRPr="00D82831" w:rsidRDefault="00454F3E" w:rsidP="00D8283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6 777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229441C" w14:textId="01CFAC20" w:rsidR="00454F3E" w:rsidRPr="00D82831" w:rsidRDefault="00454F3E" w:rsidP="00D8283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7 230</w:t>
            </w:r>
          </w:p>
        </w:tc>
      </w:tr>
    </w:tbl>
    <w:p w14:paraId="1EE1AD7F" w14:textId="5B6EC8CD" w:rsidR="00B03FE0" w:rsidRPr="0076592F" w:rsidRDefault="00B03FE0" w:rsidP="00D82831">
      <w:pPr>
        <w:tabs>
          <w:tab w:val="left" w:pos="0"/>
          <w:tab w:val="left" w:pos="851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441A4F37" w14:textId="561E06A1" w:rsidR="00B51032" w:rsidRPr="00B51032" w:rsidRDefault="00B51032" w:rsidP="00B51032">
      <w:pPr>
        <w:tabs>
          <w:tab w:val="left" w:pos="0"/>
          <w:tab w:val="left" w:pos="851"/>
        </w:tabs>
        <w:spacing w:after="0" w:line="276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аблиця 2.2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1417"/>
        <w:gridCol w:w="1370"/>
        <w:gridCol w:w="1329"/>
        <w:gridCol w:w="1359"/>
        <w:gridCol w:w="1329"/>
      </w:tblGrid>
      <w:tr w:rsidR="00556E20" w:rsidRPr="00D82831" w14:paraId="3CF33394" w14:textId="77777777" w:rsidTr="00556E20">
        <w:tc>
          <w:tcPr>
            <w:tcW w:w="2552" w:type="dxa"/>
            <w:shd w:val="clear" w:color="auto" w:fill="auto"/>
            <w:vAlign w:val="center"/>
          </w:tcPr>
          <w:p w14:paraId="33C3634F" w14:textId="77777777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Показник</w:t>
            </w:r>
          </w:p>
        </w:tc>
        <w:tc>
          <w:tcPr>
            <w:tcW w:w="1417" w:type="dxa"/>
            <w:vAlign w:val="center"/>
          </w:tcPr>
          <w:p w14:paraId="69C59F38" w14:textId="6D44B2F8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020/2021 н. р.</w:t>
            </w:r>
          </w:p>
        </w:tc>
        <w:tc>
          <w:tcPr>
            <w:tcW w:w="1370" w:type="dxa"/>
            <w:vAlign w:val="center"/>
          </w:tcPr>
          <w:p w14:paraId="5D7A1929" w14:textId="7F92CE13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021/2022 н. р</w:t>
            </w:r>
          </w:p>
        </w:tc>
        <w:tc>
          <w:tcPr>
            <w:tcW w:w="1329" w:type="dxa"/>
            <w:vAlign w:val="center"/>
          </w:tcPr>
          <w:p w14:paraId="3024105D" w14:textId="3DF8A404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022/2023 н. р</w:t>
            </w:r>
          </w:p>
        </w:tc>
        <w:tc>
          <w:tcPr>
            <w:tcW w:w="1359" w:type="dxa"/>
            <w:vAlign w:val="center"/>
          </w:tcPr>
          <w:p w14:paraId="479D3A67" w14:textId="05BB00CD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023/2024 н. р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5D66525" w14:textId="35B83BC9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024/2025 н. р</w:t>
            </w:r>
          </w:p>
        </w:tc>
      </w:tr>
      <w:tr w:rsidR="00556E20" w:rsidRPr="00D82831" w14:paraId="20C2DC81" w14:textId="77777777" w:rsidTr="00556E20">
        <w:tc>
          <w:tcPr>
            <w:tcW w:w="2552" w:type="dxa"/>
            <w:shd w:val="clear" w:color="auto" w:fill="auto"/>
            <w:vAlign w:val="center"/>
          </w:tcPr>
          <w:p w14:paraId="590E8769" w14:textId="2E73ED95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Кількість закладів загальної середньої освіти</w:t>
            </w:r>
          </w:p>
        </w:tc>
        <w:tc>
          <w:tcPr>
            <w:tcW w:w="1417" w:type="dxa"/>
            <w:vAlign w:val="center"/>
          </w:tcPr>
          <w:p w14:paraId="1D6DAE66" w14:textId="445E8109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34</w:t>
            </w:r>
          </w:p>
        </w:tc>
        <w:tc>
          <w:tcPr>
            <w:tcW w:w="1370" w:type="dxa"/>
            <w:vAlign w:val="center"/>
          </w:tcPr>
          <w:p w14:paraId="13C83E13" w14:textId="3DC2EDC4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34</w:t>
            </w:r>
          </w:p>
        </w:tc>
        <w:tc>
          <w:tcPr>
            <w:tcW w:w="1329" w:type="dxa"/>
            <w:vAlign w:val="center"/>
          </w:tcPr>
          <w:p w14:paraId="0402092A" w14:textId="778A058B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31</w:t>
            </w:r>
          </w:p>
        </w:tc>
        <w:tc>
          <w:tcPr>
            <w:tcW w:w="1359" w:type="dxa"/>
            <w:vAlign w:val="center"/>
          </w:tcPr>
          <w:p w14:paraId="2290B77C" w14:textId="792F07CE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31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4DBD68E" w14:textId="11B4900A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31</w:t>
            </w:r>
          </w:p>
        </w:tc>
      </w:tr>
      <w:tr w:rsidR="00556E20" w:rsidRPr="00D82831" w14:paraId="3994EB3F" w14:textId="77777777" w:rsidTr="00556E20">
        <w:tc>
          <w:tcPr>
            <w:tcW w:w="2552" w:type="dxa"/>
            <w:shd w:val="clear" w:color="auto" w:fill="auto"/>
            <w:vAlign w:val="center"/>
          </w:tcPr>
          <w:p w14:paraId="6E920F50" w14:textId="09B0EF1C" w:rsidR="00556E20" w:rsidRPr="00556E20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Кількість учнів у закладах загальної середньої освіти</w:t>
            </w:r>
          </w:p>
        </w:tc>
        <w:tc>
          <w:tcPr>
            <w:tcW w:w="1417" w:type="dxa"/>
            <w:vAlign w:val="center"/>
          </w:tcPr>
          <w:p w14:paraId="746250B8" w14:textId="61ECC1A1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9 884</w:t>
            </w:r>
          </w:p>
        </w:tc>
        <w:tc>
          <w:tcPr>
            <w:tcW w:w="1370" w:type="dxa"/>
            <w:vAlign w:val="center"/>
          </w:tcPr>
          <w:p w14:paraId="7ABF88F8" w14:textId="0DF743B2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9 859</w:t>
            </w:r>
          </w:p>
        </w:tc>
        <w:tc>
          <w:tcPr>
            <w:tcW w:w="1329" w:type="dxa"/>
            <w:vAlign w:val="center"/>
          </w:tcPr>
          <w:p w14:paraId="20F6821D" w14:textId="421DD814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8 324</w:t>
            </w:r>
          </w:p>
        </w:tc>
        <w:tc>
          <w:tcPr>
            <w:tcW w:w="1359" w:type="dxa"/>
            <w:vAlign w:val="center"/>
          </w:tcPr>
          <w:p w14:paraId="58BD0E08" w14:textId="2BE31809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7 122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67D0352D" w14:textId="3A7A2E88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6 016</w:t>
            </w:r>
          </w:p>
        </w:tc>
      </w:tr>
      <w:tr w:rsidR="00556E20" w:rsidRPr="00D82831" w14:paraId="767B522A" w14:textId="77777777" w:rsidTr="00556E20">
        <w:tc>
          <w:tcPr>
            <w:tcW w:w="2552" w:type="dxa"/>
            <w:shd w:val="clear" w:color="auto" w:fill="auto"/>
            <w:vAlign w:val="center"/>
          </w:tcPr>
          <w:p w14:paraId="3AF0A94F" w14:textId="5601D2AC" w:rsidR="00556E20" w:rsidRPr="00556E20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Кількість першокласників</w:t>
            </w:r>
          </w:p>
        </w:tc>
        <w:tc>
          <w:tcPr>
            <w:tcW w:w="1417" w:type="dxa"/>
            <w:vAlign w:val="center"/>
          </w:tcPr>
          <w:p w14:paraId="3D9C146A" w14:textId="79979C14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 882</w:t>
            </w:r>
          </w:p>
        </w:tc>
        <w:tc>
          <w:tcPr>
            <w:tcW w:w="1370" w:type="dxa"/>
            <w:vAlign w:val="center"/>
          </w:tcPr>
          <w:p w14:paraId="27C802BF" w14:textId="484BAAB8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 925</w:t>
            </w:r>
          </w:p>
        </w:tc>
        <w:tc>
          <w:tcPr>
            <w:tcW w:w="1329" w:type="dxa"/>
            <w:vAlign w:val="center"/>
          </w:tcPr>
          <w:p w14:paraId="3F1E23DE" w14:textId="19E12DA3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 248</w:t>
            </w:r>
          </w:p>
        </w:tc>
        <w:tc>
          <w:tcPr>
            <w:tcW w:w="1359" w:type="dxa"/>
            <w:vAlign w:val="center"/>
          </w:tcPr>
          <w:p w14:paraId="0252C442" w14:textId="6EA0830E" w:rsidR="00556E20" w:rsidRPr="00D82831" w:rsidRDefault="00556E20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 348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3C3FCBD4" w14:textId="500F968A" w:rsidR="00556E20" w:rsidRPr="00D82831" w:rsidRDefault="00F00882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 063</w:t>
            </w:r>
          </w:p>
        </w:tc>
      </w:tr>
    </w:tbl>
    <w:p w14:paraId="2F8245FA" w14:textId="418B9541" w:rsidR="00556E20" w:rsidRPr="0076592F" w:rsidRDefault="00556E20" w:rsidP="00B51032">
      <w:pPr>
        <w:tabs>
          <w:tab w:val="left" w:pos="0"/>
          <w:tab w:val="left" w:pos="851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22E9C33E" w14:textId="3C7FBD9C" w:rsidR="00B51032" w:rsidRPr="00B51032" w:rsidRDefault="00B51032" w:rsidP="00B51032">
      <w:pPr>
        <w:tabs>
          <w:tab w:val="left" w:pos="0"/>
          <w:tab w:val="left" w:pos="851"/>
        </w:tabs>
        <w:spacing w:after="0" w:line="24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 w:rsidRPr="00B51032">
        <w:rPr>
          <w:rFonts w:ascii="Times New Roman" w:hAnsi="Times New Roman" w:cs="Times New Roman"/>
          <w:sz w:val="24"/>
          <w:szCs w:val="24"/>
        </w:rPr>
        <w:t xml:space="preserve">Таблиця </w:t>
      </w:r>
      <w:r>
        <w:rPr>
          <w:rFonts w:ascii="Times New Roman" w:hAnsi="Times New Roman" w:cs="Times New Roman"/>
          <w:sz w:val="24"/>
          <w:szCs w:val="24"/>
        </w:rPr>
        <w:t>2.3</w:t>
      </w:r>
    </w:p>
    <w:tbl>
      <w:tblPr>
        <w:tblW w:w="93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3"/>
        <w:gridCol w:w="1329"/>
        <w:gridCol w:w="1383"/>
        <w:gridCol w:w="1329"/>
        <w:gridCol w:w="1329"/>
        <w:gridCol w:w="1329"/>
      </w:tblGrid>
      <w:tr w:rsidR="00454F3E" w:rsidRPr="00D82831" w14:paraId="5D977D92" w14:textId="7C05DA39" w:rsidTr="00454F3E">
        <w:trPr>
          <w:jc w:val="center"/>
        </w:trPr>
        <w:tc>
          <w:tcPr>
            <w:tcW w:w="2663" w:type="dxa"/>
            <w:shd w:val="clear" w:color="auto" w:fill="auto"/>
            <w:vAlign w:val="center"/>
          </w:tcPr>
          <w:p w14:paraId="7F4650D8" w14:textId="77777777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Показник</w:t>
            </w:r>
          </w:p>
        </w:tc>
        <w:tc>
          <w:tcPr>
            <w:tcW w:w="1329" w:type="dxa"/>
            <w:vAlign w:val="center"/>
          </w:tcPr>
          <w:p w14:paraId="3BEC247A" w14:textId="2E295AC0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020/</w:t>
            </w: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 xml:space="preserve">2021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н. р.</w:t>
            </w:r>
          </w:p>
        </w:tc>
        <w:tc>
          <w:tcPr>
            <w:tcW w:w="1383" w:type="dxa"/>
            <w:vAlign w:val="center"/>
          </w:tcPr>
          <w:p w14:paraId="6D402898" w14:textId="11EE493B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021/</w:t>
            </w: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 xml:space="preserve">2022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н. р.</w:t>
            </w:r>
          </w:p>
        </w:tc>
        <w:tc>
          <w:tcPr>
            <w:tcW w:w="1329" w:type="dxa"/>
            <w:vAlign w:val="center"/>
          </w:tcPr>
          <w:p w14:paraId="51624BF9" w14:textId="1BBD4C58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022/</w:t>
            </w: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 xml:space="preserve">2023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н. р.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430979EE" w14:textId="0AF0A7B0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023/</w:t>
            </w:r>
            <w:r w:rsidRPr="00D8283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 xml:space="preserve">2024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н. р.</w:t>
            </w:r>
          </w:p>
        </w:tc>
        <w:tc>
          <w:tcPr>
            <w:tcW w:w="1329" w:type="dxa"/>
          </w:tcPr>
          <w:p w14:paraId="0791BCD7" w14:textId="22C01EC4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024/2025 н. р.</w:t>
            </w:r>
          </w:p>
        </w:tc>
      </w:tr>
      <w:tr w:rsidR="00454F3E" w:rsidRPr="00D82831" w14:paraId="77CC4435" w14:textId="7D062898" w:rsidTr="00454F3E">
        <w:trPr>
          <w:jc w:val="center"/>
        </w:trPr>
        <w:tc>
          <w:tcPr>
            <w:tcW w:w="2663" w:type="dxa"/>
            <w:shd w:val="clear" w:color="auto" w:fill="auto"/>
            <w:vAlign w:val="center"/>
          </w:tcPr>
          <w:p w14:paraId="17B92947" w14:textId="42824269" w:rsidR="00454F3E" w:rsidRPr="00D82831" w:rsidRDefault="00454F3E" w:rsidP="00A97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Кількість закладів професійної (професійно-технічної</w:t>
            </w:r>
            <w:r w:rsidR="00A97ED1" w:rsidRPr="00A97ED1"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)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 xml:space="preserve"> освіти</w:t>
            </w:r>
          </w:p>
        </w:tc>
        <w:tc>
          <w:tcPr>
            <w:tcW w:w="1329" w:type="dxa"/>
            <w:vAlign w:val="center"/>
          </w:tcPr>
          <w:p w14:paraId="535B9DA9" w14:textId="6199D617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5</w:t>
            </w:r>
          </w:p>
        </w:tc>
        <w:tc>
          <w:tcPr>
            <w:tcW w:w="1383" w:type="dxa"/>
            <w:vAlign w:val="center"/>
          </w:tcPr>
          <w:p w14:paraId="7CBC4597" w14:textId="3F33769B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5</w:t>
            </w:r>
          </w:p>
        </w:tc>
        <w:tc>
          <w:tcPr>
            <w:tcW w:w="1329" w:type="dxa"/>
            <w:vAlign w:val="center"/>
          </w:tcPr>
          <w:p w14:paraId="5DC6B2F5" w14:textId="3ADF0E85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5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ACC39A5" w14:textId="2A184DBE" w:rsidR="00454F3E" w:rsidRPr="00D82831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5</w:t>
            </w:r>
          </w:p>
        </w:tc>
        <w:tc>
          <w:tcPr>
            <w:tcW w:w="1329" w:type="dxa"/>
            <w:vAlign w:val="center"/>
          </w:tcPr>
          <w:p w14:paraId="70503AAA" w14:textId="1C665BC6" w:rsidR="00454F3E" w:rsidRDefault="00454F3E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5</w:t>
            </w:r>
          </w:p>
        </w:tc>
      </w:tr>
      <w:tr w:rsidR="00E000D3" w:rsidRPr="00D82831" w14:paraId="44D89D9B" w14:textId="77777777" w:rsidTr="00454F3E">
        <w:trPr>
          <w:jc w:val="center"/>
        </w:trPr>
        <w:tc>
          <w:tcPr>
            <w:tcW w:w="2663" w:type="dxa"/>
            <w:shd w:val="clear" w:color="auto" w:fill="auto"/>
            <w:vAlign w:val="center"/>
          </w:tcPr>
          <w:p w14:paraId="42F44AE9" w14:textId="34993B5E" w:rsidR="00E000D3" w:rsidRDefault="00E000D3" w:rsidP="00E000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 xml:space="preserve">Кількість учнів </w:t>
            </w:r>
          </w:p>
        </w:tc>
        <w:tc>
          <w:tcPr>
            <w:tcW w:w="1329" w:type="dxa"/>
            <w:vAlign w:val="center"/>
          </w:tcPr>
          <w:p w14:paraId="30EA976D" w14:textId="6309C625" w:rsidR="00E000D3" w:rsidRDefault="00E000D3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200</w:t>
            </w:r>
          </w:p>
        </w:tc>
        <w:tc>
          <w:tcPr>
            <w:tcW w:w="1383" w:type="dxa"/>
            <w:vAlign w:val="center"/>
          </w:tcPr>
          <w:p w14:paraId="32BFEEB7" w14:textId="18587105" w:rsidR="00E000D3" w:rsidRDefault="00E000D3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359</w:t>
            </w:r>
          </w:p>
        </w:tc>
        <w:tc>
          <w:tcPr>
            <w:tcW w:w="1329" w:type="dxa"/>
            <w:vAlign w:val="center"/>
          </w:tcPr>
          <w:p w14:paraId="0835AC37" w14:textId="55BBF2B2" w:rsidR="00E000D3" w:rsidRDefault="00E000D3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377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0E1C6345" w14:textId="763E70D1" w:rsidR="00E000D3" w:rsidRDefault="00E000D3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495</w:t>
            </w:r>
          </w:p>
        </w:tc>
        <w:tc>
          <w:tcPr>
            <w:tcW w:w="1329" w:type="dxa"/>
            <w:vAlign w:val="center"/>
          </w:tcPr>
          <w:p w14:paraId="721904C3" w14:textId="27F55607" w:rsidR="00E000D3" w:rsidRDefault="00E000D3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2548</w:t>
            </w:r>
          </w:p>
        </w:tc>
      </w:tr>
      <w:tr w:rsidR="00E000D3" w:rsidRPr="00D82831" w14:paraId="73A7A4B3" w14:textId="77777777" w:rsidTr="00454F3E">
        <w:trPr>
          <w:jc w:val="center"/>
        </w:trPr>
        <w:tc>
          <w:tcPr>
            <w:tcW w:w="2663" w:type="dxa"/>
            <w:shd w:val="clear" w:color="auto" w:fill="auto"/>
            <w:vAlign w:val="center"/>
          </w:tcPr>
          <w:p w14:paraId="3D60AE82" w14:textId="0EA2994A" w:rsidR="00E000D3" w:rsidRDefault="00E000D3" w:rsidP="00E000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з них зареєстрованих у м. Чернігів</w:t>
            </w:r>
          </w:p>
        </w:tc>
        <w:tc>
          <w:tcPr>
            <w:tcW w:w="1329" w:type="dxa"/>
            <w:vAlign w:val="center"/>
          </w:tcPr>
          <w:p w14:paraId="41137A48" w14:textId="329E8A54" w:rsidR="00E000D3" w:rsidRDefault="00E000D3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843</w:t>
            </w:r>
          </w:p>
        </w:tc>
        <w:tc>
          <w:tcPr>
            <w:tcW w:w="1383" w:type="dxa"/>
            <w:vAlign w:val="center"/>
          </w:tcPr>
          <w:p w14:paraId="2346F9D2" w14:textId="47849092" w:rsidR="00E000D3" w:rsidRDefault="00E000D3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987</w:t>
            </w:r>
          </w:p>
        </w:tc>
        <w:tc>
          <w:tcPr>
            <w:tcW w:w="1329" w:type="dxa"/>
            <w:vAlign w:val="center"/>
          </w:tcPr>
          <w:p w14:paraId="74EAA2B6" w14:textId="1A9F2FB5" w:rsidR="00E000D3" w:rsidRDefault="00E000D3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1252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68710D83" w14:textId="363B54A4" w:rsidR="00E000D3" w:rsidRDefault="00E000D3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1337</w:t>
            </w:r>
          </w:p>
        </w:tc>
        <w:tc>
          <w:tcPr>
            <w:tcW w:w="1329" w:type="dxa"/>
            <w:vAlign w:val="center"/>
          </w:tcPr>
          <w:p w14:paraId="54203BEC" w14:textId="190D76F4" w:rsidR="00E000D3" w:rsidRDefault="00E000D3" w:rsidP="00B510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  <w:lang w:val="ru-RU"/>
              </w:rPr>
              <w:t>1354</w:t>
            </w:r>
          </w:p>
        </w:tc>
      </w:tr>
    </w:tbl>
    <w:p w14:paraId="6E4D020D" w14:textId="77777777" w:rsidR="00B51032" w:rsidRDefault="00B51032" w:rsidP="00D82831">
      <w:pPr>
        <w:tabs>
          <w:tab w:val="left" w:pos="0"/>
          <w:tab w:val="left" w:pos="851"/>
        </w:tabs>
        <w:spacing w:after="0" w:line="276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2B314B9" w14:textId="77777777" w:rsidR="0076592F" w:rsidRDefault="0076592F" w:rsidP="00D82831">
      <w:pPr>
        <w:tabs>
          <w:tab w:val="left" w:pos="0"/>
          <w:tab w:val="left" w:pos="851"/>
        </w:tabs>
        <w:spacing w:after="0" w:line="276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7EBB44F4" w14:textId="2EB3CC58" w:rsidR="004D60B5" w:rsidRPr="00D82831" w:rsidRDefault="004D60B5" w:rsidP="00D82831">
      <w:pPr>
        <w:tabs>
          <w:tab w:val="left" w:pos="0"/>
          <w:tab w:val="left" w:pos="851"/>
        </w:tabs>
        <w:spacing w:after="0" w:line="276" w:lineRule="auto"/>
        <w:ind w:firstLine="709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82831">
        <w:rPr>
          <w:rFonts w:ascii="Times New Roman" w:hAnsi="Times New Roman" w:cs="Times New Roman"/>
          <w:b/>
          <w:bCs/>
          <w:sz w:val="28"/>
          <w:szCs w:val="28"/>
        </w:rPr>
        <w:lastRenderedPageBreak/>
        <w:t>ПОКАЗНИКИ</w:t>
      </w:r>
      <w:r w:rsidR="002426E7" w:rsidRPr="00D828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bCs/>
          <w:sz w:val="28"/>
          <w:szCs w:val="28"/>
        </w:rPr>
        <w:t>ДОВОЄННОГО</w:t>
      </w:r>
      <w:r w:rsidR="002426E7" w:rsidRPr="00D828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bCs/>
          <w:sz w:val="28"/>
          <w:szCs w:val="28"/>
        </w:rPr>
        <w:t>ПЕРІОДУ</w:t>
      </w:r>
    </w:p>
    <w:p w14:paraId="71513122" w14:textId="77777777" w:rsidR="004D60B5" w:rsidRPr="00D82831" w:rsidRDefault="004D60B5" w:rsidP="00D82831">
      <w:pPr>
        <w:tabs>
          <w:tab w:val="left" w:pos="0"/>
          <w:tab w:val="left" w:pos="851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52D6E627" w14:textId="7EDF991A" w:rsidR="004D60B5" w:rsidRPr="00D82831" w:rsidRDefault="004D60B5" w:rsidP="00D82831">
      <w:pPr>
        <w:tabs>
          <w:tab w:val="left" w:pos="0"/>
          <w:tab w:val="left" w:pos="851"/>
        </w:tabs>
        <w:spacing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76592F">
        <w:rPr>
          <w:rFonts w:ascii="Times New Roman" w:hAnsi="Times New Roman" w:cs="Times New Roman"/>
          <w:sz w:val="28"/>
          <w:szCs w:val="28"/>
        </w:rPr>
        <w:t xml:space="preserve">повномасштабної </w:t>
      </w:r>
      <w:r w:rsidRPr="00D82831">
        <w:rPr>
          <w:rFonts w:ascii="Times New Roman" w:hAnsi="Times New Roman" w:cs="Times New Roman"/>
          <w:sz w:val="28"/>
          <w:szCs w:val="28"/>
        </w:rPr>
        <w:t>війн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ерніг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характеризувавс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абільни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економічни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2F02B7" w:rsidRPr="00D82831">
        <w:rPr>
          <w:rFonts w:ascii="Times New Roman" w:hAnsi="Times New Roman" w:cs="Times New Roman"/>
          <w:sz w:val="28"/>
          <w:szCs w:val="28"/>
        </w:rPr>
        <w:t>становищем</w:t>
      </w:r>
      <w:r w:rsidRPr="00D82831">
        <w:rPr>
          <w:rFonts w:ascii="Times New Roman" w:hAnsi="Times New Roman" w:cs="Times New Roman"/>
          <w:sz w:val="28"/>
          <w:szCs w:val="28"/>
        </w:rPr>
        <w:t>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активн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звиваючис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як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ажливи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економічни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центр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егіон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звинути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али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ізнесом</w:t>
      </w:r>
      <w:r w:rsidR="002F02B7" w:rsidRPr="00D82831">
        <w:rPr>
          <w:rFonts w:ascii="Times New Roman" w:hAnsi="Times New Roman" w:cs="Times New Roman"/>
          <w:sz w:val="28"/>
          <w:szCs w:val="28"/>
        </w:rPr>
        <w:t xml:space="preserve"> та торгівлею, промисловим виробництвом</w:t>
      </w:r>
      <w:r w:rsidRPr="00D82831">
        <w:rPr>
          <w:rFonts w:ascii="Times New Roman" w:hAnsi="Times New Roman" w:cs="Times New Roman"/>
          <w:sz w:val="28"/>
          <w:szCs w:val="28"/>
        </w:rPr>
        <w:t>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аним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«Індекс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онкурентоспроможност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т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–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021»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ернігівськ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омад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сіл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6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це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еред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блас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центр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країни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ирізняючис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исокою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редитоспроможністю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ивабливістю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інвестицій</w:t>
      </w:r>
      <w:r w:rsidR="00934C1A" w:rsidRPr="00D82831">
        <w:rPr>
          <w:rFonts w:ascii="Times New Roman" w:hAnsi="Times New Roman" w:cs="Times New Roman"/>
          <w:sz w:val="28"/>
          <w:szCs w:val="28"/>
        </w:rPr>
        <w:t>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34C1A" w:rsidRPr="00D82831">
        <w:rPr>
          <w:rFonts w:ascii="Times New Roman" w:hAnsi="Times New Roman" w:cs="Times New Roman"/>
          <w:sz w:val="28"/>
          <w:szCs w:val="28"/>
        </w:rPr>
        <w:t>підтвердженою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D47861" w:rsidRPr="00D82831">
        <w:rPr>
          <w:rFonts w:ascii="Times New Roman" w:hAnsi="Times New Roman" w:cs="Times New Roman"/>
          <w:sz w:val="28"/>
          <w:szCs w:val="28"/>
        </w:rPr>
        <w:t>рейтингови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D47861" w:rsidRPr="00D82831">
        <w:rPr>
          <w:rFonts w:ascii="Times New Roman" w:hAnsi="Times New Roman" w:cs="Times New Roman"/>
          <w:sz w:val="28"/>
          <w:szCs w:val="28"/>
        </w:rPr>
        <w:t>агентство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hyperlink r:id="rId8" w:tgtFrame="_blank" w:history="1">
        <w:r w:rsidR="00D47861" w:rsidRPr="00D82831">
          <w:rPr>
            <w:rFonts w:ascii="Times New Roman" w:hAnsi="Times New Roman" w:cs="Times New Roman"/>
            <w:sz w:val="28"/>
            <w:szCs w:val="28"/>
          </w:rPr>
          <w:t>«Credit</w:t>
        </w:r>
        <w:r w:rsidR="002426E7" w:rsidRPr="00D82831">
          <w:rPr>
            <w:rFonts w:ascii="Times New Roman" w:hAnsi="Times New Roman" w:cs="Times New Roman"/>
            <w:sz w:val="28"/>
            <w:szCs w:val="28"/>
          </w:rPr>
          <w:t xml:space="preserve"> </w:t>
        </w:r>
        <w:r w:rsidR="00D47861" w:rsidRPr="00D82831">
          <w:rPr>
            <w:rFonts w:ascii="Times New Roman" w:hAnsi="Times New Roman" w:cs="Times New Roman"/>
            <w:sz w:val="28"/>
            <w:szCs w:val="28"/>
          </w:rPr>
          <w:t>Rating»</w:t>
        </w:r>
      </w:hyperlink>
      <w:r w:rsidR="00D47861" w:rsidRPr="00D82831">
        <w:rPr>
          <w:rFonts w:ascii="Times New Roman" w:hAnsi="Times New Roman" w:cs="Times New Roman"/>
          <w:sz w:val="28"/>
          <w:szCs w:val="28"/>
        </w:rPr>
        <w:t>.</w:t>
      </w:r>
    </w:p>
    <w:p w14:paraId="0530CE5E" w14:textId="4EAA13D6" w:rsidR="004D60B5" w:rsidRPr="00D82831" w:rsidRDefault="004D60B5" w:rsidP="00D82831">
      <w:pPr>
        <w:tabs>
          <w:tab w:val="left" w:pos="0"/>
          <w:tab w:val="left" w:pos="851"/>
        </w:tabs>
        <w:spacing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021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ц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реєстроване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езробітт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т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ернігов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меншилос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рівнян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020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ком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аним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оловн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правлі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ержавн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датков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лужб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ернігівські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бласті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фер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ал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ереднь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ідприємництв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ул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йнят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59,1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ис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сіб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ількіст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фізич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сіб-підприємц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021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ц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росл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4%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рівнян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передні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ко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клал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16</w:t>
      </w:r>
      <w:r w:rsidR="000B2767">
        <w:rPr>
          <w:rFonts w:ascii="Times New Roman" w:hAnsi="Times New Roman" w:cs="Times New Roman"/>
          <w:sz w:val="28"/>
          <w:szCs w:val="28"/>
        </w:rPr>
        <w:t> </w:t>
      </w:r>
      <w:r w:rsidRPr="00D82831">
        <w:rPr>
          <w:rFonts w:ascii="Times New Roman" w:hAnsi="Times New Roman" w:cs="Times New Roman"/>
          <w:sz w:val="28"/>
          <w:szCs w:val="28"/>
        </w:rPr>
        <w:t>936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сіб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оміналь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ередн</w:t>
      </w:r>
      <w:r w:rsidR="000A3FBB">
        <w:rPr>
          <w:rFonts w:ascii="Times New Roman" w:hAnsi="Times New Roman" w:cs="Times New Roman"/>
          <w:sz w:val="28"/>
          <w:szCs w:val="28"/>
        </w:rPr>
        <w:t>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робіт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ла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ано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01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лют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022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к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ановил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лизьк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0A3FBB">
        <w:rPr>
          <w:rFonts w:ascii="Times New Roman" w:hAnsi="Times New Roman" w:cs="Times New Roman"/>
          <w:sz w:val="28"/>
          <w:szCs w:val="28"/>
        </w:rPr>
        <w:t>12 тисяч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ив</w:t>
      </w:r>
      <w:r w:rsidR="000A3FBB">
        <w:rPr>
          <w:rFonts w:ascii="Times New Roman" w:hAnsi="Times New Roman" w:cs="Times New Roman"/>
          <w:sz w:val="28"/>
          <w:szCs w:val="28"/>
        </w:rPr>
        <w:t>е</w:t>
      </w:r>
      <w:r w:rsidRPr="00D82831">
        <w:rPr>
          <w:rFonts w:ascii="Times New Roman" w:hAnsi="Times New Roman" w:cs="Times New Roman"/>
          <w:sz w:val="28"/>
          <w:szCs w:val="28"/>
        </w:rPr>
        <w:t>н</w:t>
      </w:r>
      <w:r w:rsidR="000A3FBB">
        <w:rPr>
          <w:rFonts w:ascii="Times New Roman" w:hAnsi="Times New Roman" w:cs="Times New Roman"/>
          <w:sz w:val="28"/>
          <w:szCs w:val="28"/>
        </w:rPr>
        <w:t>ь</w:t>
      </w:r>
      <w:r w:rsidRPr="00D82831">
        <w:rPr>
          <w:rFonts w:ascii="Times New Roman" w:hAnsi="Times New Roman" w:cs="Times New Roman"/>
          <w:sz w:val="28"/>
          <w:szCs w:val="28"/>
        </w:rPr>
        <w:t>.</w:t>
      </w:r>
    </w:p>
    <w:p w14:paraId="6C25FFC4" w14:textId="2149CE1B" w:rsidR="00606B04" w:rsidRDefault="004D60B5" w:rsidP="00D82831">
      <w:pPr>
        <w:tabs>
          <w:tab w:val="left" w:pos="0"/>
          <w:tab w:val="left" w:pos="851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Фінансове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ановище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ійн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ул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абільни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статнім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дходженням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юджету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приял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звитк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інфраструктур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оціаль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слуг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021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ц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юджет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ернігівськ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ьк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ериторіальн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омад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ул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рахован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3</w:t>
      </w:r>
      <w:r w:rsidR="000B2767">
        <w:rPr>
          <w:rFonts w:ascii="Times New Roman" w:hAnsi="Times New Roman" w:cs="Times New Roman"/>
          <w:sz w:val="28"/>
          <w:szCs w:val="28"/>
        </w:rPr>
        <w:t> </w:t>
      </w:r>
      <w:r w:rsidRPr="00D82831">
        <w:rPr>
          <w:rFonts w:ascii="Times New Roman" w:hAnsi="Times New Roman" w:cs="Times New Roman"/>
          <w:sz w:val="28"/>
          <w:szCs w:val="28"/>
        </w:rPr>
        <w:t>290,43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лн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н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клал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98,5%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изначен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вітн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к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рахування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мін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A42C79" w:rsidRPr="00D82831">
        <w:rPr>
          <w:rFonts w:ascii="Times New Roman" w:hAnsi="Times New Roman" w:cs="Times New Roman"/>
          <w:sz w:val="28"/>
          <w:szCs w:val="28"/>
        </w:rPr>
        <w:t>Надходж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ід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іяльност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7937CE" w:rsidRPr="00D82831">
        <w:rPr>
          <w:rFonts w:ascii="Times New Roman" w:hAnsi="Times New Roman" w:cs="Times New Roman"/>
          <w:sz w:val="28"/>
          <w:szCs w:val="28"/>
        </w:rPr>
        <w:t>суб’єкт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ал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ереднь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ідприємництв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021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ц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клал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903,5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лн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н.</w:t>
      </w:r>
    </w:p>
    <w:p w14:paraId="4BA85A05" w14:textId="77777777" w:rsidR="0076592F" w:rsidRPr="0076592F" w:rsidRDefault="0076592F" w:rsidP="00D82831">
      <w:pPr>
        <w:tabs>
          <w:tab w:val="left" w:pos="0"/>
          <w:tab w:val="left" w:pos="851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024489AE" w14:textId="7CACBE5F" w:rsidR="00CD523D" w:rsidRDefault="005A6612" w:rsidP="00B51032">
      <w:pPr>
        <w:tabs>
          <w:tab w:val="left" w:pos="0"/>
          <w:tab w:val="left" w:pos="851"/>
        </w:tabs>
        <w:spacing w:after="0"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уб’єкти господарювання м. Чернігова (мале та середнє </w:t>
      </w:r>
      <w:r w:rsidR="00B51032">
        <w:rPr>
          <w:rFonts w:ascii="Times New Roman" w:hAnsi="Times New Roman" w:cs="Times New Roman"/>
          <w:sz w:val="28"/>
          <w:szCs w:val="28"/>
        </w:rPr>
        <w:t>п</w:t>
      </w:r>
      <w:r>
        <w:rPr>
          <w:rFonts w:ascii="Times New Roman" w:hAnsi="Times New Roman" w:cs="Times New Roman"/>
          <w:sz w:val="28"/>
          <w:szCs w:val="28"/>
        </w:rPr>
        <w:t>ідприємництво)</w:t>
      </w:r>
    </w:p>
    <w:p w14:paraId="6CF10079" w14:textId="37E1B477" w:rsidR="005A6612" w:rsidRPr="005A6612" w:rsidRDefault="005A6612" w:rsidP="005A6612">
      <w:pPr>
        <w:tabs>
          <w:tab w:val="left" w:pos="0"/>
          <w:tab w:val="left" w:pos="851"/>
        </w:tabs>
        <w:spacing w:after="0" w:line="276" w:lineRule="auto"/>
        <w:ind w:firstLine="709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 даними ГУ ДПС у Чернігівській області</w:t>
      </w:r>
    </w:p>
    <w:p w14:paraId="209E380E" w14:textId="58AA40FB" w:rsidR="005A6612" w:rsidRDefault="005A6612" w:rsidP="00D82831">
      <w:pPr>
        <w:tabs>
          <w:tab w:val="left" w:pos="0"/>
          <w:tab w:val="left" w:pos="851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12"/>
          <w:szCs w:val="12"/>
        </w:rPr>
      </w:pPr>
    </w:p>
    <w:p w14:paraId="168BC33D" w14:textId="7503C44C" w:rsidR="00B51032" w:rsidRPr="00B51032" w:rsidRDefault="00B51032" w:rsidP="00B51032">
      <w:pPr>
        <w:tabs>
          <w:tab w:val="left" w:pos="0"/>
          <w:tab w:val="left" w:pos="851"/>
        </w:tabs>
        <w:spacing w:after="0" w:line="276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аблиця 3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CD523D" w14:paraId="736C88D8" w14:textId="77777777" w:rsidTr="005A6612">
        <w:tc>
          <w:tcPr>
            <w:tcW w:w="2336" w:type="dxa"/>
            <w:vAlign w:val="center"/>
          </w:tcPr>
          <w:p w14:paraId="3C8E89EB" w14:textId="2BF73583" w:rsidR="00CD523D" w:rsidRDefault="00E51CDA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Роки</w:t>
            </w:r>
          </w:p>
        </w:tc>
        <w:tc>
          <w:tcPr>
            <w:tcW w:w="2336" w:type="dxa"/>
            <w:vAlign w:val="center"/>
          </w:tcPr>
          <w:p w14:paraId="434DDB75" w14:textId="118D0FE3" w:rsidR="00CD523D" w:rsidRDefault="005A6612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ількість зареєстрованих суб’єктів малого та середнього підприємництва (юридичні особи та ФОП)</w:t>
            </w:r>
          </w:p>
        </w:tc>
        <w:tc>
          <w:tcPr>
            <w:tcW w:w="2336" w:type="dxa"/>
            <w:vAlign w:val="center"/>
          </w:tcPr>
          <w:p w14:paraId="1CE8DE3D" w14:textId="249091C7" w:rsidR="00CD523D" w:rsidRDefault="005A6612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ількість зареєстрованих фізичних осіб – підприємців (ФОП)</w:t>
            </w:r>
          </w:p>
        </w:tc>
        <w:tc>
          <w:tcPr>
            <w:tcW w:w="2337" w:type="dxa"/>
            <w:vAlign w:val="center"/>
          </w:tcPr>
          <w:p w14:paraId="2CA28F9F" w14:textId="4A2E39F6" w:rsidR="00CD523D" w:rsidRDefault="005A6612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Чисельність зайнятих у сфері малого та середнього бізнесу у м. Чернігові</w:t>
            </w:r>
          </w:p>
        </w:tc>
      </w:tr>
      <w:tr w:rsidR="00CD523D" w14:paraId="1E353283" w14:textId="77777777" w:rsidTr="005A6612">
        <w:tc>
          <w:tcPr>
            <w:tcW w:w="2336" w:type="dxa"/>
            <w:vAlign w:val="center"/>
          </w:tcPr>
          <w:p w14:paraId="25CACE9E" w14:textId="58BC51E3" w:rsidR="00CD523D" w:rsidRDefault="005A6612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20</w:t>
            </w:r>
          </w:p>
        </w:tc>
        <w:tc>
          <w:tcPr>
            <w:tcW w:w="2336" w:type="dxa"/>
            <w:vAlign w:val="center"/>
          </w:tcPr>
          <w:p w14:paraId="70653885" w14:textId="1F45592E" w:rsidR="00CD523D" w:rsidRDefault="0047633C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8</w:t>
            </w:r>
            <w:r w:rsidR="000B276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931</w:t>
            </w:r>
          </w:p>
        </w:tc>
        <w:tc>
          <w:tcPr>
            <w:tcW w:w="2336" w:type="dxa"/>
            <w:vAlign w:val="center"/>
          </w:tcPr>
          <w:p w14:paraId="76363E33" w14:textId="05C84200" w:rsidR="00CD523D" w:rsidRDefault="0047633C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6</w:t>
            </w:r>
            <w:r w:rsidR="000B276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13</w:t>
            </w:r>
          </w:p>
        </w:tc>
        <w:tc>
          <w:tcPr>
            <w:tcW w:w="2337" w:type="dxa"/>
            <w:vAlign w:val="center"/>
          </w:tcPr>
          <w:p w14:paraId="19FD1C59" w14:textId="03ADE06D" w:rsidR="00CD523D" w:rsidRDefault="0047633C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0</w:t>
            </w:r>
            <w:r w:rsidR="000B276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746</w:t>
            </w:r>
          </w:p>
        </w:tc>
      </w:tr>
      <w:tr w:rsidR="00CD523D" w14:paraId="0687B3A7" w14:textId="77777777" w:rsidTr="005A6612">
        <w:tc>
          <w:tcPr>
            <w:tcW w:w="2336" w:type="dxa"/>
            <w:vAlign w:val="center"/>
          </w:tcPr>
          <w:p w14:paraId="79DF9D8F" w14:textId="29B342F2" w:rsidR="00CD523D" w:rsidRDefault="005A6612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21</w:t>
            </w:r>
          </w:p>
        </w:tc>
        <w:tc>
          <w:tcPr>
            <w:tcW w:w="2336" w:type="dxa"/>
            <w:vAlign w:val="center"/>
          </w:tcPr>
          <w:p w14:paraId="12AC6C37" w14:textId="427B0491" w:rsidR="00CD523D" w:rsidRDefault="0047633C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9</w:t>
            </w:r>
            <w:r w:rsidR="000B276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54</w:t>
            </w:r>
          </w:p>
        </w:tc>
        <w:tc>
          <w:tcPr>
            <w:tcW w:w="2336" w:type="dxa"/>
            <w:vAlign w:val="center"/>
          </w:tcPr>
          <w:p w14:paraId="7BC037CB" w14:textId="6E989C3D" w:rsidR="00CD523D" w:rsidRDefault="0047633C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6</w:t>
            </w:r>
            <w:r w:rsidR="000B276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936</w:t>
            </w:r>
          </w:p>
        </w:tc>
        <w:tc>
          <w:tcPr>
            <w:tcW w:w="2337" w:type="dxa"/>
            <w:vAlign w:val="center"/>
          </w:tcPr>
          <w:p w14:paraId="18296155" w14:textId="678A8977" w:rsidR="00CD523D" w:rsidRDefault="0047633C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9</w:t>
            </w:r>
            <w:r w:rsidR="000B276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72</w:t>
            </w:r>
          </w:p>
        </w:tc>
      </w:tr>
      <w:tr w:rsidR="00CD523D" w14:paraId="3CAE3A64" w14:textId="77777777" w:rsidTr="005A6612">
        <w:tc>
          <w:tcPr>
            <w:tcW w:w="2336" w:type="dxa"/>
            <w:vAlign w:val="center"/>
          </w:tcPr>
          <w:p w14:paraId="1F03C2DF" w14:textId="1D78191E" w:rsidR="00CD523D" w:rsidRDefault="005A6612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22</w:t>
            </w:r>
          </w:p>
        </w:tc>
        <w:tc>
          <w:tcPr>
            <w:tcW w:w="2336" w:type="dxa"/>
            <w:vAlign w:val="center"/>
          </w:tcPr>
          <w:p w14:paraId="6E579723" w14:textId="2E24BE03" w:rsidR="00CD523D" w:rsidRDefault="0047633C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9</w:t>
            </w:r>
            <w:r w:rsidR="000B276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61</w:t>
            </w:r>
          </w:p>
        </w:tc>
        <w:tc>
          <w:tcPr>
            <w:tcW w:w="2336" w:type="dxa"/>
            <w:vAlign w:val="center"/>
          </w:tcPr>
          <w:p w14:paraId="314E0769" w14:textId="6FAED0BC" w:rsidR="00CD523D" w:rsidRDefault="0047633C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6</w:t>
            </w:r>
            <w:r w:rsidR="000B276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43</w:t>
            </w:r>
          </w:p>
        </w:tc>
        <w:tc>
          <w:tcPr>
            <w:tcW w:w="2337" w:type="dxa"/>
            <w:vAlign w:val="center"/>
          </w:tcPr>
          <w:p w14:paraId="197F1DFD" w14:textId="48C89B8E" w:rsidR="00CD523D" w:rsidRDefault="0047633C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9</w:t>
            </w:r>
            <w:r w:rsidR="000B276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31</w:t>
            </w:r>
          </w:p>
        </w:tc>
      </w:tr>
      <w:tr w:rsidR="00CD523D" w14:paraId="2F2A72FA" w14:textId="77777777" w:rsidTr="005A6612">
        <w:tc>
          <w:tcPr>
            <w:tcW w:w="2336" w:type="dxa"/>
            <w:vAlign w:val="center"/>
          </w:tcPr>
          <w:p w14:paraId="0302F31C" w14:textId="5C07E7EC" w:rsidR="00CD523D" w:rsidRDefault="005A6612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23</w:t>
            </w:r>
          </w:p>
        </w:tc>
        <w:tc>
          <w:tcPr>
            <w:tcW w:w="2336" w:type="dxa"/>
            <w:vAlign w:val="center"/>
          </w:tcPr>
          <w:p w14:paraId="2335386A" w14:textId="529A5553" w:rsidR="00CD523D" w:rsidRDefault="0047633C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9</w:t>
            </w:r>
            <w:r w:rsidR="000B276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745</w:t>
            </w:r>
          </w:p>
        </w:tc>
        <w:tc>
          <w:tcPr>
            <w:tcW w:w="2336" w:type="dxa"/>
            <w:vAlign w:val="center"/>
          </w:tcPr>
          <w:p w14:paraId="4BC1F9AD" w14:textId="208AB0D0" w:rsidR="00CD523D" w:rsidRDefault="0047633C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7</w:t>
            </w:r>
            <w:r w:rsidR="000B276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646</w:t>
            </w:r>
          </w:p>
        </w:tc>
        <w:tc>
          <w:tcPr>
            <w:tcW w:w="2337" w:type="dxa"/>
            <w:vAlign w:val="center"/>
          </w:tcPr>
          <w:p w14:paraId="6B94310B" w14:textId="5304840E" w:rsidR="00CD523D" w:rsidRDefault="0047633C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0</w:t>
            </w:r>
            <w:r w:rsidR="000B2767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67</w:t>
            </w:r>
          </w:p>
        </w:tc>
      </w:tr>
      <w:tr w:rsidR="00CD523D" w14:paraId="1AB94681" w14:textId="77777777" w:rsidTr="005A6612">
        <w:tc>
          <w:tcPr>
            <w:tcW w:w="2336" w:type="dxa"/>
            <w:vAlign w:val="center"/>
          </w:tcPr>
          <w:p w14:paraId="0A899D97" w14:textId="3BB34495" w:rsidR="00CD523D" w:rsidRDefault="005A6612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24</w:t>
            </w:r>
          </w:p>
        </w:tc>
        <w:tc>
          <w:tcPr>
            <w:tcW w:w="2336" w:type="dxa"/>
            <w:vAlign w:val="center"/>
          </w:tcPr>
          <w:p w14:paraId="5C6F693E" w14:textId="1F94847F" w:rsidR="00CD523D" w:rsidRDefault="00951689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8 570</w:t>
            </w:r>
          </w:p>
        </w:tc>
        <w:tc>
          <w:tcPr>
            <w:tcW w:w="2336" w:type="dxa"/>
            <w:vAlign w:val="center"/>
          </w:tcPr>
          <w:p w14:paraId="392562FD" w14:textId="28446229" w:rsidR="00CD523D" w:rsidRDefault="00951689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6 891</w:t>
            </w:r>
          </w:p>
        </w:tc>
        <w:tc>
          <w:tcPr>
            <w:tcW w:w="2337" w:type="dxa"/>
            <w:vAlign w:val="center"/>
          </w:tcPr>
          <w:p w14:paraId="6A535A3A" w14:textId="694C6B84" w:rsidR="00CD523D" w:rsidRDefault="00615CB9" w:rsidP="005A6612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0 211</w:t>
            </w:r>
          </w:p>
        </w:tc>
      </w:tr>
    </w:tbl>
    <w:p w14:paraId="354956D2" w14:textId="2C8E91AB" w:rsidR="00CD523D" w:rsidRDefault="005A6612" w:rsidP="005A6612">
      <w:pPr>
        <w:tabs>
          <w:tab w:val="left" w:pos="0"/>
          <w:tab w:val="left" w:pos="851"/>
        </w:tabs>
        <w:spacing w:after="0"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Динаміка показників зареєстрованого безробіття у міському центрі зайнятості</w:t>
      </w:r>
    </w:p>
    <w:p w14:paraId="747722E9" w14:textId="3E77AFC6" w:rsidR="00B51032" w:rsidRPr="00B51032" w:rsidRDefault="00B51032" w:rsidP="00B51032">
      <w:pPr>
        <w:tabs>
          <w:tab w:val="left" w:pos="0"/>
          <w:tab w:val="left" w:pos="851"/>
        </w:tabs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аблиця 4</w:t>
      </w:r>
    </w:p>
    <w:p w14:paraId="51256866" w14:textId="77777777" w:rsidR="005A6612" w:rsidRPr="005A6612" w:rsidRDefault="005A6612" w:rsidP="00CD523D">
      <w:pPr>
        <w:tabs>
          <w:tab w:val="left" w:pos="0"/>
          <w:tab w:val="left" w:pos="851"/>
        </w:tabs>
        <w:spacing w:after="0" w:line="276" w:lineRule="auto"/>
        <w:jc w:val="both"/>
        <w:rPr>
          <w:rFonts w:ascii="Times New Roman" w:hAnsi="Times New Roman" w:cs="Times New Roman"/>
          <w:sz w:val="12"/>
          <w:szCs w:val="12"/>
        </w:rPr>
      </w:pP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65"/>
        <w:gridCol w:w="1476"/>
        <w:gridCol w:w="1476"/>
        <w:gridCol w:w="1476"/>
        <w:gridCol w:w="1476"/>
        <w:gridCol w:w="1476"/>
      </w:tblGrid>
      <w:tr w:rsidR="0078627C" w14:paraId="6FB651C5" w14:textId="77777777" w:rsidTr="0078627C">
        <w:tc>
          <w:tcPr>
            <w:tcW w:w="1965" w:type="dxa"/>
            <w:vAlign w:val="center"/>
          </w:tcPr>
          <w:p w14:paraId="08571758" w14:textId="206E5D0B" w:rsidR="0078627C" w:rsidRDefault="0078627C" w:rsidP="0078627C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оказник</w:t>
            </w:r>
          </w:p>
        </w:tc>
        <w:tc>
          <w:tcPr>
            <w:tcW w:w="1476" w:type="dxa"/>
          </w:tcPr>
          <w:p w14:paraId="10274A23" w14:textId="3EFAAD28" w:rsidR="0078627C" w:rsidRPr="0078627C" w:rsidRDefault="0078627C" w:rsidP="0078627C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на 01.01.2021</w:t>
            </w:r>
          </w:p>
        </w:tc>
        <w:tc>
          <w:tcPr>
            <w:tcW w:w="1476" w:type="dxa"/>
          </w:tcPr>
          <w:p w14:paraId="4E53D8E9" w14:textId="5563119D" w:rsidR="0078627C" w:rsidRPr="0078627C" w:rsidRDefault="0078627C" w:rsidP="0078627C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на 01.01.2022</w:t>
            </w:r>
          </w:p>
        </w:tc>
        <w:tc>
          <w:tcPr>
            <w:tcW w:w="1476" w:type="dxa"/>
          </w:tcPr>
          <w:p w14:paraId="01B54554" w14:textId="3B341976" w:rsidR="0078627C" w:rsidRPr="0078627C" w:rsidRDefault="0078627C" w:rsidP="0078627C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на 01.01.2023</w:t>
            </w:r>
          </w:p>
        </w:tc>
        <w:tc>
          <w:tcPr>
            <w:tcW w:w="1476" w:type="dxa"/>
          </w:tcPr>
          <w:p w14:paraId="22316376" w14:textId="15E04509" w:rsidR="0078627C" w:rsidRPr="0078627C" w:rsidRDefault="0078627C" w:rsidP="0078627C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на 01.01.2024</w:t>
            </w:r>
          </w:p>
        </w:tc>
        <w:tc>
          <w:tcPr>
            <w:tcW w:w="1476" w:type="dxa"/>
          </w:tcPr>
          <w:p w14:paraId="5BC16555" w14:textId="3EE80782" w:rsidR="0078627C" w:rsidRPr="0078627C" w:rsidRDefault="0078627C" w:rsidP="0078627C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на 01.01.2025</w:t>
            </w:r>
          </w:p>
        </w:tc>
      </w:tr>
      <w:tr w:rsidR="00E51CDA" w14:paraId="76C20F04" w14:textId="77777777" w:rsidTr="0078627C">
        <w:tc>
          <w:tcPr>
            <w:tcW w:w="1965" w:type="dxa"/>
            <w:vAlign w:val="center"/>
          </w:tcPr>
          <w:p w14:paraId="406BD732" w14:textId="601AB446" w:rsidR="00E51CDA" w:rsidRDefault="00E51CDA" w:rsidP="00E51CDA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ількість безробітних осіб</w:t>
            </w:r>
          </w:p>
        </w:tc>
        <w:tc>
          <w:tcPr>
            <w:tcW w:w="1476" w:type="dxa"/>
            <w:vAlign w:val="center"/>
          </w:tcPr>
          <w:p w14:paraId="042B70E9" w14:textId="0B7BE5BC" w:rsidR="00E51CDA" w:rsidRDefault="00E51CDA" w:rsidP="00E51CDA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9D092F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16</w:t>
            </w:r>
          </w:p>
        </w:tc>
        <w:tc>
          <w:tcPr>
            <w:tcW w:w="1476" w:type="dxa"/>
            <w:vAlign w:val="center"/>
          </w:tcPr>
          <w:p w14:paraId="119742A9" w14:textId="2B292514" w:rsidR="00E51CDA" w:rsidRDefault="00E51CDA" w:rsidP="00E51CDA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9D092F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02</w:t>
            </w:r>
          </w:p>
        </w:tc>
        <w:tc>
          <w:tcPr>
            <w:tcW w:w="1476" w:type="dxa"/>
            <w:vAlign w:val="center"/>
          </w:tcPr>
          <w:p w14:paraId="72E500B8" w14:textId="64804A8D" w:rsidR="00E51CDA" w:rsidRDefault="00E51CDA" w:rsidP="00E51CDA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9D092F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741</w:t>
            </w:r>
          </w:p>
        </w:tc>
        <w:tc>
          <w:tcPr>
            <w:tcW w:w="1476" w:type="dxa"/>
            <w:vAlign w:val="center"/>
          </w:tcPr>
          <w:p w14:paraId="56597CF1" w14:textId="28B8FEB5" w:rsidR="00E51CDA" w:rsidRDefault="00E51CDA" w:rsidP="00E51CDA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9D092F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92</w:t>
            </w:r>
          </w:p>
        </w:tc>
        <w:tc>
          <w:tcPr>
            <w:tcW w:w="1476" w:type="dxa"/>
            <w:vAlign w:val="center"/>
          </w:tcPr>
          <w:p w14:paraId="421B0B2F" w14:textId="47D8784A" w:rsidR="00E51CDA" w:rsidRDefault="001B3F0C" w:rsidP="00E51CDA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 603</w:t>
            </w:r>
          </w:p>
        </w:tc>
      </w:tr>
      <w:tr w:rsidR="00E51CDA" w14:paraId="3AD2DED0" w14:textId="77777777" w:rsidTr="0078627C">
        <w:tc>
          <w:tcPr>
            <w:tcW w:w="1965" w:type="dxa"/>
            <w:vAlign w:val="center"/>
          </w:tcPr>
          <w:p w14:paraId="0DC701A5" w14:textId="694112FE" w:rsidR="00E51CDA" w:rsidRDefault="00E51CDA" w:rsidP="00E51CDA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ількість вакансій</w:t>
            </w:r>
          </w:p>
        </w:tc>
        <w:tc>
          <w:tcPr>
            <w:tcW w:w="1476" w:type="dxa"/>
            <w:vAlign w:val="center"/>
          </w:tcPr>
          <w:p w14:paraId="2696CDB7" w14:textId="11732506" w:rsidR="00E51CDA" w:rsidRDefault="00E51CDA" w:rsidP="00E51CDA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73</w:t>
            </w:r>
          </w:p>
        </w:tc>
        <w:tc>
          <w:tcPr>
            <w:tcW w:w="1476" w:type="dxa"/>
            <w:vAlign w:val="center"/>
          </w:tcPr>
          <w:p w14:paraId="025EB6DB" w14:textId="399B56D1" w:rsidR="00E51CDA" w:rsidRDefault="00E51CDA" w:rsidP="00E51CDA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95</w:t>
            </w:r>
          </w:p>
        </w:tc>
        <w:tc>
          <w:tcPr>
            <w:tcW w:w="1476" w:type="dxa"/>
            <w:vAlign w:val="center"/>
          </w:tcPr>
          <w:p w14:paraId="0699AD14" w14:textId="4DD24690" w:rsidR="00E51CDA" w:rsidRDefault="00E51CDA" w:rsidP="00E51CDA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16</w:t>
            </w:r>
          </w:p>
        </w:tc>
        <w:tc>
          <w:tcPr>
            <w:tcW w:w="1476" w:type="dxa"/>
            <w:vAlign w:val="center"/>
          </w:tcPr>
          <w:p w14:paraId="5091909D" w14:textId="49A935F4" w:rsidR="00E51CDA" w:rsidRDefault="00E51CDA" w:rsidP="00E51CDA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48</w:t>
            </w:r>
          </w:p>
        </w:tc>
        <w:tc>
          <w:tcPr>
            <w:tcW w:w="1476" w:type="dxa"/>
            <w:vAlign w:val="center"/>
          </w:tcPr>
          <w:p w14:paraId="7B65B848" w14:textId="6AAB3A33" w:rsidR="00E51CDA" w:rsidRDefault="001C54DD" w:rsidP="00E51CDA">
            <w:pPr>
              <w:tabs>
                <w:tab w:val="left" w:pos="0"/>
                <w:tab w:val="left" w:pos="851"/>
              </w:tabs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37</w:t>
            </w:r>
          </w:p>
        </w:tc>
      </w:tr>
    </w:tbl>
    <w:p w14:paraId="6613E8BC" w14:textId="77777777" w:rsidR="00CD523D" w:rsidRPr="00D82831" w:rsidRDefault="00CD523D" w:rsidP="00CD523D">
      <w:pPr>
        <w:tabs>
          <w:tab w:val="left" w:pos="0"/>
          <w:tab w:val="left" w:pos="851"/>
        </w:tabs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C3B30C7" w14:textId="15CAD86F" w:rsidR="00C03003" w:rsidRPr="00D82831" w:rsidRDefault="00C03003" w:rsidP="00D82831">
      <w:pPr>
        <w:spacing w:after="0" w:line="276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82831">
        <w:rPr>
          <w:rFonts w:ascii="Times New Roman" w:hAnsi="Times New Roman" w:cs="Times New Roman"/>
          <w:b/>
          <w:sz w:val="28"/>
          <w:szCs w:val="28"/>
        </w:rPr>
        <w:t xml:space="preserve">Охорона </w:t>
      </w:r>
      <w:r w:rsidR="00EE0143" w:rsidRPr="00D82831">
        <w:rPr>
          <w:rFonts w:ascii="Times New Roman" w:hAnsi="Times New Roman" w:cs="Times New Roman"/>
          <w:b/>
          <w:sz w:val="28"/>
          <w:szCs w:val="28"/>
        </w:rPr>
        <w:t>здоров’я</w:t>
      </w:r>
    </w:p>
    <w:p w14:paraId="65CB3948" w14:textId="63F90ABE" w:rsidR="00C03003" w:rsidRPr="00D82831" w:rsidRDefault="00C03003" w:rsidP="00D82831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 xml:space="preserve">Заклади охорони </w:t>
      </w:r>
      <w:r w:rsidR="004C61E5" w:rsidRPr="00D82831">
        <w:rPr>
          <w:rFonts w:ascii="Times New Roman" w:hAnsi="Times New Roman" w:cs="Times New Roman"/>
          <w:sz w:val="28"/>
          <w:szCs w:val="28"/>
        </w:rPr>
        <w:t>здоров’я</w:t>
      </w:r>
      <w:r w:rsidRPr="00D82831">
        <w:rPr>
          <w:rFonts w:ascii="Times New Roman" w:hAnsi="Times New Roman" w:cs="Times New Roman"/>
          <w:sz w:val="28"/>
          <w:szCs w:val="28"/>
        </w:rPr>
        <w:t xml:space="preserve"> (комунальні некомерційні підприємства Чернігівської міської ради) – 6 од.:</w:t>
      </w:r>
    </w:p>
    <w:p w14:paraId="40615AB8" w14:textId="77777777" w:rsidR="00C03003" w:rsidRPr="00D82831" w:rsidRDefault="00C03003" w:rsidP="00D82831">
      <w:pPr>
        <w:numPr>
          <w:ilvl w:val="0"/>
          <w:numId w:val="27"/>
        </w:numPr>
        <w:spacing w:after="0" w:line="276" w:lineRule="auto"/>
        <w:ind w:left="1077" w:hanging="510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КНП «Чернігівська міська лікарня №2» Чернігівської міської ради;</w:t>
      </w:r>
    </w:p>
    <w:p w14:paraId="71E21D55" w14:textId="77777777" w:rsidR="00C03003" w:rsidRPr="00D82831" w:rsidRDefault="00C03003" w:rsidP="00D82831">
      <w:pPr>
        <w:numPr>
          <w:ilvl w:val="0"/>
          <w:numId w:val="27"/>
        </w:numPr>
        <w:spacing w:after="0" w:line="276" w:lineRule="auto"/>
        <w:ind w:left="1077" w:hanging="510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КНП «Чернігівська міська лікарня №3» Чернігівської міської ради;</w:t>
      </w:r>
    </w:p>
    <w:p w14:paraId="0A8C3394" w14:textId="77777777" w:rsidR="00C03003" w:rsidRPr="00D82831" w:rsidRDefault="00C03003" w:rsidP="00D82831">
      <w:pPr>
        <w:numPr>
          <w:ilvl w:val="0"/>
          <w:numId w:val="27"/>
        </w:numPr>
        <w:spacing w:after="0" w:line="276" w:lineRule="auto"/>
        <w:ind w:hanging="510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КНП «Чернігівська міська лікарня №4» Чернігівської міської ради;</w:t>
      </w:r>
    </w:p>
    <w:p w14:paraId="3FA3653F" w14:textId="77777777" w:rsidR="00C03003" w:rsidRPr="00D82831" w:rsidRDefault="00C03003" w:rsidP="00D82831">
      <w:pPr>
        <w:numPr>
          <w:ilvl w:val="0"/>
          <w:numId w:val="27"/>
        </w:numPr>
        <w:spacing w:after="0" w:line="276" w:lineRule="auto"/>
        <w:ind w:hanging="510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КНП «Сімейна поліклініка» Чернігівської міської ради;</w:t>
      </w:r>
    </w:p>
    <w:p w14:paraId="7A6FE95D" w14:textId="2139BCC7" w:rsidR="00C03003" w:rsidRPr="00D82831" w:rsidRDefault="00C03003" w:rsidP="00D82831">
      <w:pPr>
        <w:numPr>
          <w:ilvl w:val="0"/>
          <w:numId w:val="27"/>
        </w:numPr>
        <w:spacing w:after="0" w:line="276" w:lineRule="auto"/>
        <w:ind w:hanging="510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КНП «Пологовий будинок» Чернігівської міської ради;</w:t>
      </w:r>
    </w:p>
    <w:p w14:paraId="3F0BD969" w14:textId="1196A32C" w:rsidR="0048157D" w:rsidRPr="00D82831" w:rsidRDefault="0048157D" w:rsidP="00D82831">
      <w:pPr>
        <w:numPr>
          <w:ilvl w:val="0"/>
          <w:numId w:val="27"/>
        </w:numPr>
        <w:spacing w:after="0" w:line="276" w:lineRule="auto"/>
        <w:ind w:hanging="510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КНП «Міська стоматологічна поліклініка» Чернігівської міської ради.</w:t>
      </w:r>
    </w:p>
    <w:p w14:paraId="005ECEA6" w14:textId="0057B95B" w:rsidR="00C03003" w:rsidRPr="00D82831" w:rsidRDefault="00C03003" w:rsidP="00D82831">
      <w:pPr>
        <w:tabs>
          <w:tab w:val="left" w:pos="0"/>
          <w:tab w:val="left" w:pos="851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6A3F9A15" w14:textId="77777777" w:rsidR="00C03003" w:rsidRPr="00D82831" w:rsidRDefault="00C03003" w:rsidP="00D82831">
      <w:pPr>
        <w:spacing w:after="0" w:line="276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82831">
        <w:rPr>
          <w:rFonts w:ascii="Times New Roman" w:hAnsi="Times New Roman" w:cs="Times New Roman"/>
          <w:b/>
          <w:sz w:val="28"/>
          <w:szCs w:val="28"/>
        </w:rPr>
        <w:t>Спорт</w:t>
      </w:r>
    </w:p>
    <w:p w14:paraId="6364F04E" w14:textId="476B0E1C" w:rsidR="00C03003" w:rsidRPr="00DC033F" w:rsidRDefault="00C03003" w:rsidP="00D82831">
      <w:p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E6C77">
        <w:rPr>
          <w:rFonts w:ascii="Times New Roman" w:hAnsi="Times New Roman" w:cs="Times New Roman"/>
          <w:sz w:val="28"/>
          <w:szCs w:val="28"/>
        </w:rPr>
        <w:t>В місті працює 7 дитячо-юнацьких спортивних шкіл Чернігівської міської ради</w:t>
      </w:r>
      <w:r w:rsidR="00DC033F">
        <w:rPr>
          <w:rFonts w:ascii="Times New Roman" w:hAnsi="Times New Roman" w:cs="Times New Roman"/>
          <w:sz w:val="28"/>
          <w:szCs w:val="28"/>
        </w:rPr>
        <w:t>, к</w:t>
      </w:r>
      <w:r w:rsidR="00DC033F" w:rsidRPr="00DC033F">
        <w:rPr>
          <w:rFonts w:ascii="Times New Roman" w:hAnsi="Times New Roman" w:cs="Times New Roman"/>
          <w:sz w:val="28"/>
          <w:szCs w:val="28"/>
        </w:rPr>
        <w:t>омунальне некомерційне підприємство «Центр спортивної боротьби» Чернігівської міської ради та Чернігівський міський центр фізичного здоров’я населення «Спорт для всіх»</w:t>
      </w:r>
      <w:r w:rsidRPr="002E6C77">
        <w:rPr>
          <w:rFonts w:ascii="Times New Roman" w:hAnsi="Times New Roman" w:cs="Times New Roman"/>
          <w:sz w:val="28"/>
          <w:szCs w:val="28"/>
        </w:rPr>
        <w:t>.</w:t>
      </w:r>
    </w:p>
    <w:p w14:paraId="3A009E75" w14:textId="4E90499C" w:rsidR="00C03003" w:rsidRPr="00B51032" w:rsidRDefault="00B51032" w:rsidP="00B51032">
      <w:pPr>
        <w:spacing w:after="0" w:line="276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 w:rsidRPr="00F72F17">
        <w:rPr>
          <w:rFonts w:ascii="Times New Roman" w:hAnsi="Times New Roman" w:cs="Times New Roman"/>
          <w:sz w:val="24"/>
          <w:szCs w:val="24"/>
        </w:rPr>
        <w:t>Таблиця</w:t>
      </w:r>
      <w:r>
        <w:rPr>
          <w:rFonts w:ascii="Times New Roman" w:hAnsi="Times New Roman" w:cs="Times New Roman"/>
          <w:sz w:val="24"/>
          <w:szCs w:val="24"/>
        </w:rPr>
        <w:t xml:space="preserve"> 5</w:t>
      </w:r>
    </w:p>
    <w:tbl>
      <w:tblPr>
        <w:tblStyle w:val="af5"/>
        <w:tblW w:w="9351" w:type="dxa"/>
        <w:tblLook w:val="04A0" w:firstRow="1" w:lastRow="0" w:firstColumn="1" w:lastColumn="0" w:noHBand="0" w:noVBand="1"/>
      </w:tblPr>
      <w:tblGrid>
        <w:gridCol w:w="1860"/>
        <w:gridCol w:w="1529"/>
        <w:gridCol w:w="1476"/>
        <w:gridCol w:w="1476"/>
        <w:gridCol w:w="1476"/>
        <w:gridCol w:w="1534"/>
      </w:tblGrid>
      <w:tr w:rsidR="0078627C" w:rsidRPr="002E6C77" w14:paraId="5CFB298B" w14:textId="77777777" w:rsidTr="0078627C">
        <w:tc>
          <w:tcPr>
            <w:tcW w:w="1986" w:type="dxa"/>
          </w:tcPr>
          <w:p w14:paraId="730029FF" w14:textId="0F2DEA98" w:rsidR="0078627C" w:rsidRPr="0078627C" w:rsidRDefault="0078627C" w:rsidP="00D8283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Показник</w:t>
            </w:r>
          </w:p>
        </w:tc>
        <w:tc>
          <w:tcPr>
            <w:tcW w:w="1553" w:type="dxa"/>
          </w:tcPr>
          <w:p w14:paraId="783D9E24" w14:textId="592160EE" w:rsidR="0078627C" w:rsidRPr="0078627C" w:rsidRDefault="0078627C" w:rsidP="00D8283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на 01.01.2021</w:t>
            </w:r>
          </w:p>
        </w:tc>
        <w:tc>
          <w:tcPr>
            <w:tcW w:w="1418" w:type="dxa"/>
          </w:tcPr>
          <w:p w14:paraId="6EE8D4F2" w14:textId="7090693E" w:rsidR="0078627C" w:rsidRPr="0078627C" w:rsidRDefault="0078627C" w:rsidP="00D8283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на 01.01.2022</w:t>
            </w:r>
          </w:p>
        </w:tc>
        <w:tc>
          <w:tcPr>
            <w:tcW w:w="1417" w:type="dxa"/>
          </w:tcPr>
          <w:p w14:paraId="753E2A24" w14:textId="6F22671B" w:rsidR="0078627C" w:rsidRPr="0078627C" w:rsidRDefault="0078627C" w:rsidP="00D8283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на 01.01.2023</w:t>
            </w:r>
          </w:p>
        </w:tc>
        <w:tc>
          <w:tcPr>
            <w:tcW w:w="1418" w:type="dxa"/>
          </w:tcPr>
          <w:p w14:paraId="6CE3AC60" w14:textId="15DA731E" w:rsidR="0078627C" w:rsidRPr="0078627C" w:rsidRDefault="0078627C" w:rsidP="00D8283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на 01.01.2024</w:t>
            </w:r>
          </w:p>
        </w:tc>
        <w:tc>
          <w:tcPr>
            <w:tcW w:w="1559" w:type="dxa"/>
          </w:tcPr>
          <w:p w14:paraId="685815C5" w14:textId="68980476" w:rsidR="0078627C" w:rsidRPr="0078627C" w:rsidRDefault="0078627C" w:rsidP="00D8283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на 01.01.2025</w:t>
            </w:r>
          </w:p>
        </w:tc>
      </w:tr>
      <w:tr w:rsidR="0078627C" w:rsidRPr="002E6C77" w14:paraId="1BF6ED73" w14:textId="77777777" w:rsidTr="0078627C">
        <w:tc>
          <w:tcPr>
            <w:tcW w:w="1986" w:type="dxa"/>
          </w:tcPr>
          <w:p w14:paraId="2A759895" w14:textId="115355BB" w:rsidR="0078627C" w:rsidRPr="0078627C" w:rsidRDefault="0078627C" w:rsidP="00D82831">
            <w:pPr>
              <w:spacing w:line="276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Кількість тренерів-викладачів, осіб</w:t>
            </w:r>
          </w:p>
        </w:tc>
        <w:tc>
          <w:tcPr>
            <w:tcW w:w="1553" w:type="dxa"/>
          </w:tcPr>
          <w:p w14:paraId="603657A1" w14:textId="3C2B92C9" w:rsidR="0078627C" w:rsidRPr="0078627C" w:rsidRDefault="0078627C" w:rsidP="00D8283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164</w:t>
            </w:r>
          </w:p>
        </w:tc>
        <w:tc>
          <w:tcPr>
            <w:tcW w:w="1418" w:type="dxa"/>
          </w:tcPr>
          <w:p w14:paraId="1FCCA78A" w14:textId="6EAB0627" w:rsidR="0078627C" w:rsidRPr="0078627C" w:rsidRDefault="0078627C" w:rsidP="00D8283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164</w:t>
            </w:r>
          </w:p>
        </w:tc>
        <w:tc>
          <w:tcPr>
            <w:tcW w:w="1417" w:type="dxa"/>
          </w:tcPr>
          <w:p w14:paraId="094409C4" w14:textId="3217FDE8" w:rsidR="0078627C" w:rsidRPr="0078627C" w:rsidRDefault="0078627C" w:rsidP="00D8283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130</w:t>
            </w:r>
          </w:p>
        </w:tc>
        <w:tc>
          <w:tcPr>
            <w:tcW w:w="1418" w:type="dxa"/>
          </w:tcPr>
          <w:p w14:paraId="12375343" w14:textId="5D746AF2" w:rsidR="0078627C" w:rsidRPr="0078627C" w:rsidRDefault="0078627C" w:rsidP="00D8283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135</w:t>
            </w:r>
          </w:p>
        </w:tc>
        <w:tc>
          <w:tcPr>
            <w:tcW w:w="1559" w:type="dxa"/>
          </w:tcPr>
          <w:p w14:paraId="7C6B52DC" w14:textId="7F5344EC" w:rsidR="0078627C" w:rsidRPr="0078627C" w:rsidRDefault="0078627C" w:rsidP="00D8283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136</w:t>
            </w:r>
          </w:p>
        </w:tc>
      </w:tr>
      <w:tr w:rsidR="0078627C" w:rsidRPr="002E6C77" w14:paraId="507754A2" w14:textId="77777777" w:rsidTr="0078627C">
        <w:tc>
          <w:tcPr>
            <w:tcW w:w="1986" w:type="dxa"/>
          </w:tcPr>
          <w:p w14:paraId="6B001643" w14:textId="4EC56DA3" w:rsidR="0078627C" w:rsidRPr="0078627C" w:rsidRDefault="0078627C" w:rsidP="00D82831">
            <w:pPr>
              <w:spacing w:line="276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Кількість учнів, осіб</w:t>
            </w:r>
          </w:p>
        </w:tc>
        <w:tc>
          <w:tcPr>
            <w:tcW w:w="1553" w:type="dxa"/>
          </w:tcPr>
          <w:p w14:paraId="17956630" w14:textId="5BADF691" w:rsidR="0078627C" w:rsidRPr="0078627C" w:rsidRDefault="0078627C" w:rsidP="00D8283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0D4622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463</w:t>
            </w:r>
          </w:p>
        </w:tc>
        <w:tc>
          <w:tcPr>
            <w:tcW w:w="1418" w:type="dxa"/>
          </w:tcPr>
          <w:p w14:paraId="597E02B9" w14:textId="3BD90D6A" w:rsidR="0078627C" w:rsidRPr="0078627C" w:rsidRDefault="0078627C" w:rsidP="00D8283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0D4622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463</w:t>
            </w:r>
          </w:p>
        </w:tc>
        <w:tc>
          <w:tcPr>
            <w:tcW w:w="1417" w:type="dxa"/>
          </w:tcPr>
          <w:p w14:paraId="523B5164" w14:textId="10E47533" w:rsidR="0078627C" w:rsidRPr="0078627C" w:rsidRDefault="0078627C" w:rsidP="00D8283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0D4622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860</w:t>
            </w:r>
          </w:p>
        </w:tc>
        <w:tc>
          <w:tcPr>
            <w:tcW w:w="1418" w:type="dxa"/>
          </w:tcPr>
          <w:p w14:paraId="48AE4F88" w14:textId="2770E944" w:rsidR="0078627C" w:rsidRPr="0078627C" w:rsidRDefault="0078627C" w:rsidP="00D8283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0D4622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152</w:t>
            </w:r>
          </w:p>
        </w:tc>
        <w:tc>
          <w:tcPr>
            <w:tcW w:w="1559" w:type="dxa"/>
          </w:tcPr>
          <w:p w14:paraId="7D62FF19" w14:textId="31B190F9" w:rsidR="0078627C" w:rsidRPr="0078627C" w:rsidRDefault="0078627C" w:rsidP="00D8283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0D4622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78627C">
              <w:rPr>
                <w:rFonts w:ascii="Times New Roman" w:hAnsi="Times New Roman" w:cs="Times New Roman"/>
                <w:sz w:val="28"/>
                <w:szCs w:val="28"/>
              </w:rPr>
              <w:t>090</w:t>
            </w:r>
          </w:p>
        </w:tc>
      </w:tr>
    </w:tbl>
    <w:p w14:paraId="25070D32" w14:textId="44CBB323" w:rsidR="00C03003" w:rsidRPr="00D82831" w:rsidRDefault="00C03003" w:rsidP="00D82831">
      <w:p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highlight w:val="yellow"/>
        </w:rPr>
      </w:pPr>
    </w:p>
    <w:p w14:paraId="7F469246" w14:textId="57AEEB3B" w:rsidR="00C03003" w:rsidRPr="00D82831" w:rsidRDefault="00C03003" w:rsidP="00D82831">
      <w:p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E6C77">
        <w:rPr>
          <w:rFonts w:ascii="Times New Roman" w:hAnsi="Times New Roman" w:cs="Times New Roman"/>
          <w:sz w:val="28"/>
          <w:szCs w:val="28"/>
        </w:rPr>
        <w:t>За час активних бойових дій на Чернігівщині чисельність</w:t>
      </w:r>
      <w:r w:rsidR="0076592F">
        <w:rPr>
          <w:rFonts w:ascii="Times New Roman" w:hAnsi="Times New Roman" w:cs="Times New Roman"/>
          <w:sz w:val="28"/>
          <w:szCs w:val="28"/>
        </w:rPr>
        <w:t xml:space="preserve"> учнів спортивних шкіл</w:t>
      </w:r>
      <w:r w:rsidRPr="002E6C77">
        <w:rPr>
          <w:rFonts w:ascii="Times New Roman" w:hAnsi="Times New Roman" w:cs="Times New Roman"/>
          <w:sz w:val="28"/>
          <w:szCs w:val="28"/>
        </w:rPr>
        <w:t xml:space="preserve"> зменшилась на 603 </w:t>
      </w:r>
      <w:r w:rsidR="0076592F">
        <w:rPr>
          <w:rFonts w:ascii="Times New Roman" w:hAnsi="Times New Roman" w:cs="Times New Roman"/>
          <w:sz w:val="28"/>
          <w:szCs w:val="28"/>
        </w:rPr>
        <w:t>особи</w:t>
      </w:r>
      <w:r w:rsidRPr="002E6C77">
        <w:rPr>
          <w:rFonts w:ascii="Times New Roman" w:hAnsi="Times New Roman" w:cs="Times New Roman"/>
          <w:sz w:val="28"/>
          <w:szCs w:val="28"/>
        </w:rPr>
        <w:t>, тобто на 18%.</w:t>
      </w:r>
      <w:r w:rsidR="003B33DF" w:rsidRPr="002E6C77">
        <w:rPr>
          <w:rFonts w:ascii="Times New Roman" w:hAnsi="Times New Roman" w:cs="Times New Roman"/>
          <w:sz w:val="28"/>
          <w:szCs w:val="28"/>
        </w:rPr>
        <w:t xml:space="preserve"> </w:t>
      </w:r>
      <w:r w:rsidRPr="002E6C77">
        <w:rPr>
          <w:rFonts w:ascii="Times New Roman" w:hAnsi="Times New Roman" w:cs="Times New Roman"/>
          <w:sz w:val="28"/>
          <w:szCs w:val="28"/>
        </w:rPr>
        <w:t xml:space="preserve">Також з початку повномасштабної </w:t>
      </w:r>
      <w:r w:rsidR="00030542" w:rsidRPr="002E6C77">
        <w:rPr>
          <w:rFonts w:ascii="Times New Roman" w:hAnsi="Times New Roman" w:cs="Times New Roman"/>
          <w:sz w:val="28"/>
          <w:szCs w:val="28"/>
        </w:rPr>
        <w:t xml:space="preserve">російської </w:t>
      </w:r>
      <w:r w:rsidRPr="002E6C77">
        <w:rPr>
          <w:rFonts w:ascii="Times New Roman" w:hAnsi="Times New Roman" w:cs="Times New Roman"/>
          <w:sz w:val="28"/>
          <w:szCs w:val="28"/>
        </w:rPr>
        <w:t>збройної агресії в Україні значних втрат зазнав тренерський склад підпорядкованих дитячо</w:t>
      </w:r>
      <w:r w:rsidR="0076592F">
        <w:rPr>
          <w:rFonts w:ascii="Times New Roman" w:hAnsi="Times New Roman" w:cs="Times New Roman"/>
          <w:sz w:val="28"/>
          <w:szCs w:val="28"/>
        </w:rPr>
        <w:t>-</w:t>
      </w:r>
      <w:r w:rsidRPr="002E6C77">
        <w:rPr>
          <w:rFonts w:ascii="Times New Roman" w:hAnsi="Times New Roman" w:cs="Times New Roman"/>
          <w:sz w:val="28"/>
          <w:szCs w:val="28"/>
        </w:rPr>
        <w:t>юнацьких спортивних шкіл, засновником яких є Чернігівська міська рада.</w:t>
      </w:r>
    </w:p>
    <w:p w14:paraId="516690B3" w14:textId="3F56E831" w:rsidR="00C03003" w:rsidRPr="00D82831" w:rsidRDefault="00C03003" w:rsidP="00D82831">
      <w:p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lastRenderedPageBreak/>
        <w:t xml:space="preserve"> </w:t>
      </w:r>
      <w:r w:rsidRPr="00523E0B">
        <w:rPr>
          <w:rFonts w:ascii="Times New Roman" w:hAnsi="Times New Roman" w:cs="Times New Roman"/>
          <w:sz w:val="28"/>
          <w:szCs w:val="28"/>
        </w:rPr>
        <w:t>На даний час 1</w:t>
      </w:r>
      <w:r w:rsidR="00EC0F6D">
        <w:rPr>
          <w:rFonts w:ascii="Times New Roman" w:hAnsi="Times New Roman" w:cs="Times New Roman"/>
          <w:sz w:val="28"/>
          <w:szCs w:val="28"/>
        </w:rPr>
        <w:t>3</w:t>
      </w:r>
      <w:r w:rsidRPr="00523E0B">
        <w:rPr>
          <w:rFonts w:ascii="Times New Roman" w:hAnsi="Times New Roman" w:cs="Times New Roman"/>
          <w:sz w:val="28"/>
          <w:szCs w:val="28"/>
        </w:rPr>
        <w:t xml:space="preserve"> тренерів-викладачів та адмінперсоналу були призвані на військову службу. Також 10 чол</w:t>
      </w:r>
      <w:r w:rsidR="003B33DF" w:rsidRPr="00523E0B">
        <w:rPr>
          <w:rFonts w:ascii="Times New Roman" w:hAnsi="Times New Roman" w:cs="Times New Roman"/>
          <w:sz w:val="28"/>
          <w:szCs w:val="28"/>
        </w:rPr>
        <w:t>овік</w:t>
      </w:r>
      <w:r w:rsidRPr="00523E0B">
        <w:rPr>
          <w:rFonts w:ascii="Times New Roman" w:hAnsi="Times New Roman" w:cs="Times New Roman"/>
          <w:sz w:val="28"/>
          <w:szCs w:val="28"/>
        </w:rPr>
        <w:t xml:space="preserve"> звільнені за заявою, оскільки являються вимушеними переселенцями та на даний час знаходяться за кордоном.</w:t>
      </w:r>
    </w:p>
    <w:p w14:paraId="3583EE62" w14:textId="215CE644" w:rsidR="003B33DF" w:rsidRPr="00D82831" w:rsidRDefault="003B33DF" w:rsidP="00D82831">
      <w:p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16520A84" w14:textId="77777777" w:rsidR="003B33DF" w:rsidRPr="00D82831" w:rsidRDefault="003B33DF" w:rsidP="00D82831">
      <w:pPr>
        <w:spacing w:after="0" w:line="276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82831">
        <w:rPr>
          <w:rFonts w:ascii="Times New Roman" w:hAnsi="Times New Roman" w:cs="Times New Roman"/>
          <w:b/>
          <w:sz w:val="28"/>
          <w:szCs w:val="28"/>
        </w:rPr>
        <w:t>Культура та туризм</w:t>
      </w:r>
    </w:p>
    <w:p w14:paraId="1CF28BC9" w14:textId="77777777" w:rsidR="003B33DF" w:rsidRPr="00D82831" w:rsidRDefault="003B33DF" w:rsidP="00D82831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 xml:space="preserve">Чисельність комунальних закладів сфери культури та туризму Чернігівської міської ради становить 9 одиниць. Серед них: </w:t>
      </w:r>
    </w:p>
    <w:p w14:paraId="55F95A86" w14:textId="77777777" w:rsidR="003B33DF" w:rsidRPr="00D82831" w:rsidRDefault="003B33DF" w:rsidP="00D82831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 xml:space="preserve">4 мистецькі школи, </w:t>
      </w:r>
    </w:p>
    <w:p w14:paraId="1665CE59" w14:textId="77777777" w:rsidR="003B33DF" w:rsidRPr="00D82831" w:rsidRDefault="003B33DF" w:rsidP="00D82831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 xml:space="preserve">1 бібліотечна система (13 відділень), </w:t>
      </w:r>
    </w:p>
    <w:p w14:paraId="417A7FB1" w14:textId="77777777" w:rsidR="003B33DF" w:rsidRPr="00D82831" w:rsidRDefault="003B33DF" w:rsidP="00D82831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 xml:space="preserve">2 комунальні підприємства, 1 клубний заклад, </w:t>
      </w:r>
    </w:p>
    <w:p w14:paraId="646A266B" w14:textId="44A00796" w:rsidR="003B33DF" w:rsidRPr="00D82831" w:rsidRDefault="003B33DF" w:rsidP="00D8283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1 туристичний інформаційний центр.</w:t>
      </w:r>
      <w:r w:rsidR="004067F9" w:rsidRPr="00D8283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55F0AFB" w14:textId="77777777" w:rsidR="0045720F" w:rsidRPr="00D82831" w:rsidRDefault="0045720F" w:rsidP="00D82831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5750C71D" w14:textId="4CA979EE" w:rsidR="003B33DF" w:rsidRPr="00D82831" w:rsidRDefault="003B33DF" w:rsidP="00D82831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 xml:space="preserve">Кількість учнів у мистецьких школах міста на рівні </w:t>
      </w:r>
      <w:r w:rsidR="0045720F" w:rsidRPr="00D82831">
        <w:rPr>
          <w:rFonts w:ascii="Times New Roman" w:hAnsi="Times New Roman" w:cs="Times New Roman"/>
          <w:sz w:val="28"/>
          <w:szCs w:val="28"/>
        </w:rPr>
        <w:t>близько</w:t>
      </w:r>
      <w:r w:rsidRPr="00D82831">
        <w:rPr>
          <w:rFonts w:ascii="Times New Roman" w:hAnsi="Times New Roman" w:cs="Times New Roman"/>
          <w:sz w:val="28"/>
          <w:szCs w:val="28"/>
        </w:rPr>
        <w:t xml:space="preserve"> 2,5 тисяч осіб щороку.</w:t>
      </w:r>
    </w:p>
    <w:p w14:paraId="02ED1494" w14:textId="63CEA0E0" w:rsidR="00C03003" w:rsidRDefault="00C03003" w:rsidP="00D82831">
      <w:pPr>
        <w:tabs>
          <w:tab w:val="left" w:pos="0"/>
          <w:tab w:val="left" w:pos="851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08FE96E8" w14:textId="6616A7AC" w:rsidR="00932A99" w:rsidRDefault="00932A99" w:rsidP="00D82831">
      <w:pPr>
        <w:tabs>
          <w:tab w:val="left" w:pos="0"/>
          <w:tab w:val="left" w:pos="851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о переліку пам’яток культурної спадщини занесені </w:t>
      </w:r>
      <w:r w:rsidR="00EC0F6D">
        <w:rPr>
          <w:rFonts w:ascii="Times New Roman" w:hAnsi="Times New Roman" w:cs="Times New Roman"/>
          <w:sz w:val="28"/>
          <w:szCs w:val="28"/>
        </w:rPr>
        <w:t>427</w:t>
      </w:r>
      <w:r>
        <w:rPr>
          <w:rFonts w:ascii="Times New Roman" w:hAnsi="Times New Roman" w:cs="Times New Roman"/>
          <w:sz w:val="28"/>
          <w:szCs w:val="28"/>
        </w:rPr>
        <w:t xml:space="preserve"> пам’яток, з них:</w:t>
      </w:r>
    </w:p>
    <w:p w14:paraId="5C0002AD" w14:textId="40CBDEC5" w:rsidR="00932A99" w:rsidRDefault="00932A99" w:rsidP="00932A99">
      <w:pPr>
        <w:pStyle w:val="ab"/>
        <w:numPr>
          <w:ilvl w:val="0"/>
          <w:numId w:val="27"/>
        </w:numPr>
        <w:tabs>
          <w:tab w:val="left" w:pos="0"/>
          <w:tab w:val="left" w:pos="851"/>
        </w:tabs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272 – пам’ятки археології (233 – національного значення);</w:t>
      </w:r>
    </w:p>
    <w:p w14:paraId="1DF9E75B" w14:textId="3DC06682" w:rsidR="00932A99" w:rsidRDefault="00932A99" w:rsidP="00932A99">
      <w:pPr>
        <w:pStyle w:val="ab"/>
        <w:numPr>
          <w:ilvl w:val="0"/>
          <w:numId w:val="27"/>
        </w:numPr>
        <w:tabs>
          <w:tab w:val="left" w:pos="0"/>
          <w:tab w:val="left" w:pos="851"/>
        </w:tabs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C0F6D">
        <w:rPr>
          <w:rFonts w:ascii="Times New Roman" w:hAnsi="Times New Roman" w:cs="Times New Roman"/>
          <w:sz w:val="28"/>
          <w:szCs w:val="28"/>
        </w:rPr>
        <w:t>80</w:t>
      </w:r>
      <w:r>
        <w:rPr>
          <w:rFonts w:ascii="Times New Roman" w:hAnsi="Times New Roman" w:cs="Times New Roman"/>
          <w:sz w:val="28"/>
          <w:szCs w:val="28"/>
        </w:rPr>
        <w:t xml:space="preserve"> – пам’ятки історії (3 –</w:t>
      </w:r>
      <w:r w:rsidRPr="00932A9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національного значення);</w:t>
      </w:r>
    </w:p>
    <w:p w14:paraId="2B0CF9C2" w14:textId="11178B62" w:rsidR="00932A99" w:rsidRDefault="00932A99" w:rsidP="00EC0F6D">
      <w:pPr>
        <w:pStyle w:val="ab"/>
        <w:numPr>
          <w:ilvl w:val="0"/>
          <w:numId w:val="27"/>
        </w:numPr>
        <w:tabs>
          <w:tab w:val="left" w:pos="0"/>
          <w:tab w:val="left" w:pos="851"/>
        </w:tabs>
        <w:spacing w:after="0" w:line="276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67 – пам’ятки архітектури</w:t>
      </w:r>
      <w:r w:rsidR="00EC0F6D">
        <w:rPr>
          <w:rFonts w:ascii="Times New Roman" w:hAnsi="Times New Roman" w:cs="Times New Roman"/>
          <w:sz w:val="28"/>
          <w:szCs w:val="28"/>
        </w:rPr>
        <w:t>, містобудування та садово-паркового мистецтва</w:t>
      </w:r>
      <w:r>
        <w:rPr>
          <w:rFonts w:ascii="Times New Roman" w:hAnsi="Times New Roman" w:cs="Times New Roman"/>
          <w:sz w:val="28"/>
          <w:szCs w:val="28"/>
        </w:rPr>
        <w:t xml:space="preserve"> (28 – національного значення);</w:t>
      </w:r>
    </w:p>
    <w:p w14:paraId="2BE98A0B" w14:textId="7D56DF0E" w:rsidR="00932A99" w:rsidRPr="00EC0F6D" w:rsidRDefault="00932A99" w:rsidP="00EC0F6D">
      <w:pPr>
        <w:pStyle w:val="ab"/>
        <w:numPr>
          <w:ilvl w:val="0"/>
          <w:numId w:val="27"/>
        </w:numPr>
        <w:tabs>
          <w:tab w:val="left" w:pos="0"/>
          <w:tab w:val="left" w:pos="851"/>
        </w:tabs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C0F6D">
        <w:rPr>
          <w:rFonts w:ascii="Times New Roman" w:hAnsi="Times New Roman" w:cs="Times New Roman"/>
          <w:sz w:val="28"/>
          <w:szCs w:val="28"/>
        </w:rPr>
        <w:t>8</w:t>
      </w:r>
      <w:r>
        <w:rPr>
          <w:rFonts w:ascii="Times New Roman" w:hAnsi="Times New Roman" w:cs="Times New Roman"/>
          <w:sz w:val="28"/>
          <w:szCs w:val="28"/>
        </w:rPr>
        <w:t xml:space="preserve"> – пам’ятки монументального мистецтва</w:t>
      </w:r>
      <w:r w:rsidRPr="00EC0F6D">
        <w:rPr>
          <w:rFonts w:ascii="Times New Roman" w:hAnsi="Times New Roman" w:cs="Times New Roman"/>
          <w:sz w:val="28"/>
          <w:szCs w:val="28"/>
        </w:rPr>
        <w:t>.</w:t>
      </w:r>
    </w:p>
    <w:p w14:paraId="18278C86" w14:textId="77777777" w:rsidR="00932A99" w:rsidRPr="00932A99" w:rsidRDefault="00932A99" w:rsidP="00932A99">
      <w:pPr>
        <w:tabs>
          <w:tab w:val="left" w:pos="0"/>
          <w:tab w:val="left" w:pos="851"/>
        </w:tabs>
        <w:spacing w:after="0" w:line="276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</w:p>
    <w:p w14:paraId="78332E0B" w14:textId="5DA96BD5" w:rsidR="00932A99" w:rsidRDefault="00932A99" w:rsidP="00932A99">
      <w:pPr>
        <w:tabs>
          <w:tab w:val="left" w:pos="0"/>
          <w:tab w:val="left" w:pos="709"/>
        </w:tabs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З 2019 року в Чернігові працює КУ «Туристичний інформаційний центр», сертифікований за стандартом </w:t>
      </w:r>
      <w:r>
        <w:rPr>
          <w:rFonts w:ascii="Times New Roman" w:hAnsi="Times New Roman" w:cs="Times New Roman"/>
          <w:sz w:val="28"/>
          <w:szCs w:val="28"/>
          <w:lang w:val="en-US"/>
        </w:rPr>
        <w:t>ISO</w:t>
      </w:r>
      <w:r w:rsidRPr="00932A9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14785.</w:t>
      </w:r>
    </w:p>
    <w:p w14:paraId="1B899A94" w14:textId="20C1CA82" w:rsidR="00932A99" w:rsidRDefault="00932A99" w:rsidP="00932A99">
      <w:pPr>
        <w:tabs>
          <w:tab w:val="left" w:pos="0"/>
          <w:tab w:val="left" w:pos="709"/>
        </w:tabs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У місті є туристичний сайт </w:t>
      </w:r>
      <w:hyperlink r:id="rId9" w:history="1">
        <w:r w:rsidR="00674AB5" w:rsidRPr="00B20416">
          <w:rPr>
            <w:rStyle w:val="a3"/>
            <w:rFonts w:ascii="Times New Roman" w:hAnsi="Times New Roman" w:cs="Times New Roman"/>
            <w:sz w:val="28"/>
            <w:szCs w:val="28"/>
          </w:rPr>
          <w:t>https://chernihiv.travel/ua</w:t>
        </w:r>
      </w:hyperlink>
      <w:r w:rsidR="00674AB5">
        <w:rPr>
          <w:rFonts w:ascii="Times New Roman" w:hAnsi="Times New Roman" w:cs="Times New Roman"/>
          <w:sz w:val="28"/>
          <w:szCs w:val="28"/>
        </w:rPr>
        <w:t>.</w:t>
      </w:r>
    </w:p>
    <w:p w14:paraId="4D185CC3" w14:textId="77777777" w:rsidR="00DF4A86" w:rsidRDefault="00DF4A86" w:rsidP="00D82831">
      <w:pPr>
        <w:tabs>
          <w:tab w:val="left" w:pos="0"/>
          <w:tab w:val="left" w:pos="851"/>
        </w:tabs>
        <w:spacing w:line="276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30989A4D" w14:textId="4A197132" w:rsidR="0074358C" w:rsidRPr="00D82831" w:rsidRDefault="00606B04" w:rsidP="00D82831">
      <w:pPr>
        <w:tabs>
          <w:tab w:val="left" w:pos="0"/>
          <w:tab w:val="left" w:pos="851"/>
        </w:tabs>
        <w:spacing w:line="276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НЕГАТИВ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СЛІДК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ОЄН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ІЙ</w:t>
      </w:r>
    </w:p>
    <w:p w14:paraId="3D207C04" w14:textId="519BF952" w:rsidR="0074358C" w:rsidRPr="00D82831" w:rsidRDefault="0074358C" w:rsidP="00D82831">
      <w:pPr>
        <w:tabs>
          <w:tab w:val="left" w:pos="0"/>
          <w:tab w:val="left" w:pos="851"/>
        </w:tabs>
        <w:spacing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Вій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ал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уйнівни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пли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ернігів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D47861" w:rsidRPr="00D82831">
        <w:rPr>
          <w:rFonts w:ascii="Times New Roman" w:hAnsi="Times New Roman" w:cs="Times New Roman"/>
          <w:sz w:val="28"/>
          <w:szCs w:val="28"/>
        </w:rPr>
        <w:t>завдавш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нач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шкоджен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житловом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фонду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світні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кладам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едични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станова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омунальні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інфраструктурі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ізнес-сектор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зна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елик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трат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плинул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економічни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бробут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омади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агат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омислов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омерцій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7937CE">
        <w:rPr>
          <w:rFonts w:ascii="Times New Roman" w:hAnsi="Times New Roman" w:cs="Times New Roman"/>
          <w:sz w:val="28"/>
          <w:szCs w:val="28"/>
        </w:rPr>
        <w:t>об</w:t>
      </w:r>
      <w:r w:rsidR="007937CE" w:rsidRPr="00D82831">
        <w:rPr>
          <w:rFonts w:ascii="Times New Roman" w:hAnsi="Times New Roman" w:cs="Times New Roman"/>
          <w:sz w:val="28"/>
          <w:szCs w:val="28"/>
        </w:rPr>
        <w:t>’єкт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ул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нище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аб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шкоджені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извел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начн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короч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йнятост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менш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ход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юджету.</w:t>
      </w:r>
    </w:p>
    <w:p w14:paraId="7AA4CD42" w14:textId="5F56AF05" w:rsidR="00C03606" w:rsidRDefault="0074358C" w:rsidP="00AF2703">
      <w:pPr>
        <w:tabs>
          <w:tab w:val="left" w:pos="0"/>
          <w:tab w:val="left" w:pos="851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0145E">
        <w:rPr>
          <w:rFonts w:ascii="Times New Roman" w:hAnsi="Times New Roman" w:cs="Times New Roman"/>
          <w:sz w:val="28"/>
          <w:szCs w:val="28"/>
        </w:rPr>
        <w:t>Зокрема,</w:t>
      </w:r>
      <w:r w:rsidR="002426E7" w:rsidRPr="0060145E">
        <w:rPr>
          <w:rFonts w:ascii="Times New Roman" w:hAnsi="Times New Roman" w:cs="Times New Roman"/>
          <w:sz w:val="28"/>
          <w:szCs w:val="28"/>
        </w:rPr>
        <w:t xml:space="preserve"> </w:t>
      </w:r>
      <w:r w:rsidRPr="0060145E">
        <w:rPr>
          <w:rFonts w:ascii="Times New Roman" w:hAnsi="Times New Roman" w:cs="Times New Roman"/>
          <w:sz w:val="28"/>
          <w:szCs w:val="28"/>
        </w:rPr>
        <w:t>у</w:t>
      </w:r>
      <w:r w:rsidR="002426E7" w:rsidRPr="0060145E">
        <w:rPr>
          <w:rFonts w:ascii="Times New Roman" w:hAnsi="Times New Roman" w:cs="Times New Roman"/>
          <w:sz w:val="28"/>
          <w:szCs w:val="28"/>
        </w:rPr>
        <w:t xml:space="preserve"> </w:t>
      </w:r>
      <w:r w:rsidRPr="0060145E">
        <w:rPr>
          <w:rFonts w:ascii="Times New Roman" w:hAnsi="Times New Roman" w:cs="Times New Roman"/>
          <w:sz w:val="28"/>
          <w:szCs w:val="28"/>
        </w:rPr>
        <w:t>місті</w:t>
      </w:r>
      <w:r w:rsidR="002426E7" w:rsidRPr="0060145E">
        <w:rPr>
          <w:rFonts w:ascii="Times New Roman" w:hAnsi="Times New Roman" w:cs="Times New Roman"/>
          <w:sz w:val="28"/>
          <w:szCs w:val="28"/>
        </w:rPr>
        <w:t xml:space="preserve"> </w:t>
      </w:r>
      <w:r w:rsidRPr="0060145E">
        <w:rPr>
          <w:rFonts w:ascii="Times New Roman" w:hAnsi="Times New Roman" w:cs="Times New Roman"/>
          <w:sz w:val="28"/>
          <w:szCs w:val="28"/>
        </w:rPr>
        <w:t>Чернігові</w:t>
      </w:r>
      <w:r w:rsidR="002426E7" w:rsidRPr="0060145E">
        <w:rPr>
          <w:rFonts w:ascii="Times New Roman" w:hAnsi="Times New Roman" w:cs="Times New Roman"/>
          <w:sz w:val="28"/>
          <w:szCs w:val="28"/>
        </w:rPr>
        <w:t xml:space="preserve"> </w:t>
      </w:r>
      <w:r w:rsidRPr="0060145E">
        <w:rPr>
          <w:rFonts w:ascii="Times New Roman" w:hAnsi="Times New Roman" w:cs="Times New Roman"/>
          <w:sz w:val="28"/>
          <w:szCs w:val="28"/>
        </w:rPr>
        <w:t>було</w:t>
      </w:r>
      <w:r w:rsidR="002426E7" w:rsidRPr="0060145E">
        <w:rPr>
          <w:rFonts w:ascii="Times New Roman" w:hAnsi="Times New Roman" w:cs="Times New Roman"/>
          <w:sz w:val="28"/>
          <w:szCs w:val="28"/>
        </w:rPr>
        <w:t xml:space="preserve"> </w:t>
      </w:r>
      <w:r w:rsidRPr="0060145E">
        <w:rPr>
          <w:rFonts w:ascii="Times New Roman" w:hAnsi="Times New Roman" w:cs="Times New Roman"/>
          <w:sz w:val="28"/>
          <w:szCs w:val="28"/>
        </w:rPr>
        <w:t>пошкоджено</w:t>
      </w:r>
      <w:r w:rsidR="002E73E4" w:rsidRPr="0060145E">
        <w:rPr>
          <w:rFonts w:ascii="Times New Roman" w:hAnsi="Times New Roman" w:cs="Times New Roman"/>
          <w:sz w:val="28"/>
          <w:szCs w:val="28"/>
        </w:rPr>
        <w:t xml:space="preserve"> та зруйновано</w:t>
      </w:r>
      <w:r w:rsidR="002426E7" w:rsidRPr="0060145E">
        <w:rPr>
          <w:rFonts w:ascii="Times New Roman" w:hAnsi="Times New Roman" w:cs="Times New Roman"/>
          <w:sz w:val="28"/>
          <w:szCs w:val="28"/>
        </w:rPr>
        <w:t xml:space="preserve"> </w:t>
      </w:r>
      <w:r w:rsidR="00C45C68">
        <w:rPr>
          <w:rFonts w:ascii="Times New Roman" w:hAnsi="Times New Roman" w:cs="Times New Roman"/>
          <w:sz w:val="28"/>
          <w:szCs w:val="28"/>
        </w:rPr>
        <w:t xml:space="preserve">998 багатоквартирних житлових будинків, з яких </w:t>
      </w:r>
      <w:r w:rsidR="0083479F" w:rsidRPr="0060145E">
        <w:rPr>
          <w:rFonts w:ascii="Times New Roman" w:hAnsi="Times New Roman" w:cs="Times New Roman"/>
          <w:sz w:val="28"/>
          <w:szCs w:val="28"/>
        </w:rPr>
        <w:t>14</w:t>
      </w:r>
      <w:r w:rsidR="0060145E" w:rsidRPr="0060145E">
        <w:rPr>
          <w:rFonts w:ascii="Times New Roman" w:hAnsi="Times New Roman" w:cs="Times New Roman"/>
          <w:sz w:val="28"/>
          <w:szCs w:val="28"/>
        </w:rPr>
        <w:t>7</w:t>
      </w:r>
      <w:r w:rsidR="0083479F" w:rsidRPr="0060145E">
        <w:rPr>
          <w:rFonts w:ascii="Times New Roman" w:hAnsi="Times New Roman" w:cs="Times New Roman"/>
          <w:sz w:val="28"/>
          <w:szCs w:val="28"/>
        </w:rPr>
        <w:t> </w:t>
      </w:r>
      <w:r w:rsidR="00C45C68">
        <w:rPr>
          <w:rFonts w:ascii="Times New Roman" w:hAnsi="Times New Roman" w:cs="Times New Roman"/>
          <w:sz w:val="28"/>
          <w:szCs w:val="28"/>
        </w:rPr>
        <w:t>отримали руйнування</w:t>
      </w:r>
      <w:r w:rsidR="0083479F" w:rsidRPr="0060145E">
        <w:rPr>
          <w:rFonts w:ascii="Times New Roman" w:hAnsi="Times New Roman" w:cs="Times New Roman"/>
          <w:sz w:val="28"/>
          <w:szCs w:val="28"/>
        </w:rPr>
        <w:t xml:space="preserve"> внаслідок прямих </w:t>
      </w:r>
      <w:r w:rsidR="00C45C68">
        <w:rPr>
          <w:rFonts w:ascii="Times New Roman" w:hAnsi="Times New Roman" w:cs="Times New Roman"/>
          <w:sz w:val="28"/>
          <w:szCs w:val="28"/>
        </w:rPr>
        <w:t>влучань боєприпасів</w:t>
      </w:r>
      <w:r w:rsidR="00714C0E" w:rsidRPr="0060145E">
        <w:rPr>
          <w:rFonts w:ascii="Times New Roman" w:hAnsi="Times New Roman" w:cs="Times New Roman"/>
          <w:sz w:val="28"/>
          <w:szCs w:val="28"/>
        </w:rPr>
        <w:t xml:space="preserve">, </w:t>
      </w:r>
      <w:r w:rsidR="005305C6">
        <w:rPr>
          <w:rFonts w:ascii="Times New Roman" w:hAnsi="Times New Roman" w:cs="Times New Roman"/>
          <w:sz w:val="28"/>
          <w:szCs w:val="28"/>
        </w:rPr>
        <w:t>851</w:t>
      </w:r>
      <w:r w:rsidR="0083479F" w:rsidRPr="0060145E">
        <w:rPr>
          <w:rFonts w:ascii="Times New Roman" w:hAnsi="Times New Roman" w:cs="Times New Roman"/>
          <w:sz w:val="28"/>
          <w:szCs w:val="28"/>
        </w:rPr>
        <w:t xml:space="preserve"> </w:t>
      </w:r>
      <w:r w:rsidR="00803C2E">
        <w:rPr>
          <w:rFonts w:ascii="Times New Roman" w:hAnsi="Times New Roman" w:cs="Times New Roman"/>
          <w:sz w:val="28"/>
          <w:szCs w:val="28"/>
        </w:rPr>
        <w:t>–</w:t>
      </w:r>
      <w:r w:rsidR="0083479F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C45C68">
        <w:rPr>
          <w:rFonts w:ascii="Times New Roman" w:hAnsi="Times New Roman" w:cs="Times New Roman"/>
          <w:sz w:val="28"/>
          <w:szCs w:val="28"/>
        </w:rPr>
        <w:t xml:space="preserve">пошкоджено </w:t>
      </w:r>
      <w:r w:rsidR="0083479F" w:rsidRPr="00D82831">
        <w:rPr>
          <w:rFonts w:ascii="Times New Roman" w:hAnsi="Times New Roman" w:cs="Times New Roman"/>
          <w:sz w:val="28"/>
          <w:szCs w:val="28"/>
        </w:rPr>
        <w:t>непрям</w:t>
      </w:r>
      <w:r w:rsidR="00C45C68">
        <w:rPr>
          <w:rFonts w:ascii="Times New Roman" w:hAnsi="Times New Roman" w:cs="Times New Roman"/>
          <w:sz w:val="28"/>
          <w:szCs w:val="28"/>
        </w:rPr>
        <w:t>ою</w:t>
      </w:r>
      <w:r w:rsidR="0083479F" w:rsidRPr="00D82831">
        <w:rPr>
          <w:rFonts w:ascii="Times New Roman" w:hAnsi="Times New Roman" w:cs="Times New Roman"/>
          <w:sz w:val="28"/>
          <w:szCs w:val="28"/>
        </w:rPr>
        <w:t xml:space="preserve"> ді</w:t>
      </w:r>
      <w:r w:rsidR="00C45C68">
        <w:rPr>
          <w:rFonts w:ascii="Times New Roman" w:hAnsi="Times New Roman" w:cs="Times New Roman"/>
          <w:sz w:val="28"/>
          <w:szCs w:val="28"/>
        </w:rPr>
        <w:t>є</w:t>
      </w:r>
      <w:r w:rsidR="0083479F" w:rsidRPr="00D82831">
        <w:rPr>
          <w:rFonts w:ascii="Times New Roman" w:hAnsi="Times New Roman" w:cs="Times New Roman"/>
          <w:sz w:val="28"/>
          <w:szCs w:val="28"/>
        </w:rPr>
        <w:t>ю вибухів</w:t>
      </w:r>
      <w:r w:rsidR="00C45C68">
        <w:rPr>
          <w:rFonts w:ascii="Times New Roman" w:hAnsi="Times New Roman" w:cs="Times New Roman"/>
          <w:sz w:val="28"/>
          <w:szCs w:val="28"/>
        </w:rPr>
        <w:t>. Повторних пошкоджень за період 2022-2025 років зазнали 136 багатоквартирних будинків. Т</w:t>
      </w:r>
      <w:r w:rsidR="0083479F" w:rsidRPr="00D82831">
        <w:rPr>
          <w:rFonts w:ascii="Times New Roman" w:hAnsi="Times New Roman" w:cs="Times New Roman"/>
          <w:sz w:val="28"/>
          <w:szCs w:val="28"/>
        </w:rPr>
        <w:t>а</w:t>
      </w:r>
      <w:r w:rsidR="00C45C68">
        <w:rPr>
          <w:rFonts w:ascii="Times New Roman" w:hAnsi="Times New Roman" w:cs="Times New Roman"/>
          <w:sz w:val="28"/>
          <w:szCs w:val="28"/>
        </w:rPr>
        <w:t>кож пошкоджен</w:t>
      </w:r>
      <w:r w:rsidR="00803C2E">
        <w:rPr>
          <w:rFonts w:ascii="Times New Roman" w:hAnsi="Times New Roman" w:cs="Times New Roman"/>
          <w:sz w:val="28"/>
          <w:szCs w:val="28"/>
        </w:rPr>
        <w:t>о</w:t>
      </w:r>
      <w:r w:rsidR="002E73E4" w:rsidRPr="00D82831">
        <w:rPr>
          <w:rFonts w:ascii="Times New Roman" w:hAnsi="Times New Roman" w:cs="Times New Roman"/>
          <w:sz w:val="28"/>
          <w:szCs w:val="28"/>
        </w:rPr>
        <w:t xml:space="preserve"> 3 </w:t>
      </w:r>
      <w:r w:rsidR="004A1080">
        <w:rPr>
          <w:rFonts w:ascii="Times New Roman" w:hAnsi="Times New Roman" w:cs="Times New Roman"/>
          <w:sz w:val="28"/>
          <w:szCs w:val="28"/>
        </w:rPr>
        <w:t>443</w:t>
      </w:r>
      <w:r w:rsidR="002E73E4" w:rsidRPr="00D82831">
        <w:rPr>
          <w:rFonts w:ascii="Times New Roman" w:hAnsi="Times New Roman" w:cs="Times New Roman"/>
          <w:sz w:val="28"/>
          <w:szCs w:val="28"/>
        </w:rPr>
        <w:t xml:space="preserve"> приватних, садових та дачних будинків</w:t>
      </w:r>
      <w:r w:rsidR="00C45C68">
        <w:rPr>
          <w:rFonts w:ascii="Times New Roman" w:hAnsi="Times New Roman" w:cs="Times New Roman"/>
          <w:sz w:val="28"/>
          <w:szCs w:val="28"/>
        </w:rPr>
        <w:t xml:space="preserve">, з них 540 </w:t>
      </w:r>
      <w:r w:rsidR="00F60C8D">
        <w:rPr>
          <w:rFonts w:ascii="Times New Roman" w:hAnsi="Times New Roman" w:cs="Times New Roman"/>
          <w:sz w:val="28"/>
          <w:szCs w:val="28"/>
        </w:rPr>
        <w:t>будинків повністю знищені, 981 будинок значн</w:t>
      </w:r>
      <w:r w:rsidR="00803C2E">
        <w:rPr>
          <w:rFonts w:ascii="Times New Roman" w:hAnsi="Times New Roman" w:cs="Times New Roman"/>
          <w:sz w:val="28"/>
          <w:szCs w:val="28"/>
        </w:rPr>
        <w:t>о</w:t>
      </w:r>
      <w:r w:rsidR="00F60C8D">
        <w:rPr>
          <w:rFonts w:ascii="Times New Roman" w:hAnsi="Times New Roman" w:cs="Times New Roman"/>
          <w:sz w:val="28"/>
          <w:szCs w:val="28"/>
        </w:rPr>
        <w:t xml:space="preserve"> </w:t>
      </w:r>
      <w:r w:rsidR="00F60C8D">
        <w:rPr>
          <w:rFonts w:ascii="Times New Roman" w:hAnsi="Times New Roman" w:cs="Times New Roman"/>
          <w:sz w:val="28"/>
          <w:szCs w:val="28"/>
        </w:rPr>
        <w:lastRenderedPageBreak/>
        <w:t>пошкоджен</w:t>
      </w:r>
      <w:r w:rsidR="00803C2E">
        <w:rPr>
          <w:rFonts w:ascii="Times New Roman" w:hAnsi="Times New Roman" w:cs="Times New Roman"/>
          <w:sz w:val="28"/>
          <w:szCs w:val="28"/>
        </w:rPr>
        <w:t>ий</w:t>
      </w:r>
      <w:r w:rsidR="00F60C8D">
        <w:rPr>
          <w:rFonts w:ascii="Times New Roman" w:hAnsi="Times New Roman" w:cs="Times New Roman"/>
          <w:sz w:val="28"/>
          <w:szCs w:val="28"/>
        </w:rPr>
        <w:t xml:space="preserve"> та 1 922 будинки зазнали незначних пошкоджень</w:t>
      </w:r>
      <w:r w:rsidRPr="00D82831">
        <w:rPr>
          <w:rFonts w:ascii="Times New Roman" w:hAnsi="Times New Roman" w:cs="Times New Roman"/>
          <w:sz w:val="28"/>
          <w:szCs w:val="28"/>
        </w:rPr>
        <w:t>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вністю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нищен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школи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1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клад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хорон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доров’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(дитяч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оматологіч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ліклініка)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рі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ого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шкоджен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5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AF2703">
        <w:rPr>
          <w:rFonts w:ascii="Times New Roman" w:hAnsi="Times New Roman" w:cs="Times New Roman"/>
          <w:sz w:val="28"/>
          <w:szCs w:val="28"/>
        </w:rPr>
        <w:t>закладів загальної середньої освіти</w:t>
      </w:r>
      <w:r w:rsidRPr="00D82831">
        <w:rPr>
          <w:rFonts w:ascii="Times New Roman" w:hAnsi="Times New Roman" w:cs="Times New Roman"/>
          <w:sz w:val="28"/>
          <w:szCs w:val="28"/>
        </w:rPr>
        <w:t>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37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AF2703">
        <w:rPr>
          <w:rFonts w:ascii="Times New Roman" w:hAnsi="Times New Roman" w:cs="Times New Roman"/>
          <w:sz w:val="28"/>
          <w:szCs w:val="28"/>
        </w:rPr>
        <w:t>закладів дошкільної освіти</w:t>
      </w:r>
      <w:r w:rsidRPr="00D82831">
        <w:rPr>
          <w:rFonts w:ascii="Times New Roman" w:hAnsi="Times New Roman" w:cs="Times New Roman"/>
          <w:sz w:val="28"/>
          <w:szCs w:val="28"/>
        </w:rPr>
        <w:t>,</w:t>
      </w:r>
      <w:r w:rsidR="002426E7" w:rsidRPr="00D82831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054479" w:rsidRPr="00D82831">
        <w:rPr>
          <w:rFonts w:ascii="Times New Roman" w:hAnsi="Times New Roman" w:cs="Times New Roman"/>
          <w:sz w:val="28"/>
          <w:szCs w:val="28"/>
        </w:rPr>
        <w:t>5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AF2703" w:rsidRPr="00AF2703">
        <w:rPr>
          <w:rFonts w:ascii="Times New Roman" w:hAnsi="Times New Roman" w:cs="Times New Roman"/>
          <w:sz w:val="28"/>
          <w:szCs w:val="28"/>
        </w:rPr>
        <w:t>закладів професійної (професійно-технічної) освіти</w:t>
      </w:r>
      <w:r w:rsidR="00854551" w:rsidRPr="00D82831">
        <w:rPr>
          <w:rFonts w:ascii="Times New Roman" w:hAnsi="Times New Roman" w:cs="Times New Roman"/>
          <w:sz w:val="28"/>
          <w:szCs w:val="28"/>
        </w:rPr>
        <w:t xml:space="preserve"> (рівень пошкоджень – до 80%, в тому числі 1 об’єкт з майнового комплексу не придатний для подальшого використання)</w:t>
      </w:r>
      <w:r w:rsidRPr="00D82831">
        <w:rPr>
          <w:rFonts w:ascii="Times New Roman" w:hAnsi="Times New Roman" w:cs="Times New Roman"/>
          <w:sz w:val="28"/>
          <w:szCs w:val="28"/>
        </w:rPr>
        <w:t>,</w:t>
      </w:r>
      <w:r w:rsidR="00D44A1C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5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клад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хорон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доров’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(з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упене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уйнаці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45%),</w:t>
      </w:r>
      <w:r w:rsidR="002426E7" w:rsidRPr="00D82831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FE7E7C" w:rsidRPr="00D82831">
        <w:rPr>
          <w:rFonts w:ascii="Times New Roman" w:hAnsi="Times New Roman" w:cs="Times New Roman"/>
          <w:sz w:val="28"/>
          <w:szCs w:val="28"/>
        </w:rPr>
        <w:t xml:space="preserve">1 </w:t>
      </w:r>
      <w:r w:rsidR="009A4A94" w:rsidRPr="00D82831">
        <w:rPr>
          <w:rFonts w:ascii="Times New Roman" w:hAnsi="Times New Roman" w:cs="Times New Roman"/>
          <w:sz w:val="28"/>
          <w:szCs w:val="28"/>
        </w:rPr>
        <w:t>літній театр</w:t>
      </w:r>
      <w:r w:rsidR="009A4A94">
        <w:rPr>
          <w:rFonts w:ascii="Times New Roman" w:hAnsi="Times New Roman" w:cs="Times New Roman"/>
          <w:sz w:val="28"/>
          <w:szCs w:val="28"/>
        </w:rPr>
        <w:t xml:space="preserve"> комунального підприємства «Центральний парк культури та відпочинку» ЧМР</w:t>
      </w:r>
      <w:bookmarkStart w:id="0" w:name="_GoBack"/>
      <w:bookmarkEnd w:id="0"/>
      <w:r w:rsidR="00FE7E7C" w:rsidRPr="00D82831">
        <w:rPr>
          <w:rFonts w:ascii="Times New Roman" w:hAnsi="Times New Roman" w:cs="Times New Roman"/>
          <w:sz w:val="28"/>
          <w:szCs w:val="28"/>
        </w:rPr>
        <w:t xml:space="preserve">, </w:t>
      </w:r>
      <w:r w:rsidR="009D5687" w:rsidRPr="00D82831">
        <w:rPr>
          <w:rFonts w:ascii="Times New Roman" w:hAnsi="Times New Roman" w:cs="Times New Roman"/>
          <w:sz w:val="28"/>
          <w:szCs w:val="28"/>
        </w:rPr>
        <w:t>1</w:t>
      </w:r>
      <w:r w:rsidR="00FE7E7C" w:rsidRPr="00D82831">
        <w:rPr>
          <w:rFonts w:ascii="Times New Roman" w:hAnsi="Times New Roman" w:cs="Times New Roman"/>
          <w:sz w:val="28"/>
          <w:szCs w:val="28"/>
        </w:rPr>
        <w:t xml:space="preserve"> бібліотек</w:t>
      </w:r>
      <w:r w:rsidR="009D5687" w:rsidRPr="00D82831">
        <w:rPr>
          <w:rFonts w:ascii="Times New Roman" w:hAnsi="Times New Roman" w:cs="Times New Roman"/>
          <w:sz w:val="28"/>
          <w:szCs w:val="28"/>
        </w:rPr>
        <w:t>а</w:t>
      </w:r>
      <w:r w:rsidR="00FE7E7C" w:rsidRPr="00D82831">
        <w:rPr>
          <w:rFonts w:ascii="Times New Roman" w:hAnsi="Times New Roman" w:cs="Times New Roman"/>
          <w:sz w:val="28"/>
          <w:szCs w:val="28"/>
        </w:rPr>
        <w:t>, 1 центр культури та мистецтв, 1 музичн</w:t>
      </w:r>
      <w:r w:rsidR="0055743D" w:rsidRPr="00D82831">
        <w:rPr>
          <w:rFonts w:ascii="Times New Roman" w:hAnsi="Times New Roman" w:cs="Times New Roman"/>
          <w:sz w:val="28"/>
          <w:szCs w:val="28"/>
        </w:rPr>
        <w:t>а</w:t>
      </w:r>
      <w:r w:rsidR="00FE7E7C" w:rsidRPr="00D82831">
        <w:rPr>
          <w:rFonts w:ascii="Times New Roman" w:hAnsi="Times New Roman" w:cs="Times New Roman"/>
          <w:sz w:val="28"/>
          <w:szCs w:val="28"/>
        </w:rPr>
        <w:t xml:space="preserve"> школ</w:t>
      </w:r>
      <w:r w:rsidR="0055743D" w:rsidRPr="00D82831">
        <w:rPr>
          <w:rFonts w:ascii="Times New Roman" w:hAnsi="Times New Roman" w:cs="Times New Roman"/>
          <w:sz w:val="28"/>
          <w:szCs w:val="28"/>
        </w:rPr>
        <w:t>а</w:t>
      </w:r>
      <w:r w:rsidR="00FE7E7C" w:rsidRPr="00D82831">
        <w:rPr>
          <w:rFonts w:ascii="Times New Roman" w:hAnsi="Times New Roman" w:cs="Times New Roman"/>
          <w:sz w:val="28"/>
          <w:szCs w:val="28"/>
        </w:rPr>
        <w:t>,</w:t>
      </w:r>
      <w:r w:rsidR="00383C32" w:rsidRPr="00D82831">
        <w:rPr>
          <w:rFonts w:ascii="Times New Roman" w:hAnsi="Times New Roman" w:cs="Times New Roman"/>
          <w:sz w:val="28"/>
          <w:szCs w:val="28"/>
        </w:rPr>
        <w:t xml:space="preserve"> 3 спортивні школи, </w:t>
      </w:r>
      <w:r w:rsidR="00FE7E7C" w:rsidRPr="00D82831">
        <w:rPr>
          <w:rFonts w:ascii="Times New Roman" w:hAnsi="Times New Roman" w:cs="Times New Roman"/>
          <w:sz w:val="28"/>
          <w:szCs w:val="28"/>
        </w:rPr>
        <w:t>туристично-інформаційний центр</w:t>
      </w:r>
      <w:r w:rsidR="00E63F2D" w:rsidRPr="00D82831">
        <w:rPr>
          <w:rFonts w:ascii="Times New Roman" w:hAnsi="Times New Roman" w:cs="Times New Roman"/>
          <w:sz w:val="28"/>
          <w:szCs w:val="28"/>
        </w:rPr>
        <w:t>.</w:t>
      </w:r>
    </w:p>
    <w:p w14:paraId="67DE2E4D" w14:textId="77777777" w:rsidR="00AF2703" w:rsidRPr="00AF2703" w:rsidRDefault="00AF2703" w:rsidP="00AF2703">
      <w:pPr>
        <w:tabs>
          <w:tab w:val="left" w:pos="0"/>
          <w:tab w:val="left" w:pos="851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F2703">
        <w:rPr>
          <w:rFonts w:ascii="Times New Roman" w:hAnsi="Times New Roman" w:cs="Times New Roman"/>
          <w:sz w:val="28"/>
          <w:szCs w:val="28"/>
        </w:rPr>
        <w:t>В умовах триваючої війни, станом на червень 2025 року кількість пошкоджених закладів дошкільної освіти зросла до 39, із них 4 було пошкоджено повторно. Також повторно було пошкоджено 3 заклади загальної середньої освіти та 1 заклад професійної (професійно-технічної) освіти.</w:t>
      </w:r>
    </w:p>
    <w:p w14:paraId="6BFD7335" w14:textId="7B81D971" w:rsidR="0074358C" w:rsidRPr="00D82831" w:rsidRDefault="0074358C" w:rsidP="00AF2703">
      <w:pPr>
        <w:tabs>
          <w:tab w:val="left" w:pos="0"/>
          <w:tab w:val="left" w:pos="851"/>
        </w:tabs>
        <w:spacing w:before="16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омунальн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інфраструктур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ул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нищен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3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сос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анці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одопровод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5-ти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аналізацій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сос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анції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12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удівел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цех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022FDF"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айстерен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омуналь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ідприємств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30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диниц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пеціалізован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ехнік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ивез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022FDF" w:rsidRPr="00D82831">
        <w:rPr>
          <w:rFonts w:ascii="Times New Roman" w:hAnsi="Times New Roman" w:cs="Times New Roman"/>
          <w:sz w:val="28"/>
          <w:szCs w:val="28"/>
        </w:rPr>
        <w:t>побутов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022FDF" w:rsidRPr="00D82831">
        <w:rPr>
          <w:rFonts w:ascii="Times New Roman" w:hAnsi="Times New Roman" w:cs="Times New Roman"/>
          <w:sz w:val="28"/>
          <w:szCs w:val="28"/>
        </w:rPr>
        <w:t>відход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уличн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ибирання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ран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аніпулятор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П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«Чернігівводоканал»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25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диниц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ехнік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П</w:t>
      </w:r>
      <w:r w:rsidR="00E14C31" w:rsidRPr="00D82831">
        <w:rPr>
          <w:rFonts w:ascii="Times New Roman" w:hAnsi="Times New Roman" w:cs="Times New Roman"/>
          <w:sz w:val="28"/>
          <w:szCs w:val="28"/>
        </w:rPr>
        <w:t> </w:t>
      </w:r>
      <w:r w:rsidRPr="00D82831">
        <w:rPr>
          <w:rFonts w:ascii="Times New Roman" w:hAnsi="Times New Roman" w:cs="Times New Roman"/>
          <w:sz w:val="28"/>
          <w:szCs w:val="28"/>
        </w:rPr>
        <w:t>«Спецкомбінат»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шкоджен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55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(50%)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ролейбусн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онтактн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ережі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4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сос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анції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ьк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одопровід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аналізацій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ережі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ереж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уличн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світл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(20%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е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рахува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иватн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ектору)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иробнич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кладськ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иміщ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омуналь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ідприємств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6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ролейбусів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50%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упинков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омплекс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інше.</w:t>
      </w:r>
    </w:p>
    <w:p w14:paraId="77DD741D" w14:textId="38E78734" w:rsidR="00E14C31" w:rsidRPr="00D82831" w:rsidRDefault="00E14C31" w:rsidP="00D82831">
      <w:pPr>
        <w:tabs>
          <w:tab w:val="left" w:pos="0"/>
          <w:tab w:val="left" w:pos="851"/>
        </w:tabs>
        <w:spacing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Значних втрат зазнав також бізнес міста. Для фіксації втраченого, знищеного або пошкодженого внаслідок російської збройної агресії майна надійшло 16</w:t>
      </w:r>
      <w:r w:rsidR="00B222F7" w:rsidRPr="00D82831">
        <w:rPr>
          <w:rFonts w:ascii="Times New Roman" w:hAnsi="Times New Roman" w:cs="Times New Roman"/>
          <w:sz w:val="28"/>
          <w:szCs w:val="28"/>
        </w:rPr>
        <w:t>8</w:t>
      </w:r>
      <w:r w:rsidRPr="00D82831">
        <w:rPr>
          <w:rFonts w:ascii="Times New Roman" w:hAnsi="Times New Roman" w:cs="Times New Roman"/>
          <w:sz w:val="28"/>
          <w:szCs w:val="28"/>
        </w:rPr>
        <w:t xml:space="preserve"> звернень від суб’єктів господарювання юридичних осіб міста та 201 звернення від фізичних осіб - підприємців.</w:t>
      </w:r>
    </w:p>
    <w:p w14:paraId="6F975026" w14:textId="238405D7" w:rsidR="003214C7" w:rsidRPr="00D82831" w:rsidRDefault="003214C7" w:rsidP="00D82831">
      <w:pPr>
        <w:tabs>
          <w:tab w:val="left" w:pos="0"/>
          <w:tab w:val="left" w:pos="851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 xml:space="preserve">Також, під час військових дій протягом лютого-квітня 2022 року на території міста Чернігова зазнали пошкоджень пам’ятки архітектури національного та місцевого значення. </w:t>
      </w:r>
    </w:p>
    <w:p w14:paraId="130129E6" w14:textId="0D558D3D" w:rsidR="003214C7" w:rsidRPr="00D82831" w:rsidRDefault="003214C7" w:rsidP="00674AB5">
      <w:pPr>
        <w:tabs>
          <w:tab w:val="left" w:pos="0"/>
          <w:tab w:val="left" w:pos="851"/>
        </w:tabs>
        <w:spacing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За результатами моніторингу, що проводився протягом 2022 – 202</w:t>
      </w:r>
      <w:r w:rsidR="00892C7B">
        <w:rPr>
          <w:rFonts w:ascii="Times New Roman" w:hAnsi="Times New Roman" w:cs="Times New Roman"/>
          <w:sz w:val="28"/>
          <w:szCs w:val="28"/>
        </w:rPr>
        <w:t>4</w:t>
      </w:r>
      <w:r w:rsidRPr="00D82831">
        <w:rPr>
          <w:rFonts w:ascii="Times New Roman" w:hAnsi="Times New Roman" w:cs="Times New Roman"/>
          <w:sz w:val="28"/>
          <w:szCs w:val="28"/>
        </w:rPr>
        <w:t xml:space="preserve"> років, було оглянуто </w:t>
      </w:r>
      <w:r w:rsidR="00892C7B" w:rsidRPr="00892C7B">
        <w:rPr>
          <w:rFonts w:ascii="Times New Roman" w:hAnsi="Times New Roman" w:cs="Times New Roman"/>
          <w:sz w:val="28"/>
          <w:szCs w:val="28"/>
        </w:rPr>
        <w:t xml:space="preserve">30 пам’яток національного значення, з яких 21 виявилася пошкодженою, та 49 пам’яток місцевого значення, з яких </w:t>
      </w:r>
      <w:r w:rsidR="00B71FAD">
        <w:rPr>
          <w:rFonts w:ascii="Times New Roman" w:hAnsi="Times New Roman" w:cs="Times New Roman"/>
          <w:sz w:val="28"/>
          <w:szCs w:val="28"/>
        </w:rPr>
        <w:t xml:space="preserve">25 </w:t>
      </w:r>
      <w:r w:rsidR="00242CB0">
        <w:rPr>
          <w:rFonts w:ascii="Times New Roman" w:hAnsi="Times New Roman" w:cs="Times New Roman"/>
          <w:sz w:val="28"/>
          <w:szCs w:val="28"/>
        </w:rPr>
        <w:t>пошкоджено</w:t>
      </w:r>
      <w:r w:rsidRPr="00892C7B">
        <w:rPr>
          <w:rFonts w:ascii="Times New Roman" w:hAnsi="Times New Roman" w:cs="Times New Roman"/>
          <w:sz w:val="28"/>
          <w:szCs w:val="28"/>
        </w:rPr>
        <w:t>.</w:t>
      </w:r>
    </w:p>
    <w:p w14:paraId="7C06E152" w14:textId="2C7734FF" w:rsidR="002B0196" w:rsidRDefault="00674AB5" w:rsidP="00F64BA6">
      <w:pPr>
        <w:tabs>
          <w:tab w:val="left" w:pos="0"/>
          <w:tab w:val="left" w:pos="709"/>
        </w:tabs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Екологічні наслідки </w:t>
      </w:r>
      <w:r w:rsidR="00686581">
        <w:rPr>
          <w:rFonts w:ascii="Times New Roman" w:hAnsi="Times New Roman" w:cs="Times New Roman"/>
          <w:sz w:val="28"/>
          <w:szCs w:val="28"/>
        </w:rPr>
        <w:t xml:space="preserve">війни </w:t>
      </w:r>
      <w:r>
        <w:rPr>
          <w:rFonts w:ascii="Times New Roman" w:hAnsi="Times New Roman" w:cs="Times New Roman"/>
          <w:sz w:val="28"/>
          <w:szCs w:val="28"/>
        </w:rPr>
        <w:t xml:space="preserve">також значні та матимуть довгостроковий негативний ефект. Військові дії призвели до забруднення атмосфери, ґрунтів і водойм, а також знищення і пошкодження природних заповідників. Однією з перших постраждалих категорій </w:t>
      </w:r>
      <w:r w:rsidR="00883CEA">
        <w:rPr>
          <w:rFonts w:ascii="Times New Roman" w:hAnsi="Times New Roman" w:cs="Times New Roman"/>
          <w:sz w:val="28"/>
          <w:szCs w:val="28"/>
        </w:rPr>
        <w:t xml:space="preserve">об’єктів техногенної небезпеки стали </w:t>
      </w:r>
      <w:r w:rsidR="00883CEA">
        <w:rPr>
          <w:rFonts w:ascii="Times New Roman" w:hAnsi="Times New Roman" w:cs="Times New Roman"/>
          <w:sz w:val="28"/>
          <w:szCs w:val="28"/>
        </w:rPr>
        <w:lastRenderedPageBreak/>
        <w:t>нафтобази, що піддавались цілеспрямованим обстрілам. Другою групою об’єктів, що піддавались цілеспрямованим обстрілам, стали склади легкозаймистих речовин (лаки, фарби) та великі будівельні супермаркети мережі «Епіцентр». Вибухи боєприпасів, руйнування і згоряння військової техніки, а також збиті літаки та гелікоптери, які падали на житлові масиви міста та у водойми, спричинили значне забруднення атмосфери та ґрунтів.</w:t>
      </w:r>
    </w:p>
    <w:p w14:paraId="3D7D34FC" w14:textId="77777777" w:rsidR="00674AB5" w:rsidRPr="00D82831" w:rsidRDefault="00674AB5" w:rsidP="00D82831">
      <w:pPr>
        <w:tabs>
          <w:tab w:val="left" w:pos="0"/>
          <w:tab w:val="left" w:pos="851"/>
        </w:tabs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AAA20DE" w14:textId="08B79D0C" w:rsidR="006C5FCF" w:rsidRPr="00D82831" w:rsidRDefault="00F64BA6" w:rsidP="00F64BA6">
      <w:pPr>
        <w:tabs>
          <w:tab w:val="left" w:pos="0"/>
          <w:tab w:val="left" w:pos="709"/>
        </w:tabs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6C5FCF" w:rsidRPr="00D82831">
        <w:rPr>
          <w:rFonts w:ascii="Times New Roman" w:hAnsi="Times New Roman" w:cs="Times New Roman"/>
          <w:sz w:val="28"/>
          <w:szCs w:val="28"/>
        </w:rPr>
        <w:t>Бомбардува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міс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призвел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877908" w:rsidRPr="00D82831">
        <w:rPr>
          <w:rFonts w:ascii="Times New Roman" w:hAnsi="Times New Roman" w:cs="Times New Roman"/>
          <w:sz w:val="28"/>
          <w:szCs w:val="28"/>
        </w:rPr>
        <w:t>пошкоджен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трубопровод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насос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станцій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залишивш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тисяч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люде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бе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доступ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безпечн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вод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(пошкодже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очис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споруд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насос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станці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КП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«Чернігівводоканал»)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Мінува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розмінува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територі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міс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також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мал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велики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впли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довкілля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оскільк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пр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знешкоджен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нерозірва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боєприпас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наносилас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шкода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аналогіч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реаль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бойов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C5FCF" w:rsidRPr="00D82831">
        <w:rPr>
          <w:rFonts w:ascii="Times New Roman" w:hAnsi="Times New Roman" w:cs="Times New Roman"/>
          <w:sz w:val="28"/>
          <w:szCs w:val="28"/>
        </w:rPr>
        <w:t>дій.</w:t>
      </w:r>
    </w:p>
    <w:p w14:paraId="5BCF9B5C" w14:textId="4F1FC89E" w:rsidR="006C5FCF" w:rsidRPr="00D82831" w:rsidRDefault="006C5FCF" w:rsidP="00D82831">
      <w:pPr>
        <w:tabs>
          <w:tab w:val="left" w:pos="0"/>
          <w:tab w:val="left" w:pos="851"/>
        </w:tabs>
        <w:spacing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Вій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кож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уттєв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плинул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877908" w:rsidRPr="00D82831">
        <w:rPr>
          <w:rFonts w:ascii="Times New Roman" w:hAnsi="Times New Roman" w:cs="Times New Roman"/>
          <w:sz w:val="28"/>
          <w:szCs w:val="28"/>
        </w:rPr>
        <w:t>демографіч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877908" w:rsidRPr="00D82831">
        <w:rPr>
          <w:rFonts w:ascii="Times New Roman" w:hAnsi="Times New Roman" w:cs="Times New Roman"/>
          <w:sz w:val="28"/>
          <w:szCs w:val="28"/>
        </w:rPr>
        <w:t>показник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877908"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877908" w:rsidRPr="00D82831">
        <w:rPr>
          <w:rFonts w:ascii="Times New Roman" w:hAnsi="Times New Roman" w:cs="Times New Roman"/>
          <w:sz w:val="28"/>
          <w:szCs w:val="28"/>
        </w:rPr>
        <w:t>громадське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житт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та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ано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2E73E4" w:rsidRPr="00D82831">
        <w:rPr>
          <w:rFonts w:ascii="Times New Roman" w:hAnsi="Times New Roman" w:cs="Times New Roman"/>
          <w:sz w:val="28"/>
          <w:szCs w:val="28"/>
        </w:rPr>
        <w:t>01.01</w:t>
      </w:r>
      <w:r w:rsidR="00877908" w:rsidRPr="00D82831">
        <w:rPr>
          <w:rFonts w:ascii="Times New Roman" w:hAnsi="Times New Roman" w:cs="Times New Roman"/>
          <w:sz w:val="28"/>
          <w:szCs w:val="28"/>
        </w:rPr>
        <w:t>.202</w:t>
      </w:r>
      <w:r w:rsidR="00FF3D2F" w:rsidRPr="00D82831">
        <w:rPr>
          <w:rFonts w:ascii="Times New Roman" w:hAnsi="Times New Roman" w:cs="Times New Roman"/>
          <w:sz w:val="28"/>
          <w:szCs w:val="28"/>
        </w:rPr>
        <w:t>5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ернігов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еребувал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FF3D2F" w:rsidRPr="00D82831">
        <w:rPr>
          <w:rFonts w:ascii="Times New Roman" w:hAnsi="Times New Roman" w:cs="Times New Roman"/>
          <w:sz w:val="28"/>
          <w:szCs w:val="28"/>
        </w:rPr>
        <w:t xml:space="preserve">11 613 </w:t>
      </w:r>
      <w:r w:rsidRPr="00D82831">
        <w:rPr>
          <w:rFonts w:ascii="Times New Roman" w:hAnsi="Times New Roman" w:cs="Times New Roman"/>
          <w:sz w:val="28"/>
          <w:szCs w:val="28"/>
        </w:rPr>
        <w:t>внутрішнь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ереміще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сіб</w:t>
      </w:r>
      <w:r w:rsidR="00877908" w:rsidRPr="00D82831">
        <w:rPr>
          <w:rFonts w:ascii="Times New Roman" w:hAnsi="Times New Roman" w:cs="Times New Roman"/>
          <w:sz w:val="28"/>
          <w:szCs w:val="28"/>
        </w:rPr>
        <w:t>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4000D" w:rsidRPr="00D82831">
        <w:rPr>
          <w:rFonts w:ascii="Times New Roman" w:hAnsi="Times New Roman" w:cs="Times New Roman"/>
          <w:sz w:val="28"/>
          <w:szCs w:val="28"/>
        </w:rPr>
        <w:t>Збільш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4000D" w:rsidRPr="00D82831">
        <w:rPr>
          <w:rFonts w:ascii="Times New Roman" w:hAnsi="Times New Roman" w:cs="Times New Roman"/>
          <w:sz w:val="28"/>
          <w:szCs w:val="28"/>
        </w:rPr>
        <w:t>кількост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4000D" w:rsidRPr="00D82831">
        <w:rPr>
          <w:rFonts w:ascii="Times New Roman" w:hAnsi="Times New Roman" w:cs="Times New Roman"/>
          <w:sz w:val="28"/>
          <w:szCs w:val="28"/>
        </w:rPr>
        <w:t>внутрішнь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4000D" w:rsidRPr="00D82831">
        <w:rPr>
          <w:rFonts w:ascii="Times New Roman" w:hAnsi="Times New Roman" w:cs="Times New Roman"/>
          <w:sz w:val="28"/>
          <w:szCs w:val="28"/>
        </w:rPr>
        <w:t>переміще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4000D" w:rsidRPr="00D82831">
        <w:rPr>
          <w:rFonts w:ascii="Times New Roman" w:hAnsi="Times New Roman" w:cs="Times New Roman"/>
          <w:sz w:val="28"/>
          <w:szCs w:val="28"/>
        </w:rPr>
        <w:t>осіб</w:t>
      </w:r>
      <w:r w:rsidR="00686581">
        <w:rPr>
          <w:rFonts w:ascii="Times New Roman" w:hAnsi="Times New Roman" w:cs="Times New Roman"/>
          <w:sz w:val="28"/>
          <w:szCs w:val="28"/>
        </w:rPr>
        <w:t xml:space="preserve"> 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686581">
        <w:rPr>
          <w:rFonts w:ascii="Times New Roman" w:hAnsi="Times New Roman" w:cs="Times New Roman"/>
          <w:sz w:val="28"/>
          <w:szCs w:val="28"/>
        </w:rPr>
        <w:t>м. </w:t>
      </w:r>
      <w:r w:rsidR="0094000D" w:rsidRPr="00D82831">
        <w:rPr>
          <w:rFonts w:ascii="Times New Roman" w:hAnsi="Times New Roman" w:cs="Times New Roman"/>
          <w:sz w:val="28"/>
          <w:szCs w:val="28"/>
        </w:rPr>
        <w:t>Чернігов</w:t>
      </w:r>
      <w:r w:rsidR="00686581">
        <w:rPr>
          <w:rFonts w:ascii="Times New Roman" w:hAnsi="Times New Roman" w:cs="Times New Roman"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4000D" w:rsidRPr="00D82831">
        <w:rPr>
          <w:rFonts w:ascii="Times New Roman" w:hAnsi="Times New Roman" w:cs="Times New Roman"/>
          <w:sz w:val="28"/>
          <w:szCs w:val="28"/>
        </w:rPr>
        <w:t>створил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4000D" w:rsidRPr="00D82831">
        <w:rPr>
          <w:rFonts w:ascii="Times New Roman" w:hAnsi="Times New Roman" w:cs="Times New Roman"/>
          <w:sz w:val="28"/>
          <w:szCs w:val="28"/>
        </w:rPr>
        <w:t>додаткови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4000D" w:rsidRPr="00D82831">
        <w:rPr>
          <w:rFonts w:ascii="Times New Roman" w:hAnsi="Times New Roman" w:cs="Times New Roman"/>
          <w:sz w:val="28"/>
          <w:szCs w:val="28"/>
        </w:rPr>
        <w:t>тиск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4000D"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4000D" w:rsidRPr="00D82831">
        <w:rPr>
          <w:rFonts w:ascii="Times New Roman" w:hAnsi="Times New Roman" w:cs="Times New Roman"/>
          <w:sz w:val="28"/>
          <w:szCs w:val="28"/>
        </w:rPr>
        <w:t>послаблен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4000D" w:rsidRPr="00D82831">
        <w:rPr>
          <w:rFonts w:ascii="Times New Roman" w:hAnsi="Times New Roman" w:cs="Times New Roman"/>
          <w:sz w:val="28"/>
          <w:szCs w:val="28"/>
        </w:rPr>
        <w:t>місцев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4000D" w:rsidRPr="00D82831">
        <w:rPr>
          <w:rFonts w:ascii="Times New Roman" w:hAnsi="Times New Roman" w:cs="Times New Roman"/>
          <w:sz w:val="28"/>
          <w:szCs w:val="28"/>
        </w:rPr>
        <w:t>інфраструктур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4000D"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4000D" w:rsidRPr="00D82831">
        <w:rPr>
          <w:rFonts w:ascii="Times New Roman" w:hAnsi="Times New Roman" w:cs="Times New Roman"/>
          <w:sz w:val="28"/>
          <w:szCs w:val="28"/>
        </w:rPr>
        <w:t>соціаль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94000D" w:rsidRPr="00D82831">
        <w:rPr>
          <w:rFonts w:ascii="Times New Roman" w:hAnsi="Times New Roman" w:cs="Times New Roman"/>
          <w:sz w:val="28"/>
          <w:szCs w:val="28"/>
        </w:rPr>
        <w:t>служби.</w:t>
      </w:r>
    </w:p>
    <w:p w14:paraId="4EE047B6" w14:textId="2B7D6B37" w:rsidR="005A4EC9" w:rsidRPr="00D82831" w:rsidRDefault="00276429" w:rsidP="00686581">
      <w:pPr>
        <w:tabs>
          <w:tab w:val="left" w:pos="0"/>
          <w:tab w:val="left" w:pos="851"/>
        </w:tabs>
        <w:spacing w:line="276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Загалом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ійськов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і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причинил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нач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трат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омади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як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требу</w:t>
      </w:r>
      <w:r w:rsidR="00686581">
        <w:rPr>
          <w:rFonts w:ascii="Times New Roman" w:hAnsi="Times New Roman" w:cs="Times New Roman"/>
          <w:sz w:val="28"/>
          <w:szCs w:val="28"/>
        </w:rPr>
        <w:t>вали вжитт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егай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ход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ля</w:t>
      </w:r>
      <w:r w:rsidR="00686581">
        <w:rPr>
          <w:rFonts w:ascii="Times New Roman" w:hAnsi="Times New Roman" w:cs="Times New Roman"/>
          <w:sz w:val="28"/>
          <w:szCs w:val="28"/>
        </w:rPr>
        <w:t xml:space="preserve"> ї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ідновлення.</w:t>
      </w:r>
      <w:r w:rsidR="005A4EC9" w:rsidRPr="00D82831"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5EA1DA31" w14:textId="13844C1D" w:rsidR="00751943" w:rsidRPr="00D82831" w:rsidRDefault="00751943" w:rsidP="00F72F17">
      <w:pPr>
        <w:tabs>
          <w:tab w:val="left" w:pos="0"/>
          <w:tab w:val="left" w:pos="851"/>
        </w:tabs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82831">
        <w:rPr>
          <w:rFonts w:ascii="Times New Roman" w:hAnsi="Times New Roman" w:cs="Times New Roman"/>
          <w:b/>
          <w:bCs/>
          <w:sz w:val="28"/>
          <w:szCs w:val="28"/>
        </w:rPr>
        <w:lastRenderedPageBreak/>
        <w:t>ЗАВДАННЯ</w:t>
      </w:r>
      <w:r w:rsidR="002426E7" w:rsidRPr="00D828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5A4EC9" w:rsidRPr="00D82831">
        <w:rPr>
          <w:rFonts w:ascii="Times New Roman" w:hAnsi="Times New Roman" w:cs="Times New Roman"/>
          <w:b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bCs/>
          <w:sz w:val="28"/>
          <w:szCs w:val="28"/>
        </w:rPr>
        <w:t>ЗАХОДИ</w:t>
      </w:r>
      <w:r w:rsidR="002426E7" w:rsidRPr="00D828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bCs/>
          <w:sz w:val="28"/>
          <w:szCs w:val="28"/>
        </w:rPr>
        <w:t>ВІДНОВЛЕННЯ</w:t>
      </w:r>
      <w:r w:rsidR="002426E7" w:rsidRPr="00D828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bCs/>
          <w:sz w:val="28"/>
          <w:szCs w:val="28"/>
        </w:rPr>
        <w:t>РОЗВИТКУ</w:t>
      </w:r>
    </w:p>
    <w:p w14:paraId="0D0A5A37" w14:textId="77777777" w:rsidR="00BA490A" w:rsidRPr="00D82831" w:rsidRDefault="00BA490A" w:rsidP="00D82831">
      <w:pPr>
        <w:tabs>
          <w:tab w:val="left" w:pos="0"/>
          <w:tab w:val="left" w:pos="851"/>
        </w:tabs>
        <w:spacing w:after="0" w:line="276" w:lineRule="auto"/>
        <w:ind w:firstLine="709"/>
        <w:rPr>
          <w:rFonts w:ascii="Times New Roman" w:hAnsi="Times New Roman" w:cs="Times New Roman"/>
          <w:bCs/>
          <w:sz w:val="28"/>
          <w:szCs w:val="28"/>
        </w:rPr>
      </w:pPr>
    </w:p>
    <w:p w14:paraId="3281F773" w14:textId="09CA0481" w:rsidR="00374BE2" w:rsidRPr="00D82831" w:rsidRDefault="00374BE2" w:rsidP="00D82831">
      <w:pPr>
        <w:tabs>
          <w:tab w:val="left" w:pos="0"/>
          <w:tab w:val="left" w:pos="851"/>
        </w:tabs>
        <w:spacing w:line="276" w:lineRule="auto"/>
        <w:ind w:firstLine="709"/>
        <w:rPr>
          <w:rFonts w:ascii="Times New Roman" w:hAnsi="Times New Roman" w:cs="Times New Roman"/>
          <w:b/>
          <w:bCs/>
          <w:sz w:val="28"/>
          <w:szCs w:val="28"/>
        </w:rPr>
      </w:pPr>
      <w:r w:rsidRPr="00D82831">
        <w:rPr>
          <w:rFonts w:ascii="Times New Roman" w:hAnsi="Times New Roman" w:cs="Times New Roman"/>
          <w:b/>
          <w:bCs/>
          <w:sz w:val="28"/>
          <w:szCs w:val="28"/>
        </w:rPr>
        <w:t>Завдання</w:t>
      </w:r>
      <w:r w:rsidR="002426E7" w:rsidRPr="00D828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bCs/>
          <w:sz w:val="28"/>
          <w:szCs w:val="28"/>
        </w:rPr>
        <w:t>1.</w:t>
      </w:r>
      <w:r w:rsidR="002426E7" w:rsidRPr="00D828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bCs/>
          <w:sz w:val="28"/>
          <w:szCs w:val="28"/>
        </w:rPr>
        <w:t>Відновлення</w:t>
      </w:r>
      <w:r w:rsidR="002426E7" w:rsidRPr="00D828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bCs/>
          <w:sz w:val="28"/>
          <w:szCs w:val="28"/>
        </w:rPr>
        <w:t>пошкодженої</w:t>
      </w:r>
      <w:r w:rsidR="002426E7" w:rsidRPr="00D828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bCs/>
          <w:sz w:val="28"/>
          <w:szCs w:val="28"/>
        </w:rPr>
        <w:t>інфраструктури</w:t>
      </w:r>
    </w:p>
    <w:p w14:paraId="518A6414" w14:textId="156FE05B" w:rsidR="00374BE2" w:rsidRPr="00D82831" w:rsidRDefault="00374BE2" w:rsidP="00D82831">
      <w:pPr>
        <w:tabs>
          <w:tab w:val="left" w:pos="0"/>
          <w:tab w:val="left" w:pos="851"/>
        </w:tabs>
        <w:spacing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Головне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вда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ідновлен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Чернігівськ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омад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лягає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е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ільк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ідновлен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ого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ул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руйновано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й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еретворенн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гідн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инципо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D0506F">
        <w:rPr>
          <w:rFonts w:ascii="Times New Roman" w:hAnsi="Times New Roman" w:cs="Times New Roman"/>
          <w:sz w:val="28"/>
          <w:szCs w:val="28"/>
        </w:rPr>
        <w:t>«</w:t>
      </w:r>
      <w:r w:rsidRPr="00D82831">
        <w:rPr>
          <w:rFonts w:ascii="Times New Roman" w:hAnsi="Times New Roman" w:cs="Times New Roman"/>
          <w:sz w:val="28"/>
          <w:szCs w:val="28"/>
        </w:rPr>
        <w:t>краще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іж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уло</w:t>
      </w:r>
      <w:r w:rsidR="00D0506F">
        <w:rPr>
          <w:rFonts w:ascii="Times New Roman" w:hAnsi="Times New Roman" w:cs="Times New Roman"/>
          <w:sz w:val="28"/>
          <w:szCs w:val="28"/>
        </w:rPr>
        <w:t>»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(build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back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better)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Це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ідхід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ередбачає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ідновл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ає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прият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воренню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ільш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ійкого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езпечного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ефективн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ередовищ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житт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бот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людей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оживают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омаді.</w:t>
      </w:r>
    </w:p>
    <w:p w14:paraId="452E27A3" w14:textId="49D3690C" w:rsidR="00374BE2" w:rsidRPr="00D82831" w:rsidRDefault="00374BE2" w:rsidP="00D82831">
      <w:pPr>
        <w:tabs>
          <w:tab w:val="left" w:pos="0"/>
          <w:tab w:val="left" w:pos="851"/>
        </w:tabs>
        <w:spacing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Відновл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житлов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фонду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оціальних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омуналь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ранспорт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7937CE">
        <w:rPr>
          <w:rFonts w:ascii="Times New Roman" w:hAnsi="Times New Roman" w:cs="Times New Roman"/>
          <w:sz w:val="28"/>
          <w:szCs w:val="28"/>
        </w:rPr>
        <w:t>об</w:t>
      </w:r>
      <w:r w:rsidR="007937CE" w:rsidRPr="00D82831">
        <w:rPr>
          <w:rFonts w:ascii="Times New Roman" w:hAnsi="Times New Roman" w:cs="Times New Roman"/>
          <w:sz w:val="28"/>
          <w:szCs w:val="28"/>
        </w:rPr>
        <w:t>’єкт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ає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иконуватис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икористання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учас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атеріал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ехнологій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зволит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е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ільк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вернут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т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й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воєнни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ивабливи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игляд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але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начн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кращат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мов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оживання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Це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ворит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ередумов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луч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інвестицій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ідвищ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ивабливост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омад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ов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ешканців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урист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ізнесу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кож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ідвищ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гальн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якост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життя.</w:t>
      </w:r>
    </w:p>
    <w:p w14:paraId="16B35FED" w14:textId="52657723" w:rsidR="00374BE2" w:rsidRPr="00D82831" w:rsidRDefault="00374BE2" w:rsidP="00D82831">
      <w:pPr>
        <w:tabs>
          <w:tab w:val="left" w:pos="0"/>
          <w:tab w:val="left" w:pos="851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Це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оцес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кож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ключає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ебе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акцент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енергоефективність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икориста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ідновлюва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жерел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енергії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кож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інтеграцію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A7558B">
        <w:rPr>
          <w:rFonts w:ascii="Times New Roman" w:hAnsi="Times New Roman" w:cs="Times New Roman"/>
          <w:sz w:val="28"/>
          <w:szCs w:val="28"/>
        </w:rPr>
        <w:t>«</w:t>
      </w:r>
      <w:r w:rsidR="00D0506F">
        <w:rPr>
          <w:rFonts w:ascii="Times New Roman" w:hAnsi="Times New Roman" w:cs="Times New Roman"/>
          <w:sz w:val="28"/>
          <w:szCs w:val="28"/>
        </w:rPr>
        <w:t>зелених»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ехнологій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приятиме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алом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звитк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омад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меншенню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ї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плив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вкілля.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провадж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инцип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D0506F">
        <w:rPr>
          <w:rFonts w:ascii="Times New Roman" w:hAnsi="Times New Roman" w:cs="Times New Roman"/>
          <w:sz w:val="28"/>
          <w:szCs w:val="28"/>
        </w:rPr>
        <w:t>«</w:t>
      </w:r>
      <w:r w:rsidRPr="00D82831">
        <w:rPr>
          <w:rFonts w:ascii="Times New Roman" w:hAnsi="Times New Roman" w:cs="Times New Roman"/>
          <w:sz w:val="28"/>
          <w:szCs w:val="28"/>
        </w:rPr>
        <w:t>краще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іж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уло</w:t>
      </w:r>
      <w:r w:rsidR="00D0506F">
        <w:rPr>
          <w:rFonts w:ascii="Times New Roman" w:hAnsi="Times New Roman" w:cs="Times New Roman"/>
          <w:sz w:val="28"/>
          <w:szCs w:val="28"/>
        </w:rPr>
        <w:t>»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ідображає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4067F9" w:rsidRPr="00D82831">
        <w:rPr>
          <w:rFonts w:ascii="Times New Roman" w:hAnsi="Times New Roman" w:cs="Times New Roman"/>
          <w:sz w:val="28"/>
          <w:szCs w:val="28"/>
        </w:rPr>
        <w:t>прагн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е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ільк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ідновл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шкодженого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але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ідвищ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ійкост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омад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айбутні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икликів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кращ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якост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житт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4067F9" w:rsidRPr="00D82831">
        <w:rPr>
          <w:rFonts w:ascii="Times New Roman" w:hAnsi="Times New Roman" w:cs="Times New Roman"/>
          <w:sz w:val="28"/>
          <w:szCs w:val="28"/>
        </w:rPr>
        <w:t>мешканц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4067F9" w:rsidRPr="00D82831">
        <w:rPr>
          <w:rFonts w:ascii="Times New Roman" w:hAnsi="Times New Roman" w:cs="Times New Roman"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вор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ільш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армонійн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інноваційн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ередовищ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оживання.</w:t>
      </w:r>
    </w:p>
    <w:p w14:paraId="7A73B40D" w14:textId="77777777" w:rsidR="00374BE2" w:rsidRPr="00D82831" w:rsidRDefault="00374BE2" w:rsidP="00D82831">
      <w:pPr>
        <w:pStyle w:val="aa"/>
        <w:tabs>
          <w:tab w:val="left" w:pos="0"/>
          <w:tab w:val="left" w:pos="851"/>
        </w:tabs>
        <w:spacing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43CF5653" w14:textId="77777777" w:rsidR="00374BE2" w:rsidRPr="00D82831" w:rsidRDefault="00374BE2" w:rsidP="00D82831">
      <w:pPr>
        <w:pStyle w:val="aa"/>
        <w:tabs>
          <w:tab w:val="left" w:pos="0"/>
          <w:tab w:val="left" w:pos="851"/>
        </w:tabs>
        <w:spacing w:line="276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82831">
        <w:rPr>
          <w:rFonts w:ascii="Times New Roman" w:hAnsi="Times New Roman" w:cs="Times New Roman"/>
          <w:b/>
          <w:sz w:val="28"/>
          <w:szCs w:val="28"/>
        </w:rPr>
        <w:t>Заходи:</w:t>
      </w:r>
    </w:p>
    <w:p w14:paraId="042F94E2" w14:textId="79257C85" w:rsidR="00374BE2" w:rsidRPr="00D82831" w:rsidRDefault="00374BE2" w:rsidP="00D82831">
      <w:pPr>
        <w:pStyle w:val="aa"/>
        <w:numPr>
          <w:ilvl w:val="0"/>
          <w:numId w:val="18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Ремонт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шкодже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житлов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удівел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тілення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енергоефектив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ішен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удівництв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ов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житл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і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запровадження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програ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забезпеч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доступн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житл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ключов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спеціаліст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ВПО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сприя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їхні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інтеграці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відновленню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нормальн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EF0087" w:rsidRPr="00D82831">
        <w:rPr>
          <w:rFonts w:ascii="Times New Roman" w:hAnsi="Times New Roman" w:cs="Times New Roman"/>
          <w:sz w:val="28"/>
          <w:szCs w:val="28"/>
        </w:rPr>
        <w:t>життя.</w:t>
      </w:r>
    </w:p>
    <w:p w14:paraId="2E26EF48" w14:textId="10736322" w:rsidR="00E14C31" w:rsidRPr="00D82831" w:rsidRDefault="00E14C31" w:rsidP="00D82831">
      <w:pPr>
        <w:pStyle w:val="aa"/>
        <w:numPr>
          <w:ilvl w:val="0"/>
          <w:numId w:val="18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 xml:space="preserve">Енергетична модернізація та реновація </w:t>
      </w:r>
      <w:r w:rsidR="007B57B4" w:rsidRPr="00D82831">
        <w:rPr>
          <w:rFonts w:ascii="Times New Roman" w:hAnsi="Times New Roman" w:cs="Times New Roman"/>
          <w:sz w:val="28"/>
          <w:szCs w:val="28"/>
        </w:rPr>
        <w:t>застарілого</w:t>
      </w:r>
      <w:r w:rsidRPr="00D82831">
        <w:rPr>
          <w:rFonts w:ascii="Times New Roman" w:hAnsi="Times New Roman" w:cs="Times New Roman"/>
          <w:sz w:val="28"/>
          <w:szCs w:val="28"/>
        </w:rPr>
        <w:t xml:space="preserve"> житлового фонду міста. </w:t>
      </w:r>
    </w:p>
    <w:p w14:paraId="35AED57C" w14:textId="42B062F3" w:rsidR="008E6535" w:rsidRPr="00D82831" w:rsidRDefault="008E6535" w:rsidP="00D82831">
      <w:pPr>
        <w:pStyle w:val="aa"/>
        <w:numPr>
          <w:ilvl w:val="0"/>
          <w:numId w:val="18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Зонування території міста та розробка концепцій відбудови та розвитку окремих мікрорайонів.</w:t>
      </w:r>
    </w:p>
    <w:p w14:paraId="306F56B4" w14:textId="0AE9C4CB" w:rsidR="00374BE2" w:rsidRPr="00D82831" w:rsidRDefault="00374BE2" w:rsidP="00D82831">
      <w:pPr>
        <w:pStyle w:val="aa"/>
        <w:numPr>
          <w:ilvl w:val="0"/>
          <w:numId w:val="18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Відновл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одернізаці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світніх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едич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ультур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клад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ідповідност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учас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треб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омади.</w:t>
      </w:r>
    </w:p>
    <w:p w14:paraId="3A5DFE80" w14:textId="0B2E657D" w:rsidR="00374BE2" w:rsidRPr="00D82831" w:rsidRDefault="00374BE2" w:rsidP="00D82831">
      <w:pPr>
        <w:pStyle w:val="aa"/>
        <w:numPr>
          <w:ilvl w:val="0"/>
          <w:numId w:val="18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Стабілізаці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звиток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исте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епло-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одопостача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одовідвед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акцентом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енергоефективність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талість.</w:t>
      </w:r>
    </w:p>
    <w:p w14:paraId="42F93670" w14:textId="48ECDA91" w:rsidR="00374BE2" w:rsidRPr="00D82831" w:rsidRDefault="00374BE2" w:rsidP="00D82831">
      <w:pPr>
        <w:pStyle w:val="aa"/>
        <w:numPr>
          <w:ilvl w:val="0"/>
          <w:numId w:val="18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Реконструкці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оріг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остів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розвиток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іськ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ранспортн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ереж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абезпеч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безперешкодн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ефективного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ереміщ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ежа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громади.</w:t>
      </w:r>
    </w:p>
    <w:p w14:paraId="6DAA3A88" w14:textId="217BBA84" w:rsidR="00374BE2" w:rsidRPr="00D82831" w:rsidRDefault="00374BE2" w:rsidP="00D82831">
      <w:pPr>
        <w:pStyle w:val="aa"/>
        <w:numPr>
          <w:ilvl w:val="0"/>
          <w:numId w:val="18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lastRenderedPageBreak/>
        <w:t>Забезпеч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атеріально-технічної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основи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іяльност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страждал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омуналь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ідприємств.</w:t>
      </w:r>
    </w:p>
    <w:p w14:paraId="36945710" w14:textId="57AA22CC" w:rsidR="00374BE2" w:rsidRPr="00D82831" w:rsidRDefault="00374BE2" w:rsidP="00D82831">
      <w:pPr>
        <w:pStyle w:val="aa"/>
        <w:numPr>
          <w:ilvl w:val="0"/>
          <w:numId w:val="18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82831">
        <w:rPr>
          <w:rFonts w:ascii="Times New Roman" w:hAnsi="Times New Roman" w:cs="Times New Roman"/>
          <w:sz w:val="28"/>
          <w:szCs w:val="28"/>
        </w:rPr>
        <w:t>Відновл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ошкодже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7937CE">
        <w:rPr>
          <w:rFonts w:ascii="Times New Roman" w:hAnsi="Times New Roman" w:cs="Times New Roman"/>
          <w:sz w:val="28"/>
          <w:szCs w:val="28"/>
        </w:rPr>
        <w:t>об</w:t>
      </w:r>
      <w:r w:rsidR="007937CE" w:rsidRPr="00D82831">
        <w:rPr>
          <w:rFonts w:ascii="Times New Roman" w:hAnsi="Times New Roman" w:cs="Times New Roman"/>
          <w:sz w:val="28"/>
          <w:szCs w:val="28"/>
        </w:rPr>
        <w:t>’єктів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культури,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історич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="007937CE" w:rsidRPr="00D82831">
        <w:rPr>
          <w:rFonts w:ascii="Times New Roman" w:hAnsi="Times New Roman" w:cs="Times New Roman"/>
          <w:sz w:val="28"/>
          <w:szCs w:val="28"/>
        </w:rPr>
        <w:t>пам’яток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використа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учасни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технологі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3D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сканува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їх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збереження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презентацій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sz w:val="28"/>
          <w:szCs w:val="28"/>
        </w:rPr>
        <w:t>майбутньому.</w:t>
      </w:r>
    </w:p>
    <w:p w14:paraId="3A993047" w14:textId="77777777" w:rsidR="007033D7" w:rsidRPr="00D82831" w:rsidRDefault="007033D7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65F169EB" w14:textId="4244B8A8" w:rsidR="00416549" w:rsidRPr="00D82831" w:rsidRDefault="00416549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82831">
        <w:rPr>
          <w:rFonts w:ascii="Times New Roman" w:hAnsi="Times New Roman" w:cs="Times New Roman"/>
          <w:b/>
          <w:sz w:val="28"/>
          <w:szCs w:val="28"/>
        </w:rPr>
        <w:t>Завдання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2.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Стабілізація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стану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безпеки,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захист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цивільного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населення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інфраструктури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в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умовах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продовження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військового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конфлікту</w:t>
      </w:r>
    </w:p>
    <w:p w14:paraId="3B0A5CD0" w14:textId="380659AC" w:rsidR="00416549" w:rsidRPr="00D82831" w:rsidRDefault="00416549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онтекст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риваюч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йськов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гроз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лизькост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ордон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гресором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дач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E51B1" w:rsidRPr="00D82831">
        <w:rPr>
          <w:rFonts w:ascii="Times New Roman" w:hAnsi="Times New Roman" w:cs="Times New Roman"/>
          <w:bCs/>
          <w:sz w:val="28"/>
          <w:szCs w:val="28"/>
        </w:rPr>
        <w:t>забезпеч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E51B1" w:rsidRPr="00D82831">
        <w:rPr>
          <w:rFonts w:ascii="Times New Roman" w:hAnsi="Times New Roman" w:cs="Times New Roman"/>
          <w:bCs/>
          <w:sz w:val="28"/>
          <w:szCs w:val="28"/>
        </w:rPr>
        <w:t>безпеков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E51B1" w:rsidRPr="00D82831">
        <w:rPr>
          <w:rFonts w:ascii="Times New Roman" w:hAnsi="Times New Roman" w:cs="Times New Roman"/>
          <w:bCs/>
          <w:sz w:val="28"/>
          <w:szCs w:val="28"/>
        </w:rPr>
        <w:t>простор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E51B1"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Чернігівські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бува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соблив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аги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вд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ередбача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роб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омплекс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лан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ій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прямова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лиш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егайн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еагув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точ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гроз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л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во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вгостроков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исте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езпек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як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датн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даптуватис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мін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мо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ожли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айбутні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кликів.</w:t>
      </w:r>
    </w:p>
    <w:p w14:paraId="298FBAF4" w14:textId="4837B558" w:rsidR="00416549" w:rsidRPr="00D82831" w:rsidRDefault="00416549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Особлив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ваг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еобхідн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иділи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воренн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силенн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критт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AF2703">
        <w:rPr>
          <w:rFonts w:ascii="Times New Roman" w:hAnsi="Times New Roman" w:cs="Times New Roman"/>
          <w:bCs/>
          <w:sz w:val="28"/>
          <w:szCs w:val="28"/>
        </w:rPr>
        <w:t>захисних споруд цивільного захисту</w:t>
      </w:r>
      <w:r w:rsidRPr="00D82831">
        <w:rPr>
          <w:rFonts w:ascii="Times New Roman" w:hAnsi="Times New Roman" w:cs="Times New Roman"/>
          <w:bCs/>
          <w:sz w:val="28"/>
          <w:szCs w:val="28"/>
        </w:rPr>
        <w:t>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соблив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кладах</w:t>
      </w:r>
      <w:r w:rsidR="00AF2703">
        <w:rPr>
          <w:rFonts w:ascii="Times New Roman" w:hAnsi="Times New Roman" w:cs="Times New Roman"/>
          <w:bCs/>
          <w:sz w:val="28"/>
          <w:szCs w:val="28"/>
        </w:rPr>
        <w:t xml:space="preserve"> освіти</w:t>
      </w:r>
      <w:r w:rsidRPr="00D82831">
        <w:rPr>
          <w:rFonts w:ascii="Times New Roman" w:hAnsi="Times New Roman" w:cs="Times New Roman"/>
          <w:bCs/>
          <w:sz w:val="28"/>
          <w:szCs w:val="28"/>
        </w:rPr>
        <w:t>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еребуваю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іти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ередбача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лиш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фізичн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блаштув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поруд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л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провад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фектив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исте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повіщ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швидк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еагув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дзвичай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итуації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кож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ажлив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безпечи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дійн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ритич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фраструктур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ключаюч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исте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одопостачання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одовідведення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еплопостач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4067F9" w:rsidRPr="00D82831">
        <w:rPr>
          <w:rFonts w:ascii="Times New Roman" w:hAnsi="Times New Roman" w:cs="Times New Roman"/>
          <w:bCs/>
          <w:sz w:val="28"/>
          <w:szCs w:val="28"/>
        </w:rPr>
        <w:t xml:space="preserve"> генерації і постач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лектроенергії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чере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во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езерв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жерел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анал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інімізу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изик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трат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снов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жерел.</w:t>
      </w:r>
    </w:p>
    <w:p w14:paraId="20C59E8B" w14:textId="7803E8C7" w:rsidR="000E51B1" w:rsidRPr="00D82831" w:rsidRDefault="000E51B1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Потрібн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26D92" w:rsidRPr="00D82831">
        <w:rPr>
          <w:rFonts w:ascii="Times New Roman" w:hAnsi="Times New Roman" w:cs="Times New Roman"/>
          <w:bCs/>
          <w:sz w:val="28"/>
          <w:szCs w:val="28"/>
        </w:rPr>
        <w:t>здійснюва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26D92" w:rsidRPr="00D82831">
        <w:rPr>
          <w:rFonts w:ascii="Times New Roman" w:hAnsi="Times New Roman" w:cs="Times New Roman"/>
          <w:bCs/>
          <w:sz w:val="28"/>
          <w:szCs w:val="28"/>
        </w:rPr>
        <w:t>постійни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26D92" w:rsidRPr="00D82831">
        <w:rPr>
          <w:rFonts w:ascii="Times New Roman" w:hAnsi="Times New Roman" w:cs="Times New Roman"/>
          <w:bCs/>
          <w:sz w:val="28"/>
          <w:szCs w:val="28"/>
        </w:rPr>
        <w:t>моніторинг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26D92" w:rsidRPr="00D82831">
        <w:rPr>
          <w:rFonts w:ascii="Times New Roman" w:hAnsi="Times New Roman" w:cs="Times New Roman"/>
          <w:bCs/>
          <w:sz w:val="28"/>
          <w:szCs w:val="28"/>
        </w:rPr>
        <w:t>загро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26D92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26D92" w:rsidRPr="00D82831">
        <w:rPr>
          <w:rFonts w:ascii="Times New Roman" w:hAnsi="Times New Roman" w:cs="Times New Roman"/>
          <w:bCs/>
          <w:sz w:val="28"/>
          <w:szCs w:val="28"/>
        </w:rPr>
        <w:t>працюва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26D92" w:rsidRPr="00D82831">
        <w:rPr>
          <w:rFonts w:ascii="Times New Roman" w:hAnsi="Times New Roman" w:cs="Times New Roman"/>
          <w:bCs/>
          <w:sz w:val="28"/>
          <w:szCs w:val="28"/>
        </w:rPr>
        <w:t>над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26D92" w:rsidRPr="00D82831">
        <w:rPr>
          <w:rFonts w:ascii="Times New Roman" w:hAnsi="Times New Roman" w:cs="Times New Roman"/>
          <w:bCs/>
          <w:sz w:val="28"/>
          <w:szCs w:val="28"/>
        </w:rPr>
        <w:t>усунення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067F9" w:rsidRPr="00D82831">
        <w:rPr>
          <w:rFonts w:ascii="Times New Roman" w:hAnsi="Times New Roman" w:cs="Times New Roman"/>
          <w:bCs/>
          <w:sz w:val="28"/>
          <w:szCs w:val="28"/>
        </w:rPr>
        <w:t>вразливосте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26D92" w:rsidRPr="00D82831">
        <w:rPr>
          <w:rFonts w:ascii="Times New Roman" w:hAnsi="Times New Roman" w:cs="Times New Roman"/>
          <w:bCs/>
          <w:sz w:val="28"/>
          <w:szCs w:val="28"/>
        </w:rPr>
        <w:t>шляхо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26D92" w:rsidRPr="00D82831">
        <w:rPr>
          <w:rFonts w:ascii="Times New Roman" w:hAnsi="Times New Roman" w:cs="Times New Roman"/>
          <w:bCs/>
          <w:sz w:val="28"/>
          <w:szCs w:val="28"/>
        </w:rPr>
        <w:t>провед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D36E46" w:rsidRPr="00D82831">
        <w:rPr>
          <w:rFonts w:ascii="Times New Roman" w:hAnsi="Times New Roman" w:cs="Times New Roman"/>
          <w:bCs/>
          <w:sz w:val="28"/>
          <w:szCs w:val="28"/>
        </w:rPr>
        <w:t>навчан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D36E46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D36E46" w:rsidRPr="00D82831">
        <w:rPr>
          <w:rFonts w:ascii="Times New Roman" w:hAnsi="Times New Roman" w:cs="Times New Roman"/>
          <w:bCs/>
          <w:sz w:val="28"/>
          <w:szCs w:val="28"/>
        </w:rPr>
        <w:t>тренуван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D36E46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D36E46" w:rsidRPr="00D82831">
        <w:rPr>
          <w:rFonts w:ascii="Times New Roman" w:hAnsi="Times New Roman" w:cs="Times New Roman"/>
          <w:bCs/>
          <w:sz w:val="28"/>
          <w:szCs w:val="28"/>
        </w:rPr>
        <w:t>розвит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D36E46" w:rsidRPr="00D82831">
        <w:rPr>
          <w:rFonts w:ascii="Times New Roman" w:hAnsi="Times New Roman" w:cs="Times New Roman"/>
          <w:bCs/>
          <w:sz w:val="28"/>
          <w:szCs w:val="28"/>
        </w:rPr>
        <w:t>матеріально-техніч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D36E46" w:rsidRPr="00D82831">
        <w:rPr>
          <w:rFonts w:ascii="Times New Roman" w:hAnsi="Times New Roman" w:cs="Times New Roman"/>
          <w:bCs/>
          <w:sz w:val="28"/>
          <w:szCs w:val="28"/>
        </w:rPr>
        <w:t>баз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D36E46" w:rsidRPr="00D82831">
        <w:rPr>
          <w:rFonts w:ascii="Times New Roman" w:hAnsi="Times New Roman" w:cs="Times New Roman"/>
          <w:bCs/>
          <w:sz w:val="28"/>
          <w:szCs w:val="28"/>
        </w:rPr>
        <w:t>реагув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D36E46" w:rsidRPr="00D82831">
        <w:rPr>
          <w:rFonts w:ascii="Times New Roman" w:hAnsi="Times New Roman" w:cs="Times New Roman"/>
          <w:bCs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D36E46" w:rsidRPr="00D82831">
        <w:rPr>
          <w:rFonts w:ascii="Times New Roman" w:hAnsi="Times New Roman" w:cs="Times New Roman"/>
          <w:bCs/>
          <w:sz w:val="28"/>
          <w:szCs w:val="28"/>
        </w:rPr>
        <w:t>надзвичай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D36E46" w:rsidRPr="00D82831">
        <w:rPr>
          <w:rFonts w:ascii="Times New Roman" w:hAnsi="Times New Roman" w:cs="Times New Roman"/>
          <w:bCs/>
          <w:sz w:val="28"/>
          <w:szCs w:val="28"/>
        </w:rPr>
        <w:t>ситуації.</w:t>
      </w:r>
    </w:p>
    <w:p w14:paraId="0A03D991" w14:textId="77777777" w:rsidR="00416549" w:rsidRPr="00D82831" w:rsidRDefault="00416549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50BE489F" w14:textId="77777777" w:rsidR="00416549" w:rsidRPr="00D82831" w:rsidRDefault="00416549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82831">
        <w:rPr>
          <w:rFonts w:ascii="Times New Roman" w:hAnsi="Times New Roman" w:cs="Times New Roman"/>
          <w:b/>
          <w:sz w:val="28"/>
          <w:szCs w:val="28"/>
        </w:rPr>
        <w:t>Заходи:</w:t>
      </w:r>
    </w:p>
    <w:p w14:paraId="2EF4D766" w14:textId="6A33F6F9" w:rsidR="00416549" w:rsidRPr="00D82831" w:rsidRDefault="00416549" w:rsidP="00D82831">
      <w:pPr>
        <w:pStyle w:val="aa"/>
        <w:numPr>
          <w:ilvl w:val="0"/>
          <w:numId w:val="19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Побудов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о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нов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снуюч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30542">
        <w:rPr>
          <w:rFonts w:ascii="Times New Roman" w:hAnsi="Times New Roman" w:cs="Times New Roman"/>
          <w:bCs/>
          <w:sz w:val="28"/>
          <w:szCs w:val="28"/>
        </w:rPr>
        <w:t>укритт</w:t>
      </w:r>
      <w:r w:rsidRPr="00D82831">
        <w:rPr>
          <w:rFonts w:ascii="Times New Roman" w:hAnsi="Times New Roman" w:cs="Times New Roman"/>
          <w:bCs/>
          <w:sz w:val="28"/>
          <w:szCs w:val="28"/>
        </w:rPr>
        <w:t>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собливи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кценто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AF2703">
        <w:rPr>
          <w:rFonts w:ascii="Times New Roman" w:hAnsi="Times New Roman" w:cs="Times New Roman"/>
          <w:bCs/>
          <w:sz w:val="28"/>
          <w:szCs w:val="28"/>
        </w:rPr>
        <w:t>на</w:t>
      </w:r>
      <w:r w:rsidR="002426E7" w:rsidRPr="00AF2703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AF2703" w:rsidRPr="00AF2703">
        <w:rPr>
          <w:rFonts w:ascii="Times New Roman" w:hAnsi="Times New Roman" w:cs="Times New Roman"/>
          <w:bCs/>
          <w:sz w:val="28"/>
          <w:szCs w:val="28"/>
        </w:rPr>
        <w:t>закладах загальної середньої та дошкільної осв</w:t>
      </w:r>
      <w:r w:rsidR="006E5CF6">
        <w:rPr>
          <w:rFonts w:ascii="Times New Roman" w:hAnsi="Times New Roman" w:cs="Times New Roman"/>
          <w:bCs/>
          <w:sz w:val="28"/>
          <w:szCs w:val="28"/>
        </w:rPr>
        <w:t>і</w:t>
      </w:r>
      <w:r w:rsidR="00AF2703" w:rsidRPr="00AF2703">
        <w:rPr>
          <w:rFonts w:ascii="Times New Roman" w:hAnsi="Times New Roman" w:cs="Times New Roman"/>
          <w:bCs/>
          <w:sz w:val="28"/>
          <w:szCs w:val="28"/>
        </w:rPr>
        <w:t>ти</w:t>
      </w:r>
      <w:r w:rsidR="00030542">
        <w:rPr>
          <w:rFonts w:ascii="Times New Roman" w:hAnsi="Times New Roman" w:cs="Times New Roman"/>
          <w:bCs/>
          <w:sz w:val="28"/>
          <w:szCs w:val="28"/>
        </w:rPr>
        <w:t>, закладах охорони здоров’я і соціальної сфери</w:t>
      </w:r>
      <w:r w:rsidRPr="00AF2703">
        <w:rPr>
          <w:rFonts w:ascii="Times New Roman" w:hAnsi="Times New Roman" w:cs="Times New Roman"/>
          <w:bCs/>
          <w:sz w:val="28"/>
          <w:szCs w:val="28"/>
        </w:rPr>
        <w:t>.</w:t>
      </w:r>
    </w:p>
    <w:p w14:paraId="2C42E22A" w14:textId="695756C8" w:rsidR="00416549" w:rsidRPr="00D82831" w:rsidRDefault="00416549" w:rsidP="00D82831">
      <w:pPr>
        <w:pStyle w:val="aa"/>
        <w:numPr>
          <w:ilvl w:val="0"/>
          <w:numId w:val="19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Впровад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учас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ехнологі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ператив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формув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се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ебезпе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оординаці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і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дзвичай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итуаціях.</w:t>
      </w:r>
    </w:p>
    <w:p w14:paraId="28AE046D" w14:textId="0B040CEB" w:rsidR="00416549" w:rsidRPr="00D82831" w:rsidRDefault="00416549" w:rsidP="00D82831">
      <w:pPr>
        <w:pStyle w:val="aa"/>
        <w:numPr>
          <w:ilvl w:val="0"/>
          <w:numId w:val="19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Ство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льтернатив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анал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одопостачання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одовідведення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епло-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лектропостачання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безпеча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еперервн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життєдіяльност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аз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шкоджен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снов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истем.</w:t>
      </w:r>
    </w:p>
    <w:p w14:paraId="2E60DBB5" w14:textId="3AC1B607" w:rsidR="00416549" w:rsidRPr="00D82831" w:rsidRDefault="00416549" w:rsidP="00D82831">
      <w:pPr>
        <w:pStyle w:val="aa"/>
        <w:numPr>
          <w:ilvl w:val="0"/>
          <w:numId w:val="19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Оснащ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жежно-рятуваль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розділ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едич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лужб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ш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рган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кстре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помог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еобхідни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бладнання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соба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937CE">
        <w:rPr>
          <w:rFonts w:ascii="Times New Roman" w:hAnsi="Times New Roman" w:cs="Times New Roman"/>
          <w:bCs/>
          <w:sz w:val="28"/>
          <w:szCs w:val="28"/>
        </w:rPr>
        <w:t>зв</w:t>
      </w:r>
      <w:r w:rsidR="007937CE" w:rsidRPr="00D82831">
        <w:rPr>
          <w:rFonts w:ascii="Times New Roman" w:hAnsi="Times New Roman" w:cs="Times New Roman"/>
          <w:bCs/>
          <w:sz w:val="28"/>
          <w:szCs w:val="28"/>
        </w:rPr>
        <w:t>’яз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швидк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фектив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еагування.</w:t>
      </w:r>
    </w:p>
    <w:p w14:paraId="35F2DC91" w14:textId="392996D6" w:rsidR="00416549" w:rsidRPr="00D82831" w:rsidRDefault="00416549" w:rsidP="00D82831">
      <w:pPr>
        <w:pStyle w:val="aa"/>
        <w:numPr>
          <w:ilvl w:val="0"/>
          <w:numId w:val="19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lastRenderedPageBreak/>
        <w:t>Розробк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еханізм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аннь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яв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гроз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ключаюч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тенцій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иверсі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ч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ерористич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кт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еалізаці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філактич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ходів.</w:t>
      </w:r>
    </w:p>
    <w:p w14:paraId="64A09B2D" w14:textId="417D28D7" w:rsidR="00416549" w:rsidRPr="00D82831" w:rsidRDefault="00416549" w:rsidP="00D82831">
      <w:pPr>
        <w:pStyle w:val="aa"/>
        <w:numPr>
          <w:ilvl w:val="0"/>
          <w:numId w:val="19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Забезпеч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дій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хист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формацій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исте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033D7" w:rsidRPr="00D82831">
        <w:rPr>
          <w:rFonts w:ascii="Times New Roman" w:hAnsi="Times New Roman" w:cs="Times New Roman"/>
          <w:bCs/>
          <w:sz w:val="28"/>
          <w:szCs w:val="28"/>
        </w:rPr>
        <w:t>Чернігівськ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033D7" w:rsidRPr="00D82831">
        <w:rPr>
          <w:rFonts w:ascii="Times New Roman" w:hAnsi="Times New Roman" w:cs="Times New Roman"/>
          <w:bCs/>
          <w:sz w:val="28"/>
          <w:szCs w:val="28"/>
        </w:rPr>
        <w:t>міськ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033D7" w:rsidRPr="00D82831">
        <w:rPr>
          <w:rFonts w:ascii="Times New Roman" w:hAnsi="Times New Roman" w:cs="Times New Roman"/>
          <w:bCs/>
          <w:sz w:val="28"/>
          <w:szCs w:val="28"/>
        </w:rPr>
        <w:t>рад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5C37B1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5C37B1" w:rsidRPr="00D82831">
        <w:rPr>
          <w:rFonts w:ascii="Times New Roman" w:hAnsi="Times New Roman" w:cs="Times New Roman"/>
          <w:bCs/>
          <w:sz w:val="28"/>
          <w:szCs w:val="28"/>
        </w:rPr>
        <w:t>комуналь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5C37B1" w:rsidRPr="00D82831">
        <w:rPr>
          <w:rFonts w:ascii="Times New Roman" w:hAnsi="Times New Roman" w:cs="Times New Roman"/>
          <w:bCs/>
          <w:sz w:val="28"/>
          <w:szCs w:val="28"/>
        </w:rPr>
        <w:t>заклад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5C37B1" w:rsidRPr="00D82831">
        <w:rPr>
          <w:rFonts w:ascii="Times New Roman" w:hAnsi="Times New Roman" w:cs="Times New Roman"/>
          <w:bCs/>
          <w:sz w:val="28"/>
          <w:szCs w:val="28"/>
        </w:rPr>
        <w:t>підприємст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5C37B1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5C37B1" w:rsidRPr="00D82831">
        <w:rPr>
          <w:rFonts w:ascii="Times New Roman" w:hAnsi="Times New Roman" w:cs="Times New Roman"/>
          <w:bCs/>
          <w:sz w:val="28"/>
          <w:szCs w:val="28"/>
        </w:rPr>
        <w:t>устано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овнішні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гроз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ключаюч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ібератак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вищ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бізнаност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ян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і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фері.</w:t>
      </w:r>
    </w:p>
    <w:p w14:paraId="0D6919D9" w14:textId="1BEFA1E9" w:rsidR="001945B5" w:rsidRPr="00D82831" w:rsidRDefault="00416549" w:rsidP="00D82831">
      <w:pPr>
        <w:pStyle w:val="aa"/>
        <w:numPr>
          <w:ilvl w:val="0"/>
          <w:numId w:val="19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Організаці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урс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ренінг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ешканц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що</w:t>
      </w:r>
      <w:r w:rsidR="00D36E46" w:rsidRPr="00D82831">
        <w:rPr>
          <w:rFonts w:ascii="Times New Roman" w:hAnsi="Times New Roman" w:cs="Times New Roman"/>
          <w:bCs/>
          <w:sz w:val="28"/>
          <w:szCs w:val="28"/>
        </w:rPr>
        <w:t>б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вищи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ї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отовн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датн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ія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пад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дзвичай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итуацій.</w:t>
      </w:r>
    </w:p>
    <w:p w14:paraId="3BFB71EF" w14:textId="77777777" w:rsidR="00B61EAD" w:rsidRPr="00D82831" w:rsidRDefault="00B61EAD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5A180BFB" w14:textId="0FC29241" w:rsidR="00B61EAD" w:rsidRPr="00D82831" w:rsidRDefault="00B61EAD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82831">
        <w:rPr>
          <w:rFonts w:ascii="Times New Roman" w:hAnsi="Times New Roman" w:cs="Times New Roman"/>
          <w:b/>
          <w:sz w:val="28"/>
          <w:szCs w:val="28"/>
        </w:rPr>
        <w:t>Завдання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3.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Розширення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підвищення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якості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соціальних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E58F2" w:rsidRPr="00D82831">
        <w:rPr>
          <w:rFonts w:ascii="Times New Roman" w:hAnsi="Times New Roman" w:cs="Times New Roman"/>
          <w:b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E58F2" w:rsidRPr="00D82831">
        <w:rPr>
          <w:rFonts w:ascii="Times New Roman" w:hAnsi="Times New Roman" w:cs="Times New Roman"/>
          <w:b/>
          <w:sz w:val="28"/>
          <w:szCs w:val="28"/>
        </w:rPr>
        <w:t>адміністративних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послуг</w:t>
      </w:r>
    </w:p>
    <w:p w14:paraId="7A000D4C" w14:textId="37335C47" w:rsidR="00022D5B" w:rsidRPr="00D82831" w:rsidRDefault="00B61EAD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онтекст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воєн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новлення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Чернігівськ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ави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еред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обо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мбітн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вд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лиш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новит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л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начн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шири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пектр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вищи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як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ступ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оціаль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слуг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ентр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ваг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D0506F">
        <w:rPr>
          <w:rFonts w:ascii="Times New Roman" w:hAnsi="Times New Roman" w:cs="Times New Roman"/>
          <w:bCs/>
          <w:sz w:val="28"/>
          <w:szCs w:val="28"/>
        </w:rPr>
        <w:t>–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во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38693B" w:rsidRPr="00D82831">
        <w:rPr>
          <w:rFonts w:ascii="Times New Roman" w:hAnsi="Times New Roman" w:cs="Times New Roman"/>
          <w:bCs/>
          <w:sz w:val="28"/>
          <w:szCs w:val="28"/>
        </w:rPr>
        <w:t>сучас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38693B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38693B" w:rsidRPr="00D82831">
        <w:rPr>
          <w:rFonts w:ascii="Times New Roman" w:hAnsi="Times New Roman" w:cs="Times New Roman"/>
          <w:bCs/>
          <w:sz w:val="28"/>
          <w:szCs w:val="28"/>
        </w:rPr>
        <w:t>доступ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исте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світ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хорон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937CE">
        <w:rPr>
          <w:rFonts w:ascii="Times New Roman" w:hAnsi="Times New Roman" w:cs="Times New Roman"/>
          <w:bCs/>
          <w:sz w:val="28"/>
          <w:szCs w:val="28"/>
        </w:rPr>
        <w:t>здоров</w:t>
      </w:r>
      <w:r w:rsidR="007937CE" w:rsidRPr="00D82831">
        <w:rPr>
          <w:rFonts w:ascii="Times New Roman" w:hAnsi="Times New Roman" w:cs="Times New Roman"/>
          <w:bCs/>
          <w:sz w:val="28"/>
          <w:szCs w:val="28"/>
        </w:rPr>
        <w:t>’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оціаль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хисту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як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уд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повіда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йвищи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андарта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треба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22D5B" w:rsidRPr="00D82831">
        <w:rPr>
          <w:rFonts w:ascii="Times New Roman" w:hAnsi="Times New Roman" w:cs="Times New Roman"/>
          <w:bCs/>
          <w:sz w:val="28"/>
          <w:szCs w:val="28"/>
        </w:rPr>
        <w:t>людей</w:t>
      </w:r>
      <w:r w:rsidRPr="00D82831">
        <w:rPr>
          <w:rFonts w:ascii="Times New Roman" w:hAnsi="Times New Roman" w:cs="Times New Roman"/>
          <w:bCs/>
          <w:sz w:val="28"/>
          <w:szCs w:val="28"/>
        </w:rPr>
        <w:t>.</w:t>
      </w:r>
    </w:p>
    <w:p w14:paraId="15735DDF" w14:textId="274B580E" w:rsidR="00B61EAD" w:rsidRPr="00D82831" w:rsidRDefault="00B61EAD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Реконструкці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одернізаці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світні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клад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ередбача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лиш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фізичн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нов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иміщен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22D5B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C53EE1" w:rsidRPr="00D82831">
        <w:rPr>
          <w:rFonts w:ascii="Times New Roman" w:hAnsi="Times New Roman" w:cs="Times New Roman"/>
          <w:bCs/>
          <w:sz w:val="28"/>
          <w:szCs w:val="28"/>
        </w:rPr>
        <w:t>матеріально-технічн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C53EE1" w:rsidRPr="00D82831">
        <w:rPr>
          <w:rFonts w:ascii="Times New Roman" w:hAnsi="Times New Roman" w:cs="Times New Roman"/>
          <w:bCs/>
          <w:sz w:val="28"/>
          <w:szCs w:val="28"/>
        </w:rPr>
        <w:t>наповн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C53EE1" w:rsidRPr="00D82831">
        <w:rPr>
          <w:rFonts w:ascii="Times New Roman" w:hAnsi="Times New Roman" w:cs="Times New Roman"/>
          <w:bCs/>
          <w:sz w:val="28"/>
          <w:szCs w:val="28"/>
        </w:rPr>
        <w:t>класів</w:t>
      </w:r>
      <w:r w:rsidRPr="00D82831">
        <w:rPr>
          <w:rFonts w:ascii="Times New Roman" w:hAnsi="Times New Roman" w:cs="Times New Roman"/>
          <w:bCs/>
          <w:sz w:val="28"/>
          <w:szCs w:val="28"/>
        </w:rPr>
        <w:t>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л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провад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новацій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вчаль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грам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теграці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ифро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ехнологі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во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мо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ритич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ис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ворч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дібносте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2C020C" w:rsidRPr="00D82831">
        <w:rPr>
          <w:rFonts w:ascii="Times New Roman" w:hAnsi="Times New Roman" w:cs="Times New Roman"/>
          <w:bCs/>
          <w:sz w:val="28"/>
          <w:szCs w:val="28"/>
        </w:rPr>
        <w:t>згідн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86581">
        <w:rPr>
          <w:rFonts w:ascii="Times New Roman" w:hAnsi="Times New Roman" w:cs="Times New Roman"/>
          <w:bCs/>
          <w:sz w:val="28"/>
          <w:szCs w:val="28"/>
        </w:rPr>
        <w:t xml:space="preserve">з </w:t>
      </w:r>
      <w:r w:rsidR="002C020C" w:rsidRPr="00D82831">
        <w:rPr>
          <w:rFonts w:ascii="Times New Roman" w:hAnsi="Times New Roman" w:cs="Times New Roman"/>
          <w:bCs/>
          <w:sz w:val="28"/>
          <w:szCs w:val="28"/>
        </w:rPr>
        <w:t>принцип</w:t>
      </w:r>
      <w:r w:rsidR="00686581">
        <w:rPr>
          <w:rFonts w:ascii="Times New Roman" w:hAnsi="Times New Roman" w:cs="Times New Roman"/>
          <w:bCs/>
          <w:sz w:val="28"/>
          <w:szCs w:val="28"/>
        </w:rPr>
        <w:t>ами</w:t>
      </w:r>
      <w:r w:rsidR="002C020C" w:rsidRPr="00D82831">
        <w:rPr>
          <w:rFonts w:ascii="Times New Roman" w:hAnsi="Times New Roman" w:cs="Times New Roman"/>
          <w:bCs/>
          <w:sz w:val="28"/>
          <w:szCs w:val="28"/>
        </w:rPr>
        <w:t>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2C020C" w:rsidRPr="00D82831">
        <w:rPr>
          <w:rFonts w:ascii="Times New Roman" w:hAnsi="Times New Roman" w:cs="Times New Roman"/>
          <w:bCs/>
          <w:sz w:val="28"/>
          <w:szCs w:val="28"/>
        </w:rPr>
        <w:t>закладени</w:t>
      </w:r>
      <w:r w:rsidR="00686581">
        <w:rPr>
          <w:rFonts w:ascii="Times New Roman" w:hAnsi="Times New Roman" w:cs="Times New Roman"/>
          <w:bCs/>
          <w:sz w:val="28"/>
          <w:szCs w:val="28"/>
        </w:rPr>
        <w:t>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2C020C" w:rsidRPr="00D82831">
        <w:rPr>
          <w:rFonts w:ascii="Times New Roman" w:hAnsi="Times New Roman" w:cs="Times New Roman"/>
          <w:bCs/>
          <w:sz w:val="28"/>
          <w:szCs w:val="28"/>
        </w:rPr>
        <w:t>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2C020C" w:rsidRPr="00D82831">
        <w:rPr>
          <w:rFonts w:ascii="Times New Roman" w:hAnsi="Times New Roman" w:cs="Times New Roman"/>
          <w:bCs/>
          <w:sz w:val="28"/>
          <w:szCs w:val="28"/>
        </w:rPr>
        <w:t>реформ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2C020C" w:rsidRPr="00D82831">
        <w:rPr>
          <w:rFonts w:ascii="Times New Roman" w:hAnsi="Times New Roman" w:cs="Times New Roman"/>
          <w:bCs/>
          <w:sz w:val="28"/>
          <w:szCs w:val="28"/>
        </w:rPr>
        <w:t>середнь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2C020C" w:rsidRPr="00D82831">
        <w:rPr>
          <w:rFonts w:ascii="Times New Roman" w:hAnsi="Times New Roman" w:cs="Times New Roman"/>
          <w:bCs/>
          <w:sz w:val="28"/>
          <w:szCs w:val="28"/>
        </w:rPr>
        <w:t>освіти.</w:t>
      </w:r>
    </w:p>
    <w:p w14:paraId="394C7B30" w14:textId="33744F1F" w:rsidR="00B61EAD" w:rsidRPr="00D82831" w:rsidRDefault="00B61EAD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Оснащ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едич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клад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учасни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бладнання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ехнологіям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о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исте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елемедицин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кож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A63BD" w:rsidRPr="00D82831">
        <w:rPr>
          <w:rFonts w:ascii="Times New Roman" w:hAnsi="Times New Roman" w:cs="Times New Roman"/>
          <w:bCs/>
          <w:sz w:val="28"/>
          <w:szCs w:val="28"/>
        </w:rPr>
        <w:t>залуч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A63BD"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A63BD" w:rsidRPr="00D82831">
        <w:rPr>
          <w:rFonts w:ascii="Times New Roman" w:hAnsi="Times New Roman" w:cs="Times New Roman"/>
          <w:bCs/>
          <w:sz w:val="28"/>
          <w:szCs w:val="28"/>
        </w:rPr>
        <w:t>громад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валіфікова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едич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адр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ану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поруко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дійної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ступ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фектив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исте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хорон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937CE" w:rsidRPr="00D82831">
        <w:rPr>
          <w:rFonts w:ascii="Times New Roman" w:hAnsi="Times New Roman" w:cs="Times New Roman"/>
          <w:bCs/>
          <w:sz w:val="28"/>
          <w:szCs w:val="28"/>
        </w:rPr>
        <w:t>здоров’я</w:t>
      </w:r>
      <w:r w:rsidRPr="00D82831">
        <w:rPr>
          <w:rFonts w:ascii="Times New Roman" w:hAnsi="Times New Roman" w:cs="Times New Roman"/>
          <w:bCs/>
          <w:sz w:val="28"/>
          <w:szCs w:val="28"/>
        </w:rPr>
        <w:t>.</w:t>
      </w:r>
    </w:p>
    <w:p w14:paraId="51910776" w14:textId="20AAAE5C" w:rsidR="00E634EF" w:rsidRPr="00D82831" w:rsidRDefault="00E634EF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Особлив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ваг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арт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иділи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довженн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исте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д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дміністратив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слуг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ередбача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ши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E68E8" w:rsidRPr="00D82831">
        <w:rPr>
          <w:rFonts w:ascii="Times New Roman" w:hAnsi="Times New Roman" w:cs="Times New Roman"/>
          <w:bCs/>
          <w:sz w:val="28"/>
          <w:szCs w:val="28"/>
        </w:rPr>
        <w:t>перелі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E68E8" w:rsidRPr="00D82831">
        <w:rPr>
          <w:rFonts w:ascii="Times New Roman" w:hAnsi="Times New Roman" w:cs="Times New Roman"/>
          <w:bCs/>
          <w:sz w:val="28"/>
          <w:szCs w:val="28"/>
        </w:rPr>
        <w:t>послуг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067F9" w:rsidRPr="00D82831">
        <w:rPr>
          <w:rFonts w:ascii="Times New Roman" w:hAnsi="Times New Roman" w:cs="Times New Roman"/>
          <w:bCs/>
          <w:sz w:val="28"/>
          <w:szCs w:val="28"/>
        </w:rPr>
        <w:t xml:space="preserve">в </w:t>
      </w:r>
      <w:r w:rsidR="00BE68E8" w:rsidRPr="00D82831">
        <w:rPr>
          <w:rFonts w:ascii="Times New Roman" w:hAnsi="Times New Roman" w:cs="Times New Roman"/>
          <w:bCs/>
          <w:sz w:val="28"/>
          <w:szCs w:val="28"/>
        </w:rPr>
        <w:t>доступ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ентр</w:t>
      </w:r>
      <w:r w:rsidR="00BE68E8" w:rsidRPr="00D82831">
        <w:rPr>
          <w:rFonts w:ascii="Times New Roman" w:hAnsi="Times New Roman" w:cs="Times New Roman"/>
          <w:bCs/>
          <w:sz w:val="28"/>
          <w:szCs w:val="28"/>
        </w:rPr>
        <w:t>а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д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дміністратив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слуг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(ЦНАП)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067F9" w:rsidRPr="00D82831">
        <w:rPr>
          <w:rFonts w:ascii="Times New Roman" w:hAnsi="Times New Roman" w:cs="Times New Roman"/>
          <w:bCs/>
          <w:sz w:val="28"/>
          <w:szCs w:val="28"/>
        </w:rPr>
        <w:t xml:space="preserve">і </w:t>
      </w:r>
      <w:r w:rsidR="00BE68E8" w:rsidRPr="00D82831">
        <w:rPr>
          <w:rFonts w:ascii="Times New Roman" w:hAnsi="Times New Roman" w:cs="Times New Roman"/>
          <w:bCs/>
          <w:sz w:val="28"/>
          <w:szCs w:val="28"/>
        </w:rPr>
        <w:t>масштабув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ифро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ішен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безпеч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сто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ручност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ступ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ян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слуг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FD4F88" w:rsidRPr="00D82831">
        <w:rPr>
          <w:rFonts w:ascii="Times New Roman" w:hAnsi="Times New Roman" w:cs="Times New Roman"/>
          <w:bCs/>
          <w:sz w:val="28"/>
          <w:szCs w:val="28"/>
        </w:rPr>
        <w:t>П</w:t>
      </w:r>
      <w:r w:rsidRPr="00D82831">
        <w:rPr>
          <w:rFonts w:ascii="Times New Roman" w:hAnsi="Times New Roman" w:cs="Times New Roman"/>
          <w:bCs/>
          <w:sz w:val="28"/>
          <w:szCs w:val="28"/>
        </w:rPr>
        <w:t>онов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д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дміністратив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слуг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з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ежа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НАП</w:t>
      </w:r>
      <w:r w:rsidR="00FD4F88" w:rsidRPr="00D82831">
        <w:rPr>
          <w:rFonts w:ascii="Times New Roman" w:hAnsi="Times New Roman" w:cs="Times New Roman"/>
          <w:bCs/>
          <w:sz w:val="28"/>
          <w:szCs w:val="28"/>
        </w:rPr>
        <w:t xml:space="preserve"> окремим категоріям </w:t>
      </w:r>
      <w:r w:rsidR="0023130E" w:rsidRPr="00D82831">
        <w:rPr>
          <w:rFonts w:ascii="Times New Roman" w:hAnsi="Times New Roman" w:cs="Times New Roman"/>
          <w:bCs/>
          <w:sz w:val="28"/>
          <w:szCs w:val="28"/>
        </w:rPr>
        <w:t>громадян</w:t>
      </w:r>
      <w:r w:rsidRPr="00D82831">
        <w:rPr>
          <w:rFonts w:ascii="Times New Roman" w:hAnsi="Times New Roman" w:cs="Times New Roman"/>
          <w:bCs/>
          <w:sz w:val="28"/>
          <w:szCs w:val="28"/>
        </w:rPr>
        <w:t>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що</w:t>
      </w:r>
      <w:r w:rsidR="00FD4F88" w:rsidRPr="00D82831">
        <w:rPr>
          <w:rFonts w:ascii="Times New Roman" w:hAnsi="Times New Roman" w:cs="Times New Roman"/>
          <w:bCs/>
          <w:sz w:val="28"/>
          <w:szCs w:val="28"/>
        </w:rPr>
        <w:t xml:space="preserve"> дасть змог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безпечи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сі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ешканця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івни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ступ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еобхід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ервісів.</w:t>
      </w:r>
    </w:p>
    <w:p w14:paraId="215EE42D" w14:textId="614F7AA0" w:rsidR="00B61EAD" w:rsidRPr="00D82831" w:rsidRDefault="00B61EAD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Впровад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тегрова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слуг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із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уп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селення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ключаюч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трим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A63BD" w:rsidRPr="00D82831">
        <w:rPr>
          <w:rFonts w:ascii="Times New Roman" w:hAnsi="Times New Roman" w:cs="Times New Roman"/>
          <w:bCs/>
          <w:sz w:val="28"/>
          <w:szCs w:val="28"/>
        </w:rPr>
        <w:t>ветеран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ПО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літні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людей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іте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олоді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помого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учас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оціаль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ентр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сихологіч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тримки</w:t>
      </w:r>
      <w:r w:rsidR="004067F9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ськ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іціати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A63BD"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A63BD" w:rsidRPr="00D82831">
        <w:rPr>
          <w:rFonts w:ascii="Times New Roman" w:hAnsi="Times New Roman" w:cs="Times New Roman"/>
          <w:bCs/>
          <w:sz w:val="28"/>
          <w:szCs w:val="28"/>
        </w:rPr>
        <w:t>співпрац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A63BD"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A63BD" w:rsidRPr="00D82831">
        <w:rPr>
          <w:rFonts w:ascii="Times New Roman" w:hAnsi="Times New Roman" w:cs="Times New Roman"/>
          <w:bCs/>
          <w:sz w:val="28"/>
          <w:szCs w:val="28"/>
        </w:rPr>
        <w:t>благодійни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A63BD" w:rsidRPr="00D82831">
        <w:rPr>
          <w:rFonts w:ascii="Times New Roman" w:hAnsi="Times New Roman" w:cs="Times New Roman"/>
          <w:bCs/>
          <w:sz w:val="28"/>
          <w:szCs w:val="28"/>
        </w:rPr>
        <w:t>фондам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A63BD" w:rsidRPr="00D82831">
        <w:rPr>
          <w:rFonts w:ascii="Times New Roman" w:hAnsi="Times New Roman" w:cs="Times New Roman"/>
          <w:bCs/>
          <w:sz w:val="28"/>
          <w:szCs w:val="28"/>
        </w:rPr>
        <w:t>організація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A63BD" w:rsidRPr="00D82831">
        <w:rPr>
          <w:rFonts w:ascii="Times New Roman" w:hAnsi="Times New Roman" w:cs="Times New Roman"/>
          <w:bCs/>
          <w:sz w:val="28"/>
          <w:szCs w:val="28"/>
        </w:rPr>
        <w:t>громадянськ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A63BD" w:rsidRPr="00D82831">
        <w:rPr>
          <w:rFonts w:ascii="Times New Roman" w:hAnsi="Times New Roman" w:cs="Times New Roman"/>
          <w:bCs/>
          <w:sz w:val="28"/>
          <w:szCs w:val="28"/>
        </w:rPr>
        <w:t>суспільств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A63BD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A63BD" w:rsidRPr="00D82831">
        <w:rPr>
          <w:rFonts w:ascii="Times New Roman" w:hAnsi="Times New Roman" w:cs="Times New Roman"/>
          <w:bCs/>
          <w:sz w:val="28"/>
          <w:szCs w:val="28"/>
        </w:rPr>
        <w:t>міжнародни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A63BD" w:rsidRPr="00D82831">
        <w:rPr>
          <w:rFonts w:ascii="Times New Roman" w:hAnsi="Times New Roman" w:cs="Times New Roman"/>
          <w:bCs/>
          <w:sz w:val="28"/>
          <w:szCs w:val="28"/>
        </w:rPr>
        <w:t>гуманітарни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A63BD" w:rsidRPr="00D82831">
        <w:rPr>
          <w:rFonts w:ascii="Times New Roman" w:hAnsi="Times New Roman" w:cs="Times New Roman"/>
          <w:bCs/>
          <w:sz w:val="28"/>
          <w:szCs w:val="28"/>
        </w:rPr>
        <w:t>організаціями</w:t>
      </w:r>
      <w:r w:rsidRPr="00D82831">
        <w:rPr>
          <w:rFonts w:ascii="Times New Roman" w:hAnsi="Times New Roman" w:cs="Times New Roman"/>
          <w:bCs/>
          <w:sz w:val="28"/>
          <w:szCs w:val="28"/>
        </w:rPr>
        <w:t>.</w:t>
      </w:r>
    </w:p>
    <w:p w14:paraId="36A5C9F9" w14:textId="52F269EA" w:rsidR="00B61EAD" w:rsidRPr="00D82831" w:rsidRDefault="00B61EAD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lastRenderedPageBreak/>
        <w:t>Ство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о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ультур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стор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о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ісце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лант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рганізаці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фестивал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ставо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приятиму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ультурном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багаченн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вищенн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ї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ивабливості.</w:t>
      </w:r>
    </w:p>
    <w:p w14:paraId="11422FC0" w14:textId="1064D026" w:rsidR="00B61EAD" w:rsidRDefault="00B61EAD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0691F98E" w14:textId="77777777" w:rsidR="00B51032" w:rsidRPr="00D82831" w:rsidRDefault="00B51032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332E8782" w14:textId="0D3A0CA3" w:rsidR="00B61EAD" w:rsidRPr="00D82831" w:rsidRDefault="00B61EAD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82831">
        <w:rPr>
          <w:rFonts w:ascii="Times New Roman" w:hAnsi="Times New Roman" w:cs="Times New Roman"/>
          <w:b/>
          <w:sz w:val="28"/>
          <w:szCs w:val="28"/>
        </w:rPr>
        <w:t>Заходи:</w:t>
      </w:r>
    </w:p>
    <w:p w14:paraId="018F017B" w14:textId="09DC7554" w:rsidR="002127BE" w:rsidRPr="00D82831" w:rsidRDefault="002127BE" w:rsidP="00D82831">
      <w:pPr>
        <w:pStyle w:val="aa"/>
        <w:numPr>
          <w:ilvl w:val="0"/>
          <w:numId w:val="20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Онов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шкіл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итяч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адк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користання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ифро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ехнологій.</w:t>
      </w:r>
    </w:p>
    <w:p w14:paraId="428A5206" w14:textId="55CDBA1E" w:rsidR="00AF6D2A" w:rsidRPr="00D82831" w:rsidRDefault="002127BE" w:rsidP="00D82831">
      <w:pPr>
        <w:pStyle w:val="aa"/>
        <w:numPr>
          <w:ilvl w:val="0"/>
          <w:numId w:val="20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Оснащ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едич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клад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учасни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бладнанням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о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елемедицини</w:t>
      </w:r>
      <w:r w:rsidR="0074177F" w:rsidRPr="00D82831">
        <w:rPr>
          <w:rFonts w:ascii="Times New Roman" w:hAnsi="Times New Roman" w:cs="Times New Roman"/>
          <w:bCs/>
          <w:sz w:val="28"/>
          <w:szCs w:val="28"/>
        </w:rPr>
        <w:t>.</w:t>
      </w:r>
    </w:p>
    <w:p w14:paraId="5432F7BA" w14:textId="6978C28B" w:rsidR="00AF6D2A" w:rsidRPr="00D82831" w:rsidRDefault="00AF6D2A" w:rsidP="00D82831">
      <w:pPr>
        <w:pStyle w:val="aa"/>
        <w:numPr>
          <w:ilvl w:val="0"/>
          <w:numId w:val="20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kern w:val="0"/>
          <w:sz w:val="28"/>
          <w:szCs w:val="28"/>
        </w:rPr>
        <w:t>Роз</w:t>
      </w:r>
      <w:r w:rsidRPr="00D82831">
        <w:rPr>
          <w:rFonts w:ascii="Times New Roman" w:hAnsi="Times New Roman" w:cs="Times New Roman"/>
          <w:bCs/>
          <w:sz w:val="28"/>
          <w:szCs w:val="28"/>
        </w:rPr>
        <w:t>ши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ожливост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трим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яна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пуляр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дміністратив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слуг.</w:t>
      </w:r>
    </w:p>
    <w:p w14:paraId="61F9D140" w14:textId="7179A057" w:rsidR="00AF6D2A" w:rsidRPr="00D82831" w:rsidRDefault="00AF6D2A" w:rsidP="00D82831">
      <w:pPr>
        <w:pStyle w:val="aa"/>
        <w:numPr>
          <w:ilvl w:val="0"/>
          <w:numId w:val="20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Поно</w:t>
      </w:r>
      <w:r w:rsidRPr="00D82831">
        <w:rPr>
          <w:rFonts w:ascii="Times New Roman" w:hAnsi="Times New Roman" w:cs="Times New Roman"/>
          <w:kern w:val="0"/>
          <w:sz w:val="28"/>
          <w:szCs w:val="28"/>
        </w:rPr>
        <w:t>влення</w:t>
      </w:r>
      <w:r w:rsidR="002426E7" w:rsidRPr="00D82831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kern w:val="0"/>
          <w:sz w:val="28"/>
          <w:szCs w:val="28"/>
        </w:rPr>
        <w:t>надання</w:t>
      </w:r>
      <w:r w:rsidR="002426E7" w:rsidRPr="00D82831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kern w:val="0"/>
          <w:sz w:val="28"/>
          <w:szCs w:val="28"/>
        </w:rPr>
        <w:t>адміністративних</w:t>
      </w:r>
      <w:r w:rsidR="002426E7" w:rsidRPr="00D82831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kern w:val="0"/>
          <w:sz w:val="28"/>
          <w:szCs w:val="28"/>
        </w:rPr>
        <w:t>послуг</w:t>
      </w:r>
      <w:r w:rsidR="002426E7" w:rsidRPr="00D82831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kern w:val="0"/>
          <w:sz w:val="28"/>
          <w:szCs w:val="28"/>
        </w:rPr>
        <w:t>поза</w:t>
      </w:r>
      <w:r w:rsidR="002426E7" w:rsidRPr="00D82831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kern w:val="0"/>
          <w:sz w:val="28"/>
          <w:szCs w:val="28"/>
        </w:rPr>
        <w:t>межами</w:t>
      </w:r>
      <w:r w:rsidR="002426E7" w:rsidRPr="00D82831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kern w:val="0"/>
          <w:sz w:val="28"/>
          <w:szCs w:val="28"/>
        </w:rPr>
        <w:t>Центру</w:t>
      </w:r>
      <w:r w:rsidR="002426E7" w:rsidRPr="00D82831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kern w:val="0"/>
          <w:sz w:val="28"/>
          <w:szCs w:val="28"/>
        </w:rPr>
        <w:t>надання</w:t>
      </w:r>
      <w:r w:rsidR="002426E7" w:rsidRPr="00D82831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kern w:val="0"/>
          <w:sz w:val="28"/>
          <w:szCs w:val="28"/>
        </w:rPr>
        <w:t>адміністративних</w:t>
      </w:r>
      <w:r w:rsidR="002426E7" w:rsidRPr="00D82831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kern w:val="0"/>
          <w:sz w:val="28"/>
          <w:szCs w:val="28"/>
        </w:rPr>
        <w:t>послуг</w:t>
      </w:r>
      <w:r w:rsidR="002426E7" w:rsidRPr="00D82831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kern w:val="0"/>
          <w:sz w:val="28"/>
          <w:szCs w:val="28"/>
        </w:rPr>
        <w:t>(ЦНАП)</w:t>
      </w:r>
      <w:r w:rsidR="002426E7" w:rsidRPr="00D82831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kern w:val="0"/>
          <w:sz w:val="28"/>
          <w:szCs w:val="28"/>
        </w:rPr>
        <w:t>окремим</w:t>
      </w:r>
      <w:r w:rsidR="002426E7" w:rsidRPr="00D82831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kern w:val="0"/>
          <w:sz w:val="28"/>
          <w:szCs w:val="28"/>
        </w:rPr>
        <w:t>категоріям</w:t>
      </w:r>
      <w:r w:rsidR="002426E7" w:rsidRPr="00D82831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kern w:val="0"/>
          <w:sz w:val="28"/>
          <w:szCs w:val="28"/>
        </w:rPr>
        <w:t>громадян.</w:t>
      </w:r>
    </w:p>
    <w:p w14:paraId="228CA163" w14:textId="1C764A43" w:rsidR="002127BE" w:rsidRPr="00D82831" w:rsidRDefault="002127BE" w:rsidP="00D82831">
      <w:pPr>
        <w:pStyle w:val="aa"/>
        <w:numPr>
          <w:ilvl w:val="0"/>
          <w:numId w:val="20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Ство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тегрова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ентр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оціаль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бслуговув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із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уп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селення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ключаюч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727C5" w:rsidRPr="00D82831">
        <w:rPr>
          <w:rFonts w:ascii="Times New Roman" w:hAnsi="Times New Roman" w:cs="Times New Roman"/>
          <w:bCs/>
          <w:sz w:val="28"/>
          <w:szCs w:val="28"/>
        </w:rPr>
        <w:t>реабілітаці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727C5" w:rsidRPr="00D82831">
        <w:rPr>
          <w:rFonts w:ascii="Times New Roman" w:hAnsi="Times New Roman" w:cs="Times New Roman"/>
          <w:bCs/>
          <w:sz w:val="28"/>
          <w:szCs w:val="28"/>
        </w:rPr>
        <w:t>ветеран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727C5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727C5" w:rsidRPr="00D82831">
        <w:rPr>
          <w:rFonts w:ascii="Times New Roman" w:hAnsi="Times New Roman" w:cs="Times New Roman"/>
          <w:bCs/>
          <w:sz w:val="28"/>
          <w:szCs w:val="28"/>
        </w:rPr>
        <w:t>психологічн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727C5" w:rsidRPr="00D82831">
        <w:rPr>
          <w:rFonts w:ascii="Times New Roman" w:hAnsi="Times New Roman" w:cs="Times New Roman"/>
          <w:bCs/>
          <w:sz w:val="28"/>
          <w:szCs w:val="28"/>
        </w:rPr>
        <w:t>допомог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727C5" w:rsidRPr="00D82831">
        <w:rPr>
          <w:rFonts w:ascii="Times New Roman" w:hAnsi="Times New Roman" w:cs="Times New Roman"/>
          <w:bCs/>
          <w:sz w:val="28"/>
          <w:szCs w:val="28"/>
        </w:rPr>
        <w:t>постраждалом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727C5" w:rsidRPr="00D82831">
        <w:rPr>
          <w:rFonts w:ascii="Times New Roman" w:hAnsi="Times New Roman" w:cs="Times New Roman"/>
          <w:bCs/>
          <w:sz w:val="28"/>
          <w:szCs w:val="28"/>
        </w:rPr>
        <w:t>населенню.</w:t>
      </w:r>
    </w:p>
    <w:p w14:paraId="1DE12189" w14:textId="2C877090" w:rsidR="002127BE" w:rsidRPr="00D82831" w:rsidRDefault="00624BD9" w:rsidP="00D82831">
      <w:pPr>
        <w:pStyle w:val="aa"/>
        <w:numPr>
          <w:ilvl w:val="0"/>
          <w:numId w:val="20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С</w:t>
      </w:r>
      <w:r w:rsidR="002127BE" w:rsidRPr="00D82831">
        <w:rPr>
          <w:rFonts w:ascii="Times New Roman" w:hAnsi="Times New Roman" w:cs="Times New Roman"/>
          <w:bCs/>
          <w:sz w:val="28"/>
          <w:szCs w:val="28"/>
        </w:rPr>
        <w:t>тво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2127BE" w:rsidRPr="00D82831">
        <w:rPr>
          <w:rFonts w:ascii="Times New Roman" w:hAnsi="Times New Roman" w:cs="Times New Roman"/>
          <w:bCs/>
          <w:sz w:val="28"/>
          <w:szCs w:val="28"/>
        </w:rPr>
        <w:t>но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2127BE" w:rsidRPr="00D82831">
        <w:rPr>
          <w:rFonts w:ascii="Times New Roman" w:hAnsi="Times New Roman" w:cs="Times New Roman"/>
          <w:bCs/>
          <w:sz w:val="28"/>
          <w:szCs w:val="28"/>
        </w:rPr>
        <w:t>культур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2127BE" w:rsidRPr="00D82831">
        <w:rPr>
          <w:rFonts w:ascii="Times New Roman" w:hAnsi="Times New Roman" w:cs="Times New Roman"/>
          <w:bCs/>
          <w:sz w:val="28"/>
          <w:szCs w:val="28"/>
        </w:rPr>
        <w:t>простор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107634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ши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світні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ожливосте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іте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олоді.</w:t>
      </w:r>
    </w:p>
    <w:p w14:paraId="3708A056" w14:textId="16CAF898" w:rsidR="00B61EAD" w:rsidRPr="00D82831" w:rsidRDefault="002127BE" w:rsidP="00D82831">
      <w:pPr>
        <w:pStyle w:val="aa"/>
        <w:numPr>
          <w:ilvl w:val="0"/>
          <w:numId w:val="20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Ство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учас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портив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айданчик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он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ктив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починку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тримк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доров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пособ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житт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еред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ешканців.</w:t>
      </w:r>
    </w:p>
    <w:p w14:paraId="10EADEAF" w14:textId="77777777" w:rsidR="0009592F" w:rsidRPr="00D82831" w:rsidRDefault="0009592F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1D6DACC1" w14:textId="1D921484" w:rsidR="0009592F" w:rsidRPr="00D82831" w:rsidRDefault="0009592F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82831">
        <w:rPr>
          <w:rFonts w:ascii="Times New Roman" w:hAnsi="Times New Roman" w:cs="Times New Roman"/>
          <w:b/>
          <w:sz w:val="28"/>
          <w:szCs w:val="28"/>
        </w:rPr>
        <w:t>Завдання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4.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Розвиток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економіки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стимулювання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підприємництва</w:t>
      </w:r>
    </w:p>
    <w:p w14:paraId="0E787B95" w14:textId="0B3F6700" w:rsidR="0009592F" w:rsidRPr="00D82831" w:rsidRDefault="006865C8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Р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озвито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економік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Чернігівськ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громад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ключови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завдання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шлях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віднов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піс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війни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Основни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акцент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робитьс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підтримц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розвит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мікро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мал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середнь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бізнесу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також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розширен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туристич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потенціалу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враховуюч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глибо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історі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унікаль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архітектур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937CE">
        <w:rPr>
          <w:rFonts w:ascii="Times New Roman" w:hAnsi="Times New Roman" w:cs="Times New Roman"/>
          <w:bCs/>
          <w:sz w:val="28"/>
          <w:szCs w:val="28"/>
        </w:rPr>
        <w:t>пам</w:t>
      </w:r>
      <w:r w:rsidR="007937CE" w:rsidRPr="00D82831">
        <w:rPr>
          <w:rFonts w:ascii="Times New Roman" w:hAnsi="Times New Roman" w:cs="Times New Roman"/>
          <w:bCs/>
          <w:sz w:val="28"/>
          <w:szCs w:val="28"/>
        </w:rPr>
        <w:t>’ятк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Чернігова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54A448F3" w14:textId="05D8FA8C" w:rsidR="0009592F" w:rsidRPr="00D82831" w:rsidRDefault="00746181" w:rsidP="007B35C2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Розвито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ісцев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ізнес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ередбача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067F9" w:rsidRPr="00D82831">
        <w:rPr>
          <w:rFonts w:ascii="Times New Roman" w:hAnsi="Times New Roman" w:cs="Times New Roman"/>
          <w:bCs/>
          <w:sz w:val="28"/>
          <w:szCs w:val="28"/>
        </w:rPr>
        <w:t xml:space="preserve">відновлення та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ши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067F9" w:rsidRPr="00D82831">
        <w:rPr>
          <w:rFonts w:ascii="Times New Roman" w:hAnsi="Times New Roman" w:cs="Times New Roman"/>
          <w:bCs/>
          <w:sz w:val="28"/>
          <w:szCs w:val="28"/>
        </w:rPr>
        <w:t xml:space="preserve">міської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фраструктур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еобхід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ед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ізнесу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067F9" w:rsidRPr="00D82831">
        <w:rPr>
          <w:rFonts w:ascii="Times New Roman" w:hAnsi="Times New Roman" w:cs="Times New Roman"/>
          <w:bCs/>
          <w:sz w:val="28"/>
          <w:szCs w:val="28"/>
        </w:rPr>
        <w:t>та містян як формуючої основи споживчого ринку</w:t>
      </w:r>
      <w:r w:rsidRPr="00D82831">
        <w:rPr>
          <w:rFonts w:ascii="Times New Roman" w:hAnsi="Times New Roman" w:cs="Times New Roman"/>
          <w:bCs/>
          <w:sz w:val="28"/>
          <w:szCs w:val="28"/>
        </w:rPr>
        <w:t>.</w:t>
      </w:r>
      <w:r w:rsidR="004067F9" w:rsidRPr="00D82831">
        <w:rPr>
          <w:rFonts w:ascii="Times New Roman" w:hAnsi="Times New Roman" w:cs="Times New Roman"/>
          <w:bCs/>
          <w:sz w:val="28"/>
          <w:szCs w:val="28"/>
        </w:rPr>
        <w:t xml:space="preserve"> Також головний стратегічний напрямок – «зелена» промисловість, що використовує ресайкл</w:t>
      </w:r>
      <w:r w:rsidR="000A42E2" w:rsidRPr="00D82831">
        <w:rPr>
          <w:rFonts w:ascii="Times New Roman" w:hAnsi="Times New Roman" w:cs="Times New Roman"/>
          <w:bCs/>
          <w:sz w:val="28"/>
          <w:szCs w:val="28"/>
        </w:rPr>
        <w:t>і</w:t>
      </w:r>
      <w:r w:rsidR="004067F9" w:rsidRPr="00D82831">
        <w:rPr>
          <w:rFonts w:ascii="Times New Roman" w:hAnsi="Times New Roman" w:cs="Times New Roman"/>
          <w:bCs/>
          <w:sz w:val="28"/>
          <w:szCs w:val="28"/>
        </w:rPr>
        <w:t>нг, переробку залишків чи інших матеріалів для виробництва.</w:t>
      </w:r>
    </w:p>
    <w:p w14:paraId="3D8F697F" w14:textId="7043FB7D" w:rsidR="0009592F" w:rsidRPr="00D82831" w:rsidRDefault="0009592F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Туриз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ступа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ажливи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прямко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ку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гляд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сторичн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ультурн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падщин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Чернігова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лануєтьс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о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уристич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фраструктур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во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о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аршрут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уристич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тракцій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ключаюч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узеї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ультур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ентр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кож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емор</w:t>
      </w:r>
      <w:r w:rsidR="007E1130">
        <w:rPr>
          <w:rFonts w:ascii="Times New Roman" w:hAnsi="Times New Roman" w:cs="Times New Roman"/>
          <w:bCs/>
          <w:sz w:val="28"/>
          <w:szCs w:val="28"/>
        </w:rPr>
        <w:t>і</w:t>
      </w:r>
      <w:r w:rsidRPr="00D82831">
        <w:rPr>
          <w:rFonts w:ascii="Times New Roman" w:hAnsi="Times New Roman" w:cs="Times New Roman"/>
          <w:bCs/>
          <w:sz w:val="28"/>
          <w:szCs w:val="28"/>
        </w:rPr>
        <w:t>алізаці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FF3D2F" w:rsidRPr="00D82831">
        <w:rPr>
          <w:rFonts w:ascii="Times New Roman" w:hAnsi="Times New Roman" w:cs="Times New Roman"/>
          <w:bCs/>
          <w:sz w:val="28"/>
          <w:szCs w:val="28"/>
        </w:rPr>
        <w:t>«</w:t>
      </w:r>
      <w:r w:rsidRPr="00D82831">
        <w:rPr>
          <w:rFonts w:ascii="Times New Roman" w:hAnsi="Times New Roman" w:cs="Times New Roman"/>
          <w:bCs/>
          <w:sz w:val="28"/>
          <w:szCs w:val="28"/>
        </w:rPr>
        <w:t>Місц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937CE" w:rsidRPr="00D82831">
        <w:rPr>
          <w:rFonts w:ascii="Times New Roman" w:hAnsi="Times New Roman" w:cs="Times New Roman"/>
          <w:bCs/>
          <w:sz w:val="28"/>
          <w:szCs w:val="28"/>
        </w:rPr>
        <w:t>пам’яті</w:t>
      </w:r>
      <w:r w:rsidR="00FF3D2F" w:rsidRPr="00D82831">
        <w:rPr>
          <w:rFonts w:ascii="Times New Roman" w:hAnsi="Times New Roman" w:cs="Times New Roman"/>
          <w:bCs/>
          <w:sz w:val="28"/>
          <w:szCs w:val="28"/>
        </w:rPr>
        <w:t>»</w:t>
      </w:r>
      <w:r w:rsidRPr="00D82831">
        <w:rPr>
          <w:rFonts w:ascii="Times New Roman" w:hAnsi="Times New Roman" w:cs="Times New Roman"/>
          <w:bCs/>
          <w:sz w:val="28"/>
          <w:szCs w:val="28"/>
        </w:rPr>
        <w:t>.</w:t>
      </w:r>
    </w:p>
    <w:p w14:paraId="573FD9A2" w14:textId="75D50C93" w:rsidR="0009592F" w:rsidRPr="00D82831" w:rsidRDefault="004D35C2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Мемор</w:t>
      </w:r>
      <w:r w:rsidR="008F2CBD">
        <w:rPr>
          <w:rFonts w:ascii="Times New Roman" w:hAnsi="Times New Roman" w:cs="Times New Roman"/>
          <w:bCs/>
          <w:sz w:val="28"/>
          <w:szCs w:val="28"/>
        </w:rPr>
        <w:t>і</w:t>
      </w:r>
      <w:r w:rsidRPr="00D82831">
        <w:rPr>
          <w:rFonts w:ascii="Times New Roman" w:hAnsi="Times New Roman" w:cs="Times New Roman"/>
          <w:bCs/>
          <w:sz w:val="28"/>
          <w:szCs w:val="28"/>
        </w:rPr>
        <w:t>алізаці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ді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17250">
        <w:rPr>
          <w:rFonts w:ascii="Times New Roman" w:hAnsi="Times New Roman" w:cs="Times New Roman"/>
          <w:bCs/>
          <w:sz w:val="28"/>
          <w:szCs w:val="28"/>
        </w:rPr>
        <w:t>р</w:t>
      </w:r>
      <w:r w:rsidR="00417250" w:rsidRPr="00D82831">
        <w:rPr>
          <w:rFonts w:ascii="Times New Roman" w:hAnsi="Times New Roman" w:cs="Times New Roman"/>
          <w:bCs/>
          <w:sz w:val="28"/>
          <w:szCs w:val="28"/>
        </w:rPr>
        <w:t xml:space="preserve">осійської </w:t>
      </w:r>
      <w:r w:rsidRPr="00D82831">
        <w:rPr>
          <w:rFonts w:ascii="Times New Roman" w:hAnsi="Times New Roman" w:cs="Times New Roman"/>
          <w:bCs/>
          <w:sz w:val="28"/>
          <w:szCs w:val="28"/>
        </w:rPr>
        <w:t>зброй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гресі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країн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45877" w:rsidRPr="00D82831">
        <w:rPr>
          <w:rFonts w:ascii="Times New Roman" w:hAnsi="Times New Roman" w:cs="Times New Roman"/>
          <w:bCs/>
          <w:sz w:val="28"/>
          <w:szCs w:val="28"/>
        </w:rPr>
        <w:t>дозволи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45877" w:rsidRPr="00D82831">
        <w:rPr>
          <w:rFonts w:ascii="Times New Roman" w:hAnsi="Times New Roman" w:cs="Times New Roman"/>
          <w:bCs/>
          <w:sz w:val="28"/>
          <w:szCs w:val="28"/>
        </w:rPr>
        <w:t>зберег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історичн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937CE">
        <w:rPr>
          <w:rFonts w:ascii="Times New Roman" w:hAnsi="Times New Roman" w:cs="Times New Roman"/>
          <w:bCs/>
          <w:sz w:val="28"/>
          <w:szCs w:val="28"/>
        </w:rPr>
        <w:t>пам</w:t>
      </w:r>
      <w:r w:rsidR="007937CE" w:rsidRPr="00D82831">
        <w:rPr>
          <w:rFonts w:ascii="Times New Roman" w:hAnsi="Times New Roman" w:cs="Times New Roman"/>
          <w:bCs/>
          <w:sz w:val="28"/>
          <w:szCs w:val="28"/>
        </w:rPr>
        <w:t>’ять</w:t>
      </w:r>
      <w:r w:rsidR="004E58A2" w:rsidRPr="00D82831">
        <w:rPr>
          <w:rFonts w:ascii="Times New Roman" w:hAnsi="Times New Roman" w:cs="Times New Roman"/>
          <w:bCs/>
          <w:sz w:val="28"/>
          <w:szCs w:val="28"/>
        </w:rPr>
        <w:t>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E58A2" w:rsidRPr="00D82831">
        <w:rPr>
          <w:rFonts w:ascii="Times New Roman" w:hAnsi="Times New Roman" w:cs="Times New Roman"/>
          <w:bCs/>
          <w:sz w:val="28"/>
          <w:szCs w:val="28"/>
        </w:rPr>
        <w:t>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E58A2" w:rsidRPr="00D82831">
        <w:rPr>
          <w:rFonts w:ascii="Times New Roman" w:hAnsi="Times New Roman" w:cs="Times New Roman"/>
          <w:bCs/>
          <w:sz w:val="28"/>
          <w:szCs w:val="28"/>
        </w:rPr>
        <w:t>також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F3A85" w:rsidRPr="00D82831">
        <w:rPr>
          <w:rFonts w:ascii="Times New Roman" w:hAnsi="Times New Roman" w:cs="Times New Roman"/>
          <w:bCs/>
          <w:sz w:val="28"/>
          <w:szCs w:val="28"/>
        </w:rPr>
        <w:t>сприятим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E58A2" w:rsidRPr="00D82831">
        <w:rPr>
          <w:rFonts w:ascii="Times New Roman" w:hAnsi="Times New Roman" w:cs="Times New Roman"/>
          <w:bCs/>
          <w:sz w:val="28"/>
          <w:szCs w:val="28"/>
        </w:rPr>
        <w:t>просвітництв</w:t>
      </w:r>
      <w:r w:rsidR="000F3A85"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E58A2" w:rsidRPr="00D82831">
        <w:rPr>
          <w:rFonts w:ascii="Times New Roman" w:hAnsi="Times New Roman" w:cs="Times New Roman"/>
          <w:bCs/>
          <w:sz w:val="28"/>
          <w:szCs w:val="28"/>
        </w:rPr>
        <w:t>серед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lastRenderedPageBreak/>
        <w:t>турист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усь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світу</w:t>
      </w:r>
      <w:r w:rsidR="004E58A2" w:rsidRPr="00D82831">
        <w:rPr>
          <w:rFonts w:ascii="Times New Roman" w:hAnsi="Times New Roman" w:cs="Times New Roman"/>
          <w:bCs/>
          <w:sz w:val="28"/>
          <w:szCs w:val="28"/>
        </w:rPr>
        <w:t>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E58A2" w:rsidRPr="00D82831">
        <w:rPr>
          <w:rFonts w:ascii="Times New Roman" w:hAnsi="Times New Roman" w:cs="Times New Roman"/>
          <w:bCs/>
          <w:sz w:val="28"/>
          <w:szCs w:val="28"/>
        </w:rPr>
        <w:t>як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E58A2" w:rsidRPr="00D82831">
        <w:rPr>
          <w:rFonts w:ascii="Times New Roman" w:hAnsi="Times New Roman" w:cs="Times New Roman"/>
          <w:bCs/>
          <w:sz w:val="28"/>
          <w:szCs w:val="28"/>
        </w:rPr>
        <w:t>відвідую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E58A2" w:rsidRPr="00D82831">
        <w:rPr>
          <w:rFonts w:ascii="Times New Roman" w:hAnsi="Times New Roman" w:cs="Times New Roman"/>
          <w:bCs/>
          <w:sz w:val="28"/>
          <w:szCs w:val="28"/>
        </w:rPr>
        <w:t>Чернігів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E58A2" w:rsidRPr="00D82831">
        <w:rPr>
          <w:rFonts w:ascii="Times New Roman" w:hAnsi="Times New Roman" w:cs="Times New Roman"/>
          <w:bCs/>
          <w:sz w:val="28"/>
          <w:szCs w:val="28"/>
        </w:rPr>
        <w:t>Так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E58A2" w:rsidRPr="00D82831">
        <w:rPr>
          <w:rFonts w:ascii="Times New Roman" w:hAnsi="Times New Roman" w:cs="Times New Roman"/>
          <w:bCs/>
          <w:sz w:val="28"/>
          <w:szCs w:val="28"/>
        </w:rPr>
        <w:t>переосмис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B6B0A"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B6B0A" w:rsidRPr="00D82831">
        <w:rPr>
          <w:rFonts w:ascii="Times New Roman" w:hAnsi="Times New Roman" w:cs="Times New Roman"/>
          <w:bCs/>
          <w:sz w:val="28"/>
          <w:szCs w:val="28"/>
        </w:rPr>
        <w:t>сво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B6B0A" w:rsidRPr="00D82831">
        <w:rPr>
          <w:rFonts w:ascii="Times New Roman" w:hAnsi="Times New Roman" w:cs="Times New Roman"/>
          <w:bCs/>
          <w:sz w:val="28"/>
          <w:szCs w:val="28"/>
        </w:rPr>
        <w:t>черг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B6B0A" w:rsidRPr="00D82831">
        <w:rPr>
          <w:rFonts w:ascii="Times New Roman" w:hAnsi="Times New Roman" w:cs="Times New Roman"/>
          <w:bCs/>
          <w:sz w:val="28"/>
          <w:szCs w:val="28"/>
        </w:rPr>
        <w:t>заклада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B6B0A" w:rsidRPr="00D82831">
        <w:rPr>
          <w:rFonts w:ascii="Times New Roman" w:hAnsi="Times New Roman" w:cs="Times New Roman"/>
          <w:bCs/>
          <w:sz w:val="28"/>
          <w:szCs w:val="28"/>
        </w:rPr>
        <w:t>передумов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B6B0A"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9592F" w:rsidRPr="00D82831">
        <w:rPr>
          <w:rFonts w:ascii="Times New Roman" w:hAnsi="Times New Roman" w:cs="Times New Roman"/>
          <w:bCs/>
          <w:sz w:val="28"/>
          <w:szCs w:val="28"/>
        </w:rPr>
        <w:t>відродження</w:t>
      </w:r>
      <w:r w:rsidR="000F3A85" w:rsidRPr="00D82831">
        <w:rPr>
          <w:rFonts w:ascii="Times New Roman" w:hAnsi="Times New Roman" w:cs="Times New Roman"/>
          <w:bCs/>
          <w:sz w:val="28"/>
          <w:szCs w:val="28"/>
        </w:rPr>
        <w:t>.</w:t>
      </w:r>
    </w:p>
    <w:p w14:paraId="61DD7A0D" w14:textId="6D80F476" w:rsidR="000F3A85" w:rsidRPr="00D82831" w:rsidRDefault="000F3A85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Залуч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вестиці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лючови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лементо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спіш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кономіки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вдання</w:t>
      </w:r>
      <w:r w:rsidR="00686581">
        <w:rPr>
          <w:rFonts w:ascii="Times New Roman" w:hAnsi="Times New Roman" w:cs="Times New Roman"/>
          <w:bCs/>
          <w:sz w:val="28"/>
          <w:szCs w:val="28"/>
        </w:rPr>
        <w:t xml:space="preserve"> з відновлення та розвитку громад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ключа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роб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вестицій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1603A">
        <w:rPr>
          <w:rFonts w:ascii="Times New Roman" w:hAnsi="Times New Roman" w:cs="Times New Roman"/>
          <w:bCs/>
          <w:sz w:val="28"/>
          <w:szCs w:val="28"/>
        </w:rPr>
        <w:t>проє</w:t>
      </w:r>
      <w:r w:rsidRPr="00D82831">
        <w:rPr>
          <w:rFonts w:ascii="Times New Roman" w:hAnsi="Times New Roman" w:cs="Times New Roman"/>
          <w:bCs/>
          <w:sz w:val="28"/>
          <w:szCs w:val="28"/>
        </w:rPr>
        <w:t>кт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півпрац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ціональни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іжнародни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фінансови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ституціям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во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приятли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мо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ед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ізнес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сув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Чернігов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я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иваблив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ісц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вестування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о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логістич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тужносте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одернізаці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фраструктур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зволи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а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ажливи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C161F" w:rsidRPr="00D82831">
        <w:rPr>
          <w:rFonts w:ascii="Times New Roman" w:hAnsi="Times New Roman" w:cs="Times New Roman"/>
          <w:bCs/>
          <w:sz w:val="28"/>
          <w:szCs w:val="28"/>
        </w:rPr>
        <w:t>економічни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ентром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приятим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воренн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о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боч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ісц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ростанн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ісцев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кономіки.</w:t>
      </w:r>
    </w:p>
    <w:p w14:paraId="41CEF119" w14:textId="77777777" w:rsidR="0009592F" w:rsidRPr="00D82831" w:rsidRDefault="0009592F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3B041C42" w14:textId="77777777" w:rsidR="0009592F" w:rsidRPr="00D82831" w:rsidRDefault="0009592F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82831">
        <w:rPr>
          <w:rFonts w:ascii="Times New Roman" w:hAnsi="Times New Roman" w:cs="Times New Roman"/>
          <w:b/>
          <w:sz w:val="28"/>
          <w:szCs w:val="28"/>
        </w:rPr>
        <w:t>Заходи:</w:t>
      </w:r>
    </w:p>
    <w:p w14:paraId="11AE3347" w14:textId="464A58B6" w:rsidR="0009592F" w:rsidRPr="00D82831" w:rsidRDefault="000A42E2" w:rsidP="00D82831">
      <w:pPr>
        <w:pStyle w:val="aa"/>
        <w:numPr>
          <w:ilvl w:val="0"/>
          <w:numId w:val="23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Розвиток сфери послуг, ІТ-га</w:t>
      </w:r>
      <w:r w:rsidR="007E1130">
        <w:rPr>
          <w:rFonts w:ascii="Times New Roman" w:hAnsi="Times New Roman" w:cs="Times New Roman"/>
          <w:bCs/>
          <w:sz w:val="28"/>
          <w:szCs w:val="28"/>
        </w:rPr>
        <w:t>л</w:t>
      </w:r>
      <w:r w:rsidRPr="00D82831">
        <w:rPr>
          <w:rFonts w:ascii="Times New Roman" w:hAnsi="Times New Roman" w:cs="Times New Roman"/>
          <w:bCs/>
          <w:sz w:val="28"/>
          <w:szCs w:val="28"/>
        </w:rPr>
        <w:t>узі, інтернет-технологій, центрів медичної реабілітації, естетичної медицини.</w:t>
      </w:r>
    </w:p>
    <w:p w14:paraId="56749B20" w14:textId="6B800943" w:rsidR="000A42E2" w:rsidRPr="00D82831" w:rsidRDefault="000A42E2" w:rsidP="00D82831">
      <w:pPr>
        <w:pStyle w:val="aa"/>
        <w:numPr>
          <w:ilvl w:val="0"/>
          <w:numId w:val="23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Розвиток легкої «зеленої» промисловості (швейна, текстильна г</w:t>
      </w:r>
      <w:r w:rsidR="008F2CBD">
        <w:rPr>
          <w:rFonts w:ascii="Times New Roman" w:hAnsi="Times New Roman" w:cs="Times New Roman"/>
          <w:bCs/>
          <w:sz w:val="28"/>
          <w:szCs w:val="28"/>
        </w:rPr>
        <w:t>а</w:t>
      </w:r>
      <w:r w:rsidRPr="00D82831">
        <w:rPr>
          <w:rFonts w:ascii="Times New Roman" w:hAnsi="Times New Roman" w:cs="Times New Roman"/>
          <w:bCs/>
          <w:sz w:val="28"/>
          <w:szCs w:val="28"/>
        </w:rPr>
        <w:t>лузі, виготовлення еко-тканин).</w:t>
      </w:r>
    </w:p>
    <w:p w14:paraId="0DD5B520" w14:textId="62511870" w:rsidR="000A42E2" w:rsidRPr="00D82831" w:rsidRDefault="000A42E2" w:rsidP="00D82831">
      <w:pPr>
        <w:pStyle w:val="aa"/>
        <w:numPr>
          <w:ilvl w:val="0"/>
          <w:numId w:val="23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Ресайклінг.</w:t>
      </w:r>
      <w:r w:rsidR="006062F7" w:rsidRPr="00D82831">
        <w:rPr>
          <w:rFonts w:ascii="Times New Roman" w:hAnsi="Times New Roman" w:cs="Times New Roman"/>
          <w:bCs/>
          <w:sz w:val="28"/>
          <w:szCs w:val="28"/>
        </w:rPr>
        <w:t xml:space="preserve"> Будівництво сміттєпереробного заводу.</w:t>
      </w:r>
    </w:p>
    <w:p w14:paraId="320096B3" w14:textId="712CA3A9" w:rsidR="00210DB0" w:rsidRPr="00D82831" w:rsidRDefault="00210DB0" w:rsidP="00D82831">
      <w:pPr>
        <w:pStyle w:val="aa"/>
        <w:numPr>
          <w:ilvl w:val="0"/>
          <w:numId w:val="23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Розвито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логістич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тужносте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егіональ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нач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вищ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фективност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оргівл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ранспортування.</w:t>
      </w:r>
    </w:p>
    <w:p w14:paraId="6817DA8E" w14:textId="2D3A2957" w:rsidR="0009592F" w:rsidRPr="00D82831" w:rsidRDefault="0009592F" w:rsidP="00D82831">
      <w:pPr>
        <w:pStyle w:val="aa"/>
        <w:numPr>
          <w:ilvl w:val="0"/>
          <w:numId w:val="23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Ство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блаштув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узе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іс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Чернігов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2934F2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2934F2" w:rsidRPr="00D82831">
        <w:rPr>
          <w:rFonts w:ascii="Times New Roman" w:hAnsi="Times New Roman" w:cs="Times New Roman"/>
          <w:bCs/>
          <w:sz w:val="28"/>
          <w:szCs w:val="28"/>
        </w:rPr>
        <w:t>м</w:t>
      </w:r>
      <w:r w:rsidRPr="00D82831">
        <w:rPr>
          <w:rFonts w:ascii="Times New Roman" w:hAnsi="Times New Roman" w:cs="Times New Roman"/>
          <w:bCs/>
          <w:sz w:val="28"/>
          <w:szCs w:val="28"/>
        </w:rPr>
        <w:t>емор</w:t>
      </w:r>
      <w:r w:rsidR="007E1130">
        <w:rPr>
          <w:rFonts w:ascii="Times New Roman" w:hAnsi="Times New Roman" w:cs="Times New Roman"/>
          <w:bCs/>
          <w:sz w:val="28"/>
          <w:szCs w:val="28"/>
        </w:rPr>
        <w:t>і</w:t>
      </w:r>
      <w:r w:rsidRPr="00D82831">
        <w:rPr>
          <w:rFonts w:ascii="Times New Roman" w:hAnsi="Times New Roman" w:cs="Times New Roman"/>
          <w:bCs/>
          <w:sz w:val="28"/>
          <w:szCs w:val="28"/>
        </w:rPr>
        <w:t>алізаці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FF3D2F" w:rsidRPr="00D82831">
        <w:rPr>
          <w:rFonts w:ascii="Times New Roman" w:hAnsi="Times New Roman" w:cs="Times New Roman"/>
          <w:bCs/>
          <w:sz w:val="28"/>
          <w:szCs w:val="28"/>
        </w:rPr>
        <w:t>«</w:t>
      </w:r>
      <w:r w:rsidRPr="00D82831">
        <w:rPr>
          <w:rFonts w:ascii="Times New Roman" w:hAnsi="Times New Roman" w:cs="Times New Roman"/>
          <w:bCs/>
          <w:sz w:val="28"/>
          <w:szCs w:val="28"/>
        </w:rPr>
        <w:t>Місц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937CE" w:rsidRPr="00D82831">
        <w:rPr>
          <w:rFonts w:ascii="Times New Roman" w:hAnsi="Times New Roman" w:cs="Times New Roman"/>
          <w:bCs/>
          <w:sz w:val="28"/>
          <w:szCs w:val="28"/>
        </w:rPr>
        <w:t>пам’яті</w:t>
      </w:r>
      <w:r w:rsidR="00FF3D2F" w:rsidRPr="00D82831">
        <w:rPr>
          <w:rFonts w:ascii="Times New Roman" w:hAnsi="Times New Roman" w:cs="Times New Roman"/>
          <w:bCs/>
          <w:sz w:val="28"/>
          <w:szCs w:val="28"/>
        </w:rPr>
        <w:t>»</w:t>
      </w:r>
      <w:r w:rsidR="002934F2" w:rsidRPr="00D82831">
        <w:rPr>
          <w:rFonts w:ascii="Times New Roman" w:hAnsi="Times New Roman" w:cs="Times New Roman"/>
          <w:bCs/>
          <w:sz w:val="28"/>
          <w:szCs w:val="28"/>
        </w:rPr>
        <w:t>.</w:t>
      </w:r>
    </w:p>
    <w:p w14:paraId="35730794" w14:textId="693BCFBF" w:rsidR="00875E94" w:rsidRPr="00D82831" w:rsidRDefault="0009592F" w:rsidP="00D82831">
      <w:pPr>
        <w:pStyle w:val="aa"/>
        <w:numPr>
          <w:ilvl w:val="0"/>
          <w:numId w:val="23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Реставраці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937CE">
        <w:rPr>
          <w:rFonts w:ascii="Times New Roman" w:hAnsi="Times New Roman" w:cs="Times New Roman"/>
          <w:bCs/>
          <w:sz w:val="28"/>
          <w:szCs w:val="28"/>
        </w:rPr>
        <w:t>об</w:t>
      </w:r>
      <w:r w:rsidR="007937CE" w:rsidRPr="00D82831">
        <w:rPr>
          <w:rFonts w:ascii="Times New Roman" w:hAnsi="Times New Roman" w:cs="Times New Roman"/>
          <w:bCs/>
          <w:sz w:val="28"/>
          <w:szCs w:val="28"/>
        </w:rPr>
        <w:t>’єкт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ультур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падщин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F411D3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F411D3" w:rsidRPr="00D82831">
        <w:rPr>
          <w:rFonts w:ascii="Times New Roman" w:hAnsi="Times New Roman" w:cs="Times New Roman"/>
          <w:bCs/>
          <w:sz w:val="28"/>
          <w:szCs w:val="28"/>
        </w:rPr>
        <w:t>ство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F411D3" w:rsidRPr="00D82831">
        <w:rPr>
          <w:rFonts w:ascii="Times New Roman" w:hAnsi="Times New Roman" w:cs="Times New Roman"/>
          <w:bCs/>
          <w:sz w:val="28"/>
          <w:szCs w:val="28"/>
        </w:rPr>
        <w:t>но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F411D3" w:rsidRPr="00D82831">
        <w:rPr>
          <w:rFonts w:ascii="Times New Roman" w:hAnsi="Times New Roman" w:cs="Times New Roman"/>
          <w:bCs/>
          <w:sz w:val="28"/>
          <w:szCs w:val="28"/>
        </w:rPr>
        <w:t>туристич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F411D3" w:rsidRPr="00D82831">
        <w:rPr>
          <w:rFonts w:ascii="Times New Roman" w:hAnsi="Times New Roman" w:cs="Times New Roman"/>
          <w:bCs/>
          <w:sz w:val="28"/>
          <w:szCs w:val="28"/>
        </w:rPr>
        <w:t>магнітів</w:t>
      </w:r>
      <w:r w:rsidRPr="00D82831">
        <w:rPr>
          <w:rFonts w:ascii="Times New Roman" w:hAnsi="Times New Roman" w:cs="Times New Roman"/>
          <w:bCs/>
          <w:sz w:val="28"/>
          <w:szCs w:val="28"/>
        </w:rPr>
        <w:t>.</w:t>
      </w:r>
    </w:p>
    <w:p w14:paraId="7671ED2C" w14:textId="5690E9C7" w:rsidR="002934F2" w:rsidRPr="00D82831" w:rsidRDefault="002934F2" w:rsidP="00D82831">
      <w:pPr>
        <w:pStyle w:val="aa"/>
        <w:numPr>
          <w:ilvl w:val="0"/>
          <w:numId w:val="23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Розробк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провад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гра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тримк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ікро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ал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ереднь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приємництва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ключаюч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вчаль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ход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онсультаційн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тримку.</w:t>
      </w:r>
    </w:p>
    <w:p w14:paraId="5CB1F70C" w14:textId="77777777" w:rsidR="007E1893" w:rsidRPr="00D82831" w:rsidRDefault="007E1893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4322341" w14:textId="1215DD6A" w:rsidR="007E1893" w:rsidRPr="00D82831" w:rsidRDefault="007E1893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82831">
        <w:rPr>
          <w:rFonts w:ascii="Times New Roman" w:hAnsi="Times New Roman" w:cs="Times New Roman"/>
          <w:b/>
          <w:sz w:val="28"/>
          <w:szCs w:val="28"/>
        </w:rPr>
        <w:t>Завдання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5.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Збереження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навколишнього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природного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середовища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сталий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розвиток</w:t>
      </w:r>
    </w:p>
    <w:p w14:paraId="227F4B62" w14:textId="77777777" w:rsidR="007E1893" w:rsidRPr="00D82831" w:rsidRDefault="007E1893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097D2A29" w14:textId="6D7D1AA2" w:rsidR="0019012B" w:rsidRPr="00D82831" w:rsidRDefault="00557851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Чернігівськ</w:t>
      </w:r>
      <w:r w:rsidRPr="00D82831">
        <w:rPr>
          <w:rFonts w:ascii="Times New Roman" w:hAnsi="Times New Roman" w:cs="Times New Roman"/>
          <w:bCs/>
          <w:sz w:val="28"/>
          <w:szCs w:val="28"/>
        </w:rPr>
        <w:t>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громад</w:t>
      </w:r>
      <w:r w:rsidRPr="00D82831">
        <w:rPr>
          <w:rFonts w:ascii="Times New Roman" w:hAnsi="Times New Roman" w:cs="Times New Roman"/>
          <w:bCs/>
          <w:sz w:val="28"/>
          <w:szCs w:val="28"/>
        </w:rPr>
        <w:t>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збере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навколишнь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природ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середовищ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стал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метод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господарюв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050D8" w:rsidRPr="00D82831">
        <w:rPr>
          <w:rFonts w:ascii="Times New Roman" w:hAnsi="Times New Roman" w:cs="Times New Roman"/>
          <w:bCs/>
          <w:sz w:val="28"/>
          <w:szCs w:val="28"/>
        </w:rPr>
        <w:t>я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050D8"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050D8" w:rsidRPr="00D82831">
        <w:rPr>
          <w:rFonts w:ascii="Times New Roman" w:hAnsi="Times New Roman" w:cs="Times New Roman"/>
          <w:bCs/>
          <w:sz w:val="28"/>
          <w:szCs w:val="28"/>
        </w:rPr>
        <w:t>комунальному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050D8" w:rsidRPr="00D82831">
        <w:rPr>
          <w:rFonts w:ascii="Times New Roman" w:hAnsi="Times New Roman" w:cs="Times New Roman"/>
          <w:bCs/>
          <w:sz w:val="28"/>
          <w:szCs w:val="28"/>
        </w:rPr>
        <w:t>та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050D8" w:rsidRPr="00D82831">
        <w:rPr>
          <w:rFonts w:ascii="Times New Roman" w:hAnsi="Times New Roman" w:cs="Times New Roman"/>
          <w:bCs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050D8" w:rsidRPr="00D82831">
        <w:rPr>
          <w:rFonts w:ascii="Times New Roman" w:hAnsi="Times New Roman" w:cs="Times New Roman"/>
          <w:bCs/>
          <w:sz w:val="28"/>
          <w:szCs w:val="28"/>
        </w:rPr>
        <w:t>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050D8" w:rsidRPr="00D82831">
        <w:rPr>
          <w:rFonts w:ascii="Times New Roman" w:hAnsi="Times New Roman" w:cs="Times New Roman"/>
          <w:bCs/>
          <w:sz w:val="28"/>
          <w:szCs w:val="28"/>
        </w:rPr>
        <w:t>приватном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050D8" w:rsidRPr="00D82831">
        <w:rPr>
          <w:rFonts w:ascii="Times New Roman" w:hAnsi="Times New Roman" w:cs="Times New Roman"/>
          <w:bCs/>
          <w:sz w:val="28"/>
          <w:szCs w:val="28"/>
        </w:rPr>
        <w:t>сектора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бов’язково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ередумово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D3538E" w:rsidRPr="00D82831">
        <w:rPr>
          <w:rFonts w:ascii="Times New Roman" w:hAnsi="Times New Roman" w:cs="Times New Roman"/>
          <w:bCs/>
          <w:sz w:val="28"/>
          <w:szCs w:val="28"/>
        </w:rPr>
        <w:t>покращ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19012B" w:rsidRPr="00D82831">
        <w:rPr>
          <w:rFonts w:ascii="Times New Roman" w:hAnsi="Times New Roman" w:cs="Times New Roman"/>
          <w:bCs/>
          <w:sz w:val="28"/>
          <w:szCs w:val="28"/>
        </w:rPr>
        <w:t>демографіч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19012B" w:rsidRPr="00D82831">
        <w:rPr>
          <w:rFonts w:ascii="Times New Roman" w:hAnsi="Times New Roman" w:cs="Times New Roman"/>
          <w:bCs/>
          <w:sz w:val="28"/>
          <w:szCs w:val="28"/>
        </w:rPr>
        <w:t>ситуаці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19012B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привабл</w:t>
      </w:r>
      <w:r w:rsidRPr="00D82831">
        <w:rPr>
          <w:rFonts w:ascii="Times New Roman" w:hAnsi="Times New Roman" w:cs="Times New Roman"/>
          <w:bCs/>
          <w:sz w:val="28"/>
          <w:szCs w:val="28"/>
        </w:rPr>
        <w:t>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турист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гостей</w:t>
      </w:r>
      <w:r w:rsidR="00686581">
        <w:rPr>
          <w:rFonts w:ascii="Times New Roman" w:hAnsi="Times New Roman" w:cs="Times New Roman"/>
          <w:bCs/>
          <w:sz w:val="28"/>
          <w:szCs w:val="28"/>
        </w:rPr>
        <w:t xml:space="preserve"> міста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087BAF1E" w14:textId="7BD32941" w:rsidR="007E1893" w:rsidRPr="00D82831" w:rsidRDefault="0019012B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Першочергов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уваг</w:t>
      </w:r>
      <w:r w:rsidRPr="00D82831">
        <w:rPr>
          <w:rFonts w:ascii="Times New Roman" w:hAnsi="Times New Roman" w:cs="Times New Roman"/>
          <w:bCs/>
          <w:sz w:val="28"/>
          <w:szCs w:val="28"/>
        </w:rPr>
        <w:t>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требу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очищенн</w:t>
      </w:r>
      <w:r w:rsidRPr="00D82831">
        <w:rPr>
          <w:rFonts w:ascii="Times New Roman" w:hAnsi="Times New Roman" w:cs="Times New Roman"/>
          <w:bCs/>
          <w:sz w:val="28"/>
          <w:szCs w:val="28"/>
        </w:rPr>
        <w:t>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територі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від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наслідк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війн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так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я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знешкод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снаряд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санаці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забрудне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територій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віднов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екологіч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балансу.</w:t>
      </w:r>
    </w:p>
    <w:p w14:paraId="5B918945" w14:textId="3417FE0C" w:rsidR="007E1893" w:rsidRPr="00D82831" w:rsidRDefault="007E1893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Важливи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лементо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19012B" w:rsidRPr="00D82831">
        <w:rPr>
          <w:rFonts w:ascii="Times New Roman" w:hAnsi="Times New Roman" w:cs="Times New Roman"/>
          <w:bCs/>
          <w:sz w:val="28"/>
          <w:szCs w:val="28"/>
        </w:rPr>
        <w:t>план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о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86581">
        <w:rPr>
          <w:rFonts w:ascii="Times New Roman" w:hAnsi="Times New Roman" w:cs="Times New Roman"/>
          <w:bCs/>
          <w:sz w:val="28"/>
          <w:szCs w:val="28"/>
        </w:rPr>
        <w:t>«</w:t>
      </w:r>
      <w:r w:rsidRPr="00D82831">
        <w:rPr>
          <w:rFonts w:ascii="Times New Roman" w:hAnsi="Times New Roman" w:cs="Times New Roman"/>
          <w:bCs/>
          <w:sz w:val="28"/>
          <w:szCs w:val="28"/>
        </w:rPr>
        <w:t>зелених</w:t>
      </w:r>
      <w:r w:rsidR="00686581">
        <w:rPr>
          <w:rFonts w:ascii="Times New Roman" w:hAnsi="Times New Roman" w:cs="Times New Roman"/>
          <w:bCs/>
          <w:sz w:val="28"/>
          <w:szCs w:val="28"/>
        </w:rPr>
        <w:t>»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он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од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86581">
        <w:rPr>
          <w:rFonts w:ascii="Times New Roman" w:hAnsi="Times New Roman" w:cs="Times New Roman"/>
          <w:bCs/>
          <w:sz w:val="28"/>
          <w:szCs w:val="28"/>
        </w:rPr>
        <w:t>об</w:t>
      </w:r>
      <w:r w:rsidR="00686581" w:rsidRPr="00D82831">
        <w:rPr>
          <w:rFonts w:ascii="Times New Roman" w:hAnsi="Times New Roman" w:cs="Times New Roman"/>
          <w:bCs/>
          <w:sz w:val="28"/>
          <w:szCs w:val="28"/>
        </w:rPr>
        <w:t>’єктів</w:t>
      </w:r>
      <w:r w:rsidRPr="00D82831">
        <w:rPr>
          <w:rFonts w:ascii="Times New Roman" w:hAnsi="Times New Roman" w:cs="Times New Roman"/>
          <w:bCs/>
          <w:sz w:val="28"/>
          <w:szCs w:val="28"/>
        </w:rPr>
        <w:t>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лиш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вищую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омфорт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жив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ісце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жител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л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ворюю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иваблив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локаці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уризму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ключа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еб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благоустрі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lastRenderedPageBreak/>
        <w:t>парк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ліс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зер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ічок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кож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во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о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екреацій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он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учасни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ручностя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86581">
        <w:rPr>
          <w:rFonts w:ascii="Times New Roman" w:hAnsi="Times New Roman" w:cs="Times New Roman"/>
          <w:bCs/>
          <w:sz w:val="28"/>
          <w:szCs w:val="28"/>
        </w:rPr>
        <w:t>безбар</w:t>
      </w:r>
      <w:r w:rsidR="00686581" w:rsidRPr="00686581">
        <w:rPr>
          <w:rFonts w:ascii="Times New Roman" w:hAnsi="Times New Roman" w:cs="Times New Roman"/>
          <w:bCs/>
          <w:sz w:val="28"/>
          <w:szCs w:val="28"/>
          <w:lang w:val="ru-RU"/>
        </w:rPr>
        <w:t>’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єрни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доступом.</w:t>
      </w:r>
    </w:p>
    <w:p w14:paraId="05F3E7F7" w14:textId="305E0755" w:rsidR="005D0E0A" w:rsidRPr="00D82831" w:rsidRDefault="005D0E0A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 xml:space="preserve">Санітарно-екологічний </w:t>
      </w:r>
      <w:r w:rsidR="00776D91" w:rsidRPr="00D82831">
        <w:rPr>
          <w:rFonts w:ascii="Times New Roman" w:hAnsi="Times New Roman" w:cs="Times New Roman"/>
          <w:bCs/>
          <w:sz w:val="28"/>
          <w:szCs w:val="28"/>
        </w:rPr>
        <w:t xml:space="preserve">стан р. Стрижень, яка протікає </w:t>
      </w:r>
      <w:r w:rsidRPr="00D82831">
        <w:rPr>
          <w:rFonts w:ascii="Times New Roman" w:hAnsi="Times New Roman" w:cs="Times New Roman"/>
          <w:bCs/>
          <w:sz w:val="28"/>
          <w:szCs w:val="28"/>
        </w:rPr>
        <w:t>з півночі на південь центральною частиною міста ч</w:t>
      </w:r>
      <w:r w:rsidR="00FF3D2F" w:rsidRPr="00D82831">
        <w:rPr>
          <w:rFonts w:ascii="Times New Roman" w:hAnsi="Times New Roman" w:cs="Times New Roman"/>
          <w:bCs/>
          <w:sz w:val="28"/>
          <w:szCs w:val="28"/>
        </w:rPr>
        <w:t xml:space="preserve">ерез яружно-балкову систему та </w:t>
      </w:r>
      <w:r w:rsidRPr="00D82831">
        <w:rPr>
          <w:rFonts w:ascii="Times New Roman" w:hAnsi="Times New Roman" w:cs="Times New Roman"/>
          <w:bCs/>
          <w:sz w:val="28"/>
          <w:szCs w:val="28"/>
        </w:rPr>
        <w:t>впадає в р. Десна</w:t>
      </w:r>
      <w:r w:rsidR="00B477FD" w:rsidRPr="00D82831">
        <w:rPr>
          <w:rFonts w:ascii="Times New Roman" w:hAnsi="Times New Roman" w:cs="Times New Roman"/>
          <w:bCs/>
          <w:sz w:val="28"/>
          <w:szCs w:val="28"/>
        </w:rPr>
        <w:t>,</w:t>
      </w:r>
      <w:r w:rsidRPr="00D82831">
        <w:rPr>
          <w:rFonts w:ascii="Times New Roman" w:hAnsi="Times New Roman" w:cs="Times New Roman"/>
          <w:bCs/>
          <w:sz w:val="28"/>
          <w:szCs w:val="28"/>
        </w:rPr>
        <w:t xml:space="preserve"> є</w:t>
      </w:r>
      <w:r w:rsidR="00B477FD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блемним питанням міста Чернігова. В забрудненні річки в однаковій мірі беруть участь площинний змив, промислові  та господарсько-побутові стоки.</w:t>
      </w:r>
    </w:p>
    <w:p w14:paraId="38CC408F" w14:textId="74E95675" w:rsidR="005D0E0A" w:rsidRPr="00D82831" w:rsidRDefault="005D0E0A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Зупинити процес деградації р. Стрижень, її екосистем можливо лише впровадженням комплексу заходів, направлених, з одного боку, на зниження антропогенного тиску на річкові та заплавні екосистеми, і з другого – на відтворення природних властивостей русла, заплави і природних систем живлення річки.</w:t>
      </w:r>
    </w:p>
    <w:p w14:paraId="794C0F3A" w14:textId="4E596711" w:rsidR="007E1893" w:rsidRPr="00D82831" w:rsidRDefault="007E1893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Розвито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FF3D2F" w:rsidRPr="00D82831">
        <w:rPr>
          <w:rFonts w:ascii="Times New Roman" w:hAnsi="Times New Roman" w:cs="Times New Roman"/>
          <w:bCs/>
          <w:sz w:val="28"/>
          <w:szCs w:val="28"/>
        </w:rPr>
        <w:t>«</w:t>
      </w:r>
      <w:r w:rsidRPr="00D82831">
        <w:rPr>
          <w:rFonts w:ascii="Times New Roman" w:hAnsi="Times New Roman" w:cs="Times New Roman"/>
          <w:bCs/>
          <w:sz w:val="28"/>
          <w:szCs w:val="28"/>
        </w:rPr>
        <w:t>зелених</w:t>
      </w:r>
      <w:r w:rsidR="00FF3D2F" w:rsidRPr="00D82831">
        <w:rPr>
          <w:rFonts w:ascii="Times New Roman" w:hAnsi="Times New Roman" w:cs="Times New Roman"/>
          <w:bCs/>
          <w:sz w:val="28"/>
          <w:szCs w:val="28"/>
        </w:rPr>
        <w:t>»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ехнологій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окрем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фер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ськ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ранспорту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ключа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937CE">
        <w:rPr>
          <w:rFonts w:ascii="Times New Roman" w:hAnsi="Times New Roman" w:cs="Times New Roman"/>
          <w:bCs/>
          <w:sz w:val="28"/>
          <w:szCs w:val="28"/>
        </w:rPr>
        <w:t xml:space="preserve">розвиток електротранспорту, </w:t>
      </w:r>
      <w:r w:rsidRPr="00D82831">
        <w:rPr>
          <w:rFonts w:ascii="Times New Roman" w:hAnsi="Times New Roman" w:cs="Times New Roman"/>
          <w:bCs/>
          <w:sz w:val="28"/>
          <w:szCs w:val="28"/>
        </w:rPr>
        <w:t>впровад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лектробус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станов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ряд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анці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лектротранспорту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кож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о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елоінфраструктури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к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іціатив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прямова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менш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кид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шкідли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ечовин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кращ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якост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вітр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істі.</w:t>
      </w:r>
    </w:p>
    <w:p w14:paraId="4014B713" w14:textId="39B390D0" w:rsidR="007E1893" w:rsidRPr="00D82831" w:rsidRDefault="007E1893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Збере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лісо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асив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ільськогосподарськ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гідь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точую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у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ажлив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тримк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іорізноманіття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безпеч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кологіч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аланс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во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ійк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ільськ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осподарства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ередбача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провад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акти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ал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емлеробств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лісов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осподарства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онтрол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рубко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лісу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кож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гра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садк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о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ере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тісні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співпрац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державни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органа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сусідні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територіальни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громада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підстава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міжмуніципаль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співробітництва.</w:t>
      </w:r>
    </w:p>
    <w:p w14:paraId="75C02DBD" w14:textId="77777777" w:rsidR="007E1893" w:rsidRPr="00D82831" w:rsidRDefault="007E1893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68A7A3B1" w14:textId="77777777" w:rsidR="007E1893" w:rsidRPr="00D82831" w:rsidRDefault="007E1893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82831">
        <w:rPr>
          <w:rFonts w:ascii="Times New Roman" w:hAnsi="Times New Roman" w:cs="Times New Roman"/>
          <w:b/>
          <w:sz w:val="28"/>
          <w:szCs w:val="28"/>
        </w:rPr>
        <w:t>Заходи:</w:t>
      </w:r>
    </w:p>
    <w:p w14:paraId="57EDEC99" w14:textId="21AAB908" w:rsidR="007E1893" w:rsidRPr="00D82831" w:rsidRDefault="007E1893" w:rsidP="00D82831">
      <w:pPr>
        <w:pStyle w:val="aa"/>
        <w:numPr>
          <w:ilvl w:val="0"/>
          <w:numId w:val="24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Очищ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нов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ериторій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страждал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йн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окрем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анаці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брудне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он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нешкод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нарядів.</w:t>
      </w:r>
    </w:p>
    <w:p w14:paraId="37EDE598" w14:textId="778E89FA" w:rsidR="007B35C2" w:rsidRDefault="007E1893" w:rsidP="007B35C2">
      <w:pPr>
        <w:pStyle w:val="aa"/>
        <w:numPr>
          <w:ilvl w:val="0"/>
          <w:numId w:val="24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Розвито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FF3D2F" w:rsidRPr="00D82831">
        <w:rPr>
          <w:rFonts w:ascii="Times New Roman" w:hAnsi="Times New Roman" w:cs="Times New Roman"/>
          <w:bCs/>
          <w:sz w:val="28"/>
          <w:szCs w:val="28"/>
        </w:rPr>
        <w:t>«зелених»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он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од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937CE">
        <w:rPr>
          <w:rFonts w:ascii="Times New Roman" w:hAnsi="Times New Roman" w:cs="Times New Roman"/>
          <w:bCs/>
          <w:sz w:val="28"/>
          <w:szCs w:val="28"/>
        </w:rPr>
        <w:t>об</w:t>
      </w:r>
      <w:r w:rsidR="007937CE" w:rsidRPr="00D82831">
        <w:rPr>
          <w:rFonts w:ascii="Times New Roman" w:hAnsi="Times New Roman" w:cs="Times New Roman"/>
          <w:bCs/>
          <w:sz w:val="28"/>
          <w:szCs w:val="28"/>
        </w:rPr>
        <w:t>’єктів</w:t>
      </w:r>
      <w:r w:rsidRPr="00D82831">
        <w:rPr>
          <w:rFonts w:ascii="Times New Roman" w:hAnsi="Times New Roman" w:cs="Times New Roman"/>
          <w:bCs/>
          <w:sz w:val="28"/>
          <w:szCs w:val="28"/>
        </w:rPr>
        <w:t>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ключаюч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благоустрі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територі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арк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зер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ічок.</w:t>
      </w:r>
    </w:p>
    <w:p w14:paraId="3B9EFF4A" w14:textId="08D6EA79" w:rsidR="005D0E0A" w:rsidRPr="007B35C2" w:rsidRDefault="005D0E0A" w:rsidP="007B35C2">
      <w:pPr>
        <w:pStyle w:val="aa"/>
        <w:numPr>
          <w:ilvl w:val="0"/>
          <w:numId w:val="24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B35C2">
        <w:rPr>
          <w:rFonts w:ascii="Times New Roman" w:hAnsi="Times New Roman" w:cs="Times New Roman"/>
          <w:bCs/>
          <w:sz w:val="28"/>
          <w:szCs w:val="28"/>
        </w:rPr>
        <w:t>Впровадження комплексу заходів, спрямованих на зниження антропогенного тиску на річкові та заплавні екосистеми (будівництво та реконструкція мереж зливової каналізації та очищення зливового стоку перед потраплянням у річку), а також заходів</w:t>
      </w:r>
      <w:r w:rsidR="0011119C" w:rsidRPr="007B35C2">
        <w:rPr>
          <w:rFonts w:ascii="Times New Roman" w:hAnsi="Times New Roman" w:cs="Times New Roman"/>
          <w:bCs/>
          <w:sz w:val="28"/>
          <w:szCs w:val="28"/>
        </w:rPr>
        <w:t>,</w:t>
      </w:r>
      <w:r w:rsidRPr="007B35C2">
        <w:rPr>
          <w:rFonts w:ascii="Times New Roman" w:hAnsi="Times New Roman" w:cs="Times New Roman"/>
          <w:bCs/>
          <w:sz w:val="28"/>
          <w:szCs w:val="28"/>
        </w:rPr>
        <w:t xml:space="preserve"> спрямованих</w:t>
      </w:r>
      <w:r w:rsidR="002B0196" w:rsidRPr="007B35C2">
        <w:rPr>
          <w:rFonts w:ascii="Times New Roman" w:hAnsi="Times New Roman" w:cs="Times New Roman"/>
          <w:bCs/>
          <w:sz w:val="28"/>
          <w:szCs w:val="28"/>
        </w:rPr>
        <w:t xml:space="preserve">, </w:t>
      </w:r>
      <w:r w:rsidRPr="007B35C2">
        <w:rPr>
          <w:rFonts w:ascii="Times New Roman" w:hAnsi="Times New Roman" w:cs="Times New Roman"/>
          <w:bCs/>
          <w:sz w:val="28"/>
          <w:szCs w:val="28"/>
        </w:rPr>
        <w:t xml:space="preserve">на відтворення природних властивостей русла (очищення русла від мулу та видалення  стихійного чагарнику). </w:t>
      </w:r>
    </w:p>
    <w:p w14:paraId="6D0F123C" w14:textId="5B8F15CD" w:rsidR="007E1893" w:rsidRPr="00D82831" w:rsidRDefault="007E1893" w:rsidP="00D82831">
      <w:pPr>
        <w:pStyle w:val="aa"/>
        <w:numPr>
          <w:ilvl w:val="0"/>
          <w:numId w:val="24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Впровад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льтернатив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жерел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нергі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одернізаці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53051" w:rsidRPr="00D82831">
        <w:rPr>
          <w:rFonts w:ascii="Times New Roman" w:hAnsi="Times New Roman" w:cs="Times New Roman"/>
          <w:bCs/>
          <w:sz w:val="28"/>
          <w:szCs w:val="28"/>
        </w:rPr>
        <w:t>комуналь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исте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па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вищ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нергоефективності.</w:t>
      </w:r>
    </w:p>
    <w:p w14:paraId="763B8779" w14:textId="77E2815C" w:rsidR="007E1893" w:rsidRPr="00D82831" w:rsidRDefault="00653051" w:rsidP="00D82831">
      <w:pPr>
        <w:pStyle w:val="aa"/>
        <w:numPr>
          <w:ilvl w:val="0"/>
          <w:numId w:val="24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Розши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інфраструктур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електротранспорт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створ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ередумо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велосипед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E1893" w:rsidRPr="00D82831">
        <w:rPr>
          <w:rFonts w:ascii="Times New Roman" w:hAnsi="Times New Roman" w:cs="Times New Roman"/>
          <w:bCs/>
          <w:sz w:val="28"/>
          <w:szCs w:val="28"/>
        </w:rPr>
        <w:t>руху.</w:t>
      </w:r>
    </w:p>
    <w:p w14:paraId="11B8E0D7" w14:textId="496D539B" w:rsidR="007E1893" w:rsidRPr="00D82831" w:rsidRDefault="007E1893" w:rsidP="00D82831">
      <w:pPr>
        <w:pStyle w:val="aa"/>
        <w:numPr>
          <w:ilvl w:val="0"/>
          <w:numId w:val="24"/>
        </w:numPr>
        <w:tabs>
          <w:tab w:val="left" w:pos="0"/>
          <w:tab w:val="left" w:pos="851"/>
          <w:tab w:val="left" w:pos="993"/>
        </w:tabs>
        <w:spacing w:line="276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lastRenderedPageBreak/>
        <w:t>Розробк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провад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гра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кологіч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сві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світництв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бере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ирод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вищ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кологіч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відомост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ян.</w:t>
      </w:r>
    </w:p>
    <w:p w14:paraId="74EDABFF" w14:textId="77777777" w:rsidR="00D3538E" w:rsidRPr="00D82831" w:rsidRDefault="00D3538E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2B6646D4" w14:textId="66579FE2" w:rsidR="00325485" w:rsidRPr="00D82831" w:rsidRDefault="00325485" w:rsidP="00D82831">
      <w:pPr>
        <w:pStyle w:val="aa"/>
        <w:tabs>
          <w:tab w:val="left" w:pos="0"/>
          <w:tab w:val="left" w:pos="851"/>
        </w:tabs>
        <w:spacing w:line="276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82831">
        <w:rPr>
          <w:rFonts w:ascii="Times New Roman" w:hAnsi="Times New Roman" w:cs="Times New Roman"/>
          <w:b/>
          <w:sz w:val="28"/>
          <w:szCs w:val="28"/>
        </w:rPr>
        <w:t>ПРОГНОЗОВАНІ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ПОТРЕБИ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МОЖЛИВІ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ДЖЕРЕЛА</w:t>
      </w:r>
      <w:r w:rsidR="002426E7" w:rsidRPr="00D8283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/>
          <w:sz w:val="28"/>
          <w:szCs w:val="28"/>
        </w:rPr>
        <w:t>ФІНАНСУВАННЯ</w:t>
      </w:r>
    </w:p>
    <w:p w14:paraId="0DB7EEF6" w14:textId="77777777" w:rsidR="00325485" w:rsidRPr="00D82831" w:rsidRDefault="00325485" w:rsidP="00D82831">
      <w:pPr>
        <w:pStyle w:val="aa"/>
        <w:tabs>
          <w:tab w:val="left" w:pos="0"/>
          <w:tab w:val="left" w:pos="851"/>
        </w:tabs>
        <w:spacing w:line="276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645712D4" w14:textId="3355527F" w:rsidR="00325485" w:rsidRPr="00D82831" w:rsidRDefault="00325485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Джерела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фінансув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еалізаці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лан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нов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92971" w:rsidRPr="00D82831">
        <w:rPr>
          <w:rFonts w:ascii="Times New Roman" w:hAnsi="Times New Roman" w:cs="Times New Roman"/>
          <w:bCs/>
          <w:sz w:val="28"/>
          <w:szCs w:val="28"/>
        </w:rPr>
        <w:t>Чернігівськ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іськ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ериторіаль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є:</w:t>
      </w:r>
    </w:p>
    <w:p w14:paraId="7B7A4972" w14:textId="119A8C41" w:rsidR="00325485" w:rsidRPr="00D82831" w:rsidRDefault="00325485" w:rsidP="00D82831">
      <w:pPr>
        <w:pStyle w:val="aa"/>
        <w:numPr>
          <w:ilvl w:val="0"/>
          <w:numId w:val="26"/>
        </w:numPr>
        <w:tabs>
          <w:tab w:val="left" w:pos="0"/>
          <w:tab w:val="left" w:pos="851"/>
          <w:tab w:val="left" w:pos="993"/>
        </w:tabs>
        <w:spacing w:line="276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влас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дход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юджету</w:t>
      </w:r>
      <w:r w:rsidR="00D3538E" w:rsidRPr="00D82831">
        <w:rPr>
          <w:rFonts w:ascii="Times New Roman" w:hAnsi="Times New Roman" w:cs="Times New Roman"/>
          <w:bCs/>
          <w:sz w:val="28"/>
          <w:szCs w:val="28"/>
        </w:rPr>
        <w:t xml:space="preserve"> Чернігівської міської територіаль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и;</w:t>
      </w:r>
    </w:p>
    <w:p w14:paraId="1D6092FA" w14:textId="1A7E4D07" w:rsidR="00325485" w:rsidRPr="00D82831" w:rsidRDefault="00325485" w:rsidP="00D82831">
      <w:pPr>
        <w:pStyle w:val="aa"/>
        <w:numPr>
          <w:ilvl w:val="0"/>
          <w:numId w:val="26"/>
        </w:numPr>
        <w:tabs>
          <w:tab w:val="left" w:pos="0"/>
          <w:tab w:val="left" w:pos="851"/>
          <w:tab w:val="left" w:pos="993"/>
        </w:tabs>
        <w:spacing w:line="276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кош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ержав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юджет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країни;</w:t>
      </w:r>
    </w:p>
    <w:p w14:paraId="1CF33E57" w14:textId="6548E9F0" w:rsidR="00325485" w:rsidRPr="00D82831" w:rsidRDefault="00325485" w:rsidP="00D82831">
      <w:pPr>
        <w:pStyle w:val="aa"/>
        <w:numPr>
          <w:ilvl w:val="0"/>
          <w:numId w:val="26"/>
        </w:numPr>
        <w:tabs>
          <w:tab w:val="left" w:pos="0"/>
          <w:tab w:val="left" w:pos="851"/>
          <w:tab w:val="left" w:pos="993"/>
        </w:tabs>
        <w:spacing w:line="276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субвенції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ш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рансфер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ержав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юджет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країн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ісцеви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юджетам;</w:t>
      </w:r>
    </w:p>
    <w:p w14:paraId="3AAB47F4" w14:textId="7CF57942" w:rsidR="00325485" w:rsidRPr="00D82831" w:rsidRDefault="00325485" w:rsidP="00D82831">
      <w:pPr>
        <w:pStyle w:val="aa"/>
        <w:numPr>
          <w:ilvl w:val="0"/>
          <w:numId w:val="26"/>
        </w:numPr>
        <w:tabs>
          <w:tab w:val="left" w:pos="0"/>
          <w:tab w:val="left" w:pos="851"/>
          <w:tab w:val="left" w:pos="993"/>
        </w:tabs>
        <w:spacing w:line="276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кош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(гранти)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іжнарод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норськ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рганізацій;</w:t>
      </w:r>
    </w:p>
    <w:p w14:paraId="57F425E5" w14:textId="62BB8F74" w:rsidR="00325485" w:rsidRPr="00D82831" w:rsidRDefault="00325485" w:rsidP="00D82831">
      <w:pPr>
        <w:pStyle w:val="aa"/>
        <w:numPr>
          <w:ilvl w:val="0"/>
          <w:numId w:val="26"/>
        </w:numPr>
        <w:tabs>
          <w:tab w:val="left" w:pos="0"/>
          <w:tab w:val="left" w:pos="851"/>
          <w:tab w:val="left" w:pos="993"/>
        </w:tabs>
        <w:spacing w:line="276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кош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вестор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приємств;</w:t>
      </w:r>
    </w:p>
    <w:p w14:paraId="00CD2318" w14:textId="77777777" w:rsidR="00F866DC" w:rsidRPr="00D82831" w:rsidRDefault="00325485" w:rsidP="00D82831">
      <w:pPr>
        <w:pStyle w:val="aa"/>
        <w:numPr>
          <w:ilvl w:val="0"/>
          <w:numId w:val="26"/>
        </w:numPr>
        <w:tabs>
          <w:tab w:val="left" w:pos="0"/>
          <w:tab w:val="left" w:pos="851"/>
          <w:tab w:val="left" w:pos="993"/>
        </w:tabs>
        <w:spacing w:line="276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кошт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трима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ш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жерел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бороне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чинни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конодавство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країни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0CEFFE2D" w14:textId="77777777" w:rsidR="00F866DC" w:rsidRPr="00D82831" w:rsidRDefault="00F866DC" w:rsidP="00D82831">
      <w:pPr>
        <w:pStyle w:val="ab"/>
        <w:widowControl w:val="0"/>
        <w:shd w:val="clear" w:color="auto" w:fill="FFFFFF"/>
        <w:tabs>
          <w:tab w:val="left" w:pos="0"/>
          <w:tab w:val="left" w:pos="284"/>
          <w:tab w:val="left" w:pos="1134"/>
        </w:tabs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</w:rPr>
      </w:pPr>
    </w:p>
    <w:p w14:paraId="28D58C00" w14:textId="131CCE1C" w:rsidR="0011119C" w:rsidRPr="00D82831" w:rsidRDefault="00F866DC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План відновлення та розвитку </w:t>
      </w:r>
      <w:r w:rsidR="005E720C"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Чернігівської</w:t>
      </w:r>
      <w:r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громади включає у себе </w:t>
      </w:r>
      <w:r w:rsidR="009D392E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12</w:t>
      </w:r>
      <w:r w:rsidR="007B3BB7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5</w:t>
      </w:r>
      <w:r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проєкт</w:t>
      </w:r>
      <w:r w:rsidR="00BC31B3"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ів</w:t>
      </w:r>
      <w:r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на загальну суму фінансування </w:t>
      </w:r>
      <w:r w:rsidR="0026554A"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20</w:t>
      </w:r>
      <w:r w:rsidR="007937CE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,</w:t>
      </w:r>
      <w:r w:rsidR="00A842B7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7</w:t>
      </w:r>
      <w:r w:rsidR="007937CE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 xml:space="preserve"> мл</w:t>
      </w:r>
      <w:r w:rsidR="0001603A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рд</w:t>
      </w:r>
      <w:r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гривень.</w:t>
      </w:r>
      <w:r w:rsidRPr="00D82831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</w:t>
      </w:r>
    </w:p>
    <w:p w14:paraId="554E7719" w14:textId="4E217166" w:rsidR="00DB6474" w:rsidRPr="00D82831" w:rsidRDefault="00F866DC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D82831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Реалізація проєктів передбачає </w:t>
      </w:r>
      <w:r w:rsidR="002B0196" w:rsidRPr="00D82831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с</w:t>
      </w:r>
      <w:r w:rsidR="0001603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пів</w:t>
      </w:r>
      <w:r w:rsidR="002B0196" w:rsidRPr="00D82831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фінансування </w:t>
      </w:r>
      <w:r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з бюджету </w:t>
      </w:r>
      <w:r w:rsidR="005E720C"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Чернігівської</w:t>
      </w:r>
      <w:r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громади</w:t>
      </w:r>
      <w:r w:rsidR="0026554A"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,</w:t>
      </w:r>
      <w:r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що складає </w:t>
      </w:r>
      <w:r w:rsidR="0001603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0,3 млрд</w:t>
      </w:r>
      <w:r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гривень. Передбачено залучення коштів з зовнішніх джерел, таких як </w:t>
      </w:r>
      <w:r w:rsidR="007937C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Д</w:t>
      </w:r>
      <w:r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ержавний бюджет </w:t>
      </w:r>
      <w:r w:rsidR="007937C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України </w:t>
      </w:r>
      <w:r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та міжнародні донорські організації й інші</w:t>
      </w:r>
      <w:r w:rsidR="005B0B2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</w:t>
      </w:r>
      <w:r w:rsidR="0001603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джерела, </w:t>
      </w:r>
      <w:r w:rsidR="005B0B2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не</w:t>
      </w:r>
      <w:r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заборонен</w:t>
      </w:r>
      <w:r w:rsidR="005B0B2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і</w:t>
      </w:r>
      <w:r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чинним законодавством України, зокрема </w:t>
      </w:r>
      <w:r w:rsidR="0026554A"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7</w:t>
      </w:r>
      <w:r w:rsidR="0001603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,</w:t>
      </w:r>
      <w:r w:rsidR="00A842B7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3</w:t>
      </w:r>
      <w:r w:rsidR="0001603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млрд</w:t>
      </w:r>
      <w:r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гривень та </w:t>
      </w:r>
      <w:r w:rsidR="0026554A"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13</w:t>
      </w:r>
      <w:r w:rsidR="0001603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,</w:t>
      </w:r>
      <w:r w:rsidR="00A842B7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1</w:t>
      </w:r>
      <w:r w:rsidR="0001603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млрд</w:t>
      </w:r>
      <w:r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гривен</w:t>
      </w:r>
      <w:r w:rsidR="009864FD"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ь</w:t>
      </w:r>
      <w:r w:rsidRPr="0026554A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відповідно.</w:t>
      </w:r>
    </w:p>
    <w:p w14:paraId="088BCC62" w14:textId="77777777" w:rsidR="00F72F17" w:rsidRDefault="00F72F17">
      <w:pPr>
        <w:rPr>
          <w:rFonts w:ascii="Times New Roman" w:hAnsi="Times New Roman" w:cs="Times New Roman"/>
          <w:bCs/>
          <w:sz w:val="28"/>
          <w:szCs w:val="28"/>
        </w:rPr>
      </w:pPr>
    </w:p>
    <w:p w14:paraId="22F480DF" w14:textId="77777777" w:rsidR="00F72F17" w:rsidRDefault="00F72F17">
      <w:pPr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br w:type="page"/>
      </w:r>
    </w:p>
    <w:p w14:paraId="06011A36" w14:textId="77777777" w:rsidR="00F72F17" w:rsidRDefault="00F72F17">
      <w:pPr>
        <w:rPr>
          <w:rFonts w:ascii="Times New Roman" w:hAnsi="Times New Roman" w:cs="Times New Roman"/>
          <w:bCs/>
          <w:sz w:val="28"/>
          <w:szCs w:val="28"/>
        </w:rPr>
        <w:sectPr w:rsidR="00F72F17" w:rsidSect="00454F3E">
          <w:pgSz w:w="11906" w:h="16838"/>
          <w:pgMar w:top="993" w:right="850" w:bottom="851" w:left="1701" w:header="708" w:footer="708" w:gutter="0"/>
          <w:cols w:space="708"/>
          <w:docGrid w:linePitch="360"/>
        </w:sectPr>
      </w:pPr>
    </w:p>
    <w:p w14:paraId="60FC5E54" w14:textId="4924ABC7" w:rsidR="00F72F17" w:rsidRPr="00F72F17" w:rsidRDefault="00F72F17" w:rsidP="00F72F1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72F17">
        <w:rPr>
          <w:rFonts w:ascii="Times New Roman" w:hAnsi="Times New Roman" w:cs="Times New Roman"/>
          <w:b/>
          <w:bCs/>
          <w:sz w:val="28"/>
          <w:szCs w:val="28"/>
        </w:rPr>
        <w:lastRenderedPageBreak/>
        <w:t>Інформація щодо доходів та видатків у 20</w:t>
      </w:r>
      <w:r w:rsidR="00F73CE8">
        <w:rPr>
          <w:rFonts w:ascii="Times New Roman" w:hAnsi="Times New Roman" w:cs="Times New Roman"/>
          <w:b/>
          <w:bCs/>
          <w:sz w:val="28"/>
          <w:szCs w:val="28"/>
        </w:rPr>
        <w:t>20</w:t>
      </w:r>
      <w:r w:rsidRPr="00F72F17">
        <w:rPr>
          <w:rFonts w:ascii="Times New Roman" w:hAnsi="Times New Roman" w:cs="Times New Roman"/>
          <w:b/>
          <w:bCs/>
          <w:sz w:val="28"/>
          <w:szCs w:val="28"/>
        </w:rPr>
        <w:t>-2024 роках по бюджету Чернігівської міської територіальної громади</w:t>
      </w:r>
    </w:p>
    <w:p w14:paraId="572748D4" w14:textId="7B7968A8" w:rsidR="00F72F17" w:rsidRDefault="00F72F17" w:rsidP="00F72F17">
      <w:pPr>
        <w:jc w:val="righ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Таблиця 6</w:t>
      </w:r>
    </w:p>
    <w:tbl>
      <w:tblPr>
        <w:tblStyle w:val="af5"/>
        <w:tblW w:w="15163" w:type="dxa"/>
        <w:tblLook w:val="04A0" w:firstRow="1" w:lastRow="0" w:firstColumn="1" w:lastColumn="0" w:noHBand="0" w:noVBand="1"/>
      </w:tblPr>
      <w:tblGrid>
        <w:gridCol w:w="566"/>
        <w:gridCol w:w="3481"/>
        <w:gridCol w:w="2259"/>
        <w:gridCol w:w="2260"/>
        <w:gridCol w:w="2260"/>
        <w:gridCol w:w="2123"/>
        <w:gridCol w:w="2214"/>
      </w:tblGrid>
      <w:tr w:rsidR="00121EF3" w14:paraId="56C05E69" w14:textId="77777777" w:rsidTr="00121EF3">
        <w:trPr>
          <w:trHeight w:val="718"/>
        </w:trPr>
        <w:tc>
          <w:tcPr>
            <w:tcW w:w="566" w:type="dxa"/>
          </w:tcPr>
          <w:p w14:paraId="37A8BBB6" w14:textId="77777777" w:rsidR="00121EF3" w:rsidRPr="00F72F17" w:rsidRDefault="00121EF3" w:rsidP="00F72F17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3481" w:type="dxa"/>
            <w:vAlign w:val="center"/>
          </w:tcPr>
          <w:p w14:paraId="5F35F807" w14:textId="1BC28D52" w:rsidR="00121EF3" w:rsidRPr="00F72F17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F72F17">
              <w:rPr>
                <w:rFonts w:ascii="Times New Roman" w:hAnsi="Times New Roman" w:cs="Times New Roman"/>
                <w:bCs/>
                <w:sz w:val="28"/>
                <w:szCs w:val="28"/>
              </w:rPr>
              <w:t>Показник</w:t>
            </w:r>
          </w:p>
        </w:tc>
        <w:tc>
          <w:tcPr>
            <w:tcW w:w="2259" w:type="dxa"/>
            <w:vAlign w:val="center"/>
          </w:tcPr>
          <w:p w14:paraId="3074B8E4" w14:textId="462EA67F" w:rsidR="00121EF3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2020</w:t>
            </w:r>
          </w:p>
          <w:p w14:paraId="21F199B2" w14:textId="08E5C778" w:rsidR="00121EF3" w:rsidRPr="00F72F17" w:rsidRDefault="00121EF3" w:rsidP="00F72F17">
            <w:pPr>
              <w:jc w:val="center"/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</w:pPr>
            <w:r w:rsidRPr="00F72F17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рік виконання</w:t>
            </w:r>
          </w:p>
        </w:tc>
        <w:tc>
          <w:tcPr>
            <w:tcW w:w="2260" w:type="dxa"/>
            <w:vAlign w:val="center"/>
          </w:tcPr>
          <w:p w14:paraId="7221F964" w14:textId="77D348A1" w:rsidR="00121EF3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2021</w:t>
            </w:r>
          </w:p>
          <w:p w14:paraId="4CA21057" w14:textId="1C697761" w:rsidR="00121EF3" w:rsidRPr="00F72F17" w:rsidRDefault="00121EF3" w:rsidP="00F72F17">
            <w:pPr>
              <w:jc w:val="center"/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</w:pPr>
            <w:r w:rsidRPr="00F72F17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рік виконання</w:t>
            </w:r>
          </w:p>
        </w:tc>
        <w:tc>
          <w:tcPr>
            <w:tcW w:w="2260" w:type="dxa"/>
            <w:vAlign w:val="center"/>
          </w:tcPr>
          <w:p w14:paraId="15157612" w14:textId="59D5267E" w:rsidR="00121EF3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2022</w:t>
            </w:r>
          </w:p>
          <w:p w14:paraId="0059A8CF" w14:textId="735F3BFF" w:rsidR="00121EF3" w:rsidRPr="00F72F17" w:rsidRDefault="00121EF3" w:rsidP="00F72F17">
            <w:pPr>
              <w:jc w:val="center"/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</w:pPr>
            <w:r w:rsidRPr="00F72F17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рік виконання</w:t>
            </w:r>
          </w:p>
        </w:tc>
        <w:tc>
          <w:tcPr>
            <w:tcW w:w="2123" w:type="dxa"/>
            <w:vAlign w:val="center"/>
          </w:tcPr>
          <w:p w14:paraId="278D8CF7" w14:textId="1B29B336" w:rsidR="00121EF3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2023</w:t>
            </w:r>
          </w:p>
          <w:p w14:paraId="0AADC074" w14:textId="7C65A5C9" w:rsidR="00121EF3" w:rsidRPr="00F72F17" w:rsidRDefault="00121EF3" w:rsidP="00F72F17">
            <w:pPr>
              <w:jc w:val="center"/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</w:pPr>
            <w:r w:rsidRPr="00F72F17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рік виконання</w:t>
            </w:r>
          </w:p>
        </w:tc>
        <w:tc>
          <w:tcPr>
            <w:tcW w:w="2214" w:type="dxa"/>
            <w:vAlign w:val="center"/>
          </w:tcPr>
          <w:p w14:paraId="629609DA" w14:textId="0389C6B3" w:rsidR="00121EF3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2024</w:t>
            </w:r>
          </w:p>
          <w:p w14:paraId="46BCDEE9" w14:textId="3104D786" w:rsidR="00121EF3" w:rsidRPr="00F72F17" w:rsidRDefault="00121EF3" w:rsidP="00F72F17">
            <w:pPr>
              <w:jc w:val="center"/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</w:pPr>
            <w:r w:rsidRPr="00F72F17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рік виконання</w:t>
            </w:r>
          </w:p>
        </w:tc>
      </w:tr>
      <w:tr w:rsidR="00121EF3" w14:paraId="332C4DDB" w14:textId="77777777" w:rsidTr="00121EF3">
        <w:trPr>
          <w:trHeight w:val="841"/>
        </w:trPr>
        <w:tc>
          <w:tcPr>
            <w:tcW w:w="566" w:type="dxa"/>
            <w:vAlign w:val="center"/>
          </w:tcPr>
          <w:p w14:paraId="2CF2C188" w14:textId="4C545019" w:rsidR="00121EF3" w:rsidRPr="00F72F17" w:rsidRDefault="00121EF3" w:rsidP="00F72F17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</w:p>
        </w:tc>
        <w:tc>
          <w:tcPr>
            <w:tcW w:w="3481" w:type="dxa"/>
            <w:vAlign w:val="center"/>
          </w:tcPr>
          <w:p w14:paraId="77F73AA5" w14:textId="76F3148B" w:rsidR="00121EF3" w:rsidRPr="00F72F17" w:rsidRDefault="00121EF3" w:rsidP="00C93E5A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Доходи, грн</w:t>
            </w:r>
          </w:p>
        </w:tc>
        <w:tc>
          <w:tcPr>
            <w:tcW w:w="2259" w:type="dxa"/>
            <w:vAlign w:val="center"/>
          </w:tcPr>
          <w:p w14:paraId="0E8AF69B" w14:textId="2E6DA25B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2 744 442 172,01</w:t>
            </w:r>
          </w:p>
        </w:tc>
        <w:tc>
          <w:tcPr>
            <w:tcW w:w="2260" w:type="dxa"/>
            <w:vAlign w:val="center"/>
          </w:tcPr>
          <w:p w14:paraId="04234C9D" w14:textId="1BC710A0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3 290 425 383,22</w:t>
            </w:r>
          </w:p>
        </w:tc>
        <w:tc>
          <w:tcPr>
            <w:tcW w:w="2260" w:type="dxa"/>
            <w:vAlign w:val="center"/>
          </w:tcPr>
          <w:p w14:paraId="593ECE44" w14:textId="44255696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3 444 329 133,48</w:t>
            </w:r>
          </w:p>
        </w:tc>
        <w:tc>
          <w:tcPr>
            <w:tcW w:w="2123" w:type="dxa"/>
            <w:vAlign w:val="center"/>
          </w:tcPr>
          <w:p w14:paraId="597BFF7C" w14:textId="62A8F1CD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3 973 804 014,37</w:t>
            </w:r>
          </w:p>
        </w:tc>
        <w:tc>
          <w:tcPr>
            <w:tcW w:w="2214" w:type="dxa"/>
            <w:vAlign w:val="center"/>
          </w:tcPr>
          <w:p w14:paraId="050530C3" w14:textId="621789B9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4 588 917 942,45</w:t>
            </w:r>
          </w:p>
        </w:tc>
      </w:tr>
      <w:tr w:rsidR="00121EF3" w14:paraId="36203858" w14:textId="77777777" w:rsidTr="00121EF3">
        <w:trPr>
          <w:trHeight w:val="837"/>
        </w:trPr>
        <w:tc>
          <w:tcPr>
            <w:tcW w:w="566" w:type="dxa"/>
            <w:vAlign w:val="center"/>
          </w:tcPr>
          <w:p w14:paraId="45B39A0F" w14:textId="043044ED" w:rsidR="00121EF3" w:rsidRPr="00F72F17" w:rsidRDefault="00121EF3" w:rsidP="00F72F17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1.1</w:t>
            </w:r>
          </w:p>
        </w:tc>
        <w:tc>
          <w:tcPr>
            <w:tcW w:w="3481" w:type="dxa"/>
            <w:vAlign w:val="center"/>
          </w:tcPr>
          <w:p w14:paraId="162A0094" w14:textId="73202A00" w:rsidR="00121EF3" w:rsidRPr="00F72F17" w:rsidRDefault="00121EF3" w:rsidP="00F72F17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Загальний фонд, грн</w:t>
            </w:r>
          </w:p>
        </w:tc>
        <w:tc>
          <w:tcPr>
            <w:tcW w:w="2259" w:type="dxa"/>
            <w:vAlign w:val="center"/>
          </w:tcPr>
          <w:p w14:paraId="0C0DE59D" w14:textId="15B28535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2 604 202 296,94</w:t>
            </w:r>
          </w:p>
        </w:tc>
        <w:tc>
          <w:tcPr>
            <w:tcW w:w="2260" w:type="dxa"/>
            <w:vAlign w:val="center"/>
          </w:tcPr>
          <w:p w14:paraId="0C2E770E" w14:textId="096A4E79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3 009 248 698,76</w:t>
            </w:r>
          </w:p>
        </w:tc>
        <w:tc>
          <w:tcPr>
            <w:tcW w:w="2260" w:type="dxa"/>
            <w:vAlign w:val="center"/>
          </w:tcPr>
          <w:p w14:paraId="6D99FE58" w14:textId="1B969D9C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3 277 477 038,04</w:t>
            </w:r>
          </w:p>
        </w:tc>
        <w:tc>
          <w:tcPr>
            <w:tcW w:w="2123" w:type="dxa"/>
            <w:vAlign w:val="center"/>
          </w:tcPr>
          <w:p w14:paraId="47BF60E4" w14:textId="472DCF96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3 403 981 568,71</w:t>
            </w:r>
          </w:p>
        </w:tc>
        <w:tc>
          <w:tcPr>
            <w:tcW w:w="2214" w:type="dxa"/>
            <w:vAlign w:val="center"/>
          </w:tcPr>
          <w:p w14:paraId="13F4EC76" w14:textId="465CA3FF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3 998 903 962,43</w:t>
            </w:r>
          </w:p>
        </w:tc>
      </w:tr>
      <w:tr w:rsidR="00121EF3" w14:paraId="73D3DED0" w14:textId="77777777" w:rsidTr="00121EF3">
        <w:trPr>
          <w:trHeight w:val="850"/>
        </w:trPr>
        <w:tc>
          <w:tcPr>
            <w:tcW w:w="566" w:type="dxa"/>
            <w:vAlign w:val="center"/>
          </w:tcPr>
          <w:p w14:paraId="0D1E5AC5" w14:textId="77777777" w:rsidR="00121EF3" w:rsidRPr="00F72F17" w:rsidRDefault="00121EF3" w:rsidP="00F72F17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3481" w:type="dxa"/>
            <w:vAlign w:val="center"/>
          </w:tcPr>
          <w:p w14:paraId="608CE007" w14:textId="598CC677" w:rsidR="00121EF3" w:rsidRPr="00F72F17" w:rsidRDefault="00121EF3" w:rsidP="00387C5A">
            <w:pPr>
              <w:ind w:left="-107" w:right="-114"/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</w:pPr>
            <w:r w:rsidRPr="00F72F17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без урахування міжбюджетних трансфертів</w:t>
            </w:r>
          </w:p>
        </w:tc>
        <w:tc>
          <w:tcPr>
            <w:tcW w:w="2259" w:type="dxa"/>
            <w:vAlign w:val="center"/>
          </w:tcPr>
          <w:p w14:paraId="6FC66995" w14:textId="342285EF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2 008 797 976,31</w:t>
            </w:r>
          </w:p>
        </w:tc>
        <w:tc>
          <w:tcPr>
            <w:tcW w:w="2260" w:type="dxa"/>
            <w:vAlign w:val="center"/>
          </w:tcPr>
          <w:p w14:paraId="29CD5D03" w14:textId="5C072091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2 364 002 515,26</w:t>
            </w:r>
          </w:p>
        </w:tc>
        <w:tc>
          <w:tcPr>
            <w:tcW w:w="2260" w:type="dxa"/>
            <w:vAlign w:val="center"/>
          </w:tcPr>
          <w:p w14:paraId="4675F483" w14:textId="6A3B5874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2 658 651 211,04</w:t>
            </w:r>
          </w:p>
        </w:tc>
        <w:tc>
          <w:tcPr>
            <w:tcW w:w="2123" w:type="dxa"/>
            <w:vAlign w:val="center"/>
          </w:tcPr>
          <w:p w14:paraId="363216D0" w14:textId="065C60C9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2 874 680 799,74</w:t>
            </w:r>
          </w:p>
        </w:tc>
        <w:tc>
          <w:tcPr>
            <w:tcW w:w="2214" w:type="dxa"/>
            <w:vAlign w:val="center"/>
          </w:tcPr>
          <w:p w14:paraId="3AA1FF82" w14:textId="2BFCE481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2 975 922 562,80</w:t>
            </w:r>
          </w:p>
        </w:tc>
      </w:tr>
      <w:tr w:rsidR="00121EF3" w14:paraId="2D1B0DC3" w14:textId="77777777" w:rsidTr="00121EF3">
        <w:trPr>
          <w:trHeight w:val="835"/>
        </w:trPr>
        <w:tc>
          <w:tcPr>
            <w:tcW w:w="566" w:type="dxa"/>
            <w:vAlign w:val="center"/>
          </w:tcPr>
          <w:p w14:paraId="2217C16F" w14:textId="10D73300" w:rsidR="00121EF3" w:rsidRPr="00F72F17" w:rsidRDefault="00121EF3" w:rsidP="00F72F17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1.2</w:t>
            </w:r>
          </w:p>
        </w:tc>
        <w:tc>
          <w:tcPr>
            <w:tcW w:w="3481" w:type="dxa"/>
            <w:vAlign w:val="center"/>
          </w:tcPr>
          <w:p w14:paraId="04647A26" w14:textId="4F688556" w:rsidR="00121EF3" w:rsidRPr="00F72F17" w:rsidRDefault="00121EF3" w:rsidP="00F72F17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Спеціальний фонд, грн</w:t>
            </w:r>
          </w:p>
        </w:tc>
        <w:tc>
          <w:tcPr>
            <w:tcW w:w="2259" w:type="dxa"/>
            <w:vAlign w:val="center"/>
          </w:tcPr>
          <w:p w14:paraId="505B921D" w14:textId="2E08C81E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140 239 875,07</w:t>
            </w:r>
          </w:p>
        </w:tc>
        <w:tc>
          <w:tcPr>
            <w:tcW w:w="2260" w:type="dxa"/>
            <w:vAlign w:val="center"/>
          </w:tcPr>
          <w:p w14:paraId="64015579" w14:textId="2087994F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281 176 684,46</w:t>
            </w:r>
          </w:p>
        </w:tc>
        <w:tc>
          <w:tcPr>
            <w:tcW w:w="2260" w:type="dxa"/>
            <w:vAlign w:val="center"/>
          </w:tcPr>
          <w:p w14:paraId="2238F53A" w14:textId="55C3E9A2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166 852 095,44</w:t>
            </w:r>
          </w:p>
        </w:tc>
        <w:tc>
          <w:tcPr>
            <w:tcW w:w="2123" w:type="dxa"/>
            <w:vAlign w:val="center"/>
          </w:tcPr>
          <w:p w14:paraId="7E24659E" w14:textId="6AB7B1FE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569 822 445,66</w:t>
            </w:r>
          </w:p>
        </w:tc>
        <w:tc>
          <w:tcPr>
            <w:tcW w:w="2214" w:type="dxa"/>
            <w:vAlign w:val="center"/>
          </w:tcPr>
          <w:p w14:paraId="555B5D67" w14:textId="37DCC69D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590 013 980,02</w:t>
            </w:r>
          </w:p>
        </w:tc>
      </w:tr>
      <w:tr w:rsidR="00121EF3" w14:paraId="5EA1BECE" w14:textId="77777777" w:rsidTr="00121EF3">
        <w:trPr>
          <w:trHeight w:val="704"/>
        </w:trPr>
        <w:tc>
          <w:tcPr>
            <w:tcW w:w="566" w:type="dxa"/>
            <w:vAlign w:val="center"/>
          </w:tcPr>
          <w:p w14:paraId="01EBC769" w14:textId="77777777" w:rsidR="00121EF3" w:rsidRPr="00F72F17" w:rsidRDefault="00121EF3" w:rsidP="00F72F17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3481" w:type="dxa"/>
            <w:vAlign w:val="center"/>
          </w:tcPr>
          <w:p w14:paraId="4D4DCB41" w14:textId="4582B397" w:rsidR="00121EF3" w:rsidRPr="00F72F17" w:rsidRDefault="00121EF3" w:rsidP="00387C5A">
            <w:pPr>
              <w:ind w:left="-107" w:right="-114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F72F17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без урахування міжбюджетних трансфертів</w:t>
            </w:r>
          </w:p>
        </w:tc>
        <w:tc>
          <w:tcPr>
            <w:tcW w:w="2259" w:type="dxa"/>
            <w:vAlign w:val="center"/>
          </w:tcPr>
          <w:p w14:paraId="63546171" w14:textId="68AB0380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79 843 736,07</w:t>
            </w:r>
          </w:p>
        </w:tc>
        <w:tc>
          <w:tcPr>
            <w:tcW w:w="2260" w:type="dxa"/>
            <w:vAlign w:val="center"/>
          </w:tcPr>
          <w:p w14:paraId="372B1E04" w14:textId="6BB54078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94 520 548,46</w:t>
            </w:r>
          </w:p>
        </w:tc>
        <w:tc>
          <w:tcPr>
            <w:tcW w:w="2260" w:type="dxa"/>
            <w:vAlign w:val="center"/>
          </w:tcPr>
          <w:p w14:paraId="0C2B63DC" w14:textId="5ECE8AFF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163 496 662,44</w:t>
            </w:r>
          </w:p>
        </w:tc>
        <w:tc>
          <w:tcPr>
            <w:tcW w:w="2123" w:type="dxa"/>
            <w:vAlign w:val="center"/>
          </w:tcPr>
          <w:p w14:paraId="77A2B1AE" w14:textId="2573DD79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533 050 715,55</w:t>
            </w:r>
          </w:p>
        </w:tc>
        <w:tc>
          <w:tcPr>
            <w:tcW w:w="2214" w:type="dxa"/>
            <w:vAlign w:val="center"/>
          </w:tcPr>
          <w:p w14:paraId="37875A58" w14:textId="6496715A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412 919 845,88</w:t>
            </w:r>
          </w:p>
        </w:tc>
      </w:tr>
      <w:tr w:rsidR="00121EF3" w14:paraId="4C91E6D4" w14:textId="77777777" w:rsidTr="00121EF3">
        <w:trPr>
          <w:trHeight w:val="703"/>
        </w:trPr>
        <w:tc>
          <w:tcPr>
            <w:tcW w:w="566" w:type="dxa"/>
            <w:vAlign w:val="center"/>
          </w:tcPr>
          <w:p w14:paraId="7E21C0B2" w14:textId="77777777" w:rsidR="00121EF3" w:rsidRPr="00F72F17" w:rsidRDefault="00121EF3" w:rsidP="00F72F17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3481" w:type="dxa"/>
            <w:vAlign w:val="center"/>
          </w:tcPr>
          <w:p w14:paraId="6FEA6106" w14:textId="3019CEC5" w:rsidR="00121EF3" w:rsidRPr="00387C5A" w:rsidRDefault="00121EF3" w:rsidP="00387C5A">
            <w:pPr>
              <w:ind w:left="-107"/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</w:pPr>
            <w:r w:rsidRPr="00387C5A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з них: надходження до бюджету розвитку</w:t>
            </w:r>
          </w:p>
        </w:tc>
        <w:tc>
          <w:tcPr>
            <w:tcW w:w="2259" w:type="dxa"/>
            <w:vAlign w:val="center"/>
          </w:tcPr>
          <w:p w14:paraId="47737266" w14:textId="73DA0539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28 078 043,97</w:t>
            </w:r>
          </w:p>
        </w:tc>
        <w:tc>
          <w:tcPr>
            <w:tcW w:w="2260" w:type="dxa"/>
            <w:vAlign w:val="center"/>
          </w:tcPr>
          <w:p w14:paraId="32F895A9" w14:textId="0B52C9F5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20 968 909,41</w:t>
            </w:r>
          </w:p>
        </w:tc>
        <w:tc>
          <w:tcPr>
            <w:tcW w:w="2260" w:type="dxa"/>
            <w:vAlign w:val="center"/>
          </w:tcPr>
          <w:p w14:paraId="05924FBC" w14:textId="35E77940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6 335 293,67</w:t>
            </w:r>
          </w:p>
        </w:tc>
        <w:tc>
          <w:tcPr>
            <w:tcW w:w="2123" w:type="dxa"/>
            <w:vAlign w:val="center"/>
          </w:tcPr>
          <w:p w14:paraId="5909A2E2" w14:textId="21320314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6 247 147,00</w:t>
            </w:r>
          </w:p>
        </w:tc>
        <w:tc>
          <w:tcPr>
            <w:tcW w:w="2214" w:type="dxa"/>
            <w:vAlign w:val="center"/>
          </w:tcPr>
          <w:p w14:paraId="61BA8BCB" w14:textId="13B7006F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3 798 535,48</w:t>
            </w:r>
          </w:p>
        </w:tc>
      </w:tr>
      <w:tr w:rsidR="00121EF3" w14:paraId="6A594720" w14:textId="77777777" w:rsidTr="00121EF3">
        <w:tc>
          <w:tcPr>
            <w:tcW w:w="566" w:type="dxa"/>
            <w:vAlign w:val="center"/>
          </w:tcPr>
          <w:p w14:paraId="14512511" w14:textId="77777777" w:rsidR="00121EF3" w:rsidRPr="00151F08" w:rsidRDefault="00121EF3" w:rsidP="00F72F17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3481" w:type="dxa"/>
            <w:vAlign w:val="center"/>
          </w:tcPr>
          <w:p w14:paraId="0807ACAF" w14:textId="77777777" w:rsidR="00121EF3" w:rsidRPr="00151F08" w:rsidRDefault="00121EF3" w:rsidP="00F72F17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259" w:type="dxa"/>
            <w:vAlign w:val="center"/>
          </w:tcPr>
          <w:p w14:paraId="0C4E9ECB" w14:textId="77777777" w:rsidR="00121EF3" w:rsidRPr="00151F08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260" w:type="dxa"/>
            <w:vAlign w:val="center"/>
          </w:tcPr>
          <w:p w14:paraId="3F2E8C1E" w14:textId="77777777" w:rsidR="00121EF3" w:rsidRPr="00151F08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260" w:type="dxa"/>
            <w:vAlign w:val="center"/>
          </w:tcPr>
          <w:p w14:paraId="77C2217A" w14:textId="77777777" w:rsidR="00121EF3" w:rsidRPr="00151F08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123" w:type="dxa"/>
            <w:vAlign w:val="center"/>
          </w:tcPr>
          <w:p w14:paraId="6D8B4991" w14:textId="77777777" w:rsidR="00121EF3" w:rsidRPr="00151F08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214" w:type="dxa"/>
            <w:vAlign w:val="center"/>
          </w:tcPr>
          <w:p w14:paraId="13923072" w14:textId="77777777" w:rsidR="00121EF3" w:rsidRPr="00151F08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121EF3" w14:paraId="56DF4164" w14:textId="77777777" w:rsidTr="00121EF3">
        <w:trPr>
          <w:trHeight w:val="630"/>
        </w:trPr>
        <w:tc>
          <w:tcPr>
            <w:tcW w:w="566" w:type="dxa"/>
            <w:vAlign w:val="center"/>
          </w:tcPr>
          <w:p w14:paraId="7E0A7BED" w14:textId="08A43725" w:rsidR="00121EF3" w:rsidRPr="00F72F17" w:rsidRDefault="00121EF3" w:rsidP="00F72F17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3481" w:type="dxa"/>
            <w:vAlign w:val="center"/>
          </w:tcPr>
          <w:p w14:paraId="7341231D" w14:textId="6668019E" w:rsidR="00121EF3" w:rsidRPr="00F72F17" w:rsidRDefault="00121EF3" w:rsidP="00C93E5A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Видатки, грн</w:t>
            </w:r>
          </w:p>
        </w:tc>
        <w:tc>
          <w:tcPr>
            <w:tcW w:w="2259" w:type="dxa"/>
            <w:vAlign w:val="center"/>
          </w:tcPr>
          <w:p w14:paraId="32F234E5" w14:textId="1E54E791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2 662 937 120,98</w:t>
            </w:r>
          </w:p>
        </w:tc>
        <w:tc>
          <w:tcPr>
            <w:tcW w:w="2260" w:type="dxa"/>
            <w:vAlign w:val="center"/>
          </w:tcPr>
          <w:p w14:paraId="10E40212" w14:textId="4C472D78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3 163 806 747,52</w:t>
            </w:r>
          </w:p>
        </w:tc>
        <w:tc>
          <w:tcPr>
            <w:tcW w:w="2260" w:type="dxa"/>
            <w:vAlign w:val="center"/>
          </w:tcPr>
          <w:p w14:paraId="16302DF4" w14:textId="3D009257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2 941 944 068,15</w:t>
            </w:r>
          </w:p>
        </w:tc>
        <w:tc>
          <w:tcPr>
            <w:tcW w:w="2123" w:type="dxa"/>
            <w:vAlign w:val="center"/>
          </w:tcPr>
          <w:p w14:paraId="515FB312" w14:textId="3A6001DD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4 051 019 704,27</w:t>
            </w:r>
          </w:p>
        </w:tc>
        <w:tc>
          <w:tcPr>
            <w:tcW w:w="2214" w:type="dxa"/>
            <w:vAlign w:val="center"/>
          </w:tcPr>
          <w:p w14:paraId="5F6593AD" w14:textId="5297A689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4 362 057 779,10</w:t>
            </w:r>
          </w:p>
        </w:tc>
      </w:tr>
      <w:tr w:rsidR="00121EF3" w14:paraId="5D9A1497" w14:textId="77777777" w:rsidTr="00121EF3">
        <w:trPr>
          <w:trHeight w:val="568"/>
        </w:trPr>
        <w:tc>
          <w:tcPr>
            <w:tcW w:w="566" w:type="dxa"/>
            <w:vAlign w:val="center"/>
          </w:tcPr>
          <w:p w14:paraId="4DDC8899" w14:textId="7A6CAA94" w:rsidR="00121EF3" w:rsidRPr="00F72F17" w:rsidRDefault="00121EF3" w:rsidP="00F72F17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2.1</w:t>
            </w:r>
          </w:p>
        </w:tc>
        <w:tc>
          <w:tcPr>
            <w:tcW w:w="3481" w:type="dxa"/>
            <w:vAlign w:val="center"/>
          </w:tcPr>
          <w:p w14:paraId="2071254F" w14:textId="227B3CDA" w:rsidR="00121EF3" w:rsidRPr="00F72F17" w:rsidRDefault="00121EF3" w:rsidP="00F72F17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Загальний фонд, грн</w:t>
            </w:r>
          </w:p>
        </w:tc>
        <w:tc>
          <w:tcPr>
            <w:tcW w:w="2259" w:type="dxa"/>
            <w:vAlign w:val="center"/>
          </w:tcPr>
          <w:p w14:paraId="3527AD6F" w14:textId="591A4569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2 011 352 738,99</w:t>
            </w:r>
          </w:p>
        </w:tc>
        <w:tc>
          <w:tcPr>
            <w:tcW w:w="2260" w:type="dxa"/>
            <w:vAlign w:val="center"/>
          </w:tcPr>
          <w:p w14:paraId="4E353D56" w14:textId="624D99FE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2 289 954 635,75</w:t>
            </w:r>
          </w:p>
        </w:tc>
        <w:tc>
          <w:tcPr>
            <w:tcW w:w="2260" w:type="dxa"/>
            <w:vAlign w:val="center"/>
          </w:tcPr>
          <w:p w14:paraId="6B7EE70E" w14:textId="43E2D2DE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2 311 242 687,04</w:t>
            </w:r>
          </w:p>
        </w:tc>
        <w:tc>
          <w:tcPr>
            <w:tcW w:w="2123" w:type="dxa"/>
            <w:vAlign w:val="center"/>
          </w:tcPr>
          <w:p w14:paraId="7E72E39E" w14:textId="776AC6B6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2 637 888 287,41</w:t>
            </w:r>
          </w:p>
        </w:tc>
        <w:tc>
          <w:tcPr>
            <w:tcW w:w="2214" w:type="dxa"/>
            <w:vAlign w:val="center"/>
          </w:tcPr>
          <w:p w14:paraId="18931505" w14:textId="51FEA541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2 985 680 935,49</w:t>
            </w:r>
          </w:p>
        </w:tc>
      </w:tr>
      <w:tr w:rsidR="00121EF3" w14:paraId="3363B75B" w14:textId="77777777" w:rsidTr="00121EF3">
        <w:trPr>
          <w:trHeight w:val="549"/>
        </w:trPr>
        <w:tc>
          <w:tcPr>
            <w:tcW w:w="566" w:type="dxa"/>
            <w:vAlign w:val="center"/>
          </w:tcPr>
          <w:p w14:paraId="7B14D266" w14:textId="3E9D1B79" w:rsidR="00121EF3" w:rsidRPr="00F72F17" w:rsidRDefault="00121EF3" w:rsidP="00F72F17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2.2</w:t>
            </w:r>
          </w:p>
        </w:tc>
        <w:tc>
          <w:tcPr>
            <w:tcW w:w="3481" w:type="dxa"/>
            <w:vAlign w:val="center"/>
          </w:tcPr>
          <w:p w14:paraId="68D88252" w14:textId="4B5A0416" w:rsidR="00121EF3" w:rsidRPr="00F72F17" w:rsidRDefault="00121EF3" w:rsidP="00F72F17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Спеціальний фонд, грн</w:t>
            </w:r>
          </w:p>
        </w:tc>
        <w:tc>
          <w:tcPr>
            <w:tcW w:w="2259" w:type="dxa"/>
            <w:vAlign w:val="center"/>
          </w:tcPr>
          <w:p w14:paraId="5AAF4A46" w14:textId="60AF9486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651 584 381,99</w:t>
            </w:r>
          </w:p>
        </w:tc>
        <w:tc>
          <w:tcPr>
            <w:tcW w:w="2260" w:type="dxa"/>
            <w:vAlign w:val="center"/>
          </w:tcPr>
          <w:p w14:paraId="11C147F5" w14:textId="5F0C653A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873 852 111,77</w:t>
            </w:r>
          </w:p>
        </w:tc>
        <w:tc>
          <w:tcPr>
            <w:tcW w:w="2260" w:type="dxa"/>
            <w:vAlign w:val="center"/>
          </w:tcPr>
          <w:p w14:paraId="3EF24464" w14:textId="717AA464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630 701 381,11</w:t>
            </w:r>
          </w:p>
        </w:tc>
        <w:tc>
          <w:tcPr>
            <w:tcW w:w="2123" w:type="dxa"/>
            <w:vAlign w:val="center"/>
          </w:tcPr>
          <w:p w14:paraId="6F36879E" w14:textId="080AE579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1 413 131 416,86</w:t>
            </w:r>
          </w:p>
        </w:tc>
        <w:tc>
          <w:tcPr>
            <w:tcW w:w="2214" w:type="dxa"/>
            <w:vAlign w:val="center"/>
          </w:tcPr>
          <w:p w14:paraId="19FDA9B1" w14:textId="6128124F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1 376 376 843,61</w:t>
            </w:r>
          </w:p>
        </w:tc>
      </w:tr>
      <w:tr w:rsidR="00121EF3" w14:paraId="1473FFC8" w14:textId="77777777" w:rsidTr="00121EF3">
        <w:trPr>
          <w:trHeight w:val="570"/>
        </w:trPr>
        <w:tc>
          <w:tcPr>
            <w:tcW w:w="566" w:type="dxa"/>
            <w:vAlign w:val="center"/>
          </w:tcPr>
          <w:p w14:paraId="137DDF8D" w14:textId="77777777" w:rsidR="00121EF3" w:rsidRPr="00F72F17" w:rsidRDefault="00121EF3" w:rsidP="00F72F17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3481" w:type="dxa"/>
            <w:vAlign w:val="center"/>
          </w:tcPr>
          <w:p w14:paraId="5EF5CE42" w14:textId="4AC0915B" w:rsidR="00121EF3" w:rsidRPr="00F72F17" w:rsidRDefault="00121EF3" w:rsidP="00387C5A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7C5A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з них: бюджет розвитку</w:t>
            </w:r>
          </w:p>
        </w:tc>
        <w:tc>
          <w:tcPr>
            <w:tcW w:w="2259" w:type="dxa"/>
            <w:vAlign w:val="center"/>
          </w:tcPr>
          <w:p w14:paraId="0BFEF132" w14:textId="36C42961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534 980 375,13</w:t>
            </w:r>
          </w:p>
        </w:tc>
        <w:tc>
          <w:tcPr>
            <w:tcW w:w="2260" w:type="dxa"/>
            <w:vAlign w:val="center"/>
          </w:tcPr>
          <w:p w14:paraId="4E77D08C" w14:textId="6FBA5BB9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5491A">
              <w:rPr>
                <w:rFonts w:ascii="Times New Roman" w:hAnsi="Times New Roman" w:cs="Times New Roman"/>
                <w:bCs/>
                <w:sz w:val="26"/>
                <w:szCs w:val="26"/>
              </w:rPr>
              <w:t>652 792 963,36</w:t>
            </w:r>
          </w:p>
        </w:tc>
        <w:tc>
          <w:tcPr>
            <w:tcW w:w="2260" w:type="dxa"/>
            <w:vAlign w:val="center"/>
          </w:tcPr>
          <w:p w14:paraId="65886C57" w14:textId="6A760692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489 183 518,78</w:t>
            </w:r>
          </w:p>
        </w:tc>
        <w:tc>
          <w:tcPr>
            <w:tcW w:w="2123" w:type="dxa"/>
            <w:vAlign w:val="center"/>
          </w:tcPr>
          <w:p w14:paraId="3DB12B82" w14:textId="0E9D77AE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900 343 059,21</w:t>
            </w:r>
          </w:p>
        </w:tc>
        <w:tc>
          <w:tcPr>
            <w:tcW w:w="2214" w:type="dxa"/>
            <w:vAlign w:val="center"/>
          </w:tcPr>
          <w:p w14:paraId="50DEF544" w14:textId="0EA2BA3F" w:rsidR="00121EF3" w:rsidRPr="00D5491A" w:rsidRDefault="00121EF3" w:rsidP="00F72F17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946 561 340,47</w:t>
            </w:r>
          </w:p>
        </w:tc>
      </w:tr>
    </w:tbl>
    <w:p w14:paraId="4EEB73AA" w14:textId="77777777" w:rsidR="00387C5A" w:rsidRDefault="00387C5A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  <w:sectPr w:rsidR="00387C5A" w:rsidSect="004C09A2">
          <w:pgSz w:w="16838" w:h="11906" w:orient="landscape"/>
          <w:pgMar w:top="851" w:right="992" w:bottom="851" w:left="851" w:header="709" w:footer="709" w:gutter="0"/>
          <w:cols w:space="708"/>
          <w:docGrid w:linePitch="360"/>
        </w:sectPr>
      </w:pPr>
    </w:p>
    <w:p w14:paraId="131C4B70" w14:textId="6C555E69" w:rsidR="00BE1F13" w:rsidRPr="00D82831" w:rsidRDefault="00387C5A" w:rsidP="00387C5A">
      <w:pPr>
        <w:pStyle w:val="aa"/>
        <w:tabs>
          <w:tab w:val="left" w:pos="0"/>
          <w:tab w:val="left" w:pos="851"/>
          <w:tab w:val="left" w:pos="993"/>
        </w:tabs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82831">
        <w:rPr>
          <w:rFonts w:ascii="Times New Roman" w:hAnsi="Times New Roman" w:cs="Times New Roman"/>
          <w:b/>
          <w:sz w:val="28"/>
          <w:szCs w:val="28"/>
        </w:rPr>
        <w:lastRenderedPageBreak/>
        <w:t>ІНДИКАТОРИ ВИКОНАННЯ ЗАВДАНЬ, ЗДІЙСНЕННЯ ЗАХОДІВ З ВІДНОВЛЕННЯ ТА РОЗВИТКУ ТА ЇХ ПРОГНОЗНІ ЗНАЧЕНН</w:t>
      </w:r>
      <w:r>
        <w:rPr>
          <w:rFonts w:ascii="Times New Roman" w:hAnsi="Times New Roman" w:cs="Times New Roman"/>
          <w:b/>
          <w:sz w:val="28"/>
          <w:szCs w:val="28"/>
        </w:rPr>
        <w:t>Я</w:t>
      </w:r>
    </w:p>
    <w:p w14:paraId="1A76AAAD" w14:textId="77777777" w:rsidR="00387C5A" w:rsidRDefault="00387C5A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7DB34E1E" w14:textId="342F856A" w:rsidR="00D152C1" w:rsidRPr="00D82831" w:rsidRDefault="00D152C1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Індикатор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кон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вдан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нов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Чернігівськ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F2CBD">
        <w:rPr>
          <w:rFonts w:ascii="Times New Roman" w:hAnsi="Times New Roman" w:cs="Times New Roman"/>
          <w:bCs/>
          <w:sz w:val="28"/>
          <w:szCs w:val="28"/>
        </w:rPr>
        <w:t xml:space="preserve">міської територіальної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іграю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рішальн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л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лануванні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конан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цінц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гресу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он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зволяю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1603A">
        <w:rPr>
          <w:rFonts w:ascii="Times New Roman" w:hAnsi="Times New Roman" w:cs="Times New Roman"/>
          <w:bCs/>
          <w:sz w:val="28"/>
          <w:szCs w:val="28"/>
        </w:rPr>
        <w:t>ви</w:t>
      </w:r>
      <w:r w:rsidRPr="00D82831">
        <w:rPr>
          <w:rFonts w:ascii="Times New Roman" w:hAnsi="Times New Roman" w:cs="Times New Roman"/>
          <w:bCs/>
          <w:sz w:val="28"/>
          <w:szCs w:val="28"/>
        </w:rPr>
        <w:t>міря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фективн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мплементова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ход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937CE">
        <w:rPr>
          <w:rFonts w:ascii="Times New Roman" w:hAnsi="Times New Roman" w:cs="Times New Roman"/>
          <w:bCs/>
          <w:sz w:val="28"/>
          <w:szCs w:val="28"/>
        </w:rPr>
        <w:t>пов</w:t>
      </w:r>
      <w:r w:rsidR="007937CE" w:rsidRPr="00D82831">
        <w:rPr>
          <w:rFonts w:ascii="Times New Roman" w:hAnsi="Times New Roman" w:cs="Times New Roman"/>
          <w:bCs/>
          <w:sz w:val="28"/>
          <w:szCs w:val="28"/>
        </w:rPr>
        <w:t>’яза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новлення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фраструктур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ко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кономік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езпек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оціаль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слуг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ш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ажли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фер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дикатор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бираютьс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к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б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обража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пецифіч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ціл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ож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4434AB">
        <w:rPr>
          <w:rFonts w:ascii="Times New Roman" w:hAnsi="Times New Roman" w:cs="Times New Roman"/>
          <w:bCs/>
          <w:sz w:val="28"/>
          <w:szCs w:val="28"/>
        </w:rPr>
        <w:t>проє</w:t>
      </w:r>
      <w:r w:rsidRPr="00D82831">
        <w:rPr>
          <w:rFonts w:ascii="Times New Roman" w:hAnsi="Times New Roman" w:cs="Times New Roman"/>
          <w:bCs/>
          <w:sz w:val="28"/>
          <w:szCs w:val="28"/>
        </w:rPr>
        <w:t>кту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безпечуюч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чітк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мірюван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ї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конання.</w:t>
      </w:r>
    </w:p>
    <w:p w14:paraId="62C8C90A" w14:textId="77777777" w:rsidR="00D152C1" w:rsidRPr="00D82831" w:rsidRDefault="00D152C1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316EFE58" w14:textId="007DF75C" w:rsidR="002F2781" w:rsidRPr="00D82831" w:rsidRDefault="00D152C1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Систем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оніторинг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цінк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E37901" w:rsidRPr="00D82831">
        <w:rPr>
          <w:rFonts w:ascii="Times New Roman" w:hAnsi="Times New Roman" w:cs="Times New Roman"/>
          <w:bCs/>
          <w:sz w:val="28"/>
          <w:szCs w:val="28"/>
        </w:rPr>
        <w:t>передбачен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E37901" w:rsidRPr="00D82831">
        <w:rPr>
          <w:rFonts w:ascii="Times New Roman" w:hAnsi="Times New Roman" w:cs="Times New Roman"/>
          <w:bCs/>
          <w:sz w:val="28"/>
          <w:szCs w:val="28"/>
        </w:rPr>
        <w:t>постаново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Кабінет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Міністр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Україн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від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18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лип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2023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р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731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«Пр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затверд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порядк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питан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віднов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розвит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регіон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територіаль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6497C" w:rsidRPr="00D82831">
        <w:rPr>
          <w:rFonts w:ascii="Times New Roman" w:hAnsi="Times New Roman" w:cs="Times New Roman"/>
          <w:bCs/>
          <w:sz w:val="28"/>
          <w:szCs w:val="28"/>
        </w:rPr>
        <w:t>громад»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19409C" w:rsidRPr="00D82831">
        <w:rPr>
          <w:rFonts w:ascii="Times New Roman" w:hAnsi="Times New Roman" w:cs="Times New Roman"/>
          <w:bCs/>
          <w:sz w:val="28"/>
          <w:szCs w:val="28"/>
        </w:rPr>
        <w:t>Забезпеч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19409C" w:rsidRPr="00D82831">
        <w:rPr>
          <w:rFonts w:ascii="Times New Roman" w:hAnsi="Times New Roman" w:cs="Times New Roman"/>
          <w:bCs/>
          <w:sz w:val="28"/>
          <w:szCs w:val="28"/>
        </w:rPr>
        <w:t>ефективност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A72327" w:rsidRPr="00D82831">
        <w:rPr>
          <w:rFonts w:ascii="Times New Roman" w:hAnsi="Times New Roman" w:cs="Times New Roman"/>
          <w:bCs/>
          <w:sz w:val="28"/>
          <w:szCs w:val="28"/>
        </w:rPr>
        <w:t>заход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A72327"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A72327" w:rsidRPr="00D82831">
        <w:rPr>
          <w:rFonts w:ascii="Times New Roman" w:hAnsi="Times New Roman" w:cs="Times New Roman"/>
          <w:bCs/>
          <w:sz w:val="28"/>
          <w:szCs w:val="28"/>
        </w:rPr>
        <w:t>віднов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A72327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A72327" w:rsidRPr="00D82831">
        <w:rPr>
          <w:rFonts w:ascii="Times New Roman" w:hAnsi="Times New Roman" w:cs="Times New Roman"/>
          <w:bCs/>
          <w:sz w:val="28"/>
          <w:szCs w:val="28"/>
        </w:rPr>
        <w:t>відбудов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A72327" w:rsidRPr="00D82831">
        <w:rPr>
          <w:rFonts w:ascii="Times New Roman" w:hAnsi="Times New Roman" w:cs="Times New Roman"/>
          <w:bCs/>
          <w:sz w:val="28"/>
          <w:szCs w:val="28"/>
        </w:rPr>
        <w:t>громад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19409C" w:rsidRPr="00D82831">
        <w:rPr>
          <w:rFonts w:ascii="Times New Roman" w:hAnsi="Times New Roman" w:cs="Times New Roman"/>
          <w:bCs/>
          <w:sz w:val="28"/>
          <w:szCs w:val="28"/>
        </w:rPr>
        <w:t>створю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19409C" w:rsidRPr="00D82831">
        <w:rPr>
          <w:rFonts w:ascii="Times New Roman" w:hAnsi="Times New Roman" w:cs="Times New Roman"/>
          <w:bCs/>
          <w:sz w:val="28"/>
          <w:szCs w:val="28"/>
        </w:rPr>
        <w:t>стимул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19409C" w:rsidRPr="00D82831">
        <w:rPr>
          <w:rFonts w:ascii="Times New Roman" w:hAnsi="Times New Roman" w:cs="Times New Roman"/>
          <w:bCs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CF5F61" w:rsidRPr="00D82831">
        <w:rPr>
          <w:rFonts w:ascii="Times New Roman" w:hAnsi="Times New Roman" w:cs="Times New Roman"/>
          <w:bCs/>
          <w:sz w:val="28"/>
          <w:szCs w:val="28"/>
        </w:rPr>
        <w:t>майбутнь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раховуюч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клик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причине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йною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2F2781" w:rsidRPr="00D82831">
        <w:rPr>
          <w:rFonts w:ascii="Times New Roman" w:hAnsi="Times New Roman" w:cs="Times New Roman"/>
          <w:bCs/>
          <w:sz w:val="28"/>
          <w:szCs w:val="28"/>
        </w:rPr>
        <w:t>Для кожного завдання та заходу у Плані відновлення та розвитку Чернігівської громади встановлені конкретні індикатори та їх прогнозні значення, які відображають очікуваний результат і допомагають відстежувати прогрес.</w:t>
      </w:r>
    </w:p>
    <w:p w14:paraId="3F56D1F9" w14:textId="65B755AC" w:rsidR="006D55FF" w:rsidRPr="00D82831" w:rsidRDefault="006D55FF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Наприклад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вд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нов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фраструктур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лючови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дикатора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ожу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у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ільк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2F2781" w:rsidRPr="00D82831">
        <w:rPr>
          <w:rFonts w:ascii="Times New Roman" w:hAnsi="Times New Roman" w:cs="Times New Roman"/>
          <w:bCs/>
          <w:sz w:val="28"/>
          <w:szCs w:val="28"/>
        </w:rPr>
        <w:t xml:space="preserve">демонтованих об’єктів,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новле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удівель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гальн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лощ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відремонтова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збудова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иміщень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кож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івен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нергоефективност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ов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фраструктури.</w:t>
      </w:r>
      <w:r w:rsidR="008665CB" w:rsidRPr="00D82831">
        <w:rPr>
          <w:rFonts w:ascii="Times New Roman" w:hAnsi="Times New Roman" w:cs="Times New Roman"/>
          <w:bCs/>
          <w:sz w:val="28"/>
          <w:szCs w:val="28"/>
        </w:rPr>
        <w:t xml:space="preserve"> Для </w:t>
      </w:r>
      <w:r w:rsidR="005B1DFA" w:rsidRPr="00D82831">
        <w:rPr>
          <w:rFonts w:ascii="Times New Roman" w:hAnsi="Times New Roman" w:cs="Times New Roman"/>
          <w:bCs/>
          <w:sz w:val="28"/>
          <w:szCs w:val="28"/>
        </w:rPr>
        <w:t>оцінки проєктів відновлення та розвитку критичної</w:t>
      </w:r>
      <w:r w:rsidR="00CE3830" w:rsidRPr="00D82831">
        <w:rPr>
          <w:rFonts w:ascii="Times New Roman" w:hAnsi="Times New Roman" w:cs="Times New Roman"/>
          <w:bCs/>
          <w:sz w:val="28"/>
          <w:szCs w:val="28"/>
        </w:rPr>
        <w:t>, транспортної</w:t>
      </w:r>
      <w:r w:rsidR="005B1DFA" w:rsidRPr="00D82831">
        <w:rPr>
          <w:rFonts w:ascii="Times New Roman" w:hAnsi="Times New Roman" w:cs="Times New Roman"/>
          <w:bCs/>
          <w:sz w:val="28"/>
          <w:szCs w:val="28"/>
        </w:rPr>
        <w:t xml:space="preserve"> та комунікаційної інфраструктури передбачені показники </w:t>
      </w:r>
      <w:r w:rsidR="00CE3830" w:rsidRPr="00D82831">
        <w:rPr>
          <w:rFonts w:ascii="Times New Roman" w:hAnsi="Times New Roman" w:cs="Times New Roman"/>
          <w:bCs/>
          <w:sz w:val="28"/>
          <w:szCs w:val="28"/>
        </w:rPr>
        <w:t>протяжності нових лінії комунікацій та доріг.</w:t>
      </w:r>
    </w:p>
    <w:p w14:paraId="4B792C6C" w14:textId="34104224" w:rsidR="00743489" w:rsidRPr="00D82831" w:rsidRDefault="00D152C1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Економічне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нов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цінюєтьс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чере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ільк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творе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боч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ісць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івен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луче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вестиці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вито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ісцев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ізнесу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2F70A5" w:rsidRPr="00D82831">
        <w:rPr>
          <w:rFonts w:ascii="Times New Roman" w:hAnsi="Times New Roman" w:cs="Times New Roman"/>
          <w:bCs/>
          <w:sz w:val="28"/>
          <w:szCs w:val="28"/>
        </w:rPr>
        <w:t>Розвиток туризму можна оцінити через зростання кількості відвідувачів міста та заходів у культурних закладах</w:t>
      </w:r>
      <w:r w:rsidR="00FD08F2" w:rsidRPr="00D82831">
        <w:rPr>
          <w:rFonts w:ascii="Times New Roman" w:hAnsi="Times New Roman" w:cs="Times New Roman"/>
          <w:bCs/>
          <w:sz w:val="28"/>
          <w:szCs w:val="28"/>
        </w:rPr>
        <w:t xml:space="preserve"> та подіях</w:t>
      </w:r>
      <w:r w:rsidR="002F70A5" w:rsidRPr="00D82831">
        <w:rPr>
          <w:rFonts w:ascii="Times New Roman" w:hAnsi="Times New Roman" w:cs="Times New Roman"/>
          <w:bCs/>
          <w:sz w:val="28"/>
          <w:szCs w:val="28"/>
        </w:rPr>
        <w:t xml:space="preserve"> міста.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Індикатор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збере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природ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оцінюю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збереж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ландшафт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розвиток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зеле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зон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реабілітацію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пошкодже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територій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FD08F2" w:rsidRPr="00D82831">
        <w:rPr>
          <w:rFonts w:ascii="Times New Roman" w:hAnsi="Times New Roman" w:cs="Times New Roman"/>
          <w:bCs/>
          <w:sz w:val="28"/>
          <w:szCs w:val="28"/>
        </w:rPr>
        <w:t xml:space="preserve">зменшення </w:t>
      </w:r>
      <w:r w:rsidR="008665CB" w:rsidRPr="00D82831">
        <w:rPr>
          <w:rFonts w:ascii="Times New Roman" w:hAnsi="Times New Roman" w:cs="Times New Roman"/>
          <w:bCs/>
          <w:sz w:val="28"/>
          <w:szCs w:val="28"/>
        </w:rPr>
        <w:t xml:space="preserve">об’єму шкідливих викидів,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підкреслююч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знач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екологічно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стабільності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33637F" w:rsidRPr="00D82831">
        <w:rPr>
          <w:rFonts w:ascii="Times New Roman" w:hAnsi="Times New Roman" w:cs="Times New Roman"/>
          <w:bCs/>
          <w:sz w:val="28"/>
          <w:szCs w:val="28"/>
        </w:rPr>
        <w:t>Одни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33637F"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33637F" w:rsidRPr="00D82831">
        <w:rPr>
          <w:rFonts w:ascii="Times New Roman" w:hAnsi="Times New Roman" w:cs="Times New Roman"/>
          <w:bCs/>
          <w:sz w:val="28"/>
          <w:szCs w:val="28"/>
        </w:rPr>
        <w:t>показник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33637F" w:rsidRPr="00D82831">
        <w:rPr>
          <w:rFonts w:ascii="Times New Roman" w:hAnsi="Times New Roman" w:cs="Times New Roman"/>
          <w:bCs/>
          <w:sz w:val="28"/>
          <w:szCs w:val="28"/>
        </w:rPr>
        <w:t>викон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33637F" w:rsidRPr="00D82831">
        <w:rPr>
          <w:rFonts w:ascii="Times New Roman" w:hAnsi="Times New Roman" w:cs="Times New Roman"/>
          <w:bCs/>
          <w:sz w:val="28"/>
          <w:szCs w:val="28"/>
        </w:rPr>
        <w:t>завдан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33637F" w:rsidRPr="00D82831">
        <w:rPr>
          <w:rFonts w:ascii="Times New Roman" w:hAnsi="Times New Roman" w:cs="Times New Roman"/>
          <w:bCs/>
          <w:sz w:val="28"/>
          <w:szCs w:val="28"/>
        </w:rPr>
        <w:t>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кільк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реалізова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про</w:t>
      </w:r>
      <w:r w:rsidR="0001603A">
        <w:rPr>
          <w:rFonts w:ascii="Times New Roman" w:hAnsi="Times New Roman" w:cs="Times New Roman"/>
          <w:bCs/>
          <w:sz w:val="28"/>
          <w:szCs w:val="28"/>
        </w:rPr>
        <w:t>є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кт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використа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альтернатив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джерел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43489" w:rsidRPr="00D82831">
        <w:rPr>
          <w:rFonts w:ascii="Times New Roman" w:hAnsi="Times New Roman" w:cs="Times New Roman"/>
          <w:bCs/>
          <w:sz w:val="28"/>
          <w:szCs w:val="28"/>
        </w:rPr>
        <w:t>енергії.</w:t>
      </w:r>
    </w:p>
    <w:p w14:paraId="16D48143" w14:textId="577BCF07" w:rsidR="00827843" w:rsidRPr="00D82831" w:rsidRDefault="00D152C1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Заход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фер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безпек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мірюютьс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чере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датн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ефективн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еагува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адзвичай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итуації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безпечува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треб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ешканців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контекст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безпек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індикатора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можу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слугува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кільк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укритт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E345A6" w:rsidRPr="00D82831">
        <w:rPr>
          <w:rFonts w:ascii="Times New Roman" w:hAnsi="Times New Roman" w:cs="Times New Roman"/>
          <w:bCs/>
          <w:sz w:val="28"/>
          <w:szCs w:val="28"/>
        </w:rPr>
        <w:t xml:space="preserve">місць у </w:t>
      </w:r>
      <w:r w:rsidR="00E345A6" w:rsidRPr="00D82831">
        <w:rPr>
          <w:rFonts w:ascii="Times New Roman" w:hAnsi="Times New Roman" w:cs="Times New Roman"/>
          <w:bCs/>
          <w:sz w:val="28"/>
          <w:szCs w:val="28"/>
        </w:rPr>
        <w:lastRenderedPageBreak/>
        <w:t xml:space="preserve">них,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створе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аб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модернізованих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ефективн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систе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оповіщ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кільк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навчан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цивіль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захист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мешканців.</w:t>
      </w:r>
    </w:p>
    <w:p w14:paraId="56B90A43" w14:textId="7B0AE6B8" w:rsidR="00827843" w:rsidRPr="00D82831" w:rsidRDefault="00D152C1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сфер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сві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ультур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дикатор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цінюю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оновл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кладів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ступн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слуг</w:t>
      </w:r>
      <w:r w:rsidR="009549EE" w:rsidRPr="00D82831">
        <w:rPr>
          <w:rFonts w:ascii="Times New Roman" w:hAnsi="Times New Roman" w:cs="Times New Roman"/>
          <w:bCs/>
          <w:sz w:val="28"/>
          <w:szCs w:val="28"/>
        </w:rPr>
        <w:t xml:space="preserve">, </w:t>
      </w:r>
      <w:r w:rsidRPr="00D82831">
        <w:rPr>
          <w:rFonts w:ascii="Times New Roman" w:hAnsi="Times New Roman" w:cs="Times New Roman"/>
          <w:bCs/>
          <w:sz w:val="28"/>
          <w:szCs w:val="28"/>
        </w:rPr>
        <w:t>ї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якіст</w:t>
      </w:r>
      <w:r w:rsidR="009549EE" w:rsidRPr="00D82831">
        <w:rPr>
          <w:rFonts w:ascii="Times New Roman" w:hAnsi="Times New Roman" w:cs="Times New Roman"/>
          <w:bCs/>
          <w:sz w:val="28"/>
          <w:szCs w:val="28"/>
        </w:rPr>
        <w:t xml:space="preserve">ь та привабливість через кількість учасників заходів.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Дл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соціаль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адміністратив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послуг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індикатор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можу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включа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кільк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осіб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як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отримал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доступ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оновле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соціальн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послуг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також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рівен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задоволеност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ци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7843" w:rsidRPr="00D82831">
        <w:rPr>
          <w:rFonts w:ascii="Times New Roman" w:hAnsi="Times New Roman" w:cs="Times New Roman"/>
          <w:bCs/>
          <w:sz w:val="28"/>
          <w:szCs w:val="28"/>
        </w:rPr>
        <w:t>послугами.</w:t>
      </w:r>
    </w:p>
    <w:p w14:paraId="08DF5C37" w14:textId="56540803" w:rsidR="0033637F" w:rsidRPr="00D82831" w:rsidRDefault="00D152C1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Ц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дикатор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азом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їхні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гнозним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наченням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кладн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едставле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датк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лану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зволя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безпечит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зор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крит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конан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33637F" w:rsidRPr="00D82831">
        <w:rPr>
          <w:rFonts w:ascii="Times New Roman" w:hAnsi="Times New Roman" w:cs="Times New Roman"/>
          <w:bCs/>
          <w:sz w:val="28"/>
          <w:szCs w:val="28"/>
        </w:rPr>
        <w:t>проєкт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33637F" w:rsidRPr="00D82831">
        <w:rPr>
          <w:rFonts w:ascii="Times New Roman" w:hAnsi="Times New Roman" w:cs="Times New Roman"/>
          <w:bCs/>
          <w:sz w:val="28"/>
          <w:szCs w:val="28"/>
        </w:rPr>
        <w:t>місцев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33637F" w:rsidRPr="00D82831">
        <w:rPr>
          <w:rFonts w:ascii="Times New Roman" w:hAnsi="Times New Roman" w:cs="Times New Roman"/>
          <w:bCs/>
          <w:sz w:val="28"/>
          <w:szCs w:val="28"/>
        </w:rPr>
        <w:t>розвитку</w:t>
      </w:r>
      <w:r w:rsidRPr="00D82831">
        <w:rPr>
          <w:rFonts w:ascii="Times New Roman" w:hAnsi="Times New Roman" w:cs="Times New Roman"/>
          <w:bCs/>
          <w:sz w:val="28"/>
          <w:szCs w:val="28"/>
        </w:rPr>
        <w:t>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4EEC6D0B" w14:textId="244002C6" w:rsidR="002426E7" w:rsidRPr="00D82831" w:rsidRDefault="00D152C1" w:rsidP="00D82831">
      <w:pPr>
        <w:pStyle w:val="aa"/>
        <w:tabs>
          <w:tab w:val="left" w:pos="0"/>
          <w:tab w:val="left" w:pos="851"/>
          <w:tab w:val="left" w:pos="993"/>
        </w:tabs>
        <w:spacing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t>Важлив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розуміти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щ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індикатори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ї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рогнозні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наченн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можу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мінюватися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часом,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адаптуючис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нових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икликів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треб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ромади.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кий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ідхід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забезпечує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гнучк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та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повідність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лан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динаміч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контексту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повоєнного</w:t>
      </w:r>
      <w:r w:rsidR="002426E7" w:rsidRPr="00D82831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82831">
        <w:rPr>
          <w:rFonts w:ascii="Times New Roman" w:hAnsi="Times New Roman" w:cs="Times New Roman"/>
          <w:bCs/>
          <w:sz w:val="28"/>
          <w:szCs w:val="28"/>
        </w:rPr>
        <w:t>відновлення.</w:t>
      </w:r>
    </w:p>
    <w:p w14:paraId="66DE684A" w14:textId="77777777" w:rsidR="002426E7" w:rsidRPr="00D82831" w:rsidRDefault="002426E7" w:rsidP="00D82831">
      <w:pPr>
        <w:spacing w:line="276" w:lineRule="auto"/>
        <w:rPr>
          <w:rFonts w:ascii="Times New Roman" w:hAnsi="Times New Roman" w:cs="Times New Roman"/>
          <w:bCs/>
          <w:sz w:val="28"/>
          <w:szCs w:val="28"/>
        </w:rPr>
      </w:pPr>
      <w:r w:rsidRPr="00D82831">
        <w:rPr>
          <w:rFonts w:ascii="Times New Roman" w:hAnsi="Times New Roman" w:cs="Times New Roman"/>
          <w:bCs/>
          <w:sz w:val="28"/>
          <w:szCs w:val="28"/>
        </w:rPr>
        <w:br w:type="page"/>
      </w:r>
    </w:p>
    <w:p w14:paraId="7D53CD8C" w14:textId="2767CD57" w:rsidR="002426E7" w:rsidRPr="002B0196" w:rsidRDefault="002426E7" w:rsidP="002426E7">
      <w:pPr>
        <w:pStyle w:val="a8"/>
        <w:spacing w:before="0" w:beforeAutospacing="0" w:after="0" w:afterAutospacing="0"/>
        <w:jc w:val="right"/>
        <w:rPr>
          <w:color w:val="000000"/>
          <w:sz w:val="28"/>
          <w:szCs w:val="28"/>
          <w:lang w:eastAsia="en-US"/>
        </w:rPr>
      </w:pPr>
      <w:r w:rsidRPr="002B0196">
        <w:rPr>
          <w:color w:val="000000"/>
          <w:sz w:val="28"/>
          <w:szCs w:val="28"/>
        </w:rPr>
        <w:lastRenderedPageBreak/>
        <w:t xml:space="preserve">Додаток до Плану </w:t>
      </w:r>
      <w:r w:rsidRPr="002B0196">
        <w:rPr>
          <w:color w:val="000000"/>
          <w:sz w:val="28"/>
          <w:szCs w:val="28"/>
          <w:lang w:eastAsia="en-US"/>
        </w:rPr>
        <w:t>відновлення та розвитку</w:t>
      </w:r>
    </w:p>
    <w:p w14:paraId="13017EEE" w14:textId="381ACEFD" w:rsidR="002426E7" w:rsidRPr="002B0196" w:rsidRDefault="002426E7" w:rsidP="002426E7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14:ligatures w14:val="none"/>
        </w:rPr>
      </w:pPr>
      <w:r w:rsidRPr="002B019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14:ligatures w14:val="none"/>
        </w:rPr>
        <w:t xml:space="preserve">Чернігівської територіальної громади </w:t>
      </w:r>
    </w:p>
    <w:p w14:paraId="3B6F28BC" w14:textId="77777777" w:rsidR="002426E7" w:rsidRPr="002B0196" w:rsidRDefault="002426E7" w:rsidP="002426E7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14:ligatures w14:val="none"/>
        </w:rPr>
      </w:pPr>
    </w:p>
    <w:p w14:paraId="327A7795" w14:textId="6AE09194" w:rsidR="002426E7" w:rsidRPr="002426E7" w:rsidRDefault="002426E7" w:rsidP="002426E7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14:ligatures w14:val="none"/>
        </w:rPr>
      </w:pPr>
      <w:r w:rsidRPr="002B0196">
        <w:rPr>
          <w:rFonts w:ascii="Times New Roman" w:eastAsia="Times New Roman" w:hAnsi="Times New Roman" w:cs="Times New Roman"/>
          <w:color w:val="000000"/>
          <w:kern w:val="0"/>
          <w:sz w:val="28"/>
          <w:szCs w:val="28"/>
          <w14:ligatures w14:val="none"/>
        </w:rPr>
        <w:t>Перелік проєктів місцевого розвитку</w:t>
      </w:r>
    </w:p>
    <w:p w14:paraId="1314B217" w14:textId="77777777" w:rsidR="00D152C1" w:rsidRPr="002426E7" w:rsidRDefault="00D152C1" w:rsidP="00D152C1">
      <w:pPr>
        <w:pStyle w:val="aa"/>
        <w:tabs>
          <w:tab w:val="left" w:pos="0"/>
          <w:tab w:val="left" w:pos="851"/>
          <w:tab w:val="left" w:pos="993"/>
        </w:tabs>
        <w:spacing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</w:p>
    <w:sectPr w:rsidR="00D152C1" w:rsidRPr="002426E7" w:rsidSect="00387C5A">
      <w:pgSz w:w="11906" w:h="16838"/>
      <w:pgMar w:top="992" w:right="851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FE8CBE" w14:textId="77777777" w:rsidR="00A34E71" w:rsidRDefault="00A34E71" w:rsidP="00B05BE0">
      <w:pPr>
        <w:spacing w:after="0" w:line="240" w:lineRule="auto"/>
      </w:pPr>
      <w:r>
        <w:separator/>
      </w:r>
    </w:p>
  </w:endnote>
  <w:endnote w:type="continuationSeparator" w:id="0">
    <w:p w14:paraId="1881B76F" w14:textId="77777777" w:rsidR="00A34E71" w:rsidRDefault="00A34E71" w:rsidP="00B05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F6F90A" w14:textId="77777777" w:rsidR="00A34E71" w:rsidRDefault="00A34E71" w:rsidP="00B05BE0">
      <w:pPr>
        <w:spacing w:after="0" w:line="240" w:lineRule="auto"/>
      </w:pPr>
      <w:r>
        <w:separator/>
      </w:r>
    </w:p>
  </w:footnote>
  <w:footnote w:type="continuationSeparator" w:id="0">
    <w:p w14:paraId="578F1D8B" w14:textId="77777777" w:rsidR="00A34E71" w:rsidRDefault="00A34E71" w:rsidP="00B05B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1E7D"/>
    <w:multiLevelType w:val="hybridMultilevel"/>
    <w:tmpl w:val="315E5E88"/>
    <w:lvl w:ilvl="0" w:tplc="04EE6F80">
      <w:start w:val="1"/>
      <w:numFmt w:val="decimal"/>
      <w:lvlText w:val="%1."/>
      <w:lvlJc w:val="left"/>
      <w:pPr>
        <w:ind w:left="178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509" w:hanging="360"/>
      </w:pPr>
    </w:lvl>
    <w:lvl w:ilvl="2" w:tplc="0422001B">
      <w:start w:val="1"/>
      <w:numFmt w:val="lowerRoman"/>
      <w:lvlText w:val="%3."/>
      <w:lvlJc w:val="right"/>
      <w:pPr>
        <w:ind w:left="3229" w:hanging="180"/>
      </w:pPr>
    </w:lvl>
    <w:lvl w:ilvl="3" w:tplc="0422000F" w:tentative="1">
      <w:start w:val="1"/>
      <w:numFmt w:val="decimal"/>
      <w:lvlText w:val="%4."/>
      <w:lvlJc w:val="left"/>
      <w:pPr>
        <w:ind w:left="3949" w:hanging="360"/>
      </w:pPr>
    </w:lvl>
    <w:lvl w:ilvl="4" w:tplc="04220019" w:tentative="1">
      <w:start w:val="1"/>
      <w:numFmt w:val="lowerLetter"/>
      <w:lvlText w:val="%5."/>
      <w:lvlJc w:val="left"/>
      <w:pPr>
        <w:ind w:left="4669" w:hanging="360"/>
      </w:pPr>
    </w:lvl>
    <w:lvl w:ilvl="5" w:tplc="0422001B" w:tentative="1">
      <w:start w:val="1"/>
      <w:numFmt w:val="lowerRoman"/>
      <w:lvlText w:val="%6."/>
      <w:lvlJc w:val="right"/>
      <w:pPr>
        <w:ind w:left="5389" w:hanging="180"/>
      </w:pPr>
    </w:lvl>
    <w:lvl w:ilvl="6" w:tplc="0422000F" w:tentative="1">
      <w:start w:val="1"/>
      <w:numFmt w:val="decimal"/>
      <w:lvlText w:val="%7."/>
      <w:lvlJc w:val="left"/>
      <w:pPr>
        <w:ind w:left="6109" w:hanging="360"/>
      </w:pPr>
    </w:lvl>
    <w:lvl w:ilvl="7" w:tplc="04220019" w:tentative="1">
      <w:start w:val="1"/>
      <w:numFmt w:val="lowerLetter"/>
      <w:lvlText w:val="%8."/>
      <w:lvlJc w:val="left"/>
      <w:pPr>
        <w:ind w:left="6829" w:hanging="360"/>
      </w:pPr>
    </w:lvl>
    <w:lvl w:ilvl="8" w:tplc="0422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1" w15:restartNumberingAfterBreak="0">
    <w:nsid w:val="02582B1C"/>
    <w:multiLevelType w:val="hybridMultilevel"/>
    <w:tmpl w:val="224C088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60CFE"/>
    <w:multiLevelType w:val="hybridMultilevel"/>
    <w:tmpl w:val="29FE5B08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0DDF4F7E"/>
    <w:multiLevelType w:val="hybridMultilevel"/>
    <w:tmpl w:val="7BB2EBF4"/>
    <w:lvl w:ilvl="0" w:tplc="B27023D4">
      <w:start w:val="1"/>
      <w:numFmt w:val="decimal"/>
      <w:lvlText w:val="%1."/>
      <w:lvlJc w:val="left"/>
      <w:pPr>
        <w:ind w:left="214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95EC7"/>
    <w:multiLevelType w:val="hybridMultilevel"/>
    <w:tmpl w:val="AB0EBF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6940BE"/>
    <w:multiLevelType w:val="hybridMultilevel"/>
    <w:tmpl w:val="E7C875C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6298A"/>
    <w:multiLevelType w:val="hybridMultilevel"/>
    <w:tmpl w:val="CA7468E6"/>
    <w:lvl w:ilvl="0" w:tplc="B2ACF2BA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  <w:bCs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20C604F7"/>
    <w:multiLevelType w:val="hybridMultilevel"/>
    <w:tmpl w:val="2DA0DB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D96C31"/>
    <w:multiLevelType w:val="hybridMultilevel"/>
    <w:tmpl w:val="CE1CB0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533658"/>
    <w:multiLevelType w:val="hybridMultilevel"/>
    <w:tmpl w:val="08C6DB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C4E46"/>
    <w:multiLevelType w:val="hybridMultilevel"/>
    <w:tmpl w:val="E0B4DB68"/>
    <w:lvl w:ilvl="0" w:tplc="B27023D4">
      <w:start w:val="1"/>
      <w:numFmt w:val="decimal"/>
      <w:lvlText w:val="%1."/>
      <w:lvlJc w:val="left"/>
      <w:pPr>
        <w:ind w:left="214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869" w:hanging="360"/>
      </w:pPr>
    </w:lvl>
    <w:lvl w:ilvl="2" w:tplc="0422001B" w:tentative="1">
      <w:start w:val="1"/>
      <w:numFmt w:val="lowerRoman"/>
      <w:lvlText w:val="%3."/>
      <w:lvlJc w:val="right"/>
      <w:pPr>
        <w:ind w:left="3589" w:hanging="180"/>
      </w:pPr>
    </w:lvl>
    <w:lvl w:ilvl="3" w:tplc="0422000F" w:tentative="1">
      <w:start w:val="1"/>
      <w:numFmt w:val="decimal"/>
      <w:lvlText w:val="%4."/>
      <w:lvlJc w:val="left"/>
      <w:pPr>
        <w:ind w:left="4309" w:hanging="360"/>
      </w:pPr>
    </w:lvl>
    <w:lvl w:ilvl="4" w:tplc="04220019" w:tentative="1">
      <w:start w:val="1"/>
      <w:numFmt w:val="lowerLetter"/>
      <w:lvlText w:val="%5."/>
      <w:lvlJc w:val="left"/>
      <w:pPr>
        <w:ind w:left="5029" w:hanging="360"/>
      </w:pPr>
    </w:lvl>
    <w:lvl w:ilvl="5" w:tplc="0422001B" w:tentative="1">
      <w:start w:val="1"/>
      <w:numFmt w:val="lowerRoman"/>
      <w:lvlText w:val="%6."/>
      <w:lvlJc w:val="right"/>
      <w:pPr>
        <w:ind w:left="5749" w:hanging="180"/>
      </w:pPr>
    </w:lvl>
    <w:lvl w:ilvl="6" w:tplc="0422000F" w:tentative="1">
      <w:start w:val="1"/>
      <w:numFmt w:val="decimal"/>
      <w:lvlText w:val="%7."/>
      <w:lvlJc w:val="left"/>
      <w:pPr>
        <w:ind w:left="6469" w:hanging="360"/>
      </w:pPr>
    </w:lvl>
    <w:lvl w:ilvl="7" w:tplc="04220019" w:tentative="1">
      <w:start w:val="1"/>
      <w:numFmt w:val="lowerLetter"/>
      <w:lvlText w:val="%8."/>
      <w:lvlJc w:val="left"/>
      <w:pPr>
        <w:ind w:left="7189" w:hanging="360"/>
      </w:pPr>
    </w:lvl>
    <w:lvl w:ilvl="8" w:tplc="0422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1" w15:restartNumberingAfterBreak="0">
    <w:nsid w:val="23983379"/>
    <w:multiLevelType w:val="hybridMultilevel"/>
    <w:tmpl w:val="1564DB0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D46108"/>
    <w:multiLevelType w:val="multilevel"/>
    <w:tmpl w:val="86328B4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 w15:restartNumberingAfterBreak="0">
    <w:nsid w:val="263210ED"/>
    <w:multiLevelType w:val="hybridMultilevel"/>
    <w:tmpl w:val="F66E7E70"/>
    <w:lvl w:ilvl="0" w:tplc="2BFE3642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F37A41"/>
    <w:multiLevelType w:val="hybridMultilevel"/>
    <w:tmpl w:val="A3B4D5D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B07EA"/>
    <w:multiLevelType w:val="hybridMultilevel"/>
    <w:tmpl w:val="BEB26D0C"/>
    <w:lvl w:ilvl="0" w:tplc="040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3A2B3737"/>
    <w:multiLevelType w:val="hybridMultilevel"/>
    <w:tmpl w:val="FE92CF4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264976"/>
    <w:multiLevelType w:val="hybridMultilevel"/>
    <w:tmpl w:val="CEBA2D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2B1848"/>
    <w:multiLevelType w:val="hybridMultilevel"/>
    <w:tmpl w:val="37448884"/>
    <w:lvl w:ilvl="0" w:tplc="17E4EFB2">
      <w:start w:val="1"/>
      <w:numFmt w:val="decimal"/>
      <w:lvlText w:val="%1."/>
      <w:lvlJc w:val="left"/>
      <w:pPr>
        <w:ind w:left="250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3229" w:hanging="360"/>
      </w:pPr>
    </w:lvl>
    <w:lvl w:ilvl="2" w:tplc="0422001B" w:tentative="1">
      <w:start w:val="1"/>
      <w:numFmt w:val="lowerRoman"/>
      <w:lvlText w:val="%3."/>
      <w:lvlJc w:val="right"/>
      <w:pPr>
        <w:ind w:left="3949" w:hanging="180"/>
      </w:pPr>
    </w:lvl>
    <w:lvl w:ilvl="3" w:tplc="0422000F" w:tentative="1">
      <w:start w:val="1"/>
      <w:numFmt w:val="decimal"/>
      <w:lvlText w:val="%4."/>
      <w:lvlJc w:val="left"/>
      <w:pPr>
        <w:ind w:left="4669" w:hanging="360"/>
      </w:pPr>
    </w:lvl>
    <w:lvl w:ilvl="4" w:tplc="04220019" w:tentative="1">
      <w:start w:val="1"/>
      <w:numFmt w:val="lowerLetter"/>
      <w:lvlText w:val="%5."/>
      <w:lvlJc w:val="left"/>
      <w:pPr>
        <w:ind w:left="5389" w:hanging="360"/>
      </w:pPr>
    </w:lvl>
    <w:lvl w:ilvl="5" w:tplc="0422001B" w:tentative="1">
      <w:start w:val="1"/>
      <w:numFmt w:val="lowerRoman"/>
      <w:lvlText w:val="%6."/>
      <w:lvlJc w:val="right"/>
      <w:pPr>
        <w:ind w:left="6109" w:hanging="180"/>
      </w:pPr>
    </w:lvl>
    <w:lvl w:ilvl="6" w:tplc="0422000F" w:tentative="1">
      <w:start w:val="1"/>
      <w:numFmt w:val="decimal"/>
      <w:lvlText w:val="%7."/>
      <w:lvlJc w:val="left"/>
      <w:pPr>
        <w:ind w:left="6829" w:hanging="360"/>
      </w:pPr>
    </w:lvl>
    <w:lvl w:ilvl="7" w:tplc="04220019" w:tentative="1">
      <w:start w:val="1"/>
      <w:numFmt w:val="lowerLetter"/>
      <w:lvlText w:val="%8."/>
      <w:lvlJc w:val="left"/>
      <w:pPr>
        <w:ind w:left="7549" w:hanging="360"/>
      </w:pPr>
    </w:lvl>
    <w:lvl w:ilvl="8" w:tplc="0422001B" w:tentative="1">
      <w:start w:val="1"/>
      <w:numFmt w:val="lowerRoman"/>
      <w:lvlText w:val="%9."/>
      <w:lvlJc w:val="right"/>
      <w:pPr>
        <w:ind w:left="8269" w:hanging="180"/>
      </w:pPr>
    </w:lvl>
  </w:abstractNum>
  <w:abstractNum w:abstractNumId="19" w15:restartNumberingAfterBreak="0">
    <w:nsid w:val="4A4A35CC"/>
    <w:multiLevelType w:val="hybridMultilevel"/>
    <w:tmpl w:val="0486C3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EC7674"/>
    <w:multiLevelType w:val="hybridMultilevel"/>
    <w:tmpl w:val="459AB3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9B0150"/>
    <w:multiLevelType w:val="hybridMultilevel"/>
    <w:tmpl w:val="3B0A6ECA"/>
    <w:lvl w:ilvl="0" w:tplc="DD5252AE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FC72301"/>
    <w:multiLevelType w:val="hybridMultilevel"/>
    <w:tmpl w:val="3DF06ED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6D0A65"/>
    <w:multiLevelType w:val="hybridMultilevel"/>
    <w:tmpl w:val="F4503E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C448C0"/>
    <w:multiLevelType w:val="hybridMultilevel"/>
    <w:tmpl w:val="22AC6760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751D1AB5"/>
    <w:multiLevelType w:val="hybridMultilevel"/>
    <w:tmpl w:val="A148CA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49114C"/>
    <w:multiLevelType w:val="hybridMultilevel"/>
    <w:tmpl w:val="A2AE8E36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"/>
  </w:num>
  <w:num w:numId="2">
    <w:abstractNumId w:val="20"/>
  </w:num>
  <w:num w:numId="3">
    <w:abstractNumId w:val="25"/>
  </w:num>
  <w:num w:numId="4">
    <w:abstractNumId w:val="13"/>
  </w:num>
  <w:num w:numId="5">
    <w:abstractNumId w:val="4"/>
  </w:num>
  <w:num w:numId="6">
    <w:abstractNumId w:val="14"/>
  </w:num>
  <w:num w:numId="7">
    <w:abstractNumId w:val="7"/>
  </w:num>
  <w:num w:numId="8">
    <w:abstractNumId w:val="22"/>
  </w:num>
  <w:num w:numId="9">
    <w:abstractNumId w:val="16"/>
  </w:num>
  <w:num w:numId="10">
    <w:abstractNumId w:val="17"/>
  </w:num>
  <w:num w:numId="11">
    <w:abstractNumId w:val="19"/>
  </w:num>
  <w:num w:numId="12">
    <w:abstractNumId w:val="9"/>
  </w:num>
  <w:num w:numId="13">
    <w:abstractNumId w:val="23"/>
  </w:num>
  <w:num w:numId="14">
    <w:abstractNumId w:val="5"/>
  </w:num>
  <w:num w:numId="15">
    <w:abstractNumId w:val="8"/>
  </w:num>
  <w:num w:numId="16">
    <w:abstractNumId w:val="15"/>
  </w:num>
  <w:num w:numId="17">
    <w:abstractNumId w:val="11"/>
  </w:num>
  <w:num w:numId="18">
    <w:abstractNumId w:val="6"/>
  </w:num>
  <w:num w:numId="19">
    <w:abstractNumId w:val="26"/>
  </w:num>
  <w:num w:numId="20">
    <w:abstractNumId w:val="0"/>
  </w:num>
  <w:num w:numId="21">
    <w:abstractNumId w:val="12"/>
  </w:num>
  <w:num w:numId="22">
    <w:abstractNumId w:val="10"/>
  </w:num>
  <w:num w:numId="23">
    <w:abstractNumId w:val="3"/>
  </w:num>
  <w:num w:numId="24">
    <w:abstractNumId w:val="18"/>
  </w:num>
  <w:num w:numId="25">
    <w:abstractNumId w:val="24"/>
  </w:num>
  <w:num w:numId="26">
    <w:abstractNumId w:val="2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tDCyNDIzMjU2NzdS0lEKTi0uzszPAykwqwUAiY5WHCwAAAA="/>
  </w:docVars>
  <w:rsids>
    <w:rsidRoot w:val="00C12E45"/>
    <w:rsid w:val="000049DD"/>
    <w:rsid w:val="00013465"/>
    <w:rsid w:val="0001603A"/>
    <w:rsid w:val="00022D5B"/>
    <w:rsid w:val="00022FDF"/>
    <w:rsid w:val="00030542"/>
    <w:rsid w:val="000503A6"/>
    <w:rsid w:val="00054479"/>
    <w:rsid w:val="000550C3"/>
    <w:rsid w:val="00065E34"/>
    <w:rsid w:val="0007305F"/>
    <w:rsid w:val="000745B8"/>
    <w:rsid w:val="000906E9"/>
    <w:rsid w:val="0009193D"/>
    <w:rsid w:val="0009592F"/>
    <w:rsid w:val="000A3FBB"/>
    <w:rsid w:val="000A42E2"/>
    <w:rsid w:val="000B2767"/>
    <w:rsid w:val="000B3DB5"/>
    <w:rsid w:val="000B4684"/>
    <w:rsid w:val="000C1485"/>
    <w:rsid w:val="000D045C"/>
    <w:rsid w:val="000D080D"/>
    <w:rsid w:val="000D4622"/>
    <w:rsid w:val="000D7D48"/>
    <w:rsid w:val="000E51B1"/>
    <w:rsid w:val="000F2504"/>
    <w:rsid w:val="000F3A85"/>
    <w:rsid w:val="00107634"/>
    <w:rsid w:val="0011119C"/>
    <w:rsid w:val="00114204"/>
    <w:rsid w:val="00121EF3"/>
    <w:rsid w:val="00132611"/>
    <w:rsid w:val="00142AAE"/>
    <w:rsid w:val="001450D4"/>
    <w:rsid w:val="001502DA"/>
    <w:rsid w:val="00151F08"/>
    <w:rsid w:val="00154028"/>
    <w:rsid w:val="001607B9"/>
    <w:rsid w:val="00164168"/>
    <w:rsid w:val="001704DA"/>
    <w:rsid w:val="00182B73"/>
    <w:rsid w:val="00183CED"/>
    <w:rsid w:val="0018595E"/>
    <w:rsid w:val="0019012B"/>
    <w:rsid w:val="00193A24"/>
    <w:rsid w:val="0019409C"/>
    <w:rsid w:val="001945B5"/>
    <w:rsid w:val="0019497C"/>
    <w:rsid w:val="0019574F"/>
    <w:rsid w:val="001977A7"/>
    <w:rsid w:val="001B3F0C"/>
    <w:rsid w:val="001B7D62"/>
    <w:rsid w:val="001C066A"/>
    <w:rsid w:val="001C54DD"/>
    <w:rsid w:val="001D3335"/>
    <w:rsid w:val="001D3F76"/>
    <w:rsid w:val="001D7FAF"/>
    <w:rsid w:val="001E522B"/>
    <w:rsid w:val="00203798"/>
    <w:rsid w:val="00204FCB"/>
    <w:rsid w:val="00210DB0"/>
    <w:rsid w:val="002127BE"/>
    <w:rsid w:val="0023130E"/>
    <w:rsid w:val="002426E7"/>
    <w:rsid w:val="00242CB0"/>
    <w:rsid w:val="00246004"/>
    <w:rsid w:val="00246A31"/>
    <w:rsid w:val="002500FC"/>
    <w:rsid w:val="002552E4"/>
    <w:rsid w:val="00261168"/>
    <w:rsid w:val="0026554A"/>
    <w:rsid w:val="00276429"/>
    <w:rsid w:val="00283E0D"/>
    <w:rsid w:val="002934F2"/>
    <w:rsid w:val="002A4BB0"/>
    <w:rsid w:val="002B0196"/>
    <w:rsid w:val="002C020C"/>
    <w:rsid w:val="002E6C77"/>
    <w:rsid w:val="002E73E4"/>
    <w:rsid w:val="002F0267"/>
    <w:rsid w:val="002F02B7"/>
    <w:rsid w:val="002F2781"/>
    <w:rsid w:val="002F70A5"/>
    <w:rsid w:val="003214C7"/>
    <w:rsid w:val="00325485"/>
    <w:rsid w:val="0033637F"/>
    <w:rsid w:val="00340583"/>
    <w:rsid w:val="003414C3"/>
    <w:rsid w:val="003439E6"/>
    <w:rsid w:val="00346DC5"/>
    <w:rsid w:val="003520EE"/>
    <w:rsid w:val="003529D9"/>
    <w:rsid w:val="00374BE2"/>
    <w:rsid w:val="00383C32"/>
    <w:rsid w:val="0038618B"/>
    <w:rsid w:val="0038693B"/>
    <w:rsid w:val="00387C5A"/>
    <w:rsid w:val="003911F6"/>
    <w:rsid w:val="003A341C"/>
    <w:rsid w:val="003A60B5"/>
    <w:rsid w:val="003B33DF"/>
    <w:rsid w:val="003D467D"/>
    <w:rsid w:val="003D5238"/>
    <w:rsid w:val="003D644B"/>
    <w:rsid w:val="003E1BF7"/>
    <w:rsid w:val="003F6299"/>
    <w:rsid w:val="00400C46"/>
    <w:rsid w:val="004067F9"/>
    <w:rsid w:val="0041380F"/>
    <w:rsid w:val="00416549"/>
    <w:rsid w:val="00417250"/>
    <w:rsid w:val="004315ED"/>
    <w:rsid w:val="00437407"/>
    <w:rsid w:val="004432F2"/>
    <w:rsid w:val="004434AB"/>
    <w:rsid w:val="00445877"/>
    <w:rsid w:val="00454F3E"/>
    <w:rsid w:val="0045720F"/>
    <w:rsid w:val="0047633C"/>
    <w:rsid w:val="0048157D"/>
    <w:rsid w:val="004860E3"/>
    <w:rsid w:val="004A1080"/>
    <w:rsid w:val="004A17D9"/>
    <w:rsid w:val="004B6308"/>
    <w:rsid w:val="004B683D"/>
    <w:rsid w:val="004C0472"/>
    <w:rsid w:val="004C09A2"/>
    <w:rsid w:val="004C61E5"/>
    <w:rsid w:val="004D35C2"/>
    <w:rsid w:val="004D4C38"/>
    <w:rsid w:val="004D60B5"/>
    <w:rsid w:val="004E4484"/>
    <w:rsid w:val="004E58A2"/>
    <w:rsid w:val="004F7114"/>
    <w:rsid w:val="005070DC"/>
    <w:rsid w:val="00514956"/>
    <w:rsid w:val="00516060"/>
    <w:rsid w:val="00523E0B"/>
    <w:rsid w:val="005305C6"/>
    <w:rsid w:val="00531389"/>
    <w:rsid w:val="005348CB"/>
    <w:rsid w:val="005410E6"/>
    <w:rsid w:val="00542417"/>
    <w:rsid w:val="00545E0A"/>
    <w:rsid w:val="005460DB"/>
    <w:rsid w:val="00551847"/>
    <w:rsid w:val="0055352A"/>
    <w:rsid w:val="00556E20"/>
    <w:rsid w:val="0055743D"/>
    <w:rsid w:val="00557851"/>
    <w:rsid w:val="00560B73"/>
    <w:rsid w:val="005750D7"/>
    <w:rsid w:val="0058429B"/>
    <w:rsid w:val="005860CA"/>
    <w:rsid w:val="00586DA6"/>
    <w:rsid w:val="005A4EC9"/>
    <w:rsid w:val="005A6612"/>
    <w:rsid w:val="005B0B2A"/>
    <w:rsid w:val="005B11B2"/>
    <w:rsid w:val="005B1DFA"/>
    <w:rsid w:val="005B6BC6"/>
    <w:rsid w:val="005B6F45"/>
    <w:rsid w:val="005C098D"/>
    <w:rsid w:val="005C29D3"/>
    <w:rsid w:val="005C37B1"/>
    <w:rsid w:val="005C7F87"/>
    <w:rsid w:val="005D0E0A"/>
    <w:rsid w:val="005D6E1D"/>
    <w:rsid w:val="005E3821"/>
    <w:rsid w:val="005E4AED"/>
    <w:rsid w:val="005E720C"/>
    <w:rsid w:val="005F388F"/>
    <w:rsid w:val="0060145E"/>
    <w:rsid w:val="006062F7"/>
    <w:rsid w:val="00606B04"/>
    <w:rsid w:val="0061555E"/>
    <w:rsid w:val="00615CB9"/>
    <w:rsid w:val="00615FBB"/>
    <w:rsid w:val="00616820"/>
    <w:rsid w:val="00624BD9"/>
    <w:rsid w:val="00642196"/>
    <w:rsid w:val="00653051"/>
    <w:rsid w:val="006656E8"/>
    <w:rsid w:val="0067363B"/>
    <w:rsid w:val="00674AB5"/>
    <w:rsid w:val="006754C8"/>
    <w:rsid w:val="00686581"/>
    <w:rsid w:val="006865C8"/>
    <w:rsid w:val="0068705C"/>
    <w:rsid w:val="00695792"/>
    <w:rsid w:val="006B448F"/>
    <w:rsid w:val="006B6B0A"/>
    <w:rsid w:val="006C3BF4"/>
    <w:rsid w:val="006C5FCF"/>
    <w:rsid w:val="006C7E4C"/>
    <w:rsid w:val="006D1730"/>
    <w:rsid w:val="006D4711"/>
    <w:rsid w:val="006D55FF"/>
    <w:rsid w:val="006E3DA8"/>
    <w:rsid w:val="006E5CF6"/>
    <w:rsid w:val="006E68B3"/>
    <w:rsid w:val="007033D7"/>
    <w:rsid w:val="007050D8"/>
    <w:rsid w:val="0070623D"/>
    <w:rsid w:val="00710CF1"/>
    <w:rsid w:val="00714C0E"/>
    <w:rsid w:val="007223EC"/>
    <w:rsid w:val="00732F8F"/>
    <w:rsid w:val="0074177F"/>
    <w:rsid w:val="00743489"/>
    <w:rsid w:val="0074358C"/>
    <w:rsid w:val="0074595F"/>
    <w:rsid w:val="00746181"/>
    <w:rsid w:val="007504EA"/>
    <w:rsid w:val="00751943"/>
    <w:rsid w:val="00760ED2"/>
    <w:rsid w:val="0076497C"/>
    <w:rsid w:val="0076592F"/>
    <w:rsid w:val="00767A26"/>
    <w:rsid w:val="007708B9"/>
    <w:rsid w:val="007727C5"/>
    <w:rsid w:val="00775B28"/>
    <w:rsid w:val="00776D91"/>
    <w:rsid w:val="00785AE1"/>
    <w:rsid w:val="0078627C"/>
    <w:rsid w:val="00790D97"/>
    <w:rsid w:val="007918C6"/>
    <w:rsid w:val="007937CE"/>
    <w:rsid w:val="0079612C"/>
    <w:rsid w:val="007A3B2B"/>
    <w:rsid w:val="007A3F3B"/>
    <w:rsid w:val="007B35C2"/>
    <w:rsid w:val="007B3BB7"/>
    <w:rsid w:val="007B3F22"/>
    <w:rsid w:val="007B57B4"/>
    <w:rsid w:val="007D6E15"/>
    <w:rsid w:val="007E1130"/>
    <w:rsid w:val="007E1893"/>
    <w:rsid w:val="007F5A40"/>
    <w:rsid w:val="00803C2E"/>
    <w:rsid w:val="0080604F"/>
    <w:rsid w:val="0081211B"/>
    <w:rsid w:val="00816D9B"/>
    <w:rsid w:val="008245CB"/>
    <w:rsid w:val="00827843"/>
    <w:rsid w:val="0083479F"/>
    <w:rsid w:val="00854551"/>
    <w:rsid w:val="008665CB"/>
    <w:rsid w:val="008716FC"/>
    <w:rsid w:val="00875152"/>
    <w:rsid w:val="00875E94"/>
    <w:rsid w:val="00877908"/>
    <w:rsid w:val="00883CEA"/>
    <w:rsid w:val="00892C7B"/>
    <w:rsid w:val="00893B28"/>
    <w:rsid w:val="008942A7"/>
    <w:rsid w:val="008A000C"/>
    <w:rsid w:val="008A417E"/>
    <w:rsid w:val="008D3992"/>
    <w:rsid w:val="008D6199"/>
    <w:rsid w:val="008E6535"/>
    <w:rsid w:val="008E7B71"/>
    <w:rsid w:val="008F2CBD"/>
    <w:rsid w:val="00902FEC"/>
    <w:rsid w:val="00911A4D"/>
    <w:rsid w:val="00913905"/>
    <w:rsid w:val="00932A99"/>
    <w:rsid w:val="00933D8D"/>
    <w:rsid w:val="00934C1A"/>
    <w:rsid w:val="009351DE"/>
    <w:rsid w:val="00936E2B"/>
    <w:rsid w:val="0094000D"/>
    <w:rsid w:val="00943AEF"/>
    <w:rsid w:val="0094490B"/>
    <w:rsid w:val="00951689"/>
    <w:rsid w:val="009549EE"/>
    <w:rsid w:val="00965BCC"/>
    <w:rsid w:val="009666C8"/>
    <w:rsid w:val="00971C70"/>
    <w:rsid w:val="00980630"/>
    <w:rsid w:val="00980731"/>
    <w:rsid w:val="00983950"/>
    <w:rsid w:val="00984A23"/>
    <w:rsid w:val="009864FD"/>
    <w:rsid w:val="00991360"/>
    <w:rsid w:val="009A4A94"/>
    <w:rsid w:val="009C0BE6"/>
    <w:rsid w:val="009C6747"/>
    <w:rsid w:val="009D02CF"/>
    <w:rsid w:val="009D092F"/>
    <w:rsid w:val="009D392E"/>
    <w:rsid w:val="009D5687"/>
    <w:rsid w:val="009E3D7A"/>
    <w:rsid w:val="009F287F"/>
    <w:rsid w:val="009F4869"/>
    <w:rsid w:val="009F68E0"/>
    <w:rsid w:val="00A01345"/>
    <w:rsid w:val="00A04AE8"/>
    <w:rsid w:val="00A07F89"/>
    <w:rsid w:val="00A10BB0"/>
    <w:rsid w:val="00A2115E"/>
    <w:rsid w:val="00A21C1B"/>
    <w:rsid w:val="00A25AB2"/>
    <w:rsid w:val="00A34B2C"/>
    <w:rsid w:val="00A34E71"/>
    <w:rsid w:val="00A34FBC"/>
    <w:rsid w:val="00A35C04"/>
    <w:rsid w:val="00A42C79"/>
    <w:rsid w:val="00A45484"/>
    <w:rsid w:val="00A45AE7"/>
    <w:rsid w:val="00A52246"/>
    <w:rsid w:val="00A53C22"/>
    <w:rsid w:val="00A62EF7"/>
    <w:rsid w:val="00A647F7"/>
    <w:rsid w:val="00A72327"/>
    <w:rsid w:val="00A7558B"/>
    <w:rsid w:val="00A770F9"/>
    <w:rsid w:val="00A83FC0"/>
    <w:rsid w:val="00A842B7"/>
    <w:rsid w:val="00A8597E"/>
    <w:rsid w:val="00A85EC8"/>
    <w:rsid w:val="00A87BF3"/>
    <w:rsid w:val="00A97ED1"/>
    <w:rsid w:val="00AA0E8D"/>
    <w:rsid w:val="00AA2E79"/>
    <w:rsid w:val="00AB40AE"/>
    <w:rsid w:val="00AC3187"/>
    <w:rsid w:val="00AC5A28"/>
    <w:rsid w:val="00AD1D24"/>
    <w:rsid w:val="00AF19FF"/>
    <w:rsid w:val="00AF2499"/>
    <w:rsid w:val="00AF2703"/>
    <w:rsid w:val="00AF6D2A"/>
    <w:rsid w:val="00B03FE0"/>
    <w:rsid w:val="00B05BE0"/>
    <w:rsid w:val="00B12E6D"/>
    <w:rsid w:val="00B16F11"/>
    <w:rsid w:val="00B21A75"/>
    <w:rsid w:val="00B222F7"/>
    <w:rsid w:val="00B2292D"/>
    <w:rsid w:val="00B26D92"/>
    <w:rsid w:val="00B36815"/>
    <w:rsid w:val="00B477FD"/>
    <w:rsid w:val="00B51032"/>
    <w:rsid w:val="00B54F7B"/>
    <w:rsid w:val="00B5748B"/>
    <w:rsid w:val="00B61EAD"/>
    <w:rsid w:val="00B71FAD"/>
    <w:rsid w:val="00B8066B"/>
    <w:rsid w:val="00B92971"/>
    <w:rsid w:val="00B96BFE"/>
    <w:rsid w:val="00BA32BA"/>
    <w:rsid w:val="00BA490A"/>
    <w:rsid w:val="00BA63BD"/>
    <w:rsid w:val="00BB5096"/>
    <w:rsid w:val="00BC161F"/>
    <w:rsid w:val="00BC31B3"/>
    <w:rsid w:val="00BD0EEE"/>
    <w:rsid w:val="00BD7EE1"/>
    <w:rsid w:val="00BE06B3"/>
    <w:rsid w:val="00BE1F13"/>
    <w:rsid w:val="00BE58F2"/>
    <w:rsid w:val="00BE68E8"/>
    <w:rsid w:val="00BF015C"/>
    <w:rsid w:val="00BF4CF7"/>
    <w:rsid w:val="00C03003"/>
    <w:rsid w:val="00C03606"/>
    <w:rsid w:val="00C05212"/>
    <w:rsid w:val="00C05B90"/>
    <w:rsid w:val="00C12E45"/>
    <w:rsid w:val="00C24B00"/>
    <w:rsid w:val="00C2741D"/>
    <w:rsid w:val="00C3021B"/>
    <w:rsid w:val="00C33DBC"/>
    <w:rsid w:val="00C44A8F"/>
    <w:rsid w:val="00C45C68"/>
    <w:rsid w:val="00C53EE1"/>
    <w:rsid w:val="00C55DEA"/>
    <w:rsid w:val="00C565FC"/>
    <w:rsid w:val="00C619E7"/>
    <w:rsid w:val="00C67CAF"/>
    <w:rsid w:val="00C727B9"/>
    <w:rsid w:val="00C87018"/>
    <w:rsid w:val="00C93E5A"/>
    <w:rsid w:val="00CA33A5"/>
    <w:rsid w:val="00CB6D11"/>
    <w:rsid w:val="00CB7393"/>
    <w:rsid w:val="00CC4BAB"/>
    <w:rsid w:val="00CC5D6E"/>
    <w:rsid w:val="00CC7A43"/>
    <w:rsid w:val="00CD523D"/>
    <w:rsid w:val="00CE3830"/>
    <w:rsid w:val="00CF13ED"/>
    <w:rsid w:val="00CF3E75"/>
    <w:rsid w:val="00CF5F61"/>
    <w:rsid w:val="00D0506F"/>
    <w:rsid w:val="00D152C1"/>
    <w:rsid w:val="00D3538E"/>
    <w:rsid w:val="00D35CD4"/>
    <w:rsid w:val="00D36E46"/>
    <w:rsid w:val="00D4271D"/>
    <w:rsid w:val="00D44A1C"/>
    <w:rsid w:val="00D4538C"/>
    <w:rsid w:val="00D47861"/>
    <w:rsid w:val="00D52327"/>
    <w:rsid w:val="00D53794"/>
    <w:rsid w:val="00D5491A"/>
    <w:rsid w:val="00D55A2D"/>
    <w:rsid w:val="00D56188"/>
    <w:rsid w:val="00D6310E"/>
    <w:rsid w:val="00D64CCE"/>
    <w:rsid w:val="00D711DE"/>
    <w:rsid w:val="00D82831"/>
    <w:rsid w:val="00D83AAD"/>
    <w:rsid w:val="00D9144B"/>
    <w:rsid w:val="00DB5B7C"/>
    <w:rsid w:val="00DB6474"/>
    <w:rsid w:val="00DC033F"/>
    <w:rsid w:val="00DE1934"/>
    <w:rsid w:val="00DF3AC9"/>
    <w:rsid w:val="00DF4A86"/>
    <w:rsid w:val="00E000D3"/>
    <w:rsid w:val="00E03FD1"/>
    <w:rsid w:val="00E10A3E"/>
    <w:rsid w:val="00E14C31"/>
    <w:rsid w:val="00E30C19"/>
    <w:rsid w:val="00E32FF3"/>
    <w:rsid w:val="00E345A6"/>
    <w:rsid w:val="00E35BC6"/>
    <w:rsid w:val="00E37901"/>
    <w:rsid w:val="00E51CDA"/>
    <w:rsid w:val="00E55091"/>
    <w:rsid w:val="00E634EF"/>
    <w:rsid w:val="00E63F2D"/>
    <w:rsid w:val="00E67076"/>
    <w:rsid w:val="00E94ED2"/>
    <w:rsid w:val="00EA410A"/>
    <w:rsid w:val="00EC0F6D"/>
    <w:rsid w:val="00ED030D"/>
    <w:rsid w:val="00EE0143"/>
    <w:rsid w:val="00EE08B1"/>
    <w:rsid w:val="00EE1E2B"/>
    <w:rsid w:val="00EE1F6A"/>
    <w:rsid w:val="00EE4398"/>
    <w:rsid w:val="00EF0087"/>
    <w:rsid w:val="00EF1BF4"/>
    <w:rsid w:val="00EF3B42"/>
    <w:rsid w:val="00EF422C"/>
    <w:rsid w:val="00F00882"/>
    <w:rsid w:val="00F0441B"/>
    <w:rsid w:val="00F05DAE"/>
    <w:rsid w:val="00F10CD0"/>
    <w:rsid w:val="00F16158"/>
    <w:rsid w:val="00F21A13"/>
    <w:rsid w:val="00F320D6"/>
    <w:rsid w:val="00F411D3"/>
    <w:rsid w:val="00F52F67"/>
    <w:rsid w:val="00F60C8D"/>
    <w:rsid w:val="00F62B53"/>
    <w:rsid w:val="00F63E26"/>
    <w:rsid w:val="00F64BA6"/>
    <w:rsid w:val="00F72F17"/>
    <w:rsid w:val="00F73CE8"/>
    <w:rsid w:val="00F866DC"/>
    <w:rsid w:val="00F979B6"/>
    <w:rsid w:val="00FA1082"/>
    <w:rsid w:val="00FC7022"/>
    <w:rsid w:val="00FD08F2"/>
    <w:rsid w:val="00FD4F88"/>
    <w:rsid w:val="00FE032B"/>
    <w:rsid w:val="00FE7E7C"/>
    <w:rsid w:val="00FF27FE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6FE5FF"/>
  <w15:chartTrackingRefBased/>
  <w15:docId w15:val="{4522E839-CF28-4237-82AE-FCA4D9862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12E45"/>
    <w:rPr>
      <w:color w:val="0563C1"/>
      <w:u w:val="single"/>
    </w:rPr>
  </w:style>
  <w:style w:type="paragraph" w:styleId="a4">
    <w:name w:val="header"/>
    <w:basedOn w:val="a"/>
    <w:link w:val="a5"/>
    <w:uiPriority w:val="99"/>
    <w:unhideWhenUsed/>
    <w:rsid w:val="00B05BE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B05BE0"/>
  </w:style>
  <w:style w:type="paragraph" w:styleId="a6">
    <w:name w:val="footer"/>
    <w:basedOn w:val="a"/>
    <w:link w:val="a7"/>
    <w:uiPriority w:val="99"/>
    <w:unhideWhenUsed/>
    <w:rsid w:val="00B05BE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B05BE0"/>
  </w:style>
  <w:style w:type="paragraph" w:styleId="a8">
    <w:name w:val="Normal (Web)"/>
    <w:aliases w:val="Обычный (Web),Обычный (Web) Знак"/>
    <w:basedOn w:val="a"/>
    <w:link w:val="a9"/>
    <w:uiPriority w:val="99"/>
    <w:unhideWhenUsed/>
    <w:rsid w:val="00816D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character" w:customStyle="1" w:styleId="a9">
    <w:name w:val="Обычный (веб) Знак"/>
    <w:aliases w:val="Обычный (Web) Знак1,Обычный (Web) Знак Знак"/>
    <w:link w:val="a8"/>
    <w:uiPriority w:val="99"/>
    <w:locked/>
    <w:rsid w:val="00816D9B"/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aa">
    <w:name w:val="No Spacing"/>
    <w:uiPriority w:val="1"/>
    <w:qFormat/>
    <w:rsid w:val="00751943"/>
    <w:pPr>
      <w:spacing w:after="0" w:line="240" w:lineRule="auto"/>
    </w:pPr>
  </w:style>
  <w:style w:type="paragraph" w:styleId="ab">
    <w:name w:val="List Paragraph"/>
    <w:basedOn w:val="a"/>
    <w:link w:val="ac"/>
    <w:uiPriority w:val="34"/>
    <w:qFormat/>
    <w:rsid w:val="000503A6"/>
    <w:pPr>
      <w:ind w:left="720"/>
      <w:contextualSpacing/>
    </w:pPr>
  </w:style>
  <w:style w:type="character" w:styleId="ad">
    <w:name w:val="Strong"/>
    <w:basedOn w:val="a0"/>
    <w:uiPriority w:val="22"/>
    <w:qFormat/>
    <w:rsid w:val="00EE08B1"/>
    <w:rPr>
      <w:b/>
      <w:bCs/>
    </w:rPr>
  </w:style>
  <w:style w:type="character" w:customStyle="1" w:styleId="ac">
    <w:name w:val="Абзац списка Знак"/>
    <w:link w:val="ab"/>
    <w:uiPriority w:val="34"/>
    <w:locked/>
    <w:rsid w:val="00E32FF3"/>
  </w:style>
  <w:style w:type="paragraph" w:styleId="3">
    <w:name w:val="Body Text Indent 3"/>
    <w:basedOn w:val="a"/>
    <w:link w:val="30"/>
    <w:uiPriority w:val="99"/>
    <w:semiHidden/>
    <w:unhideWhenUsed/>
    <w:rsid w:val="00760ED2"/>
    <w:pPr>
      <w:spacing w:after="120"/>
      <w:ind w:left="283"/>
    </w:pPr>
    <w:rPr>
      <w:kern w:val="0"/>
      <w:sz w:val="16"/>
      <w:szCs w:val="16"/>
      <w:lang w:val="uk"/>
      <w14:ligatures w14:val="none"/>
    </w:rPr>
  </w:style>
  <w:style w:type="character" w:customStyle="1" w:styleId="30">
    <w:name w:val="Основной текст с отступом 3 Знак"/>
    <w:basedOn w:val="a0"/>
    <w:link w:val="3"/>
    <w:uiPriority w:val="99"/>
    <w:semiHidden/>
    <w:rsid w:val="00760ED2"/>
    <w:rPr>
      <w:kern w:val="0"/>
      <w:sz w:val="16"/>
      <w:szCs w:val="16"/>
      <w:lang w:val="uk"/>
      <w14:ligatures w14:val="none"/>
    </w:rPr>
  </w:style>
  <w:style w:type="character" w:styleId="ae">
    <w:name w:val="annotation reference"/>
    <w:basedOn w:val="a0"/>
    <w:uiPriority w:val="99"/>
    <w:semiHidden/>
    <w:unhideWhenUsed/>
    <w:rsid w:val="001450D4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1450D4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1450D4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1450D4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1450D4"/>
    <w:rPr>
      <w:b/>
      <w:bCs/>
      <w:sz w:val="20"/>
      <w:szCs w:val="20"/>
    </w:rPr>
  </w:style>
  <w:style w:type="paragraph" w:styleId="af3">
    <w:name w:val="Balloon Text"/>
    <w:basedOn w:val="a"/>
    <w:link w:val="af4"/>
    <w:uiPriority w:val="99"/>
    <w:semiHidden/>
    <w:unhideWhenUsed/>
    <w:rsid w:val="008751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4">
    <w:name w:val="Текст выноски Знак"/>
    <w:basedOn w:val="a0"/>
    <w:link w:val="af3"/>
    <w:uiPriority w:val="99"/>
    <w:semiHidden/>
    <w:rsid w:val="00875152"/>
    <w:rPr>
      <w:rFonts w:ascii="Segoe UI" w:hAnsi="Segoe UI" w:cs="Segoe UI"/>
      <w:sz w:val="18"/>
      <w:szCs w:val="18"/>
    </w:rPr>
  </w:style>
  <w:style w:type="table" w:styleId="af5">
    <w:name w:val="Table Grid"/>
    <w:basedOn w:val="a1"/>
    <w:uiPriority w:val="39"/>
    <w:rsid w:val="00C030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28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9815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4382811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9919059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1772834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36903606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502824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3560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76502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0571613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0357246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444226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397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42158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7009429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71195448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5788237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6340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49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5016346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438167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296518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5182939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851319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46308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2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345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8764087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73000712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481607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9533404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438120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0691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redit-rating.u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hernihiv.travel/ua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56E83C-12ED-413B-9941-10060699A0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084</Words>
  <Characters>11448</Characters>
  <Application>Microsoft Office Word</Application>
  <DocSecurity>0</DocSecurity>
  <Lines>95</Lines>
  <Paragraphs>6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em Vivdych</dc:creator>
  <cp:keywords/>
  <dc:description/>
  <cp:lastModifiedBy>Ирина Черныш</cp:lastModifiedBy>
  <cp:revision>5</cp:revision>
  <cp:lastPrinted>2025-06-16T11:29:00Z</cp:lastPrinted>
  <dcterms:created xsi:type="dcterms:W3CDTF">2025-06-26T12:37:00Z</dcterms:created>
  <dcterms:modified xsi:type="dcterms:W3CDTF">2025-07-21T07:43:00Z</dcterms:modified>
</cp:coreProperties>
</file>